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01978C" w14:textId="77777777" w:rsidR="008D059D" w:rsidRPr="00BA419E" w:rsidRDefault="008D059D" w:rsidP="008D059D">
      <w:pPr>
        <w:jc w:val="center"/>
        <w:rPr>
          <w:b/>
          <w:bCs/>
          <w:color w:val="CC3300"/>
        </w:rPr>
      </w:pPr>
      <w:r w:rsidRPr="00BA419E">
        <w:rPr>
          <w:b/>
          <w:bCs/>
          <w:color w:val="CC3300"/>
        </w:rPr>
        <w:t>University of Mumbai</w:t>
      </w:r>
    </w:p>
    <w:p w14:paraId="1C1F91A8" w14:textId="77777777" w:rsidR="008D059D" w:rsidRDefault="008D059D" w:rsidP="008D059D">
      <w:pPr>
        <w:jc w:val="center"/>
        <w:rPr>
          <w:b/>
          <w:bCs/>
          <w:color w:val="CC3300"/>
        </w:rPr>
      </w:pPr>
      <w:r w:rsidRPr="00BA419E">
        <w:rPr>
          <w:b/>
          <w:bCs/>
          <w:color w:val="CC3300"/>
        </w:rPr>
        <w:t>Examination 2020 under Cluster5(APSIT)</w:t>
      </w:r>
    </w:p>
    <w:p w14:paraId="23E5087A" w14:textId="77777777" w:rsidR="00273070" w:rsidRDefault="00273070" w:rsidP="004D6897">
      <w:pPr>
        <w:jc w:val="center"/>
      </w:pPr>
    </w:p>
    <w:p w14:paraId="145C5C31" w14:textId="1B553F4D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8D059D">
        <w:t>Information</w:t>
      </w:r>
      <w:r>
        <w:t xml:space="preserve"> Engineering </w:t>
      </w:r>
    </w:p>
    <w:p w14:paraId="3649861D" w14:textId="32F7279C" w:rsidR="00273070" w:rsidRDefault="00273070" w:rsidP="00273070">
      <w:pPr>
        <w:jc w:val="center"/>
      </w:pPr>
      <w:r>
        <w:t>Curriculum Scheme: Revised 2016</w:t>
      </w:r>
    </w:p>
    <w:p w14:paraId="3DAAD6DC" w14:textId="230BC963" w:rsidR="00273070" w:rsidRDefault="00273070" w:rsidP="00273070">
      <w:pPr>
        <w:jc w:val="center"/>
      </w:pPr>
      <w:r>
        <w:t xml:space="preserve">Examination: </w:t>
      </w:r>
      <w:r w:rsidR="009F1E2B">
        <w:t>Final</w:t>
      </w:r>
      <w:r>
        <w:t xml:space="preserve"> Year </w:t>
      </w:r>
      <w:r w:rsidR="005704AA">
        <w:t>S</w:t>
      </w:r>
      <w:r>
        <w:t>em</w:t>
      </w:r>
      <w:r w:rsidR="005704AA">
        <w:t>ester</w:t>
      </w:r>
      <w:r>
        <w:t xml:space="preserve"> VI</w:t>
      </w:r>
      <w:r w:rsidR="008D059D">
        <w:t>II</w:t>
      </w:r>
      <w:r w:rsidR="005704AA">
        <w:t xml:space="preserve"> </w:t>
      </w:r>
    </w:p>
    <w:p w14:paraId="75A49B23" w14:textId="1639AA8B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8D059D">
        <w:t>ITDLO8041</w:t>
      </w:r>
      <w:r>
        <w:t xml:space="preserve"> </w:t>
      </w:r>
      <w:r w:rsidR="00AD4FD3">
        <w:t>an</w:t>
      </w:r>
      <w:r>
        <w:t xml:space="preserve">d Course Name: </w:t>
      </w:r>
      <w:r w:rsidR="008D059D">
        <w:t>User Interaction Design</w:t>
      </w:r>
    </w:p>
    <w:p w14:paraId="3D50463A" w14:textId="09454380" w:rsidR="009F1E2B" w:rsidRPr="009F1E2B" w:rsidRDefault="009F1E2B" w:rsidP="00273070">
      <w:pPr>
        <w:jc w:val="center"/>
        <w:rPr>
          <w:b/>
        </w:rPr>
      </w:pPr>
      <w:r w:rsidRPr="009F1E2B">
        <w:rPr>
          <w:b/>
        </w:rPr>
        <w:t>SAMPLE QUESTION BANK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13193DE2" w:rsidR="00C770D4" w:rsidRDefault="00033A6F" w:rsidP="00085AD2">
      <w:pPr>
        <w:jc w:val="both"/>
      </w:pPr>
      <w:r w:rsidRPr="00033A6F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9D6436" w:rsidRPr="00A45826" w14:paraId="4BD7ADF4" w14:textId="77777777" w:rsidTr="00441D5F">
        <w:tc>
          <w:tcPr>
            <w:tcW w:w="1345" w:type="dxa"/>
          </w:tcPr>
          <w:p w14:paraId="70029CBA" w14:textId="77777777" w:rsidR="009D6436" w:rsidRDefault="009D6436" w:rsidP="009D6436">
            <w:pPr>
              <w:jc w:val="center"/>
            </w:pPr>
          </w:p>
        </w:tc>
        <w:tc>
          <w:tcPr>
            <w:tcW w:w="8120" w:type="dxa"/>
            <w:vAlign w:val="bottom"/>
          </w:tcPr>
          <w:p w14:paraId="2F4381CF" w14:textId="352E8881" w:rsidR="009D6436" w:rsidRDefault="009D6436" w:rsidP="009D6436">
            <w:pPr>
              <w:jc w:val="center"/>
              <w:rPr>
                <w:b/>
                <w:bCs/>
                <w:color w:val="000000"/>
                <w:sz w:val="27"/>
                <w:szCs w:val="27"/>
              </w:rPr>
            </w:pPr>
            <w:r>
              <w:rPr>
                <w:b/>
                <w:bCs/>
                <w:color w:val="000000"/>
                <w:sz w:val="27"/>
                <w:szCs w:val="27"/>
              </w:rPr>
              <w:t>MODULE 1</w:t>
            </w:r>
          </w:p>
        </w:tc>
      </w:tr>
      <w:tr w:rsidR="008D059D" w:rsidRPr="00A45826" w14:paraId="58B63A06" w14:textId="1FAB5AB9" w:rsidTr="00441D5F">
        <w:tc>
          <w:tcPr>
            <w:tcW w:w="1345" w:type="dxa"/>
          </w:tcPr>
          <w:p w14:paraId="194DCCCB" w14:textId="27ED6A8C" w:rsidR="008D059D" w:rsidRPr="00A45826" w:rsidRDefault="008D059D" w:rsidP="008D059D">
            <w:r>
              <w:t>Q</w:t>
            </w:r>
            <w:r w:rsidR="002F4120">
              <w:t>1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0BC42FEB" w14:textId="21C61C11" w:rsidR="008D059D" w:rsidRDefault="008D059D" w:rsidP="008D059D">
            <w:r>
              <w:rPr>
                <w:b/>
                <w:bCs/>
                <w:color w:val="000000"/>
                <w:sz w:val="27"/>
                <w:szCs w:val="27"/>
              </w:rPr>
              <w:t xml:space="preserve">Actual programming of software code is done during the ____________ step in the </w:t>
            </w:r>
            <w:r w:rsidR="009F1E2B">
              <w:rPr>
                <w:b/>
                <w:bCs/>
                <w:color w:val="000000"/>
                <w:sz w:val="27"/>
                <w:szCs w:val="27"/>
              </w:rPr>
              <w:t>SDLC</w:t>
            </w:r>
            <w:r>
              <w:rPr>
                <w:b/>
                <w:bCs/>
                <w:color w:val="000000"/>
                <w:sz w:val="27"/>
                <w:szCs w:val="27"/>
              </w:rPr>
              <w:t>.</w:t>
            </w:r>
            <w:r w:rsidR="009D6436">
              <w:rPr>
                <w:b/>
                <w:bCs/>
                <w:color w:val="000000"/>
                <w:sz w:val="27"/>
                <w:szCs w:val="27"/>
              </w:rPr>
              <w:t xml:space="preserve"> </w:t>
            </w:r>
          </w:p>
        </w:tc>
      </w:tr>
      <w:tr w:rsidR="008D059D" w:rsidRPr="00A45826" w14:paraId="6EC28360" w14:textId="3DC79BA8" w:rsidTr="00441D5F">
        <w:tc>
          <w:tcPr>
            <w:tcW w:w="1345" w:type="dxa"/>
          </w:tcPr>
          <w:p w14:paraId="61DCCD72" w14:textId="2E134C3E" w:rsidR="008D059D" w:rsidRPr="00A45826" w:rsidRDefault="008D059D" w:rsidP="008D059D">
            <w:r>
              <w:t>Option A:</w:t>
            </w:r>
          </w:p>
        </w:tc>
        <w:tc>
          <w:tcPr>
            <w:tcW w:w="8120" w:type="dxa"/>
            <w:vAlign w:val="bottom"/>
          </w:tcPr>
          <w:p w14:paraId="2DAB4EE7" w14:textId="697E6023" w:rsidR="008D059D" w:rsidRDefault="008D059D" w:rsidP="008D059D">
            <w:r>
              <w:rPr>
                <w:color w:val="3A3A3A"/>
                <w:sz w:val="27"/>
                <w:szCs w:val="27"/>
              </w:rPr>
              <w:t>Maintenance and evaluation</w:t>
            </w:r>
          </w:p>
        </w:tc>
      </w:tr>
      <w:tr w:rsidR="008D059D" w:rsidRPr="00A45826" w14:paraId="50812154" w14:textId="1DAFFE1A" w:rsidTr="00441D5F">
        <w:tc>
          <w:tcPr>
            <w:tcW w:w="1345" w:type="dxa"/>
          </w:tcPr>
          <w:p w14:paraId="3736E878" w14:textId="1195776D" w:rsidR="008D059D" w:rsidRPr="00A45826" w:rsidRDefault="008D059D" w:rsidP="008D059D">
            <w:r>
              <w:t>Option B:</w:t>
            </w:r>
          </w:p>
        </w:tc>
        <w:tc>
          <w:tcPr>
            <w:tcW w:w="8120" w:type="dxa"/>
            <w:vAlign w:val="bottom"/>
          </w:tcPr>
          <w:p w14:paraId="03B3E572" w14:textId="303B1D1F" w:rsidR="008D059D" w:rsidRDefault="008D059D" w:rsidP="008D059D">
            <w:r>
              <w:rPr>
                <w:color w:val="3A3A3A"/>
                <w:sz w:val="27"/>
                <w:szCs w:val="27"/>
              </w:rPr>
              <w:t>Design</w:t>
            </w:r>
          </w:p>
        </w:tc>
      </w:tr>
      <w:tr w:rsidR="008D059D" w:rsidRPr="00A45826" w14:paraId="650E1E57" w14:textId="5A4C37D9" w:rsidTr="00441D5F">
        <w:tc>
          <w:tcPr>
            <w:tcW w:w="1345" w:type="dxa"/>
          </w:tcPr>
          <w:p w14:paraId="04E87646" w14:textId="21749C1B" w:rsidR="008D059D" w:rsidRPr="00A45826" w:rsidRDefault="008D059D" w:rsidP="008D059D">
            <w:r>
              <w:t>Option C:</w:t>
            </w:r>
          </w:p>
        </w:tc>
        <w:tc>
          <w:tcPr>
            <w:tcW w:w="8120" w:type="dxa"/>
            <w:vAlign w:val="bottom"/>
          </w:tcPr>
          <w:p w14:paraId="3907728C" w14:textId="66D8F225" w:rsidR="008D059D" w:rsidRDefault="008D059D" w:rsidP="008D059D">
            <w:r>
              <w:rPr>
                <w:color w:val="3A3A3A"/>
                <w:sz w:val="27"/>
                <w:szCs w:val="27"/>
              </w:rPr>
              <w:t>Analysis</w:t>
            </w:r>
          </w:p>
        </w:tc>
      </w:tr>
      <w:tr w:rsidR="008D059D" w:rsidRPr="00A45826" w14:paraId="72A0BE81" w14:textId="711C5F5A" w:rsidTr="00441D5F">
        <w:tc>
          <w:tcPr>
            <w:tcW w:w="1345" w:type="dxa"/>
          </w:tcPr>
          <w:p w14:paraId="69AED14F" w14:textId="6349CE1A" w:rsidR="008D059D" w:rsidRPr="00A45826" w:rsidRDefault="008D059D" w:rsidP="008D059D">
            <w:r>
              <w:t>Option D:</w:t>
            </w:r>
          </w:p>
        </w:tc>
        <w:tc>
          <w:tcPr>
            <w:tcW w:w="8120" w:type="dxa"/>
            <w:vAlign w:val="bottom"/>
          </w:tcPr>
          <w:p w14:paraId="6882E67F" w14:textId="2BCE6503" w:rsidR="008D059D" w:rsidRDefault="008D059D" w:rsidP="008D059D">
            <w:r>
              <w:rPr>
                <w:color w:val="3A3A3A"/>
                <w:sz w:val="27"/>
                <w:szCs w:val="27"/>
              </w:rPr>
              <w:t xml:space="preserve">Development and documentation 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441D5F"/>
        </w:tc>
        <w:tc>
          <w:tcPr>
            <w:tcW w:w="8120" w:type="dxa"/>
          </w:tcPr>
          <w:p w14:paraId="60FF9CFE" w14:textId="77777777" w:rsidR="00C770D4" w:rsidRPr="00A45826" w:rsidRDefault="00C770D4" w:rsidP="00441D5F"/>
        </w:tc>
      </w:tr>
      <w:tr w:rsidR="008D059D" w:rsidRPr="00A45826" w14:paraId="7C16707F" w14:textId="3C19B7C5" w:rsidTr="00441D5F">
        <w:tc>
          <w:tcPr>
            <w:tcW w:w="1345" w:type="dxa"/>
          </w:tcPr>
          <w:p w14:paraId="0A51B842" w14:textId="31495193" w:rsidR="008D059D" w:rsidRPr="00A45826" w:rsidRDefault="008D059D" w:rsidP="008D059D">
            <w:r>
              <w:t>Q</w:t>
            </w:r>
            <w:r w:rsidR="002F4120">
              <w:t>2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41ABDCCE" w14:textId="451163C2" w:rsidR="008D059D" w:rsidRDefault="008D059D" w:rsidP="008D059D">
            <w:r>
              <w:rPr>
                <w:b/>
                <w:bCs/>
                <w:color w:val="000000"/>
                <w:sz w:val="27"/>
                <w:szCs w:val="27"/>
              </w:rPr>
              <w:t>What is interaction design?</w:t>
            </w:r>
          </w:p>
        </w:tc>
      </w:tr>
      <w:tr w:rsidR="008D059D" w:rsidRPr="00A45826" w14:paraId="47207D6C" w14:textId="2E6BC632" w:rsidTr="00441D5F">
        <w:tc>
          <w:tcPr>
            <w:tcW w:w="1345" w:type="dxa"/>
          </w:tcPr>
          <w:p w14:paraId="03E6C502" w14:textId="21DAD5D3" w:rsidR="008D059D" w:rsidRPr="00A45826" w:rsidRDefault="008D059D" w:rsidP="008D059D">
            <w:r>
              <w:t>Option A:</w:t>
            </w:r>
          </w:p>
        </w:tc>
        <w:tc>
          <w:tcPr>
            <w:tcW w:w="8120" w:type="dxa"/>
            <w:vAlign w:val="center"/>
          </w:tcPr>
          <w:p w14:paraId="779F4148" w14:textId="472CEFFA" w:rsidR="008D059D" w:rsidRDefault="008D059D" w:rsidP="008D059D">
            <w:r>
              <w:rPr>
                <w:color w:val="000000"/>
                <w:sz w:val="27"/>
                <w:szCs w:val="27"/>
              </w:rPr>
              <w:t xml:space="preserve">Designing interactive products to support the way people communicate and interact in their everyday and working lives. </w:t>
            </w:r>
          </w:p>
        </w:tc>
      </w:tr>
      <w:tr w:rsidR="008D059D" w:rsidRPr="00A45826" w14:paraId="5AC8BF91" w14:textId="0A0884B8" w:rsidTr="00441D5F">
        <w:tc>
          <w:tcPr>
            <w:tcW w:w="1345" w:type="dxa"/>
          </w:tcPr>
          <w:p w14:paraId="44786BB4" w14:textId="1A1B3C09" w:rsidR="008D059D" w:rsidRPr="00A45826" w:rsidRDefault="008D059D" w:rsidP="008D059D">
            <w:r>
              <w:t>Option B:</w:t>
            </w:r>
          </w:p>
        </w:tc>
        <w:tc>
          <w:tcPr>
            <w:tcW w:w="8120" w:type="dxa"/>
            <w:vAlign w:val="bottom"/>
          </w:tcPr>
          <w:p w14:paraId="03D84650" w14:textId="21FF363E" w:rsidR="008D059D" w:rsidRDefault="008D059D" w:rsidP="008D059D">
            <w:r>
              <w:rPr>
                <w:color w:val="000000"/>
                <w:sz w:val="27"/>
                <w:szCs w:val="27"/>
              </w:rPr>
              <w:t>Designing interactive products to support the way system communicate and interact.</w:t>
            </w:r>
          </w:p>
        </w:tc>
      </w:tr>
      <w:tr w:rsidR="008D059D" w:rsidRPr="00A45826" w14:paraId="16F8ACBD" w14:textId="503E8FA5" w:rsidTr="00441D5F">
        <w:tc>
          <w:tcPr>
            <w:tcW w:w="1345" w:type="dxa"/>
          </w:tcPr>
          <w:p w14:paraId="6269FC15" w14:textId="5111273D" w:rsidR="008D059D" w:rsidRPr="00A45826" w:rsidRDefault="008D059D" w:rsidP="008D059D">
            <w:r>
              <w:t>Option C:</w:t>
            </w:r>
          </w:p>
        </w:tc>
        <w:tc>
          <w:tcPr>
            <w:tcW w:w="8120" w:type="dxa"/>
            <w:vAlign w:val="center"/>
          </w:tcPr>
          <w:p w14:paraId="0B1984B0" w14:textId="56D0BBFE" w:rsidR="008D059D" w:rsidRDefault="008D059D" w:rsidP="008D059D">
            <w:r>
              <w:rPr>
                <w:color w:val="000000"/>
                <w:sz w:val="27"/>
                <w:szCs w:val="27"/>
              </w:rPr>
              <w:t>Designing interactive products to support the way developer communicate and interact with customer.</w:t>
            </w:r>
          </w:p>
        </w:tc>
      </w:tr>
      <w:tr w:rsidR="008D059D" w:rsidRPr="00A45826" w14:paraId="06994D8D" w14:textId="197857E8" w:rsidTr="00441D5F">
        <w:tc>
          <w:tcPr>
            <w:tcW w:w="1345" w:type="dxa"/>
          </w:tcPr>
          <w:p w14:paraId="5D0792D8" w14:textId="5E0DC37B" w:rsidR="008D059D" w:rsidRPr="00A45826" w:rsidRDefault="008D059D" w:rsidP="008D059D">
            <w:r>
              <w:t>Option D:</w:t>
            </w:r>
          </w:p>
        </w:tc>
        <w:tc>
          <w:tcPr>
            <w:tcW w:w="8120" w:type="dxa"/>
            <w:vAlign w:val="center"/>
          </w:tcPr>
          <w:p w14:paraId="38D12185" w14:textId="20C8E674" w:rsidR="008D059D" w:rsidRDefault="008D059D" w:rsidP="008D059D">
            <w:r>
              <w:rPr>
                <w:color w:val="000000"/>
                <w:sz w:val="27"/>
                <w:szCs w:val="27"/>
              </w:rPr>
              <w:t xml:space="preserve">Designing interactive products to does not support the way system communicate and interact. </w:t>
            </w:r>
          </w:p>
        </w:tc>
      </w:tr>
      <w:tr w:rsidR="00B577E0" w:rsidRPr="00A45826" w14:paraId="774E3ADB" w14:textId="77777777" w:rsidTr="00441D5F">
        <w:tc>
          <w:tcPr>
            <w:tcW w:w="1345" w:type="dxa"/>
          </w:tcPr>
          <w:p w14:paraId="0DFFBC04" w14:textId="77777777" w:rsidR="00B577E0" w:rsidRDefault="00B577E0" w:rsidP="008D059D"/>
        </w:tc>
        <w:tc>
          <w:tcPr>
            <w:tcW w:w="8120" w:type="dxa"/>
            <w:vAlign w:val="center"/>
          </w:tcPr>
          <w:p w14:paraId="26DC9509" w14:textId="77777777" w:rsidR="00B577E0" w:rsidRDefault="00B577E0" w:rsidP="008D059D">
            <w:pPr>
              <w:rPr>
                <w:color w:val="000000"/>
                <w:sz w:val="27"/>
                <w:szCs w:val="27"/>
              </w:rPr>
            </w:pPr>
          </w:p>
        </w:tc>
      </w:tr>
      <w:tr w:rsidR="008D059D" w:rsidRPr="00A45826" w14:paraId="4B50FB80" w14:textId="6089E155" w:rsidTr="00441D5F">
        <w:tc>
          <w:tcPr>
            <w:tcW w:w="1345" w:type="dxa"/>
          </w:tcPr>
          <w:p w14:paraId="4240CEF9" w14:textId="62BCBDC7" w:rsidR="008D059D" w:rsidRPr="00A45826" w:rsidRDefault="008D059D" w:rsidP="008D059D">
            <w:r>
              <w:t>Q</w:t>
            </w:r>
            <w:r w:rsidR="002F4120">
              <w:t>3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249668DA" w14:textId="563DA830" w:rsidR="008D059D" w:rsidRPr="00A45826" w:rsidRDefault="008D059D" w:rsidP="008D059D">
            <w:r>
              <w:rPr>
                <w:b/>
                <w:bCs/>
                <w:color w:val="000000"/>
                <w:sz w:val="27"/>
                <w:szCs w:val="27"/>
              </w:rPr>
              <w:t>A good place to start thinking about how to design usable interactive products is to compare examples of ______________.</w:t>
            </w:r>
          </w:p>
        </w:tc>
      </w:tr>
      <w:tr w:rsidR="008D059D" w:rsidRPr="00A45826" w14:paraId="68BF6B8B" w14:textId="413CF760" w:rsidTr="00441D5F">
        <w:tc>
          <w:tcPr>
            <w:tcW w:w="1345" w:type="dxa"/>
          </w:tcPr>
          <w:p w14:paraId="7CCD3D8E" w14:textId="22FB9FEF" w:rsidR="008D059D" w:rsidRPr="00A45826" w:rsidRDefault="008D059D" w:rsidP="008D059D">
            <w:r>
              <w:t>Option A:</w:t>
            </w:r>
          </w:p>
        </w:tc>
        <w:tc>
          <w:tcPr>
            <w:tcW w:w="8120" w:type="dxa"/>
            <w:vAlign w:val="center"/>
          </w:tcPr>
          <w:p w14:paraId="5AEAEDF9" w14:textId="166A0E2F" w:rsidR="008D059D" w:rsidRDefault="008D059D" w:rsidP="008D059D">
            <w:proofErr w:type="spellStart"/>
            <w:r>
              <w:rPr>
                <w:color w:val="000000"/>
                <w:sz w:val="27"/>
                <w:szCs w:val="27"/>
              </w:rPr>
              <w:t>Well designed</w:t>
            </w:r>
            <w:proofErr w:type="spellEnd"/>
            <w:r>
              <w:rPr>
                <w:color w:val="000000"/>
                <w:sz w:val="27"/>
                <w:szCs w:val="27"/>
              </w:rPr>
              <w:t xml:space="preserve"> products</w:t>
            </w:r>
          </w:p>
        </w:tc>
      </w:tr>
      <w:tr w:rsidR="008D059D" w:rsidRPr="00A45826" w14:paraId="5BE12900" w14:textId="415F4FD1" w:rsidTr="00441D5F">
        <w:tc>
          <w:tcPr>
            <w:tcW w:w="1345" w:type="dxa"/>
          </w:tcPr>
          <w:p w14:paraId="128D902F" w14:textId="2A335D08" w:rsidR="008D059D" w:rsidRPr="00A45826" w:rsidRDefault="008D059D" w:rsidP="008D059D">
            <w:r>
              <w:t>Option B:</w:t>
            </w:r>
          </w:p>
        </w:tc>
        <w:tc>
          <w:tcPr>
            <w:tcW w:w="8120" w:type="dxa"/>
            <w:vAlign w:val="center"/>
          </w:tcPr>
          <w:p w14:paraId="0085E523" w14:textId="7DAEE541" w:rsidR="008D059D" w:rsidRDefault="008D059D" w:rsidP="008D059D">
            <w:r>
              <w:rPr>
                <w:color w:val="000000"/>
                <w:sz w:val="27"/>
                <w:szCs w:val="27"/>
              </w:rPr>
              <w:t>Poorly-designed products</w:t>
            </w:r>
          </w:p>
        </w:tc>
      </w:tr>
      <w:tr w:rsidR="008D059D" w:rsidRPr="00A45826" w14:paraId="4C9215FC" w14:textId="52B6622A" w:rsidTr="00441D5F">
        <w:tc>
          <w:tcPr>
            <w:tcW w:w="1345" w:type="dxa"/>
          </w:tcPr>
          <w:p w14:paraId="67EEBB3E" w14:textId="0F84C125" w:rsidR="008D059D" w:rsidRPr="00A45826" w:rsidRDefault="008D059D" w:rsidP="008D059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9E0C744" w14:textId="399DFA0E" w:rsidR="008D059D" w:rsidRDefault="008D059D" w:rsidP="008D059D">
            <w:r>
              <w:rPr>
                <w:color w:val="000000"/>
                <w:sz w:val="27"/>
                <w:szCs w:val="27"/>
              </w:rPr>
              <w:t>Well and poorly-designed products</w:t>
            </w:r>
          </w:p>
        </w:tc>
      </w:tr>
      <w:tr w:rsidR="008D059D" w:rsidRPr="00A45826" w14:paraId="23D4E412" w14:textId="21F5A558" w:rsidTr="00441D5F">
        <w:tc>
          <w:tcPr>
            <w:tcW w:w="1345" w:type="dxa"/>
          </w:tcPr>
          <w:p w14:paraId="1B6243EF" w14:textId="72F2559F" w:rsidR="008D059D" w:rsidRPr="00A45826" w:rsidRDefault="008D059D" w:rsidP="008D059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67D4D411" w14:textId="7C8EC645" w:rsidR="008D059D" w:rsidRDefault="008D059D" w:rsidP="008D059D">
            <w:r>
              <w:rPr>
                <w:color w:val="000000"/>
                <w:sz w:val="27"/>
                <w:szCs w:val="27"/>
              </w:rPr>
              <w:t>D. moderately-designed products</w:t>
            </w:r>
          </w:p>
        </w:tc>
      </w:tr>
      <w:tr w:rsidR="00072EA1" w:rsidRPr="00A45826" w14:paraId="48BCF3AF" w14:textId="77777777" w:rsidTr="00441D5F">
        <w:tc>
          <w:tcPr>
            <w:tcW w:w="1345" w:type="dxa"/>
          </w:tcPr>
          <w:p w14:paraId="37DE50EB" w14:textId="77777777" w:rsidR="00072EA1" w:rsidRDefault="00072EA1" w:rsidP="008D059D"/>
        </w:tc>
        <w:tc>
          <w:tcPr>
            <w:tcW w:w="8120" w:type="dxa"/>
            <w:vAlign w:val="center"/>
          </w:tcPr>
          <w:p w14:paraId="66D306E9" w14:textId="77777777" w:rsidR="00072EA1" w:rsidRDefault="00072EA1" w:rsidP="008D059D">
            <w:pPr>
              <w:rPr>
                <w:color w:val="000000"/>
                <w:sz w:val="27"/>
                <w:szCs w:val="27"/>
              </w:rPr>
            </w:pPr>
          </w:p>
        </w:tc>
      </w:tr>
      <w:tr w:rsidR="008D059D" w:rsidRPr="00A45826" w14:paraId="237DFA8A" w14:textId="04C6E0D1" w:rsidTr="00441D5F">
        <w:tc>
          <w:tcPr>
            <w:tcW w:w="1345" w:type="dxa"/>
          </w:tcPr>
          <w:p w14:paraId="393E3B84" w14:textId="30EA9E7B" w:rsidR="008D059D" w:rsidRPr="008D059D" w:rsidRDefault="008D059D" w:rsidP="008D059D">
            <w:r w:rsidRPr="008D059D">
              <w:t>Q</w:t>
            </w:r>
            <w:r w:rsidR="002F4120">
              <w:t>4</w:t>
            </w:r>
            <w:r w:rsidRPr="008D059D">
              <w:t>.</w:t>
            </w:r>
          </w:p>
        </w:tc>
        <w:tc>
          <w:tcPr>
            <w:tcW w:w="8120" w:type="dxa"/>
            <w:vAlign w:val="center"/>
          </w:tcPr>
          <w:p w14:paraId="5CAB68EC" w14:textId="0C594772" w:rsidR="008D059D" w:rsidRDefault="008D059D" w:rsidP="008D059D">
            <w:r>
              <w:rPr>
                <w:b/>
                <w:bCs/>
                <w:color w:val="000000"/>
                <w:sz w:val="27"/>
                <w:szCs w:val="27"/>
              </w:rPr>
              <w:t xml:space="preserve">What is the key concern at the start while designing an interactive </w:t>
            </w:r>
            <w:proofErr w:type="gramStart"/>
            <w:r>
              <w:rPr>
                <w:b/>
                <w:bCs/>
                <w:color w:val="000000"/>
                <w:sz w:val="27"/>
                <w:szCs w:val="27"/>
              </w:rPr>
              <w:t>product ?</w:t>
            </w:r>
            <w:proofErr w:type="gramEnd"/>
          </w:p>
        </w:tc>
      </w:tr>
      <w:tr w:rsidR="008D059D" w:rsidRPr="00A45826" w14:paraId="54F9C1BC" w14:textId="0FA66825" w:rsidTr="00441D5F">
        <w:tc>
          <w:tcPr>
            <w:tcW w:w="1345" w:type="dxa"/>
          </w:tcPr>
          <w:p w14:paraId="330153D4" w14:textId="0486C3C0" w:rsidR="008D059D" w:rsidRPr="00A45826" w:rsidRDefault="008D059D" w:rsidP="008D059D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DF61321" w14:textId="581695FD" w:rsidR="008D059D" w:rsidRPr="00A45826" w:rsidRDefault="008D059D" w:rsidP="008D059D">
            <w:r>
              <w:rPr>
                <w:color w:val="000000"/>
                <w:sz w:val="27"/>
                <w:szCs w:val="27"/>
              </w:rPr>
              <w:t>The gaps that exist between the user and the interface</w:t>
            </w:r>
          </w:p>
        </w:tc>
      </w:tr>
      <w:tr w:rsidR="008D059D" w:rsidRPr="00A45826" w14:paraId="2947D4D7" w14:textId="52ADE71C" w:rsidTr="00441D5F">
        <w:tc>
          <w:tcPr>
            <w:tcW w:w="1345" w:type="dxa"/>
          </w:tcPr>
          <w:p w14:paraId="0C8A1B59" w14:textId="298976C1" w:rsidR="008D059D" w:rsidRPr="00A45826" w:rsidRDefault="008D059D" w:rsidP="008D059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4880C96" w14:textId="7584DFE0" w:rsidR="008D059D" w:rsidRPr="00A45826" w:rsidRDefault="008D059D" w:rsidP="008D059D">
            <w:r>
              <w:rPr>
                <w:color w:val="000000"/>
                <w:sz w:val="27"/>
                <w:szCs w:val="27"/>
              </w:rPr>
              <w:t>The gaps that exist between the new user and the old user</w:t>
            </w:r>
          </w:p>
        </w:tc>
      </w:tr>
      <w:tr w:rsidR="008D059D" w:rsidRPr="00A45826" w14:paraId="432BAE32" w14:textId="472860CC" w:rsidTr="00441D5F">
        <w:tc>
          <w:tcPr>
            <w:tcW w:w="1345" w:type="dxa"/>
          </w:tcPr>
          <w:p w14:paraId="43BCF5BA" w14:textId="4BBC6672" w:rsidR="008D059D" w:rsidRPr="00A45826" w:rsidRDefault="008D059D" w:rsidP="008D059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3164B32" w14:textId="058D93D5" w:rsidR="008D059D" w:rsidRDefault="008D059D" w:rsidP="008D059D">
            <w:r>
              <w:rPr>
                <w:color w:val="000000"/>
                <w:sz w:val="27"/>
                <w:szCs w:val="27"/>
              </w:rPr>
              <w:t>To understand the kind of activities people are doing when interacting with the products.</w:t>
            </w:r>
          </w:p>
        </w:tc>
      </w:tr>
      <w:tr w:rsidR="008D059D" w:rsidRPr="00A45826" w14:paraId="464B0223" w14:textId="5D406D51" w:rsidTr="00441D5F">
        <w:tc>
          <w:tcPr>
            <w:tcW w:w="1345" w:type="dxa"/>
          </w:tcPr>
          <w:p w14:paraId="7DC694E5" w14:textId="116AB89A" w:rsidR="008D059D" w:rsidRPr="00A45826" w:rsidRDefault="008D059D" w:rsidP="008D059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0BAEAB66" w14:textId="236D04CF" w:rsidR="008D059D" w:rsidRDefault="008D059D" w:rsidP="008D059D">
            <w:r>
              <w:rPr>
                <w:color w:val="000000"/>
                <w:sz w:val="27"/>
                <w:szCs w:val="27"/>
              </w:rPr>
              <w:t>The gaps that exist between the good interface and the bad interface</w:t>
            </w:r>
          </w:p>
        </w:tc>
      </w:tr>
      <w:tr w:rsidR="00072EA1" w:rsidRPr="00A45826" w14:paraId="4907B04E" w14:textId="77777777" w:rsidTr="00441D5F">
        <w:tc>
          <w:tcPr>
            <w:tcW w:w="1345" w:type="dxa"/>
          </w:tcPr>
          <w:p w14:paraId="4047DB44" w14:textId="77777777" w:rsidR="00072EA1" w:rsidRDefault="00072EA1" w:rsidP="008D059D"/>
        </w:tc>
        <w:tc>
          <w:tcPr>
            <w:tcW w:w="8120" w:type="dxa"/>
            <w:vAlign w:val="bottom"/>
          </w:tcPr>
          <w:p w14:paraId="1FB39FD7" w14:textId="77777777" w:rsidR="00072EA1" w:rsidRDefault="00072EA1" w:rsidP="008D059D">
            <w:pPr>
              <w:rPr>
                <w:color w:val="000000"/>
                <w:sz w:val="27"/>
                <w:szCs w:val="27"/>
              </w:rPr>
            </w:pPr>
          </w:p>
        </w:tc>
      </w:tr>
      <w:tr w:rsidR="004719AF" w:rsidRPr="00A45826" w14:paraId="30445C04" w14:textId="2217A41C" w:rsidTr="00824447">
        <w:tc>
          <w:tcPr>
            <w:tcW w:w="1345" w:type="dxa"/>
          </w:tcPr>
          <w:p w14:paraId="469DD6C0" w14:textId="1891B8CE" w:rsidR="004719AF" w:rsidRPr="00A45826" w:rsidRDefault="004719AF" w:rsidP="004719AF">
            <w:r w:rsidRPr="00A45826">
              <w:t>Q</w:t>
            </w:r>
            <w:r>
              <w:t>5</w:t>
            </w:r>
            <w:r w:rsidRPr="00A45826">
              <w:t xml:space="preserve">. </w:t>
            </w:r>
          </w:p>
        </w:tc>
        <w:tc>
          <w:tcPr>
            <w:tcW w:w="8120" w:type="dxa"/>
            <w:vAlign w:val="bottom"/>
          </w:tcPr>
          <w:p w14:paraId="7FFF9644" w14:textId="290448FB" w:rsidR="004719AF" w:rsidRPr="004719AF" w:rsidRDefault="004719AF" w:rsidP="004719AF">
            <w:r w:rsidRPr="004719AF">
              <w:rPr>
                <w:b/>
                <w:bCs/>
                <w:sz w:val="28"/>
                <w:szCs w:val="28"/>
              </w:rPr>
              <w:t xml:space="preserve">Which interface design principles does not allow user to remain </w:t>
            </w:r>
            <w:r w:rsidR="000B1C6D">
              <w:rPr>
                <w:b/>
                <w:bCs/>
                <w:sz w:val="28"/>
                <w:szCs w:val="28"/>
              </w:rPr>
              <w:t>i</w:t>
            </w:r>
            <w:r w:rsidRPr="004719AF">
              <w:rPr>
                <w:b/>
                <w:bCs/>
                <w:sz w:val="28"/>
                <w:szCs w:val="28"/>
              </w:rPr>
              <w:t>n control of interaction with a system?</w:t>
            </w:r>
          </w:p>
        </w:tc>
      </w:tr>
      <w:tr w:rsidR="004719AF" w:rsidRPr="00A45826" w14:paraId="6F7CD3BA" w14:textId="64E5F94C" w:rsidTr="00824447">
        <w:tc>
          <w:tcPr>
            <w:tcW w:w="1345" w:type="dxa"/>
          </w:tcPr>
          <w:p w14:paraId="498ADE3E" w14:textId="38F8FF54" w:rsidR="004719AF" w:rsidRPr="00A45826" w:rsidRDefault="004719AF" w:rsidP="004719AF">
            <w:r>
              <w:t>Option A:</w:t>
            </w:r>
          </w:p>
        </w:tc>
        <w:tc>
          <w:tcPr>
            <w:tcW w:w="8120" w:type="dxa"/>
            <w:vAlign w:val="bottom"/>
          </w:tcPr>
          <w:p w14:paraId="6599C82D" w14:textId="5583430C" w:rsidR="004719AF" w:rsidRPr="004719AF" w:rsidRDefault="004719AF" w:rsidP="004719AF">
            <w:r w:rsidRPr="004719AF">
              <w:rPr>
                <w:sz w:val="28"/>
                <w:szCs w:val="28"/>
              </w:rPr>
              <w:t>Allow interaction to interruptible</w:t>
            </w:r>
          </w:p>
        </w:tc>
      </w:tr>
      <w:tr w:rsidR="004719AF" w:rsidRPr="00A45826" w14:paraId="24FACD4E" w14:textId="4FA2D5A8" w:rsidTr="00824447">
        <w:tc>
          <w:tcPr>
            <w:tcW w:w="1345" w:type="dxa"/>
          </w:tcPr>
          <w:p w14:paraId="22D3734B" w14:textId="43681228" w:rsidR="004719AF" w:rsidRPr="00A45826" w:rsidRDefault="004719AF" w:rsidP="004719AF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34EB6387" w14:textId="28012323" w:rsidR="004719AF" w:rsidRPr="004719AF" w:rsidRDefault="004719AF" w:rsidP="004719AF">
            <w:r w:rsidRPr="004719AF">
              <w:rPr>
                <w:sz w:val="28"/>
                <w:szCs w:val="28"/>
              </w:rPr>
              <w:t>Allow interaction to be undoable</w:t>
            </w:r>
          </w:p>
        </w:tc>
      </w:tr>
      <w:tr w:rsidR="004719AF" w:rsidRPr="00A45826" w14:paraId="379082A4" w14:textId="196F4F33" w:rsidTr="00824447">
        <w:tc>
          <w:tcPr>
            <w:tcW w:w="1345" w:type="dxa"/>
          </w:tcPr>
          <w:p w14:paraId="44A2E0A2" w14:textId="0A8D5DCE" w:rsidR="004719AF" w:rsidRPr="00A45826" w:rsidRDefault="004719AF" w:rsidP="004719A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5E3E095A" w14:textId="7B260198" w:rsidR="004719AF" w:rsidRPr="004719AF" w:rsidRDefault="004719AF" w:rsidP="004719AF">
            <w:r w:rsidRPr="004719AF">
              <w:rPr>
                <w:sz w:val="28"/>
                <w:szCs w:val="28"/>
              </w:rPr>
              <w:t>Only provide one rigidly defined method for accomplishing a task</w:t>
            </w:r>
          </w:p>
        </w:tc>
      </w:tr>
      <w:tr w:rsidR="004719AF" w:rsidRPr="00A45826" w14:paraId="51820601" w14:textId="7B405628" w:rsidTr="00824447">
        <w:tc>
          <w:tcPr>
            <w:tcW w:w="1345" w:type="dxa"/>
          </w:tcPr>
          <w:p w14:paraId="3DF0949C" w14:textId="6C545012" w:rsidR="004719AF" w:rsidRPr="00A45826" w:rsidRDefault="004719AF" w:rsidP="004719AF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6E362F65" w14:textId="439387EB" w:rsidR="004719AF" w:rsidRPr="004719AF" w:rsidRDefault="004719AF" w:rsidP="004719AF">
            <w:r w:rsidRPr="004719AF">
              <w:rPr>
                <w:sz w:val="28"/>
                <w:szCs w:val="28"/>
              </w:rPr>
              <w:t>Hide technical internals from casual users</w:t>
            </w:r>
          </w:p>
        </w:tc>
      </w:tr>
      <w:tr w:rsidR="00072EA1" w:rsidRPr="00A45826" w14:paraId="1D26E3BE" w14:textId="77777777" w:rsidTr="00441D5F">
        <w:tc>
          <w:tcPr>
            <w:tcW w:w="1345" w:type="dxa"/>
          </w:tcPr>
          <w:p w14:paraId="7062412C" w14:textId="77777777" w:rsidR="00072EA1" w:rsidRDefault="00072EA1" w:rsidP="008D059D"/>
        </w:tc>
        <w:tc>
          <w:tcPr>
            <w:tcW w:w="8120" w:type="dxa"/>
            <w:vAlign w:val="center"/>
          </w:tcPr>
          <w:p w14:paraId="046B22E8" w14:textId="77777777" w:rsidR="00072EA1" w:rsidRDefault="00072EA1" w:rsidP="008D059D">
            <w:pPr>
              <w:rPr>
                <w:color w:val="000000"/>
                <w:sz w:val="27"/>
                <w:szCs w:val="27"/>
              </w:rPr>
            </w:pPr>
          </w:p>
        </w:tc>
      </w:tr>
      <w:tr w:rsidR="008D059D" w:rsidRPr="00A45826" w14:paraId="540A75CB" w14:textId="5EDCD0F0" w:rsidTr="00441D5F">
        <w:tc>
          <w:tcPr>
            <w:tcW w:w="1345" w:type="dxa"/>
          </w:tcPr>
          <w:p w14:paraId="042D2C55" w14:textId="1C6C679C" w:rsidR="008D059D" w:rsidRPr="00A45826" w:rsidRDefault="008D059D" w:rsidP="008D059D">
            <w:r w:rsidRPr="00A45826">
              <w:t>Q</w:t>
            </w:r>
            <w:r w:rsidR="002F4120">
              <w:t>6</w:t>
            </w:r>
            <w:r w:rsidRPr="00A45826">
              <w:t xml:space="preserve">. </w:t>
            </w:r>
          </w:p>
        </w:tc>
        <w:tc>
          <w:tcPr>
            <w:tcW w:w="8120" w:type="dxa"/>
            <w:vAlign w:val="center"/>
          </w:tcPr>
          <w:p w14:paraId="58488298" w14:textId="09DF0879" w:rsidR="008D059D" w:rsidRDefault="008D059D" w:rsidP="008D059D">
            <w:r>
              <w:rPr>
                <w:b/>
                <w:bCs/>
                <w:color w:val="000000"/>
                <w:sz w:val="27"/>
                <w:szCs w:val="27"/>
              </w:rPr>
              <w:t xml:space="preserve">______________ is increasingly being accepted as the umbrella term, covering </w:t>
            </w:r>
            <w:proofErr w:type="gramStart"/>
            <w:r>
              <w:rPr>
                <w:b/>
                <w:bCs/>
                <w:color w:val="000000"/>
                <w:sz w:val="27"/>
                <w:szCs w:val="27"/>
              </w:rPr>
              <w:t>all of</w:t>
            </w:r>
            <w:proofErr w:type="gramEnd"/>
            <w:r>
              <w:rPr>
                <w:b/>
                <w:bCs/>
                <w:color w:val="000000"/>
                <w:sz w:val="27"/>
                <w:szCs w:val="27"/>
              </w:rPr>
              <w:t xml:space="preserve"> the aspects designing a product.</w:t>
            </w:r>
          </w:p>
        </w:tc>
      </w:tr>
      <w:tr w:rsidR="008D059D" w:rsidRPr="00A45826" w14:paraId="698FED8B" w14:textId="2DB5F3A7" w:rsidTr="00441D5F">
        <w:tc>
          <w:tcPr>
            <w:tcW w:w="1345" w:type="dxa"/>
          </w:tcPr>
          <w:p w14:paraId="3055E070" w14:textId="022B50CF" w:rsidR="008D059D" w:rsidRPr="00A45826" w:rsidRDefault="008D059D" w:rsidP="008D059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8511B98" w14:textId="4C54C872" w:rsidR="008D059D" w:rsidRDefault="008D059D" w:rsidP="008D059D">
            <w:r>
              <w:rPr>
                <w:color w:val="000000"/>
                <w:sz w:val="27"/>
                <w:szCs w:val="27"/>
              </w:rPr>
              <w:t>Interface design</w:t>
            </w:r>
          </w:p>
        </w:tc>
      </w:tr>
      <w:tr w:rsidR="008D059D" w:rsidRPr="00A45826" w14:paraId="7279627B" w14:textId="7260C0E6" w:rsidTr="00441D5F">
        <w:tc>
          <w:tcPr>
            <w:tcW w:w="1345" w:type="dxa"/>
          </w:tcPr>
          <w:p w14:paraId="5198EAED" w14:textId="52C7BE69" w:rsidR="008D059D" w:rsidRPr="00A45826" w:rsidRDefault="008D059D" w:rsidP="008D059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4D51A3D" w14:textId="6B9AA9FC" w:rsidR="008D059D" w:rsidRDefault="008D059D" w:rsidP="008D059D">
            <w:r>
              <w:rPr>
                <w:color w:val="000000"/>
                <w:sz w:val="27"/>
                <w:szCs w:val="27"/>
              </w:rPr>
              <w:t>Interaction design</w:t>
            </w:r>
          </w:p>
        </w:tc>
      </w:tr>
      <w:tr w:rsidR="008D059D" w:rsidRPr="00A45826" w14:paraId="3C5F2098" w14:textId="699FDC63" w:rsidTr="00441D5F">
        <w:tc>
          <w:tcPr>
            <w:tcW w:w="1345" w:type="dxa"/>
          </w:tcPr>
          <w:p w14:paraId="35C40777" w14:textId="53E0983D" w:rsidR="008D059D" w:rsidRPr="00A45826" w:rsidRDefault="008D059D" w:rsidP="008D059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4D6BAE6" w14:textId="277809F5" w:rsidR="008D059D" w:rsidRPr="00A45826" w:rsidRDefault="008D059D" w:rsidP="008D059D">
            <w:r>
              <w:rPr>
                <w:color w:val="000000"/>
                <w:sz w:val="27"/>
                <w:szCs w:val="27"/>
              </w:rPr>
              <w:t>Web design</w:t>
            </w:r>
          </w:p>
        </w:tc>
      </w:tr>
      <w:tr w:rsidR="008D059D" w:rsidRPr="00A45826" w14:paraId="4261CC2E" w14:textId="73973AC5" w:rsidTr="00441D5F">
        <w:tc>
          <w:tcPr>
            <w:tcW w:w="1345" w:type="dxa"/>
          </w:tcPr>
          <w:p w14:paraId="2872422F" w14:textId="6A3D41B0" w:rsidR="008D059D" w:rsidRPr="00A45826" w:rsidRDefault="008D059D" w:rsidP="008D059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0BB68604" w14:textId="4322B493" w:rsidR="008D059D" w:rsidRPr="00A45826" w:rsidRDefault="008D059D" w:rsidP="008D059D">
            <w:r>
              <w:rPr>
                <w:color w:val="000000"/>
                <w:sz w:val="27"/>
                <w:szCs w:val="27"/>
              </w:rPr>
              <w:t>Software design</w:t>
            </w:r>
          </w:p>
        </w:tc>
      </w:tr>
      <w:tr w:rsidR="00072EA1" w:rsidRPr="00A45826" w14:paraId="7E57C10A" w14:textId="77777777" w:rsidTr="00441D5F">
        <w:tc>
          <w:tcPr>
            <w:tcW w:w="1345" w:type="dxa"/>
          </w:tcPr>
          <w:p w14:paraId="4E401521" w14:textId="77777777" w:rsidR="00072EA1" w:rsidRDefault="00072EA1" w:rsidP="008D059D"/>
        </w:tc>
        <w:tc>
          <w:tcPr>
            <w:tcW w:w="8120" w:type="dxa"/>
            <w:vAlign w:val="center"/>
          </w:tcPr>
          <w:p w14:paraId="0B776484" w14:textId="77777777" w:rsidR="00072EA1" w:rsidRDefault="00072EA1" w:rsidP="008D059D">
            <w:pPr>
              <w:rPr>
                <w:color w:val="000000"/>
                <w:sz w:val="27"/>
                <w:szCs w:val="27"/>
              </w:rPr>
            </w:pPr>
          </w:p>
        </w:tc>
      </w:tr>
      <w:tr w:rsidR="008D059D" w:rsidRPr="00A45826" w14:paraId="6811EBEF" w14:textId="5995AE52" w:rsidTr="00441D5F">
        <w:tc>
          <w:tcPr>
            <w:tcW w:w="1345" w:type="dxa"/>
          </w:tcPr>
          <w:p w14:paraId="3CE2E903" w14:textId="09106FA5" w:rsidR="008D059D" w:rsidRPr="00A45826" w:rsidRDefault="008D059D" w:rsidP="008D059D">
            <w:r w:rsidRPr="00A45826">
              <w:t>Q</w:t>
            </w:r>
            <w:r w:rsidR="002F4120">
              <w:t>7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5E4D7739" w14:textId="25764A90" w:rsidR="008D059D" w:rsidRDefault="008D059D" w:rsidP="008D059D">
            <w:r>
              <w:rPr>
                <w:b/>
                <w:bCs/>
                <w:color w:val="000000"/>
                <w:sz w:val="27"/>
                <w:szCs w:val="27"/>
              </w:rPr>
              <w:t xml:space="preserve">The focus of interaction design is very much concerned with practice which means </w:t>
            </w:r>
          </w:p>
        </w:tc>
      </w:tr>
      <w:tr w:rsidR="008D059D" w:rsidRPr="00A45826" w14:paraId="7C191F7C" w14:textId="1E2883D7" w:rsidTr="00441D5F">
        <w:tc>
          <w:tcPr>
            <w:tcW w:w="1345" w:type="dxa"/>
          </w:tcPr>
          <w:p w14:paraId="1295137B" w14:textId="1A412708" w:rsidR="008D059D" w:rsidRPr="00A45826" w:rsidRDefault="008D059D" w:rsidP="008D059D">
            <w:r>
              <w:t>Option A:</w:t>
            </w:r>
          </w:p>
        </w:tc>
        <w:tc>
          <w:tcPr>
            <w:tcW w:w="8120" w:type="dxa"/>
            <w:vAlign w:val="center"/>
          </w:tcPr>
          <w:p w14:paraId="135690E5" w14:textId="46174403" w:rsidR="008D059D" w:rsidRDefault="008D059D" w:rsidP="008D059D">
            <w:r>
              <w:rPr>
                <w:color w:val="000000"/>
                <w:sz w:val="27"/>
                <w:szCs w:val="27"/>
              </w:rPr>
              <w:t xml:space="preserve">How to decide interface design </w:t>
            </w:r>
          </w:p>
        </w:tc>
      </w:tr>
      <w:tr w:rsidR="008D059D" w:rsidRPr="00A45826" w14:paraId="41CE467C" w14:textId="5FA1073D" w:rsidTr="00441D5F">
        <w:tc>
          <w:tcPr>
            <w:tcW w:w="1345" w:type="dxa"/>
          </w:tcPr>
          <w:p w14:paraId="6AD9D506" w14:textId="50831102" w:rsidR="008D059D" w:rsidRPr="00A45826" w:rsidRDefault="008D059D" w:rsidP="008D059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F9F8CE5" w14:textId="05990ECB" w:rsidR="008D059D" w:rsidRDefault="008D059D" w:rsidP="008D059D">
            <w:r>
              <w:rPr>
                <w:color w:val="000000"/>
                <w:sz w:val="27"/>
                <w:szCs w:val="27"/>
              </w:rPr>
              <w:t>How to design user experiences.</w:t>
            </w:r>
          </w:p>
        </w:tc>
      </w:tr>
      <w:tr w:rsidR="008D059D" w:rsidRPr="00A45826" w14:paraId="4C51DC00" w14:textId="4DD33325" w:rsidTr="00441D5F">
        <w:tc>
          <w:tcPr>
            <w:tcW w:w="1345" w:type="dxa"/>
          </w:tcPr>
          <w:p w14:paraId="2172CDE7" w14:textId="4F304EEB" w:rsidR="008D059D" w:rsidRPr="00A45826" w:rsidRDefault="008D059D" w:rsidP="008D059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A5DE6E3" w14:textId="5BD94435" w:rsidR="008D059D" w:rsidRDefault="008D059D" w:rsidP="008D059D">
            <w:r>
              <w:rPr>
                <w:color w:val="000000"/>
                <w:sz w:val="27"/>
                <w:szCs w:val="27"/>
              </w:rPr>
              <w:t xml:space="preserve">How to decide web design. </w:t>
            </w:r>
          </w:p>
        </w:tc>
      </w:tr>
      <w:tr w:rsidR="008D059D" w:rsidRPr="00A45826" w14:paraId="59773B7B" w14:textId="0C7C8A69" w:rsidTr="00441D5F">
        <w:tc>
          <w:tcPr>
            <w:tcW w:w="1345" w:type="dxa"/>
          </w:tcPr>
          <w:p w14:paraId="7B71D7F8" w14:textId="0B507B5F" w:rsidR="008D059D" w:rsidRPr="00A45826" w:rsidRDefault="008D059D" w:rsidP="008D059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20D69AEA" w14:textId="391A8384" w:rsidR="008D059D" w:rsidRPr="00A45826" w:rsidRDefault="008D059D" w:rsidP="008D059D">
            <w:r>
              <w:rPr>
                <w:color w:val="000000"/>
                <w:sz w:val="27"/>
                <w:szCs w:val="27"/>
              </w:rPr>
              <w:t xml:space="preserve">How to decide backend design. </w:t>
            </w:r>
          </w:p>
        </w:tc>
      </w:tr>
      <w:tr w:rsidR="00072EA1" w:rsidRPr="00A45826" w14:paraId="75A63835" w14:textId="77777777" w:rsidTr="00441D5F">
        <w:tc>
          <w:tcPr>
            <w:tcW w:w="1345" w:type="dxa"/>
          </w:tcPr>
          <w:p w14:paraId="0E65D190" w14:textId="77777777" w:rsidR="00072EA1" w:rsidRDefault="00072EA1" w:rsidP="008D059D"/>
        </w:tc>
        <w:tc>
          <w:tcPr>
            <w:tcW w:w="8120" w:type="dxa"/>
            <w:vAlign w:val="center"/>
          </w:tcPr>
          <w:p w14:paraId="7325366F" w14:textId="77777777" w:rsidR="00072EA1" w:rsidRDefault="00072EA1" w:rsidP="008D059D">
            <w:pPr>
              <w:rPr>
                <w:color w:val="000000"/>
                <w:sz w:val="27"/>
                <w:szCs w:val="27"/>
              </w:rPr>
            </w:pPr>
          </w:p>
        </w:tc>
      </w:tr>
      <w:tr w:rsidR="002F4120" w:rsidRPr="00A45826" w14:paraId="644EE1DE" w14:textId="2F2624DA" w:rsidTr="00441D5F">
        <w:tc>
          <w:tcPr>
            <w:tcW w:w="1345" w:type="dxa"/>
          </w:tcPr>
          <w:p w14:paraId="4E31B739" w14:textId="3DEEDE96" w:rsidR="002F4120" w:rsidRPr="00A45826" w:rsidRDefault="002F4120" w:rsidP="002F4120">
            <w:r w:rsidRPr="00A45826">
              <w:t>Q</w:t>
            </w:r>
            <w:r>
              <w:t>8</w:t>
            </w:r>
            <w:r w:rsidRPr="00A45826">
              <w:t xml:space="preserve">. </w:t>
            </w:r>
          </w:p>
        </w:tc>
        <w:tc>
          <w:tcPr>
            <w:tcW w:w="8120" w:type="dxa"/>
            <w:vAlign w:val="center"/>
          </w:tcPr>
          <w:p w14:paraId="65607C43" w14:textId="493425C3" w:rsidR="002F4120" w:rsidRPr="00A45826" w:rsidRDefault="002F4120" w:rsidP="002F4120">
            <w:r>
              <w:rPr>
                <w:b/>
                <w:bCs/>
                <w:color w:val="000000"/>
                <w:sz w:val="27"/>
                <w:szCs w:val="27"/>
              </w:rPr>
              <w:t xml:space="preserve">In designing team there are many benefits of bringing together people with different backgrounds and </w:t>
            </w:r>
            <w:proofErr w:type="gramStart"/>
            <w:r>
              <w:rPr>
                <w:b/>
                <w:bCs/>
                <w:color w:val="000000"/>
                <w:sz w:val="27"/>
                <w:szCs w:val="27"/>
              </w:rPr>
              <w:t>training .</w:t>
            </w:r>
            <w:proofErr w:type="gramEnd"/>
            <w:r>
              <w:rPr>
                <w:b/>
                <w:bCs/>
                <w:color w:val="000000"/>
                <w:sz w:val="27"/>
                <w:szCs w:val="27"/>
              </w:rPr>
              <w:t xml:space="preserve"> What is the drawback of </w:t>
            </w:r>
            <w:proofErr w:type="gramStart"/>
            <w:r>
              <w:rPr>
                <w:b/>
                <w:bCs/>
                <w:color w:val="000000"/>
                <w:sz w:val="27"/>
                <w:szCs w:val="27"/>
              </w:rPr>
              <w:t>this ?</w:t>
            </w:r>
            <w:proofErr w:type="gramEnd"/>
            <w:r>
              <w:rPr>
                <w:b/>
                <w:bCs/>
                <w:color w:val="000000"/>
                <w:sz w:val="27"/>
                <w:szCs w:val="27"/>
              </w:rPr>
              <w:t xml:space="preserve"> </w:t>
            </w:r>
          </w:p>
        </w:tc>
      </w:tr>
      <w:tr w:rsidR="002F4120" w:rsidRPr="00A45826" w14:paraId="32C74068" w14:textId="6491F2E9" w:rsidTr="00441D5F">
        <w:tc>
          <w:tcPr>
            <w:tcW w:w="1345" w:type="dxa"/>
          </w:tcPr>
          <w:p w14:paraId="413BEB86" w14:textId="652384DE" w:rsidR="002F4120" w:rsidRPr="00A45826" w:rsidRDefault="002F4120" w:rsidP="002F412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E20D05A" w14:textId="70997644" w:rsidR="002F4120" w:rsidRDefault="002F4120" w:rsidP="002F4120">
            <w:r>
              <w:rPr>
                <w:color w:val="000000"/>
                <w:sz w:val="27"/>
                <w:szCs w:val="27"/>
              </w:rPr>
              <w:t xml:space="preserve">Less cost is involved. </w:t>
            </w:r>
          </w:p>
        </w:tc>
      </w:tr>
      <w:tr w:rsidR="002F4120" w:rsidRPr="00A45826" w14:paraId="65A4386E" w14:textId="58131FAC" w:rsidTr="00441D5F">
        <w:tc>
          <w:tcPr>
            <w:tcW w:w="1345" w:type="dxa"/>
          </w:tcPr>
          <w:p w14:paraId="20FEAF9F" w14:textId="1EAD375B" w:rsidR="002F4120" w:rsidRPr="00A45826" w:rsidRDefault="002F4120" w:rsidP="002F412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70B2E8B7" w14:textId="4A5AF308" w:rsidR="002F4120" w:rsidRDefault="002F4120" w:rsidP="002F4120">
            <w:r>
              <w:rPr>
                <w:color w:val="000000"/>
                <w:sz w:val="27"/>
                <w:szCs w:val="27"/>
              </w:rPr>
              <w:t>More cost is involved.</w:t>
            </w:r>
          </w:p>
        </w:tc>
      </w:tr>
      <w:tr w:rsidR="002F4120" w:rsidRPr="00A45826" w14:paraId="2867E1B5" w14:textId="7A29D28F" w:rsidTr="00441D5F">
        <w:tc>
          <w:tcPr>
            <w:tcW w:w="1345" w:type="dxa"/>
          </w:tcPr>
          <w:p w14:paraId="6815D3B6" w14:textId="76315773" w:rsidR="002F4120" w:rsidRPr="00A45826" w:rsidRDefault="002F4120" w:rsidP="002F412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17FB0CF" w14:textId="1E2A5C24" w:rsidR="002F4120" w:rsidRDefault="002F4120" w:rsidP="002F4120">
            <w:r>
              <w:rPr>
                <w:color w:val="000000"/>
                <w:sz w:val="27"/>
                <w:szCs w:val="27"/>
              </w:rPr>
              <w:t xml:space="preserve">Original and creative ideas </w:t>
            </w:r>
            <w:proofErr w:type="spellStart"/>
            <w:r>
              <w:rPr>
                <w:color w:val="000000"/>
                <w:sz w:val="27"/>
                <w:szCs w:val="27"/>
              </w:rPr>
              <w:t>can not</w:t>
            </w:r>
            <w:proofErr w:type="spellEnd"/>
            <w:r>
              <w:rPr>
                <w:color w:val="000000"/>
                <w:sz w:val="27"/>
                <w:szCs w:val="27"/>
              </w:rPr>
              <w:t xml:space="preserve"> be developed. </w:t>
            </w:r>
          </w:p>
        </w:tc>
      </w:tr>
      <w:tr w:rsidR="002F4120" w:rsidRPr="00A45826" w14:paraId="2F2F4F35" w14:textId="5CBF0261" w:rsidTr="00441D5F">
        <w:tc>
          <w:tcPr>
            <w:tcW w:w="1345" w:type="dxa"/>
          </w:tcPr>
          <w:p w14:paraId="344AA882" w14:textId="5DF4DC39" w:rsidR="002F4120" w:rsidRPr="00A45826" w:rsidRDefault="002F4120" w:rsidP="002F412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26CB35A8" w14:textId="5A1D8993" w:rsidR="002F4120" w:rsidRDefault="002F4120" w:rsidP="002F4120">
            <w:r>
              <w:rPr>
                <w:color w:val="000000"/>
                <w:sz w:val="27"/>
                <w:szCs w:val="27"/>
              </w:rPr>
              <w:t>The gaps that exist between the user and the interface</w:t>
            </w:r>
          </w:p>
        </w:tc>
      </w:tr>
      <w:tr w:rsidR="00072EA1" w:rsidRPr="00A45826" w14:paraId="21602393" w14:textId="77777777" w:rsidTr="00441D5F">
        <w:tc>
          <w:tcPr>
            <w:tcW w:w="1345" w:type="dxa"/>
          </w:tcPr>
          <w:p w14:paraId="1A070F9A" w14:textId="77777777" w:rsidR="00072EA1" w:rsidRDefault="00072EA1" w:rsidP="002F4120"/>
        </w:tc>
        <w:tc>
          <w:tcPr>
            <w:tcW w:w="8120" w:type="dxa"/>
            <w:vAlign w:val="center"/>
          </w:tcPr>
          <w:p w14:paraId="1BEE55D9" w14:textId="77777777" w:rsidR="00072EA1" w:rsidRDefault="00072EA1" w:rsidP="002F4120">
            <w:pPr>
              <w:rPr>
                <w:color w:val="000000"/>
                <w:sz w:val="27"/>
                <w:szCs w:val="27"/>
              </w:rPr>
            </w:pPr>
          </w:p>
        </w:tc>
      </w:tr>
      <w:tr w:rsidR="002F4120" w:rsidRPr="00A45826" w14:paraId="6D86A672" w14:textId="681F2F7F" w:rsidTr="00441D5F">
        <w:tc>
          <w:tcPr>
            <w:tcW w:w="1345" w:type="dxa"/>
          </w:tcPr>
          <w:p w14:paraId="44FE5EC6" w14:textId="47B86AE4" w:rsidR="002F4120" w:rsidRPr="00A45826" w:rsidRDefault="002F4120" w:rsidP="002F4120">
            <w:r w:rsidRPr="00A45826">
              <w:t>Q</w:t>
            </w:r>
            <w:r>
              <w:t>9</w:t>
            </w:r>
            <w:r w:rsidRPr="00A45826">
              <w:t xml:space="preserve">. </w:t>
            </w:r>
          </w:p>
        </w:tc>
        <w:tc>
          <w:tcPr>
            <w:tcW w:w="8120" w:type="dxa"/>
            <w:vAlign w:val="center"/>
          </w:tcPr>
          <w:p w14:paraId="0F6E090F" w14:textId="3A33A498" w:rsidR="002F4120" w:rsidRPr="00A45826" w:rsidRDefault="002F4120" w:rsidP="002F4120">
            <w:r>
              <w:rPr>
                <w:b/>
                <w:bCs/>
                <w:color w:val="000000"/>
                <w:sz w:val="27"/>
                <w:szCs w:val="27"/>
              </w:rPr>
              <w:t>The user experience focuses on</w:t>
            </w:r>
          </w:p>
        </w:tc>
      </w:tr>
      <w:tr w:rsidR="002F4120" w:rsidRPr="00A45826" w14:paraId="2CD57D64" w14:textId="20A84AD4" w:rsidTr="00441D5F">
        <w:tc>
          <w:tcPr>
            <w:tcW w:w="1345" w:type="dxa"/>
          </w:tcPr>
          <w:p w14:paraId="61AC5F6B" w14:textId="5C78BC3E" w:rsidR="002F4120" w:rsidRPr="00A45826" w:rsidRDefault="002F4120" w:rsidP="002F412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34B5BB0" w14:textId="6A3E2D0A" w:rsidR="002F4120" w:rsidRPr="00A45826" w:rsidRDefault="002F4120" w:rsidP="002F4120">
            <w:r>
              <w:rPr>
                <w:color w:val="000000"/>
                <w:sz w:val="27"/>
                <w:szCs w:val="27"/>
              </w:rPr>
              <w:t>The business side</w:t>
            </w:r>
          </w:p>
        </w:tc>
      </w:tr>
      <w:tr w:rsidR="002F4120" w:rsidRPr="00A45826" w14:paraId="252D7C39" w14:textId="27FD330C" w:rsidTr="00441D5F">
        <w:tc>
          <w:tcPr>
            <w:tcW w:w="1345" w:type="dxa"/>
          </w:tcPr>
          <w:p w14:paraId="15381FED" w14:textId="1EDA8C3D" w:rsidR="002F4120" w:rsidRPr="00A45826" w:rsidRDefault="002F4120" w:rsidP="002F4120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79C2B40" w14:textId="6E52BFF5" w:rsidR="002F4120" w:rsidRDefault="002F4120" w:rsidP="002F4120">
            <w:r>
              <w:rPr>
                <w:color w:val="000000"/>
                <w:sz w:val="27"/>
                <w:szCs w:val="27"/>
              </w:rPr>
              <w:t>The manufacturing side</w:t>
            </w:r>
          </w:p>
        </w:tc>
      </w:tr>
      <w:tr w:rsidR="002F4120" w:rsidRPr="00A45826" w14:paraId="66C26AE2" w14:textId="3ED2D066" w:rsidTr="00441D5F">
        <w:tc>
          <w:tcPr>
            <w:tcW w:w="1345" w:type="dxa"/>
          </w:tcPr>
          <w:p w14:paraId="5D03683A" w14:textId="4142C159" w:rsidR="002F4120" w:rsidRPr="00A45826" w:rsidRDefault="002F4120" w:rsidP="002F412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891BA9D" w14:textId="779B0659" w:rsidR="002F4120" w:rsidRDefault="002F4120" w:rsidP="002F4120">
            <w:r>
              <w:rPr>
                <w:color w:val="000000"/>
                <w:sz w:val="27"/>
                <w:szCs w:val="27"/>
              </w:rPr>
              <w:t>How a product behaves and is used by people in the real world.</w:t>
            </w:r>
          </w:p>
        </w:tc>
      </w:tr>
      <w:tr w:rsidR="002F4120" w:rsidRPr="00A45826" w14:paraId="3C7907D4" w14:textId="473BE6F5" w:rsidTr="00441D5F">
        <w:tc>
          <w:tcPr>
            <w:tcW w:w="1345" w:type="dxa"/>
          </w:tcPr>
          <w:p w14:paraId="4B8B5CEF" w14:textId="39004E39" w:rsidR="002F4120" w:rsidRPr="00A45826" w:rsidRDefault="002F4120" w:rsidP="002F412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center"/>
          </w:tcPr>
          <w:p w14:paraId="601825A9" w14:textId="114F775A" w:rsidR="002F4120" w:rsidRDefault="002F4120" w:rsidP="002F4120">
            <w:r>
              <w:rPr>
                <w:color w:val="000000"/>
                <w:sz w:val="27"/>
                <w:szCs w:val="27"/>
              </w:rPr>
              <w:t>The marketing side</w:t>
            </w:r>
          </w:p>
        </w:tc>
      </w:tr>
      <w:tr w:rsidR="00072EA1" w:rsidRPr="00A45826" w14:paraId="597FFC5D" w14:textId="77777777" w:rsidTr="00441D5F">
        <w:tc>
          <w:tcPr>
            <w:tcW w:w="1345" w:type="dxa"/>
          </w:tcPr>
          <w:p w14:paraId="64C75DEC" w14:textId="77777777" w:rsidR="00072EA1" w:rsidRDefault="00072EA1" w:rsidP="002F4120"/>
        </w:tc>
        <w:tc>
          <w:tcPr>
            <w:tcW w:w="8120" w:type="dxa"/>
            <w:vAlign w:val="center"/>
          </w:tcPr>
          <w:p w14:paraId="4F6B1135" w14:textId="77777777" w:rsidR="00072EA1" w:rsidRDefault="00072EA1" w:rsidP="002F4120">
            <w:pPr>
              <w:rPr>
                <w:color w:val="000000"/>
                <w:sz w:val="27"/>
                <w:szCs w:val="27"/>
              </w:rPr>
            </w:pPr>
          </w:p>
        </w:tc>
      </w:tr>
      <w:tr w:rsidR="003259AC" w:rsidRPr="00A45826" w14:paraId="2702F400" w14:textId="46E71845" w:rsidTr="00441D5F">
        <w:tc>
          <w:tcPr>
            <w:tcW w:w="1345" w:type="dxa"/>
          </w:tcPr>
          <w:p w14:paraId="0A2E230A" w14:textId="73CF3CBB" w:rsidR="003259AC" w:rsidRPr="00A45826" w:rsidRDefault="003259AC" w:rsidP="003259AC">
            <w:r w:rsidRPr="00A45826">
              <w:lastRenderedPageBreak/>
              <w:t>Q</w:t>
            </w:r>
            <w:r>
              <w:t>10</w:t>
            </w:r>
            <w:r w:rsidRPr="00A45826">
              <w:t xml:space="preserve">. </w:t>
            </w:r>
          </w:p>
        </w:tc>
        <w:tc>
          <w:tcPr>
            <w:tcW w:w="8120" w:type="dxa"/>
            <w:vAlign w:val="bottom"/>
          </w:tcPr>
          <w:p w14:paraId="2A9AF39F" w14:textId="5034D505" w:rsidR="003259AC" w:rsidRPr="003259AC" w:rsidRDefault="003259AC" w:rsidP="003259AC">
            <w:r w:rsidRPr="003259AC">
              <w:rPr>
                <w:b/>
                <w:bCs/>
                <w:sz w:val="28"/>
                <w:szCs w:val="28"/>
              </w:rPr>
              <w:t xml:space="preserve">Which of the following is a desirable user experience </w:t>
            </w:r>
            <w:proofErr w:type="gramStart"/>
            <w:r w:rsidRPr="003259AC">
              <w:rPr>
                <w:b/>
                <w:bCs/>
                <w:sz w:val="28"/>
                <w:szCs w:val="28"/>
              </w:rPr>
              <w:t>goals</w:t>
            </w:r>
            <w:proofErr w:type="gramEnd"/>
            <w:r w:rsidRPr="003259AC">
              <w:rPr>
                <w:b/>
                <w:bCs/>
                <w:sz w:val="28"/>
                <w:szCs w:val="28"/>
              </w:rPr>
              <w:t>?</w:t>
            </w:r>
          </w:p>
        </w:tc>
      </w:tr>
      <w:tr w:rsidR="003259AC" w:rsidRPr="00A45826" w14:paraId="3127A26D" w14:textId="6001D520" w:rsidTr="00441D5F">
        <w:tc>
          <w:tcPr>
            <w:tcW w:w="1345" w:type="dxa"/>
          </w:tcPr>
          <w:p w14:paraId="375774C6" w14:textId="07768A39" w:rsidR="003259AC" w:rsidRPr="00A45826" w:rsidRDefault="003259AC" w:rsidP="003259A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15A19DF" w14:textId="15DCF291" w:rsidR="003259AC" w:rsidRPr="003259AC" w:rsidRDefault="003259AC" w:rsidP="003259AC">
            <w:r w:rsidRPr="003259AC">
              <w:rPr>
                <w:sz w:val="28"/>
                <w:szCs w:val="28"/>
              </w:rPr>
              <w:t>Enjoyable</w:t>
            </w:r>
          </w:p>
        </w:tc>
      </w:tr>
      <w:tr w:rsidR="003259AC" w:rsidRPr="00A45826" w14:paraId="0255C045" w14:textId="30467871" w:rsidTr="00824447">
        <w:tc>
          <w:tcPr>
            <w:tcW w:w="1345" w:type="dxa"/>
          </w:tcPr>
          <w:p w14:paraId="588F08E9" w14:textId="71272365" w:rsidR="003259AC" w:rsidRPr="00A45826" w:rsidRDefault="003259AC" w:rsidP="003259A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A875B6C" w14:textId="58525EAB" w:rsidR="003259AC" w:rsidRPr="003259AC" w:rsidRDefault="003259AC" w:rsidP="003259AC">
            <w:r w:rsidRPr="003259AC">
              <w:rPr>
                <w:sz w:val="28"/>
                <w:szCs w:val="28"/>
              </w:rPr>
              <w:t>Frustrating</w:t>
            </w:r>
          </w:p>
        </w:tc>
      </w:tr>
      <w:tr w:rsidR="003259AC" w:rsidRPr="00A45826" w14:paraId="4091B95F" w14:textId="39AD6141" w:rsidTr="00824447">
        <w:tc>
          <w:tcPr>
            <w:tcW w:w="1345" w:type="dxa"/>
          </w:tcPr>
          <w:p w14:paraId="2EBDC094" w14:textId="7AA33C55" w:rsidR="003259AC" w:rsidRPr="00A45826" w:rsidRDefault="003259AC" w:rsidP="003259A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B78BAE7" w14:textId="6B06B696" w:rsidR="003259AC" w:rsidRPr="003259AC" w:rsidRDefault="003259AC" w:rsidP="003259AC">
            <w:r w:rsidRPr="003259AC">
              <w:rPr>
                <w:sz w:val="28"/>
                <w:szCs w:val="28"/>
              </w:rPr>
              <w:t>Making one feel guilty</w:t>
            </w:r>
          </w:p>
        </w:tc>
      </w:tr>
      <w:tr w:rsidR="003259AC" w:rsidRPr="00A45826" w14:paraId="477C95A5" w14:textId="5C792CB9" w:rsidTr="00824447">
        <w:tc>
          <w:tcPr>
            <w:tcW w:w="1345" w:type="dxa"/>
          </w:tcPr>
          <w:p w14:paraId="3181468E" w14:textId="55E82812" w:rsidR="003259AC" w:rsidRPr="00A45826" w:rsidRDefault="003259AC" w:rsidP="003259A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2FB58C93" w14:textId="7B978AFB" w:rsidR="003259AC" w:rsidRPr="003259AC" w:rsidRDefault="003259AC" w:rsidP="003259AC">
            <w:r w:rsidRPr="003259AC">
              <w:rPr>
                <w:sz w:val="28"/>
                <w:szCs w:val="28"/>
              </w:rPr>
              <w:t>Unpleasant</w:t>
            </w:r>
          </w:p>
        </w:tc>
      </w:tr>
      <w:tr w:rsidR="00072EA1" w:rsidRPr="00A45826" w14:paraId="0A1B28E5" w14:textId="77777777" w:rsidTr="00441D5F">
        <w:tc>
          <w:tcPr>
            <w:tcW w:w="1345" w:type="dxa"/>
          </w:tcPr>
          <w:p w14:paraId="6745AFA0" w14:textId="77777777" w:rsidR="00072EA1" w:rsidRDefault="00072EA1" w:rsidP="008D6847"/>
        </w:tc>
        <w:tc>
          <w:tcPr>
            <w:tcW w:w="8120" w:type="dxa"/>
            <w:vAlign w:val="center"/>
          </w:tcPr>
          <w:p w14:paraId="776F7652" w14:textId="77777777" w:rsidR="00072EA1" w:rsidRDefault="00072EA1" w:rsidP="008D6847">
            <w:pPr>
              <w:rPr>
                <w:color w:val="000000"/>
                <w:sz w:val="27"/>
                <w:szCs w:val="27"/>
              </w:rPr>
            </w:pPr>
          </w:p>
        </w:tc>
      </w:tr>
      <w:tr w:rsidR="00076741" w:rsidRPr="00A45826" w14:paraId="22E6A674" w14:textId="4B2DE89D" w:rsidTr="00441D5F">
        <w:tc>
          <w:tcPr>
            <w:tcW w:w="1345" w:type="dxa"/>
          </w:tcPr>
          <w:p w14:paraId="273E7A4D" w14:textId="15CFFFA7" w:rsidR="00076741" w:rsidRPr="00A45826" w:rsidRDefault="00076741" w:rsidP="00076741">
            <w:r w:rsidRPr="00A45826">
              <w:t>Q</w:t>
            </w:r>
            <w:r>
              <w:t>11</w:t>
            </w:r>
            <w:r w:rsidRPr="00A45826">
              <w:t xml:space="preserve">. </w:t>
            </w:r>
          </w:p>
        </w:tc>
        <w:tc>
          <w:tcPr>
            <w:tcW w:w="8120" w:type="dxa"/>
            <w:vAlign w:val="bottom"/>
          </w:tcPr>
          <w:p w14:paraId="3B41BBAF" w14:textId="4545E8A1" w:rsidR="00076741" w:rsidRPr="00A45826" w:rsidRDefault="00076741" w:rsidP="00076741">
            <w:r>
              <w:rPr>
                <w:b/>
                <w:bCs/>
                <w:color w:val="000000"/>
                <w:sz w:val="27"/>
                <w:szCs w:val="27"/>
              </w:rPr>
              <w:t>Which of the following is not a part of process of interaction design?</w:t>
            </w:r>
          </w:p>
        </w:tc>
      </w:tr>
      <w:tr w:rsidR="00076741" w:rsidRPr="00A45826" w14:paraId="10ACA19E" w14:textId="77777777" w:rsidTr="00441D5F">
        <w:tc>
          <w:tcPr>
            <w:tcW w:w="1345" w:type="dxa"/>
          </w:tcPr>
          <w:p w14:paraId="3D3804D7" w14:textId="09100E03" w:rsidR="00076741" w:rsidRPr="00A45826" w:rsidRDefault="00076741" w:rsidP="0007674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291E7649" w14:textId="25FA372A" w:rsidR="00076741" w:rsidRPr="00A45826" w:rsidRDefault="00076741" w:rsidP="00076741">
            <w:r>
              <w:rPr>
                <w:color w:val="000000"/>
                <w:sz w:val="27"/>
                <w:szCs w:val="27"/>
              </w:rPr>
              <w:t>Establishing requirements</w:t>
            </w:r>
          </w:p>
        </w:tc>
      </w:tr>
      <w:tr w:rsidR="00076741" w:rsidRPr="00A45826" w14:paraId="5D4699D0" w14:textId="77777777" w:rsidTr="00441D5F">
        <w:tc>
          <w:tcPr>
            <w:tcW w:w="1345" w:type="dxa"/>
          </w:tcPr>
          <w:p w14:paraId="41DF5ABE" w14:textId="47F63BAB" w:rsidR="00076741" w:rsidRPr="00A45826" w:rsidRDefault="00076741" w:rsidP="0007674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30A8F833" w14:textId="0B231576" w:rsidR="00076741" w:rsidRPr="00A45826" w:rsidRDefault="00076741" w:rsidP="00076741">
            <w:r>
              <w:rPr>
                <w:color w:val="000000"/>
                <w:sz w:val="27"/>
                <w:szCs w:val="27"/>
              </w:rPr>
              <w:t>Designing alternatives</w:t>
            </w:r>
          </w:p>
        </w:tc>
      </w:tr>
      <w:tr w:rsidR="00076741" w:rsidRPr="00A45826" w14:paraId="4E4AF0A1" w14:textId="77777777" w:rsidTr="00441D5F">
        <w:tc>
          <w:tcPr>
            <w:tcW w:w="1345" w:type="dxa"/>
          </w:tcPr>
          <w:p w14:paraId="140D6986" w14:textId="4C5BD9E6" w:rsidR="00076741" w:rsidRPr="00A45826" w:rsidRDefault="00076741" w:rsidP="0007674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195E3A4" w14:textId="5BFB031E" w:rsidR="00076741" w:rsidRPr="00A45826" w:rsidRDefault="00076741" w:rsidP="00076741">
            <w:r>
              <w:rPr>
                <w:color w:val="000000"/>
                <w:sz w:val="27"/>
                <w:szCs w:val="27"/>
              </w:rPr>
              <w:t>The manufacturing side</w:t>
            </w:r>
          </w:p>
        </w:tc>
      </w:tr>
      <w:tr w:rsidR="00076741" w:rsidRPr="00A45826" w14:paraId="4E158721" w14:textId="77777777" w:rsidTr="00441D5F">
        <w:tc>
          <w:tcPr>
            <w:tcW w:w="1345" w:type="dxa"/>
          </w:tcPr>
          <w:p w14:paraId="3D4A8931" w14:textId="7AC33108" w:rsidR="00076741" w:rsidRPr="00A45826" w:rsidRDefault="00076741" w:rsidP="0007674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6F7DF464" w14:textId="47B37907" w:rsidR="00076741" w:rsidRPr="00A45826" w:rsidRDefault="00076741" w:rsidP="00076741">
            <w:r>
              <w:rPr>
                <w:color w:val="000000"/>
                <w:sz w:val="27"/>
                <w:szCs w:val="27"/>
              </w:rPr>
              <w:t>Prototyping</w:t>
            </w:r>
          </w:p>
        </w:tc>
      </w:tr>
      <w:tr w:rsidR="00072EA1" w:rsidRPr="00A45826" w14:paraId="41EE7D66" w14:textId="77777777" w:rsidTr="00441D5F">
        <w:tc>
          <w:tcPr>
            <w:tcW w:w="1345" w:type="dxa"/>
          </w:tcPr>
          <w:p w14:paraId="34279FE3" w14:textId="77777777" w:rsidR="00072EA1" w:rsidRDefault="00072EA1" w:rsidP="00076741"/>
        </w:tc>
        <w:tc>
          <w:tcPr>
            <w:tcW w:w="8120" w:type="dxa"/>
            <w:vAlign w:val="bottom"/>
          </w:tcPr>
          <w:p w14:paraId="6F2D8FB1" w14:textId="77777777" w:rsidR="00072EA1" w:rsidRDefault="00072EA1" w:rsidP="00076741">
            <w:pPr>
              <w:rPr>
                <w:color w:val="000000"/>
                <w:sz w:val="27"/>
                <w:szCs w:val="27"/>
              </w:rPr>
            </w:pPr>
          </w:p>
        </w:tc>
      </w:tr>
      <w:tr w:rsidR="000873F2" w:rsidRPr="00A45826" w14:paraId="79011199" w14:textId="36D72ADF" w:rsidTr="00441D5F">
        <w:tc>
          <w:tcPr>
            <w:tcW w:w="1345" w:type="dxa"/>
          </w:tcPr>
          <w:p w14:paraId="058C78C0" w14:textId="4FEDD67B" w:rsidR="000873F2" w:rsidRPr="00A45826" w:rsidRDefault="000873F2" w:rsidP="000873F2">
            <w:r w:rsidRPr="00A45826">
              <w:t xml:space="preserve">Q12. </w:t>
            </w:r>
          </w:p>
        </w:tc>
        <w:tc>
          <w:tcPr>
            <w:tcW w:w="8120" w:type="dxa"/>
            <w:vAlign w:val="bottom"/>
          </w:tcPr>
          <w:p w14:paraId="77947730" w14:textId="77A4F933" w:rsidR="000873F2" w:rsidRPr="00A45826" w:rsidRDefault="000873F2" w:rsidP="000873F2">
            <w:r>
              <w:rPr>
                <w:b/>
                <w:bCs/>
                <w:color w:val="000000"/>
                <w:sz w:val="27"/>
                <w:szCs w:val="27"/>
              </w:rPr>
              <w:t>Term utility refers to ___________.</w:t>
            </w:r>
          </w:p>
        </w:tc>
      </w:tr>
      <w:tr w:rsidR="000873F2" w:rsidRPr="00A45826" w14:paraId="4508F6F1" w14:textId="61D19359" w:rsidTr="00441D5F">
        <w:tc>
          <w:tcPr>
            <w:tcW w:w="1345" w:type="dxa"/>
          </w:tcPr>
          <w:p w14:paraId="390D0F19" w14:textId="584A73F3" w:rsidR="000873F2" w:rsidRPr="00A45826" w:rsidRDefault="000873F2" w:rsidP="000873F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00EB272" w14:textId="0EF91BC2" w:rsidR="000873F2" w:rsidRDefault="000873F2" w:rsidP="000873F2">
            <w:r>
              <w:rPr>
                <w:color w:val="000000"/>
                <w:sz w:val="27"/>
                <w:szCs w:val="27"/>
              </w:rPr>
              <w:t>Ensuring that interactive products are easy to learn,</w:t>
            </w:r>
            <w:r>
              <w:rPr>
                <w:color w:val="000000"/>
                <w:sz w:val="27"/>
                <w:szCs w:val="27"/>
              </w:rPr>
              <w:br/>
              <w:t>Effective to use, and enjoyable from the user's perspective.</w:t>
            </w:r>
          </w:p>
        </w:tc>
      </w:tr>
      <w:tr w:rsidR="000873F2" w:rsidRPr="00A45826" w14:paraId="1BCC53CA" w14:textId="56569944" w:rsidTr="00441D5F">
        <w:tc>
          <w:tcPr>
            <w:tcW w:w="1345" w:type="dxa"/>
          </w:tcPr>
          <w:p w14:paraId="03F6529F" w14:textId="3F3E68E2" w:rsidR="000873F2" w:rsidRPr="00A45826" w:rsidRDefault="000873F2" w:rsidP="000873F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5342A7EF" w14:textId="05AA8944" w:rsidR="000873F2" w:rsidRDefault="000873F2" w:rsidP="000873F2">
            <w:r>
              <w:rPr>
                <w:color w:val="000000"/>
                <w:sz w:val="27"/>
                <w:szCs w:val="27"/>
              </w:rPr>
              <w:t>How easy a product is to remember how to use,</w:t>
            </w:r>
            <w:r>
              <w:rPr>
                <w:color w:val="000000"/>
                <w:sz w:val="27"/>
                <w:szCs w:val="27"/>
              </w:rPr>
              <w:br/>
              <w:t>Once learned.</w:t>
            </w:r>
          </w:p>
        </w:tc>
      </w:tr>
      <w:tr w:rsidR="000873F2" w:rsidRPr="00A45826" w14:paraId="74176F0C" w14:textId="78130806" w:rsidTr="00441D5F">
        <w:tc>
          <w:tcPr>
            <w:tcW w:w="1345" w:type="dxa"/>
          </w:tcPr>
          <w:p w14:paraId="08B71E70" w14:textId="6DE6830D" w:rsidR="000873F2" w:rsidRPr="00A45826" w:rsidRDefault="000873F2" w:rsidP="000873F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D27B582" w14:textId="7A60BA7C" w:rsidR="000873F2" w:rsidRDefault="000873F2" w:rsidP="000873F2">
            <w:r>
              <w:rPr>
                <w:color w:val="000000"/>
                <w:sz w:val="27"/>
                <w:szCs w:val="27"/>
              </w:rPr>
              <w:t>The extent to which the product provides the right kind of</w:t>
            </w:r>
            <w:r>
              <w:rPr>
                <w:color w:val="000000"/>
                <w:sz w:val="27"/>
                <w:szCs w:val="27"/>
              </w:rPr>
              <w:br/>
              <w:t>Functionality so that users can do what they need or want to do.</w:t>
            </w:r>
          </w:p>
        </w:tc>
      </w:tr>
      <w:tr w:rsidR="000873F2" w:rsidRPr="00A45826" w14:paraId="664EC731" w14:textId="0B453A17" w:rsidTr="00441D5F">
        <w:tc>
          <w:tcPr>
            <w:tcW w:w="1345" w:type="dxa"/>
          </w:tcPr>
          <w:p w14:paraId="420C20B0" w14:textId="2555F6B7" w:rsidR="000873F2" w:rsidRPr="00A45826" w:rsidRDefault="000873F2" w:rsidP="000873F2">
            <w:r>
              <w:t>Option D:</w:t>
            </w:r>
          </w:p>
        </w:tc>
        <w:tc>
          <w:tcPr>
            <w:tcW w:w="8120" w:type="dxa"/>
            <w:vAlign w:val="bottom"/>
          </w:tcPr>
          <w:p w14:paraId="79D23C79" w14:textId="6BDF1D82" w:rsidR="000873F2" w:rsidRDefault="000873F2" w:rsidP="000873F2">
            <w:r>
              <w:rPr>
                <w:color w:val="000000"/>
                <w:sz w:val="27"/>
                <w:szCs w:val="27"/>
              </w:rPr>
              <w:t>How easy a product is to remember how to use once learned.</w:t>
            </w:r>
          </w:p>
        </w:tc>
      </w:tr>
      <w:tr w:rsidR="000D5AE9" w:rsidRPr="00A45826" w14:paraId="6AC7E03C" w14:textId="3FF12755" w:rsidTr="00441D5F">
        <w:tc>
          <w:tcPr>
            <w:tcW w:w="1345" w:type="dxa"/>
          </w:tcPr>
          <w:p w14:paraId="773C9909" w14:textId="77777777" w:rsidR="000D5AE9" w:rsidRPr="00A45826" w:rsidRDefault="000D5AE9" w:rsidP="000D5AE9"/>
        </w:tc>
        <w:tc>
          <w:tcPr>
            <w:tcW w:w="8120" w:type="dxa"/>
            <w:vAlign w:val="center"/>
          </w:tcPr>
          <w:p w14:paraId="217EBF79" w14:textId="6DE5F0CA" w:rsidR="000D5AE9" w:rsidRPr="00A45826" w:rsidRDefault="000D5AE9" w:rsidP="000D5AE9"/>
        </w:tc>
      </w:tr>
      <w:tr w:rsidR="008320CA" w:rsidRPr="00A45826" w14:paraId="38E56799" w14:textId="6CB55E1C" w:rsidTr="00441D5F">
        <w:tc>
          <w:tcPr>
            <w:tcW w:w="1345" w:type="dxa"/>
          </w:tcPr>
          <w:p w14:paraId="10F24247" w14:textId="0313CB4E" w:rsidR="008320CA" w:rsidRPr="00A45826" w:rsidRDefault="008320CA" w:rsidP="008320CA">
            <w:r w:rsidRPr="00A45826">
              <w:t>Q13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04E84100" w14:textId="26C8BCFE" w:rsidR="008320CA" w:rsidRPr="00A45826" w:rsidRDefault="008320CA" w:rsidP="008320CA">
            <w:r>
              <w:rPr>
                <w:b/>
                <w:bCs/>
                <w:color w:val="000000"/>
                <w:sz w:val="27"/>
                <w:szCs w:val="27"/>
              </w:rPr>
              <w:t xml:space="preserve">Which of the following is not a usability </w:t>
            </w:r>
            <w:proofErr w:type="gramStart"/>
            <w:r>
              <w:rPr>
                <w:b/>
                <w:bCs/>
                <w:color w:val="000000"/>
                <w:sz w:val="27"/>
                <w:szCs w:val="27"/>
              </w:rPr>
              <w:t>goals</w:t>
            </w:r>
            <w:proofErr w:type="gramEnd"/>
            <w:r>
              <w:rPr>
                <w:b/>
                <w:bCs/>
                <w:color w:val="000000"/>
                <w:sz w:val="27"/>
                <w:szCs w:val="27"/>
              </w:rPr>
              <w:t>?</w:t>
            </w:r>
          </w:p>
        </w:tc>
      </w:tr>
      <w:tr w:rsidR="008320CA" w:rsidRPr="00A45826" w14:paraId="28539078" w14:textId="167D11D8" w:rsidTr="00441D5F">
        <w:tc>
          <w:tcPr>
            <w:tcW w:w="1345" w:type="dxa"/>
          </w:tcPr>
          <w:p w14:paraId="53C42F33" w14:textId="72E3B9A5" w:rsidR="008320CA" w:rsidRPr="00A45826" w:rsidRDefault="008320CA" w:rsidP="008320C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57224935" w14:textId="7E072C98" w:rsidR="008320CA" w:rsidRDefault="008320CA" w:rsidP="008320CA">
            <w:r>
              <w:rPr>
                <w:color w:val="000000"/>
                <w:sz w:val="27"/>
                <w:szCs w:val="27"/>
              </w:rPr>
              <w:t>Effective to use (effectiveness)</w:t>
            </w:r>
          </w:p>
        </w:tc>
      </w:tr>
      <w:tr w:rsidR="008320CA" w:rsidRPr="00A45826" w14:paraId="51991EFD" w14:textId="4852721B" w:rsidTr="00441D5F">
        <w:tc>
          <w:tcPr>
            <w:tcW w:w="1345" w:type="dxa"/>
          </w:tcPr>
          <w:p w14:paraId="28DA1660" w14:textId="3A308825" w:rsidR="008320CA" w:rsidRPr="00A45826" w:rsidRDefault="008320CA" w:rsidP="008320C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DF051D3" w14:textId="7446B8A1" w:rsidR="008320CA" w:rsidRDefault="008320CA" w:rsidP="008320CA">
            <w:r>
              <w:rPr>
                <w:color w:val="000000"/>
                <w:sz w:val="27"/>
                <w:szCs w:val="27"/>
              </w:rPr>
              <w:t>Efficient to use (efficiency)</w:t>
            </w:r>
          </w:p>
        </w:tc>
      </w:tr>
      <w:tr w:rsidR="008320CA" w:rsidRPr="00A45826" w14:paraId="0740B604" w14:textId="778F8FB8" w:rsidTr="00441D5F">
        <w:tc>
          <w:tcPr>
            <w:tcW w:w="1345" w:type="dxa"/>
          </w:tcPr>
          <w:p w14:paraId="7A46C000" w14:textId="6FF236E3" w:rsidR="008320CA" w:rsidRPr="00A45826" w:rsidRDefault="008320CA" w:rsidP="008320C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598984FF" w14:textId="5825EA9A" w:rsidR="008320CA" w:rsidRDefault="008320CA" w:rsidP="008320CA">
            <w:r>
              <w:rPr>
                <w:color w:val="000000"/>
                <w:sz w:val="27"/>
                <w:szCs w:val="27"/>
              </w:rPr>
              <w:t>Safe to use (safety)</w:t>
            </w:r>
          </w:p>
        </w:tc>
      </w:tr>
      <w:tr w:rsidR="008320CA" w:rsidRPr="00A45826" w14:paraId="2AF87872" w14:textId="529440E3" w:rsidTr="00441D5F">
        <w:tc>
          <w:tcPr>
            <w:tcW w:w="1345" w:type="dxa"/>
          </w:tcPr>
          <w:p w14:paraId="58936E39" w14:textId="75F5C0CC" w:rsidR="008320CA" w:rsidRPr="00A45826" w:rsidRDefault="008320CA" w:rsidP="008320C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1C8A1B89" w14:textId="2FFAE1D4" w:rsidR="008320CA" w:rsidRDefault="008320CA" w:rsidP="008320CA">
            <w:r>
              <w:rPr>
                <w:color w:val="000000"/>
                <w:sz w:val="27"/>
                <w:szCs w:val="27"/>
              </w:rPr>
              <w:t xml:space="preserve">Marketing </w:t>
            </w:r>
          </w:p>
        </w:tc>
      </w:tr>
      <w:tr w:rsidR="000D5AE9" w:rsidRPr="00A45826" w14:paraId="17E00B2C" w14:textId="74CF2B9E" w:rsidTr="00441D5F">
        <w:tc>
          <w:tcPr>
            <w:tcW w:w="1345" w:type="dxa"/>
          </w:tcPr>
          <w:p w14:paraId="19316AEF" w14:textId="77777777" w:rsidR="000D5AE9" w:rsidRPr="00A45826" w:rsidRDefault="000D5AE9" w:rsidP="000D5AE9"/>
        </w:tc>
        <w:tc>
          <w:tcPr>
            <w:tcW w:w="8120" w:type="dxa"/>
            <w:vAlign w:val="center"/>
          </w:tcPr>
          <w:p w14:paraId="4AC94DB9" w14:textId="0C2819E7" w:rsidR="000D5AE9" w:rsidRPr="00A45826" w:rsidRDefault="000D5AE9" w:rsidP="000D5AE9"/>
        </w:tc>
      </w:tr>
      <w:tr w:rsidR="00AA3B07" w:rsidRPr="00A45826" w14:paraId="2DB43B3A" w14:textId="78E7916D" w:rsidTr="00441D5F">
        <w:tc>
          <w:tcPr>
            <w:tcW w:w="1345" w:type="dxa"/>
          </w:tcPr>
          <w:p w14:paraId="0919613E" w14:textId="66D0CEFB" w:rsidR="00AA3B07" w:rsidRPr="00A45826" w:rsidRDefault="00AA3B07" w:rsidP="00AA3B07">
            <w:r w:rsidRPr="00A45826">
              <w:t xml:space="preserve">Q14. </w:t>
            </w:r>
          </w:p>
        </w:tc>
        <w:tc>
          <w:tcPr>
            <w:tcW w:w="8120" w:type="dxa"/>
            <w:vAlign w:val="bottom"/>
          </w:tcPr>
          <w:p w14:paraId="66C30D5D" w14:textId="0F299D52" w:rsidR="00AA3B07" w:rsidRPr="00A45826" w:rsidRDefault="00AA3B07" w:rsidP="00AA3B07">
            <w:r>
              <w:rPr>
                <w:b/>
                <w:bCs/>
                <w:color w:val="000000"/>
                <w:sz w:val="27"/>
                <w:szCs w:val="27"/>
              </w:rPr>
              <w:t xml:space="preserve">Which of the following is not a desirable user experience </w:t>
            </w:r>
            <w:proofErr w:type="gramStart"/>
            <w:r>
              <w:rPr>
                <w:b/>
                <w:bCs/>
                <w:color w:val="000000"/>
                <w:sz w:val="27"/>
                <w:szCs w:val="27"/>
              </w:rPr>
              <w:t>goals</w:t>
            </w:r>
            <w:proofErr w:type="gramEnd"/>
            <w:r>
              <w:rPr>
                <w:b/>
                <w:bCs/>
                <w:color w:val="000000"/>
                <w:sz w:val="27"/>
                <w:szCs w:val="27"/>
              </w:rPr>
              <w:t>?</w:t>
            </w:r>
          </w:p>
        </w:tc>
      </w:tr>
      <w:tr w:rsidR="00AA3B07" w:rsidRPr="00A45826" w14:paraId="17B91D8C" w14:textId="6E2B9E31" w:rsidTr="00441D5F">
        <w:tc>
          <w:tcPr>
            <w:tcW w:w="1345" w:type="dxa"/>
          </w:tcPr>
          <w:p w14:paraId="7650E048" w14:textId="03628786" w:rsidR="00AA3B07" w:rsidRPr="00A45826" w:rsidRDefault="00AA3B07" w:rsidP="00AA3B0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A60B218" w14:textId="4A84FCAC" w:rsidR="00AA3B07" w:rsidRDefault="00AA3B07" w:rsidP="00AA3B07">
            <w:r>
              <w:rPr>
                <w:color w:val="000000"/>
                <w:sz w:val="27"/>
                <w:szCs w:val="27"/>
              </w:rPr>
              <w:t>Satisfying</w:t>
            </w:r>
          </w:p>
        </w:tc>
      </w:tr>
      <w:tr w:rsidR="00AA3B07" w:rsidRPr="00A45826" w14:paraId="6817FFCD" w14:textId="08EEE962" w:rsidTr="00441D5F">
        <w:tc>
          <w:tcPr>
            <w:tcW w:w="1345" w:type="dxa"/>
          </w:tcPr>
          <w:p w14:paraId="33AF5336" w14:textId="32946E91" w:rsidR="00AA3B07" w:rsidRPr="00A45826" w:rsidRDefault="00AA3B07" w:rsidP="00AA3B07">
            <w:r>
              <w:t>Option B:</w:t>
            </w:r>
          </w:p>
        </w:tc>
        <w:tc>
          <w:tcPr>
            <w:tcW w:w="8120" w:type="dxa"/>
            <w:vAlign w:val="bottom"/>
          </w:tcPr>
          <w:p w14:paraId="507C10D8" w14:textId="6ADE40ED" w:rsidR="00AA3B07" w:rsidRDefault="00AA3B07" w:rsidP="00AA3B07">
            <w:r>
              <w:rPr>
                <w:color w:val="000000"/>
                <w:sz w:val="27"/>
                <w:szCs w:val="27"/>
              </w:rPr>
              <w:t>Enjoyable</w:t>
            </w:r>
          </w:p>
        </w:tc>
      </w:tr>
      <w:tr w:rsidR="00AA3B07" w:rsidRPr="00A45826" w14:paraId="2A9B0BB6" w14:textId="6945ABB6" w:rsidTr="00441D5F">
        <w:tc>
          <w:tcPr>
            <w:tcW w:w="1345" w:type="dxa"/>
          </w:tcPr>
          <w:p w14:paraId="7BBD5CB8" w14:textId="6CC3E77C" w:rsidR="00AA3B07" w:rsidRPr="00A45826" w:rsidRDefault="00AA3B07" w:rsidP="00AA3B0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30D96133" w14:textId="6B6DBA42" w:rsidR="00AA3B07" w:rsidRDefault="00AA3B07" w:rsidP="00AA3B07">
            <w:r>
              <w:rPr>
                <w:color w:val="000000"/>
                <w:sz w:val="27"/>
                <w:szCs w:val="27"/>
              </w:rPr>
              <w:t>Engaging</w:t>
            </w:r>
          </w:p>
        </w:tc>
      </w:tr>
      <w:tr w:rsidR="00AA3B07" w:rsidRPr="00A45826" w14:paraId="0A4290D2" w14:textId="46C50B0D" w:rsidTr="00441D5F">
        <w:tc>
          <w:tcPr>
            <w:tcW w:w="1345" w:type="dxa"/>
          </w:tcPr>
          <w:p w14:paraId="191D0B2E" w14:textId="1A0FD750" w:rsidR="00AA3B07" w:rsidRPr="00A45826" w:rsidRDefault="00AA3B07" w:rsidP="00AA3B0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1045BF5A" w14:textId="6B8F610C" w:rsidR="00AA3B07" w:rsidRDefault="00AA3B07" w:rsidP="00AA3B07">
            <w:r>
              <w:rPr>
                <w:color w:val="000000"/>
                <w:sz w:val="27"/>
                <w:szCs w:val="27"/>
              </w:rPr>
              <w:t>Making one feel guilty</w:t>
            </w:r>
          </w:p>
        </w:tc>
      </w:tr>
      <w:tr w:rsidR="000D5AE9" w:rsidRPr="00A45826" w14:paraId="2D2A88DB" w14:textId="1CABA45D" w:rsidTr="00441D5F">
        <w:tc>
          <w:tcPr>
            <w:tcW w:w="1345" w:type="dxa"/>
          </w:tcPr>
          <w:p w14:paraId="36BA891A" w14:textId="77777777" w:rsidR="000D5AE9" w:rsidRPr="00A45826" w:rsidRDefault="000D5AE9" w:rsidP="000D5AE9"/>
        </w:tc>
        <w:tc>
          <w:tcPr>
            <w:tcW w:w="8120" w:type="dxa"/>
            <w:vAlign w:val="center"/>
          </w:tcPr>
          <w:p w14:paraId="7FCD4E1C" w14:textId="18266CFE" w:rsidR="000D5AE9" w:rsidRPr="00A45826" w:rsidRDefault="000D5AE9" w:rsidP="000D5AE9"/>
        </w:tc>
      </w:tr>
      <w:tr w:rsidR="004B3D91" w:rsidRPr="00A45826" w14:paraId="161E8A86" w14:textId="468315A0" w:rsidTr="00441D5F">
        <w:tc>
          <w:tcPr>
            <w:tcW w:w="1345" w:type="dxa"/>
          </w:tcPr>
          <w:p w14:paraId="53D10E4D" w14:textId="7CCF4884" w:rsidR="004B3D91" w:rsidRPr="00A45826" w:rsidRDefault="004B3D91" w:rsidP="004B3D91">
            <w:r w:rsidRPr="00A45826">
              <w:t>Q15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2DE179D6" w14:textId="52B73A7E" w:rsidR="004B3D91" w:rsidRPr="00A45826" w:rsidRDefault="004B3D91" w:rsidP="004B3D91">
            <w:r>
              <w:rPr>
                <w:b/>
                <w:bCs/>
                <w:color w:val="000000"/>
                <w:sz w:val="27"/>
                <w:szCs w:val="27"/>
              </w:rPr>
              <w:t xml:space="preserve">Which of the following is not an undesirable user experience </w:t>
            </w:r>
            <w:proofErr w:type="gramStart"/>
            <w:r>
              <w:rPr>
                <w:b/>
                <w:bCs/>
                <w:color w:val="000000"/>
                <w:sz w:val="27"/>
                <w:szCs w:val="27"/>
              </w:rPr>
              <w:t>goals</w:t>
            </w:r>
            <w:proofErr w:type="gramEnd"/>
            <w:r>
              <w:rPr>
                <w:b/>
                <w:bCs/>
                <w:color w:val="000000"/>
                <w:sz w:val="27"/>
                <w:szCs w:val="27"/>
              </w:rPr>
              <w:t>?</w:t>
            </w:r>
          </w:p>
        </w:tc>
      </w:tr>
      <w:tr w:rsidR="004B3D91" w:rsidRPr="00A45826" w14:paraId="3536FECE" w14:textId="30EAD99B" w:rsidTr="00441D5F">
        <w:tc>
          <w:tcPr>
            <w:tcW w:w="1345" w:type="dxa"/>
          </w:tcPr>
          <w:p w14:paraId="2CB4F565" w14:textId="061CCDCD" w:rsidR="004B3D91" w:rsidRPr="00A45826" w:rsidRDefault="004B3D91" w:rsidP="004B3D9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3CAADC56" w14:textId="5A4BC764" w:rsidR="004B3D91" w:rsidRDefault="004B3D91" w:rsidP="004B3D91">
            <w:r>
              <w:rPr>
                <w:color w:val="000000"/>
                <w:sz w:val="27"/>
                <w:szCs w:val="27"/>
              </w:rPr>
              <w:t>Enjoyable</w:t>
            </w:r>
          </w:p>
        </w:tc>
      </w:tr>
      <w:tr w:rsidR="004B3D91" w:rsidRPr="00A45826" w14:paraId="5A540CCC" w14:textId="4A01E6AC" w:rsidTr="00441D5F">
        <w:tc>
          <w:tcPr>
            <w:tcW w:w="1345" w:type="dxa"/>
          </w:tcPr>
          <w:p w14:paraId="19D9F9E2" w14:textId="0E3E4654" w:rsidR="004B3D91" w:rsidRPr="00A45826" w:rsidRDefault="004B3D91" w:rsidP="004B3D91">
            <w:r>
              <w:t>Option B:</w:t>
            </w:r>
          </w:p>
        </w:tc>
        <w:tc>
          <w:tcPr>
            <w:tcW w:w="8120" w:type="dxa"/>
            <w:vAlign w:val="bottom"/>
          </w:tcPr>
          <w:p w14:paraId="45FB2BA0" w14:textId="282D3C71" w:rsidR="004B3D91" w:rsidRDefault="004B3D91" w:rsidP="004B3D91">
            <w:r>
              <w:rPr>
                <w:color w:val="000000"/>
                <w:sz w:val="27"/>
                <w:szCs w:val="27"/>
              </w:rPr>
              <w:t>Frustrating</w:t>
            </w:r>
          </w:p>
        </w:tc>
      </w:tr>
      <w:tr w:rsidR="004B3D91" w:rsidRPr="00A45826" w14:paraId="57E95000" w14:textId="0BF3B3ED" w:rsidTr="00441D5F">
        <w:tc>
          <w:tcPr>
            <w:tcW w:w="1345" w:type="dxa"/>
          </w:tcPr>
          <w:p w14:paraId="657BC2B4" w14:textId="67785413" w:rsidR="004B3D91" w:rsidRPr="00A45826" w:rsidRDefault="004B3D91" w:rsidP="004B3D9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F4A3C2E" w14:textId="6A749137" w:rsidR="004B3D91" w:rsidRDefault="004B3D91" w:rsidP="004B3D91">
            <w:r>
              <w:rPr>
                <w:color w:val="000000"/>
                <w:sz w:val="27"/>
                <w:szCs w:val="27"/>
              </w:rPr>
              <w:t>Making one feel guilty</w:t>
            </w:r>
          </w:p>
        </w:tc>
      </w:tr>
      <w:tr w:rsidR="004B3D91" w:rsidRPr="00A45826" w14:paraId="50390D27" w14:textId="01224610" w:rsidTr="00441D5F">
        <w:tc>
          <w:tcPr>
            <w:tcW w:w="1345" w:type="dxa"/>
          </w:tcPr>
          <w:p w14:paraId="2CAEFD52" w14:textId="590D1F58" w:rsidR="004B3D91" w:rsidRPr="00A45826" w:rsidRDefault="004B3D91" w:rsidP="004B3D9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1AE67DDA" w14:textId="14F3E6D7" w:rsidR="004B3D91" w:rsidRDefault="004B3D91" w:rsidP="004B3D91">
            <w:r>
              <w:rPr>
                <w:color w:val="000000"/>
                <w:sz w:val="27"/>
                <w:szCs w:val="27"/>
              </w:rPr>
              <w:t>Unpleasant</w:t>
            </w:r>
          </w:p>
        </w:tc>
      </w:tr>
      <w:tr w:rsidR="000D5AE9" w:rsidRPr="00A45826" w14:paraId="05FE3986" w14:textId="528772A5" w:rsidTr="00441D5F">
        <w:tc>
          <w:tcPr>
            <w:tcW w:w="1345" w:type="dxa"/>
          </w:tcPr>
          <w:p w14:paraId="37BA6D41" w14:textId="77777777" w:rsidR="000D5AE9" w:rsidRPr="00A45826" w:rsidRDefault="000D5AE9" w:rsidP="000D5AE9"/>
        </w:tc>
        <w:tc>
          <w:tcPr>
            <w:tcW w:w="8120" w:type="dxa"/>
            <w:vAlign w:val="center"/>
          </w:tcPr>
          <w:p w14:paraId="314605CD" w14:textId="687F2600" w:rsidR="000D5AE9" w:rsidRPr="00A45826" w:rsidRDefault="000D5AE9" w:rsidP="000D5AE9"/>
        </w:tc>
      </w:tr>
      <w:tr w:rsidR="00482F37" w:rsidRPr="00A45826" w14:paraId="3E0248B9" w14:textId="678CF633" w:rsidTr="00441D5F">
        <w:tc>
          <w:tcPr>
            <w:tcW w:w="1345" w:type="dxa"/>
          </w:tcPr>
          <w:p w14:paraId="04F1742B" w14:textId="4DDCD5AA" w:rsidR="00482F37" w:rsidRPr="00A45826" w:rsidRDefault="00482F37" w:rsidP="00482F37">
            <w:r w:rsidRPr="00A45826">
              <w:t xml:space="preserve">Q16. </w:t>
            </w:r>
          </w:p>
        </w:tc>
        <w:tc>
          <w:tcPr>
            <w:tcW w:w="8120" w:type="dxa"/>
            <w:vAlign w:val="bottom"/>
          </w:tcPr>
          <w:p w14:paraId="25CDFB77" w14:textId="68DD808D" w:rsidR="00482F37" w:rsidRPr="00A45826" w:rsidRDefault="00482F37" w:rsidP="00482F37">
            <w:r>
              <w:rPr>
                <w:b/>
                <w:bCs/>
                <w:color w:val="000000"/>
                <w:sz w:val="27"/>
                <w:szCs w:val="27"/>
              </w:rPr>
              <w:t>__________ refers to determining ways of restricting</w:t>
            </w:r>
            <w:r>
              <w:rPr>
                <w:b/>
                <w:bCs/>
                <w:color w:val="000000"/>
                <w:sz w:val="27"/>
                <w:szCs w:val="27"/>
              </w:rPr>
              <w:br/>
              <w:t>The kinds of user interaction that can take place at a given moment.</w:t>
            </w:r>
          </w:p>
        </w:tc>
      </w:tr>
      <w:tr w:rsidR="00482F37" w:rsidRPr="00A45826" w14:paraId="14DE550D" w14:textId="498BFD95" w:rsidTr="00441D5F">
        <w:tc>
          <w:tcPr>
            <w:tcW w:w="1345" w:type="dxa"/>
          </w:tcPr>
          <w:p w14:paraId="78ACB666" w14:textId="4763C1C3" w:rsidR="00482F37" w:rsidRPr="00A45826" w:rsidRDefault="00482F37" w:rsidP="00482F37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A8C2B93" w14:textId="1499A1BA" w:rsidR="00482F37" w:rsidRDefault="00482F37" w:rsidP="00482F37">
            <w:r>
              <w:rPr>
                <w:color w:val="000000"/>
                <w:sz w:val="27"/>
                <w:szCs w:val="27"/>
              </w:rPr>
              <w:t>Visibility</w:t>
            </w:r>
          </w:p>
        </w:tc>
      </w:tr>
      <w:tr w:rsidR="00482F37" w:rsidRPr="00A45826" w14:paraId="1216D644" w14:textId="663D9634" w:rsidTr="00441D5F">
        <w:tc>
          <w:tcPr>
            <w:tcW w:w="1345" w:type="dxa"/>
          </w:tcPr>
          <w:p w14:paraId="3071A013" w14:textId="56F31B1B" w:rsidR="00482F37" w:rsidRPr="00A45826" w:rsidRDefault="00482F37" w:rsidP="00482F3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63B831A3" w14:textId="64DE23C0" w:rsidR="00482F37" w:rsidRDefault="00482F37" w:rsidP="00482F37">
            <w:r>
              <w:rPr>
                <w:color w:val="000000"/>
                <w:sz w:val="27"/>
                <w:szCs w:val="27"/>
              </w:rPr>
              <w:t>Feedback</w:t>
            </w:r>
          </w:p>
        </w:tc>
      </w:tr>
      <w:tr w:rsidR="00482F37" w:rsidRPr="00A45826" w14:paraId="1405BAEB" w14:textId="185B599B" w:rsidTr="00441D5F">
        <w:tc>
          <w:tcPr>
            <w:tcW w:w="1345" w:type="dxa"/>
          </w:tcPr>
          <w:p w14:paraId="1126AE9F" w14:textId="04FF7333" w:rsidR="00482F37" w:rsidRPr="00A45826" w:rsidRDefault="00482F37" w:rsidP="00482F3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38950CD" w14:textId="390E6C05" w:rsidR="00482F37" w:rsidRDefault="00482F37" w:rsidP="00482F37">
            <w:r>
              <w:rPr>
                <w:color w:val="000000"/>
                <w:sz w:val="27"/>
                <w:szCs w:val="27"/>
              </w:rPr>
              <w:t>Constraints</w:t>
            </w:r>
          </w:p>
        </w:tc>
      </w:tr>
      <w:tr w:rsidR="00482F37" w:rsidRPr="00A45826" w14:paraId="52085828" w14:textId="04722772" w:rsidTr="00441D5F">
        <w:tc>
          <w:tcPr>
            <w:tcW w:w="1345" w:type="dxa"/>
          </w:tcPr>
          <w:p w14:paraId="3AE082D7" w14:textId="71E1F84C" w:rsidR="00482F37" w:rsidRPr="00A45826" w:rsidRDefault="00482F37" w:rsidP="00482F3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2A6005CD" w14:textId="7952CB89" w:rsidR="00482F37" w:rsidRDefault="00482F37" w:rsidP="00482F37">
            <w:r>
              <w:rPr>
                <w:color w:val="000000"/>
                <w:sz w:val="27"/>
                <w:szCs w:val="27"/>
              </w:rPr>
              <w:t>Consistency</w:t>
            </w:r>
          </w:p>
        </w:tc>
      </w:tr>
      <w:tr w:rsidR="000D5AE9" w:rsidRPr="00A45826" w14:paraId="78CD440E" w14:textId="69C1FF83" w:rsidTr="00441D5F">
        <w:tc>
          <w:tcPr>
            <w:tcW w:w="1345" w:type="dxa"/>
          </w:tcPr>
          <w:p w14:paraId="252ADF82" w14:textId="77777777" w:rsidR="000D5AE9" w:rsidRPr="00A45826" w:rsidRDefault="000D5AE9" w:rsidP="000D5AE9"/>
        </w:tc>
        <w:tc>
          <w:tcPr>
            <w:tcW w:w="8120" w:type="dxa"/>
            <w:vAlign w:val="center"/>
          </w:tcPr>
          <w:p w14:paraId="52743907" w14:textId="4C885787" w:rsidR="000D5AE9" w:rsidRPr="00A45826" w:rsidRDefault="000D5AE9" w:rsidP="000D5AE9"/>
        </w:tc>
      </w:tr>
      <w:tr w:rsidR="00EC6829" w:rsidRPr="00A45826" w14:paraId="4F51CE7D" w14:textId="79B4FBBA" w:rsidTr="00441D5F">
        <w:tc>
          <w:tcPr>
            <w:tcW w:w="1345" w:type="dxa"/>
          </w:tcPr>
          <w:p w14:paraId="75B8D860" w14:textId="4262B4FD" w:rsidR="00EC6829" w:rsidRPr="00A45826" w:rsidRDefault="00EC6829" w:rsidP="00EC6829">
            <w:r w:rsidRPr="00A45826">
              <w:t>Q17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2F2A107F" w14:textId="20B84190" w:rsidR="00EC6829" w:rsidRPr="00A45826" w:rsidRDefault="00EC6829" w:rsidP="00EC6829">
            <w:r>
              <w:rPr>
                <w:b/>
                <w:bCs/>
                <w:color w:val="000000"/>
                <w:sz w:val="27"/>
                <w:szCs w:val="27"/>
              </w:rPr>
              <w:t>To afford means ______</w:t>
            </w:r>
          </w:p>
        </w:tc>
      </w:tr>
      <w:tr w:rsidR="00EC6829" w:rsidRPr="00A45826" w14:paraId="0590B5D2" w14:textId="3B243E10" w:rsidTr="00441D5F">
        <w:tc>
          <w:tcPr>
            <w:tcW w:w="1345" w:type="dxa"/>
          </w:tcPr>
          <w:p w14:paraId="106B75BE" w14:textId="49FC5F54" w:rsidR="00EC6829" w:rsidRPr="00A45826" w:rsidRDefault="00EC6829" w:rsidP="00EC682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786DC1FA" w14:textId="57B7EDB4" w:rsidR="00EC6829" w:rsidRDefault="00EC6829" w:rsidP="00EC6829">
            <w:r>
              <w:rPr>
                <w:color w:val="000000"/>
                <w:sz w:val="27"/>
                <w:szCs w:val="27"/>
              </w:rPr>
              <w:t>To give visibility</w:t>
            </w:r>
          </w:p>
        </w:tc>
      </w:tr>
      <w:tr w:rsidR="00EC6829" w:rsidRPr="00A45826" w14:paraId="478C303D" w14:textId="0DC915CD" w:rsidTr="00441D5F">
        <w:tc>
          <w:tcPr>
            <w:tcW w:w="1345" w:type="dxa"/>
          </w:tcPr>
          <w:p w14:paraId="1B9BEAD2" w14:textId="71D66C0F" w:rsidR="00EC6829" w:rsidRPr="00A45826" w:rsidRDefault="00EC6829" w:rsidP="00EC6829">
            <w:r>
              <w:t>Option B:</w:t>
            </w:r>
          </w:p>
        </w:tc>
        <w:tc>
          <w:tcPr>
            <w:tcW w:w="8120" w:type="dxa"/>
            <w:vAlign w:val="bottom"/>
          </w:tcPr>
          <w:p w14:paraId="76560DD8" w14:textId="4626FBAA" w:rsidR="00EC6829" w:rsidRDefault="00EC6829" w:rsidP="00EC6829">
            <w:r>
              <w:rPr>
                <w:color w:val="000000"/>
                <w:sz w:val="27"/>
                <w:szCs w:val="27"/>
              </w:rPr>
              <w:t>To give a clue</w:t>
            </w:r>
          </w:p>
        </w:tc>
      </w:tr>
      <w:tr w:rsidR="00EC6829" w:rsidRPr="00A45826" w14:paraId="30FDD628" w14:textId="17DBD686" w:rsidTr="00441D5F">
        <w:tc>
          <w:tcPr>
            <w:tcW w:w="1345" w:type="dxa"/>
          </w:tcPr>
          <w:p w14:paraId="6823659B" w14:textId="7B010980" w:rsidR="00EC6829" w:rsidRPr="00A45826" w:rsidRDefault="00EC6829" w:rsidP="00EC682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67C1924B" w14:textId="60918A76" w:rsidR="00EC6829" w:rsidRDefault="00EC6829" w:rsidP="00EC6829">
            <w:r>
              <w:rPr>
                <w:color w:val="000000"/>
                <w:sz w:val="27"/>
                <w:szCs w:val="27"/>
              </w:rPr>
              <w:t>To give consistency</w:t>
            </w:r>
          </w:p>
        </w:tc>
      </w:tr>
      <w:tr w:rsidR="00EC6829" w:rsidRPr="00A45826" w14:paraId="456B4AE4" w14:textId="1706DB3B" w:rsidTr="00441D5F">
        <w:tc>
          <w:tcPr>
            <w:tcW w:w="1345" w:type="dxa"/>
          </w:tcPr>
          <w:p w14:paraId="150D971F" w14:textId="773D054B" w:rsidR="00EC6829" w:rsidRPr="00A45826" w:rsidRDefault="00EC6829" w:rsidP="00EC6829">
            <w:r>
              <w:t>Option D:</w:t>
            </w:r>
          </w:p>
        </w:tc>
        <w:tc>
          <w:tcPr>
            <w:tcW w:w="8120" w:type="dxa"/>
            <w:vAlign w:val="bottom"/>
          </w:tcPr>
          <w:p w14:paraId="7D153721" w14:textId="4A79CBAD" w:rsidR="00EC6829" w:rsidRDefault="00EC6829" w:rsidP="00EC6829">
            <w:r>
              <w:rPr>
                <w:color w:val="000000"/>
                <w:sz w:val="27"/>
                <w:szCs w:val="27"/>
              </w:rPr>
              <w:t>To give constraints</w:t>
            </w:r>
          </w:p>
        </w:tc>
      </w:tr>
      <w:tr w:rsidR="000D5AE9" w:rsidRPr="00A45826" w14:paraId="6233857B" w14:textId="1121F43C" w:rsidTr="00441D5F">
        <w:tc>
          <w:tcPr>
            <w:tcW w:w="1345" w:type="dxa"/>
          </w:tcPr>
          <w:p w14:paraId="4024E35F" w14:textId="77777777" w:rsidR="000D5AE9" w:rsidRPr="00A45826" w:rsidRDefault="000D5AE9" w:rsidP="000D5AE9"/>
        </w:tc>
        <w:tc>
          <w:tcPr>
            <w:tcW w:w="8120" w:type="dxa"/>
            <w:vAlign w:val="center"/>
          </w:tcPr>
          <w:p w14:paraId="5EA34ED4" w14:textId="419E2979" w:rsidR="000D5AE9" w:rsidRPr="00A45826" w:rsidRDefault="000D5AE9" w:rsidP="000D5AE9"/>
        </w:tc>
      </w:tr>
      <w:tr w:rsidR="00C83C6C" w:rsidRPr="00A45826" w14:paraId="7CEE8C04" w14:textId="5E42B2CF" w:rsidTr="00441D5F">
        <w:tc>
          <w:tcPr>
            <w:tcW w:w="1345" w:type="dxa"/>
          </w:tcPr>
          <w:p w14:paraId="6D94B4F2" w14:textId="7C7B88A5" w:rsidR="00C83C6C" w:rsidRPr="00A45826" w:rsidRDefault="00C83C6C" w:rsidP="00C83C6C">
            <w:r w:rsidRPr="00A45826">
              <w:t>Q18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3FD29F4B" w14:textId="36E36574" w:rsidR="00C83C6C" w:rsidRPr="00A45826" w:rsidRDefault="000B1C6D" w:rsidP="00C83C6C">
            <w:r>
              <w:rPr>
                <w:b/>
                <w:bCs/>
                <w:color w:val="000000"/>
                <w:sz w:val="27"/>
                <w:szCs w:val="27"/>
              </w:rPr>
              <w:t xml:space="preserve">As per </w:t>
            </w:r>
            <w:proofErr w:type="spellStart"/>
            <w:r w:rsidR="00C83C6C">
              <w:rPr>
                <w:b/>
                <w:bCs/>
                <w:color w:val="000000"/>
                <w:sz w:val="27"/>
                <w:szCs w:val="27"/>
              </w:rPr>
              <w:t>Mccarthy</w:t>
            </w:r>
            <w:proofErr w:type="spellEnd"/>
            <w:r w:rsidR="00C83C6C">
              <w:rPr>
                <w:b/>
                <w:bCs/>
                <w:color w:val="000000"/>
                <w:sz w:val="27"/>
                <w:szCs w:val="27"/>
              </w:rPr>
              <w:t xml:space="preserve"> and </w:t>
            </w:r>
            <w:r w:rsidR="0046389F">
              <w:rPr>
                <w:b/>
                <w:bCs/>
                <w:color w:val="000000"/>
                <w:sz w:val="27"/>
                <w:szCs w:val="27"/>
              </w:rPr>
              <w:t>W</w:t>
            </w:r>
            <w:r w:rsidR="00C83C6C">
              <w:rPr>
                <w:b/>
                <w:bCs/>
                <w:color w:val="000000"/>
                <w:sz w:val="27"/>
                <w:szCs w:val="27"/>
              </w:rPr>
              <w:t>right propose four core threads that make up our holistic Experiences are _______</w:t>
            </w:r>
          </w:p>
        </w:tc>
      </w:tr>
      <w:tr w:rsidR="00C83C6C" w:rsidRPr="00A45826" w14:paraId="1A919582" w14:textId="4F20C504" w:rsidTr="00441D5F">
        <w:tc>
          <w:tcPr>
            <w:tcW w:w="1345" w:type="dxa"/>
          </w:tcPr>
          <w:p w14:paraId="667E6911" w14:textId="587E101D" w:rsidR="00C83C6C" w:rsidRPr="00A45826" w:rsidRDefault="00C83C6C" w:rsidP="00C83C6C">
            <w:r>
              <w:t>Option A:</w:t>
            </w:r>
          </w:p>
        </w:tc>
        <w:tc>
          <w:tcPr>
            <w:tcW w:w="8120" w:type="dxa"/>
            <w:vAlign w:val="bottom"/>
          </w:tcPr>
          <w:p w14:paraId="37331274" w14:textId="3F382BCD" w:rsidR="00C83C6C" w:rsidRDefault="00C83C6C" w:rsidP="00C83C6C">
            <w:r>
              <w:rPr>
                <w:color w:val="000000"/>
                <w:sz w:val="27"/>
                <w:szCs w:val="27"/>
              </w:rPr>
              <w:t>1. Establishing requirements</w:t>
            </w:r>
            <w:r w:rsidR="004719AF">
              <w:rPr>
                <w:color w:val="000000"/>
                <w:sz w:val="27"/>
                <w:szCs w:val="27"/>
              </w:rPr>
              <w:t xml:space="preserve"> </w:t>
            </w:r>
            <w:r>
              <w:rPr>
                <w:color w:val="000000"/>
                <w:sz w:val="27"/>
                <w:szCs w:val="27"/>
              </w:rPr>
              <w:t>2. Designing alternatives</w:t>
            </w:r>
            <w:r w:rsidR="004719AF">
              <w:rPr>
                <w:color w:val="000000"/>
                <w:sz w:val="27"/>
                <w:szCs w:val="27"/>
              </w:rPr>
              <w:t xml:space="preserve"> </w:t>
            </w:r>
            <w:proofErr w:type="gramStart"/>
            <w:r>
              <w:rPr>
                <w:color w:val="000000"/>
                <w:sz w:val="27"/>
                <w:szCs w:val="27"/>
              </w:rPr>
              <w:t>3.Evaluating</w:t>
            </w:r>
            <w:proofErr w:type="gramEnd"/>
            <w:r>
              <w:rPr>
                <w:color w:val="000000"/>
                <w:sz w:val="27"/>
                <w:szCs w:val="27"/>
              </w:rPr>
              <w:t xml:space="preserve"> 4.Prototyping</w:t>
            </w:r>
          </w:p>
        </w:tc>
      </w:tr>
      <w:tr w:rsidR="00C83C6C" w:rsidRPr="00A45826" w14:paraId="403A8FB5" w14:textId="42AF1F63" w:rsidTr="00441D5F">
        <w:tc>
          <w:tcPr>
            <w:tcW w:w="1345" w:type="dxa"/>
          </w:tcPr>
          <w:p w14:paraId="5E215805" w14:textId="42F8A927" w:rsidR="00C83C6C" w:rsidRPr="00A45826" w:rsidRDefault="00C83C6C" w:rsidP="00C83C6C">
            <w:r>
              <w:t>Option B:</w:t>
            </w:r>
          </w:p>
        </w:tc>
        <w:tc>
          <w:tcPr>
            <w:tcW w:w="8120" w:type="dxa"/>
            <w:vAlign w:val="bottom"/>
          </w:tcPr>
          <w:p w14:paraId="5353FDBE" w14:textId="7A11F908" w:rsidR="00C83C6C" w:rsidRDefault="00C83C6C" w:rsidP="00C83C6C">
            <w:r>
              <w:rPr>
                <w:color w:val="000000"/>
                <w:sz w:val="27"/>
                <w:szCs w:val="27"/>
              </w:rPr>
              <w:t>Visibility, feedback, constraints, consistency, affordance</w:t>
            </w:r>
          </w:p>
        </w:tc>
      </w:tr>
      <w:tr w:rsidR="00C83C6C" w:rsidRPr="00A45826" w14:paraId="428B309F" w14:textId="35D1A73A" w:rsidTr="00441D5F">
        <w:tc>
          <w:tcPr>
            <w:tcW w:w="1345" w:type="dxa"/>
          </w:tcPr>
          <w:p w14:paraId="21A7EF11" w14:textId="7B6A9590" w:rsidR="00C83C6C" w:rsidRPr="00A45826" w:rsidRDefault="00C83C6C" w:rsidP="00C83C6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7093EC0" w14:textId="1E8BA530" w:rsidR="00C83C6C" w:rsidRDefault="00C83C6C" w:rsidP="00C83C6C">
            <w:r>
              <w:rPr>
                <w:color w:val="000000"/>
                <w:sz w:val="27"/>
                <w:szCs w:val="27"/>
              </w:rPr>
              <w:t xml:space="preserve">Sensual, emotional, compositional, and </w:t>
            </w:r>
            <w:proofErr w:type="spellStart"/>
            <w:r>
              <w:rPr>
                <w:color w:val="000000"/>
                <w:sz w:val="27"/>
                <w:szCs w:val="27"/>
              </w:rPr>
              <w:t>spatio</w:t>
            </w:r>
            <w:proofErr w:type="spellEnd"/>
            <w:r>
              <w:rPr>
                <w:color w:val="000000"/>
                <w:sz w:val="27"/>
                <w:szCs w:val="27"/>
              </w:rPr>
              <w:t>-temporal</w:t>
            </w:r>
          </w:p>
        </w:tc>
      </w:tr>
      <w:tr w:rsidR="00C83C6C" w:rsidRPr="00A45826" w14:paraId="3D69F143" w14:textId="4BB14914" w:rsidTr="00441D5F">
        <w:tc>
          <w:tcPr>
            <w:tcW w:w="1345" w:type="dxa"/>
          </w:tcPr>
          <w:p w14:paraId="70D52E9B" w14:textId="401186BB" w:rsidR="00C83C6C" w:rsidRPr="00A45826" w:rsidRDefault="00C83C6C" w:rsidP="00C83C6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6B4D5676" w14:textId="13169279" w:rsidR="00C83C6C" w:rsidRDefault="00C83C6C" w:rsidP="00C83C6C">
            <w:r>
              <w:rPr>
                <w:color w:val="000000"/>
                <w:sz w:val="27"/>
                <w:szCs w:val="27"/>
              </w:rPr>
              <w:t>Efficiency,</w:t>
            </w:r>
            <w:r w:rsidR="00A01259">
              <w:rPr>
                <w:color w:val="000000"/>
                <w:sz w:val="27"/>
                <w:szCs w:val="27"/>
              </w:rPr>
              <w:t xml:space="preserve"> </w:t>
            </w:r>
            <w:r>
              <w:rPr>
                <w:color w:val="000000"/>
                <w:sz w:val="27"/>
                <w:szCs w:val="27"/>
              </w:rPr>
              <w:t>effectiveness</w:t>
            </w:r>
          </w:p>
        </w:tc>
      </w:tr>
      <w:tr w:rsidR="000D5AE9" w:rsidRPr="00A45826" w14:paraId="14131D82" w14:textId="228211C0" w:rsidTr="00441D5F">
        <w:tc>
          <w:tcPr>
            <w:tcW w:w="1345" w:type="dxa"/>
          </w:tcPr>
          <w:p w14:paraId="2459620C" w14:textId="77777777" w:rsidR="000D5AE9" w:rsidRPr="00A45826" w:rsidRDefault="000D5AE9" w:rsidP="000D5AE9"/>
        </w:tc>
        <w:tc>
          <w:tcPr>
            <w:tcW w:w="8120" w:type="dxa"/>
            <w:vAlign w:val="center"/>
          </w:tcPr>
          <w:p w14:paraId="72EFC83E" w14:textId="1CBB2982" w:rsidR="000D5AE9" w:rsidRPr="00A45826" w:rsidRDefault="000D5AE9" w:rsidP="000D5AE9"/>
        </w:tc>
      </w:tr>
      <w:tr w:rsidR="00E95D71" w:rsidRPr="00A45826" w14:paraId="430B188A" w14:textId="61DD06DD" w:rsidTr="00441D5F">
        <w:tc>
          <w:tcPr>
            <w:tcW w:w="1345" w:type="dxa"/>
          </w:tcPr>
          <w:p w14:paraId="3C5FD214" w14:textId="010B547D" w:rsidR="00E95D71" w:rsidRPr="00A45826" w:rsidRDefault="00E95D71" w:rsidP="00E95D71">
            <w:r w:rsidRPr="00A45826">
              <w:t xml:space="preserve">Q19. </w:t>
            </w:r>
          </w:p>
        </w:tc>
        <w:tc>
          <w:tcPr>
            <w:tcW w:w="8120" w:type="dxa"/>
            <w:vAlign w:val="bottom"/>
          </w:tcPr>
          <w:p w14:paraId="775D2B71" w14:textId="6036D4D9" w:rsidR="00E95D71" w:rsidRPr="00A45826" w:rsidRDefault="00E95D71" w:rsidP="00E95D71">
            <w:r>
              <w:rPr>
                <w:b/>
                <w:bCs/>
                <w:color w:val="000000"/>
                <w:sz w:val="27"/>
                <w:szCs w:val="27"/>
              </w:rPr>
              <w:t>Full form of SRS</w:t>
            </w:r>
          </w:p>
        </w:tc>
      </w:tr>
      <w:tr w:rsidR="00E95D71" w:rsidRPr="00A45826" w14:paraId="2DDAB97E" w14:textId="4755187E" w:rsidTr="00441D5F">
        <w:tc>
          <w:tcPr>
            <w:tcW w:w="1345" w:type="dxa"/>
          </w:tcPr>
          <w:p w14:paraId="1BB946B8" w14:textId="75D9D01B" w:rsidR="00E95D71" w:rsidRPr="00A45826" w:rsidRDefault="00E95D71" w:rsidP="00E95D7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269973EA" w14:textId="25A99951" w:rsidR="00E95D71" w:rsidRDefault="00E95D71" w:rsidP="00E95D71">
            <w:r>
              <w:rPr>
                <w:sz w:val="27"/>
                <w:szCs w:val="27"/>
              </w:rPr>
              <w:t>System requirements specification</w:t>
            </w:r>
          </w:p>
        </w:tc>
      </w:tr>
      <w:tr w:rsidR="00E95D71" w:rsidRPr="00A45826" w14:paraId="29D535B7" w14:textId="2D17667B" w:rsidTr="00441D5F">
        <w:tc>
          <w:tcPr>
            <w:tcW w:w="1345" w:type="dxa"/>
          </w:tcPr>
          <w:p w14:paraId="3B0AD68A" w14:textId="7B909CBC" w:rsidR="00E95D71" w:rsidRPr="00A45826" w:rsidRDefault="00E95D71" w:rsidP="00E95D7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75C33A59" w14:textId="766B7E68" w:rsidR="00E95D71" w:rsidRDefault="00E95D71" w:rsidP="00E95D71">
            <w:r>
              <w:rPr>
                <w:color w:val="222222"/>
                <w:sz w:val="27"/>
                <w:szCs w:val="27"/>
              </w:rPr>
              <w:t>Software requirements specification</w:t>
            </w:r>
          </w:p>
        </w:tc>
      </w:tr>
      <w:tr w:rsidR="00E95D71" w:rsidRPr="00A45826" w14:paraId="3B08901B" w14:textId="7EF88FB7" w:rsidTr="00441D5F">
        <w:tc>
          <w:tcPr>
            <w:tcW w:w="1345" w:type="dxa"/>
          </w:tcPr>
          <w:p w14:paraId="737A6F31" w14:textId="6ED85061" w:rsidR="00E95D71" w:rsidRPr="00A45826" w:rsidRDefault="00E95D71" w:rsidP="00E95D7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20AE5D23" w14:textId="14DD4EA6" w:rsidR="00E95D71" w:rsidRDefault="00E95D71" w:rsidP="00E95D71">
            <w:r>
              <w:rPr>
                <w:color w:val="222222"/>
                <w:sz w:val="27"/>
                <w:szCs w:val="27"/>
              </w:rPr>
              <w:t>Software requirement systems</w:t>
            </w:r>
          </w:p>
        </w:tc>
      </w:tr>
      <w:tr w:rsidR="00E95D71" w:rsidRPr="00A45826" w14:paraId="0BE30EEA" w14:textId="43B69504" w:rsidTr="00441D5F">
        <w:tc>
          <w:tcPr>
            <w:tcW w:w="1345" w:type="dxa"/>
          </w:tcPr>
          <w:p w14:paraId="528D2576" w14:textId="1C4A70DB" w:rsidR="00E95D71" w:rsidRPr="00A45826" w:rsidRDefault="00E95D71" w:rsidP="00E95D7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4E7F8B3A" w14:textId="091EFB51" w:rsidR="00E95D71" w:rsidRDefault="00E95D71" w:rsidP="00E95D71">
            <w:r>
              <w:rPr>
                <w:color w:val="222222"/>
                <w:sz w:val="27"/>
                <w:szCs w:val="27"/>
              </w:rPr>
              <w:t>System requirement software</w:t>
            </w:r>
          </w:p>
        </w:tc>
      </w:tr>
      <w:tr w:rsidR="000D5AE9" w:rsidRPr="00A45826" w14:paraId="7C474C0B" w14:textId="3944D088" w:rsidTr="00441D5F">
        <w:tc>
          <w:tcPr>
            <w:tcW w:w="1345" w:type="dxa"/>
          </w:tcPr>
          <w:p w14:paraId="20BFE1D4" w14:textId="77777777" w:rsidR="000D5AE9" w:rsidRPr="00A45826" w:rsidRDefault="000D5AE9" w:rsidP="000D5AE9"/>
        </w:tc>
        <w:tc>
          <w:tcPr>
            <w:tcW w:w="8120" w:type="dxa"/>
            <w:vAlign w:val="center"/>
          </w:tcPr>
          <w:p w14:paraId="2000C148" w14:textId="110522E6" w:rsidR="000D5AE9" w:rsidRPr="00A45826" w:rsidRDefault="000D5AE9" w:rsidP="000D5AE9"/>
        </w:tc>
      </w:tr>
      <w:tr w:rsidR="007A5E36" w:rsidRPr="00A45826" w14:paraId="040813F9" w14:textId="5741C0DD" w:rsidTr="00441D5F">
        <w:tc>
          <w:tcPr>
            <w:tcW w:w="1345" w:type="dxa"/>
          </w:tcPr>
          <w:p w14:paraId="563D2D84" w14:textId="5EE8D294" w:rsidR="007A5E36" w:rsidRPr="00A45826" w:rsidRDefault="007A5E36" w:rsidP="007A5E36">
            <w:r w:rsidRPr="00A45826">
              <w:t>Q20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1090B20F" w14:textId="34883FDC" w:rsidR="007A5E36" w:rsidRPr="00A45826" w:rsidRDefault="007A5E36" w:rsidP="007A5E36">
            <w:r>
              <w:rPr>
                <w:b/>
                <w:bCs/>
                <w:color w:val="000000"/>
                <w:sz w:val="27"/>
                <w:szCs w:val="27"/>
              </w:rPr>
              <w:t>An interaction design is __________</w:t>
            </w:r>
          </w:p>
        </w:tc>
      </w:tr>
      <w:tr w:rsidR="007A5E36" w:rsidRPr="00A45826" w14:paraId="35205086" w14:textId="701473CC" w:rsidTr="00441D5F">
        <w:tc>
          <w:tcPr>
            <w:tcW w:w="1345" w:type="dxa"/>
          </w:tcPr>
          <w:p w14:paraId="44F2E3F7" w14:textId="299A375B" w:rsidR="007A5E36" w:rsidRPr="00A45826" w:rsidRDefault="007A5E36" w:rsidP="007A5E3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5BAB5BEF" w14:textId="6A06B609" w:rsidR="007A5E36" w:rsidRDefault="007A5E36" w:rsidP="007A5E36">
            <w:r>
              <w:rPr>
                <w:sz w:val="27"/>
                <w:szCs w:val="27"/>
              </w:rPr>
              <w:t xml:space="preserve">A goal-directed </w:t>
            </w:r>
            <w:proofErr w:type="gramStart"/>
            <w:r>
              <w:rPr>
                <w:sz w:val="27"/>
                <w:szCs w:val="27"/>
              </w:rPr>
              <w:t>problem solving</w:t>
            </w:r>
            <w:proofErr w:type="gramEnd"/>
            <w:r>
              <w:rPr>
                <w:sz w:val="27"/>
                <w:szCs w:val="27"/>
              </w:rPr>
              <w:t xml:space="preserve"> activity</w:t>
            </w:r>
          </w:p>
        </w:tc>
      </w:tr>
      <w:tr w:rsidR="007A5E36" w:rsidRPr="00A45826" w14:paraId="1ABA676A" w14:textId="2B38450B" w:rsidTr="00441D5F">
        <w:tc>
          <w:tcPr>
            <w:tcW w:w="1345" w:type="dxa"/>
          </w:tcPr>
          <w:p w14:paraId="33BDFDB2" w14:textId="037E9156" w:rsidR="007A5E36" w:rsidRPr="00A45826" w:rsidRDefault="007A5E36" w:rsidP="007A5E36">
            <w:r>
              <w:t>Option B:</w:t>
            </w:r>
          </w:p>
        </w:tc>
        <w:tc>
          <w:tcPr>
            <w:tcW w:w="8120" w:type="dxa"/>
            <w:vAlign w:val="bottom"/>
          </w:tcPr>
          <w:p w14:paraId="28BD7B55" w14:textId="1E826352" w:rsidR="007A5E36" w:rsidRDefault="007A5E36" w:rsidP="007A5E36">
            <w:r>
              <w:rPr>
                <w:sz w:val="27"/>
                <w:szCs w:val="27"/>
              </w:rPr>
              <w:t>A creative activity</w:t>
            </w:r>
          </w:p>
        </w:tc>
      </w:tr>
      <w:tr w:rsidR="007A5E36" w:rsidRPr="00A45826" w14:paraId="2712A9F8" w14:textId="70DC5595" w:rsidTr="00441D5F">
        <w:tc>
          <w:tcPr>
            <w:tcW w:w="1345" w:type="dxa"/>
          </w:tcPr>
          <w:p w14:paraId="7C1E0780" w14:textId="0ECDAD50" w:rsidR="007A5E36" w:rsidRPr="00A45826" w:rsidRDefault="007A5E36" w:rsidP="007A5E3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FCC3482" w14:textId="0B28F16C" w:rsidR="007A5E36" w:rsidRDefault="007A5E36" w:rsidP="007A5E36">
            <w:r>
              <w:rPr>
                <w:sz w:val="27"/>
                <w:szCs w:val="27"/>
              </w:rPr>
              <w:t xml:space="preserve">A creative activity and a goal-directed </w:t>
            </w:r>
            <w:proofErr w:type="gramStart"/>
            <w:r>
              <w:rPr>
                <w:sz w:val="27"/>
                <w:szCs w:val="27"/>
              </w:rPr>
              <w:t>problem solving</w:t>
            </w:r>
            <w:proofErr w:type="gramEnd"/>
            <w:r>
              <w:rPr>
                <w:sz w:val="27"/>
                <w:szCs w:val="27"/>
              </w:rPr>
              <w:t xml:space="preserve"> activity</w:t>
            </w:r>
          </w:p>
        </w:tc>
      </w:tr>
      <w:tr w:rsidR="007A5E36" w:rsidRPr="00A45826" w14:paraId="722E4208" w14:textId="3B9C3C08" w:rsidTr="00441D5F">
        <w:tc>
          <w:tcPr>
            <w:tcW w:w="1345" w:type="dxa"/>
          </w:tcPr>
          <w:p w14:paraId="120F5B4D" w14:textId="7E228ED0" w:rsidR="007A5E36" w:rsidRPr="00A45826" w:rsidRDefault="007A5E36" w:rsidP="007A5E36">
            <w:r>
              <w:t>Option D:</w:t>
            </w:r>
          </w:p>
        </w:tc>
        <w:tc>
          <w:tcPr>
            <w:tcW w:w="8120" w:type="dxa"/>
            <w:vAlign w:val="bottom"/>
          </w:tcPr>
          <w:p w14:paraId="73B7CB1B" w14:textId="3CC26B4A" w:rsidR="007A5E36" w:rsidRDefault="007A5E36" w:rsidP="007A5E36">
            <w:r>
              <w:rPr>
                <w:sz w:val="27"/>
                <w:szCs w:val="27"/>
              </w:rPr>
              <w:t xml:space="preserve">Not a creative activity </w:t>
            </w:r>
          </w:p>
        </w:tc>
      </w:tr>
      <w:tr w:rsidR="000D5AE9" w:rsidRPr="00A45826" w14:paraId="1330FB71" w14:textId="7B45AA80" w:rsidTr="00441D5F">
        <w:tc>
          <w:tcPr>
            <w:tcW w:w="1345" w:type="dxa"/>
          </w:tcPr>
          <w:p w14:paraId="73A81B6C" w14:textId="77777777" w:rsidR="000D5AE9" w:rsidRPr="00A45826" w:rsidRDefault="000D5AE9" w:rsidP="000D5AE9"/>
        </w:tc>
        <w:tc>
          <w:tcPr>
            <w:tcW w:w="8120" w:type="dxa"/>
            <w:vAlign w:val="center"/>
          </w:tcPr>
          <w:p w14:paraId="3AAADE6C" w14:textId="617979AB" w:rsidR="000D5AE9" w:rsidRPr="00A45826" w:rsidRDefault="000D5AE9" w:rsidP="000D5AE9"/>
        </w:tc>
      </w:tr>
      <w:tr w:rsidR="0023618F" w:rsidRPr="00A45826" w14:paraId="5DB7570E" w14:textId="25768789" w:rsidTr="00441D5F">
        <w:tc>
          <w:tcPr>
            <w:tcW w:w="1345" w:type="dxa"/>
          </w:tcPr>
          <w:p w14:paraId="592AE59B" w14:textId="221F50E7" w:rsidR="0023618F" w:rsidRPr="00A45826" w:rsidRDefault="0023618F" w:rsidP="0023618F">
            <w:r w:rsidRPr="00A45826">
              <w:t>Q21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4F3A47D1" w14:textId="2F8D7619" w:rsidR="0023618F" w:rsidRPr="00A45826" w:rsidRDefault="0023618F" w:rsidP="0023618F">
            <w:r>
              <w:rPr>
                <w:b/>
                <w:bCs/>
                <w:color w:val="000000"/>
                <w:sz w:val="27"/>
                <w:szCs w:val="27"/>
              </w:rPr>
              <w:t>Which is a third stage of waterfall model</w:t>
            </w:r>
          </w:p>
        </w:tc>
      </w:tr>
      <w:tr w:rsidR="0023618F" w:rsidRPr="00A45826" w14:paraId="01DDC195" w14:textId="08616718" w:rsidTr="00441D5F">
        <w:tc>
          <w:tcPr>
            <w:tcW w:w="1345" w:type="dxa"/>
          </w:tcPr>
          <w:p w14:paraId="5D939591" w14:textId="27DDAC2A" w:rsidR="0023618F" w:rsidRPr="00A45826" w:rsidRDefault="0023618F" w:rsidP="0023618F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BBCABE2" w14:textId="60F85E31" w:rsidR="0023618F" w:rsidRDefault="0023618F" w:rsidP="0023618F">
            <w:r>
              <w:rPr>
                <w:sz w:val="27"/>
                <w:szCs w:val="27"/>
              </w:rPr>
              <w:t>Coding</w:t>
            </w:r>
          </w:p>
        </w:tc>
      </w:tr>
      <w:tr w:rsidR="0023618F" w:rsidRPr="00A45826" w14:paraId="57AF1DEA" w14:textId="342E90F6" w:rsidTr="00441D5F">
        <w:tc>
          <w:tcPr>
            <w:tcW w:w="1345" w:type="dxa"/>
          </w:tcPr>
          <w:p w14:paraId="335825CE" w14:textId="7BEC008A" w:rsidR="0023618F" w:rsidRPr="00A45826" w:rsidRDefault="0023618F" w:rsidP="0023618F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797BF3CC" w14:textId="33427816" w:rsidR="0023618F" w:rsidRDefault="0023618F" w:rsidP="0023618F">
            <w:r>
              <w:rPr>
                <w:sz w:val="27"/>
                <w:szCs w:val="27"/>
              </w:rPr>
              <w:t>Requirement analysis</w:t>
            </w:r>
          </w:p>
        </w:tc>
      </w:tr>
      <w:tr w:rsidR="0023618F" w:rsidRPr="00A45826" w14:paraId="5B77862B" w14:textId="31B782FE" w:rsidTr="00441D5F">
        <w:tc>
          <w:tcPr>
            <w:tcW w:w="1345" w:type="dxa"/>
          </w:tcPr>
          <w:p w14:paraId="741B6ED3" w14:textId="3748B8F3" w:rsidR="0023618F" w:rsidRPr="00A45826" w:rsidRDefault="0023618F" w:rsidP="0023618F">
            <w:r>
              <w:t>Option C:</w:t>
            </w:r>
          </w:p>
        </w:tc>
        <w:tc>
          <w:tcPr>
            <w:tcW w:w="8120" w:type="dxa"/>
            <w:vAlign w:val="bottom"/>
          </w:tcPr>
          <w:p w14:paraId="68290949" w14:textId="1805A841" w:rsidR="0023618F" w:rsidRDefault="0023618F" w:rsidP="0023618F">
            <w:r>
              <w:rPr>
                <w:sz w:val="27"/>
                <w:szCs w:val="27"/>
              </w:rPr>
              <w:t>Test</w:t>
            </w:r>
          </w:p>
        </w:tc>
      </w:tr>
      <w:tr w:rsidR="0023618F" w:rsidRPr="00A45826" w14:paraId="581CE91F" w14:textId="06606F94" w:rsidTr="00441D5F">
        <w:tc>
          <w:tcPr>
            <w:tcW w:w="1345" w:type="dxa"/>
          </w:tcPr>
          <w:p w14:paraId="136300A8" w14:textId="4D14F004" w:rsidR="0023618F" w:rsidRPr="00A45826" w:rsidRDefault="0023618F" w:rsidP="0023618F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3CA54746" w14:textId="2C148B4C" w:rsidR="0023618F" w:rsidRDefault="0023618F" w:rsidP="0023618F">
            <w:r>
              <w:rPr>
                <w:sz w:val="27"/>
                <w:szCs w:val="27"/>
              </w:rPr>
              <w:t>Design</w:t>
            </w:r>
          </w:p>
        </w:tc>
      </w:tr>
      <w:tr w:rsidR="00072EA1" w:rsidRPr="00A45826" w14:paraId="76FE6FB6" w14:textId="77777777" w:rsidTr="00441D5F">
        <w:tc>
          <w:tcPr>
            <w:tcW w:w="1345" w:type="dxa"/>
          </w:tcPr>
          <w:p w14:paraId="39DC17B4" w14:textId="77777777" w:rsidR="00072EA1" w:rsidRDefault="00072EA1" w:rsidP="0023618F"/>
        </w:tc>
        <w:tc>
          <w:tcPr>
            <w:tcW w:w="8120" w:type="dxa"/>
            <w:vAlign w:val="bottom"/>
          </w:tcPr>
          <w:p w14:paraId="4B863725" w14:textId="77777777" w:rsidR="00072EA1" w:rsidRDefault="00072EA1" w:rsidP="0023618F">
            <w:pPr>
              <w:rPr>
                <w:sz w:val="27"/>
                <w:szCs w:val="27"/>
              </w:rPr>
            </w:pPr>
          </w:p>
        </w:tc>
      </w:tr>
      <w:tr w:rsidR="00051B2A" w:rsidRPr="00A45826" w14:paraId="6AE05E5E" w14:textId="53094450" w:rsidTr="00441D5F">
        <w:tc>
          <w:tcPr>
            <w:tcW w:w="1345" w:type="dxa"/>
          </w:tcPr>
          <w:p w14:paraId="68283E06" w14:textId="7B6FE11B" w:rsidR="00051B2A" w:rsidRPr="00A45826" w:rsidRDefault="00051B2A" w:rsidP="00051B2A">
            <w:r w:rsidRPr="00A45826">
              <w:t xml:space="preserve">Q22. </w:t>
            </w:r>
          </w:p>
        </w:tc>
        <w:tc>
          <w:tcPr>
            <w:tcW w:w="8120" w:type="dxa"/>
            <w:vAlign w:val="bottom"/>
          </w:tcPr>
          <w:p w14:paraId="258E970B" w14:textId="6F0919A0" w:rsidR="00051B2A" w:rsidRPr="00A45826" w:rsidRDefault="00051B2A" w:rsidP="00051B2A">
            <w:r>
              <w:rPr>
                <w:b/>
                <w:bCs/>
                <w:color w:val="000000"/>
                <w:sz w:val="27"/>
                <w:szCs w:val="27"/>
              </w:rPr>
              <w:t xml:space="preserve">Why red text should not be used on a blue background </w:t>
            </w:r>
          </w:p>
        </w:tc>
      </w:tr>
      <w:tr w:rsidR="00051B2A" w:rsidRPr="00A45826" w14:paraId="29BCA657" w14:textId="552A2AF6" w:rsidTr="00441D5F">
        <w:tc>
          <w:tcPr>
            <w:tcW w:w="1345" w:type="dxa"/>
          </w:tcPr>
          <w:p w14:paraId="3C913575" w14:textId="5A9F4DF9" w:rsidR="00051B2A" w:rsidRPr="00A45826" w:rsidRDefault="00051B2A" w:rsidP="00051B2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DBEF037" w14:textId="4B2901D7" w:rsidR="00051B2A" w:rsidRPr="00A45826" w:rsidRDefault="00051B2A" w:rsidP="00051B2A">
            <w:r>
              <w:rPr>
                <w:sz w:val="27"/>
                <w:szCs w:val="27"/>
              </w:rPr>
              <w:t>It looks good</w:t>
            </w:r>
          </w:p>
        </w:tc>
      </w:tr>
      <w:tr w:rsidR="00051B2A" w:rsidRPr="00A45826" w14:paraId="31315098" w14:textId="6482E94D" w:rsidTr="00441D5F">
        <w:tc>
          <w:tcPr>
            <w:tcW w:w="1345" w:type="dxa"/>
          </w:tcPr>
          <w:p w14:paraId="45463378" w14:textId="27F7E410" w:rsidR="00051B2A" w:rsidRPr="00A45826" w:rsidRDefault="00051B2A" w:rsidP="00051B2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D3D21B1" w14:textId="7F38728A" w:rsidR="00051B2A" w:rsidRDefault="00051B2A" w:rsidP="00051B2A">
            <w:r>
              <w:rPr>
                <w:sz w:val="27"/>
                <w:szCs w:val="27"/>
              </w:rPr>
              <w:t>It will be fuzzy to read</w:t>
            </w:r>
          </w:p>
        </w:tc>
      </w:tr>
      <w:tr w:rsidR="00051B2A" w:rsidRPr="00A45826" w14:paraId="792FB84C" w14:textId="11A8EB0F" w:rsidTr="00441D5F">
        <w:tc>
          <w:tcPr>
            <w:tcW w:w="1345" w:type="dxa"/>
          </w:tcPr>
          <w:p w14:paraId="4BEDB46E" w14:textId="3195BB25" w:rsidR="00051B2A" w:rsidRPr="00A45826" w:rsidRDefault="00051B2A" w:rsidP="00051B2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84E5EF7" w14:textId="338F0561" w:rsidR="00051B2A" w:rsidRDefault="00051B2A" w:rsidP="00051B2A">
            <w:r>
              <w:rPr>
                <w:sz w:val="27"/>
                <w:szCs w:val="27"/>
              </w:rPr>
              <w:t xml:space="preserve">These are not browser safe colors </w:t>
            </w:r>
          </w:p>
        </w:tc>
      </w:tr>
      <w:tr w:rsidR="00051B2A" w:rsidRPr="00A45826" w14:paraId="3BEC822B" w14:textId="5FEB8082" w:rsidTr="00441D5F">
        <w:tc>
          <w:tcPr>
            <w:tcW w:w="1345" w:type="dxa"/>
          </w:tcPr>
          <w:p w14:paraId="36BE41BB" w14:textId="2AE19A24" w:rsidR="00051B2A" w:rsidRPr="00A45826" w:rsidRDefault="00051B2A" w:rsidP="00051B2A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68ADEE8A" w14:textId="10CE2DC9" w:rsidR="00051B2A" w:rsidRDefault="00051B2A" w:rsidP="00051B2A">
            <w:r>
              <w:rPr>
                <w:sz w:val="27"/>
                <w:szCs w:val="27"/>
              </w:rPr>
              <w:t xml:space="preserve">This color is not present in </w:t>
            </w:r>
            <w:proofErr w:type="spellStart"/>
            <w:r>
              <w:rPr>
                <w:sz w:val="27"/>
                <w:szCs w:val="27"/>
              </w:rPr>
              <w:t>uid</w:t>
            </w:r>
            <w:proofErr w:type="spellEnd"/>
            <w:r>
              <w:rPr>
                <w:sz w:val="27"/>
                <w:szCs w:val="27"/>
              </w:rPr>
              <w:t>.</w:t>
            </w:r>
          </w:p>
        </w:tc>
      </w:tr>
      <w:tr w:rsidR="00072EA1" w:rsidRPr="00A45826" w14:paraId="50C9CE63" w14:textId="77777777" w:rsidTr="00441D5F">
        <w:tc>
          <w:tcPr>
            <w:tcW w:w="1345" w:type="dxa"/>
          </w:tcPr>
          <w:p w14:paraId="471DE6C7" w14:textId="77777777" w:rsidR="00072EA1" w:rsidRDefault="00072EA1" w:rsidP="00051B2A"/>
        </w:tc>
        <w:tc>
          <w:tcPr>
            <w:tcW w:w="8120" w:type="dxa"/>
            <w:vAlign w:val="bottom"/>
          </w:tcPr>
          <w:p w14:paraId="612B2F7E" w14:textId="77777777" w:rsidR="00072EA1" w:rsidRDefault="00072EA1" w:rsidP="00051B2A">
            <w:pPr>
              <w:rPr>
                <w:sz w:val="27"/>
                <w:szCs w:val="27"/>
              </w:rPr>
            </w:pPr>
          </w:p>
        </w:tc>
      </w:tr>
      <w:tr w:rsidR="00051B2A" w:rsidRPr="00A45826" w14:paraId="74287A76" w14:textId="7A6531F2" w:rsidTr="00441D5F">
        <w:tc>
          <w:tcPr>
            <w:tcW w:w="1345" w:type="dxa"/>
          </w:tcPr>
          <w:p w14:paraId="7B4A8049" w14:textId="66C23EB3" w:rsidR="00051B2A" w:rsidRPr="00A45826" w:rsidRDefault="00051B2A" w:rsidP="00051B2A">
            <w:r w:rsidRPr="00A45826">
              <w:t>Q23</w:t>
            </w:r>
            <w:r>
              <w:t>.</w:t>
            </w:r>
          </w:p>
        </w:tc>
        <w:tc>
          <w:tcPr>
            <w:tcW w:w="8120" w:type="dxa"/>
            <w:vAlign w:val="bottom"/>
          </w:tcPr>
          <w:p w14:paraId="173A01E9" w14:textId="50BF3FCD" w:rsidR="00051B2A" w:rsidRDefault="00051B2A" w:rsidP="00051B2A">
            <w:proofErr w:type="spellStart"/>
            <w:r>
              <w:rPr>
                <w:b/>
                <w:bCs/>
                <w:color w:val="000000"/>
                <w:sz w:val="27"/>
                <w:szCs w:val="27"/>
              </w:rPr>
              <w:t>Upto</w:t>
            </w:r>
            <w:proofErr w:type="spellEnd"/>
            <w:r>
              <w:rPr>
                <w:b/>
                <w:bCs/>
                <w:color w:val="000000"/>
                <w:sz w:val="27"/>
                <w:szCs w:val="27"/>
              </w:rPr>
              <w:t xml:space="preserve"> how many </w:t>
            </w:r>
            <w:proofErr w:type="spellStart"/>
            <w:r>
              <w:rPr>
                <w:b/>
                <w:bCs/>
                <w:color w:val="000000"/>
                <w:sz w:val="27"/>
                <w:szCs w:val="27"/>
              </w:rPr>
              <w:t>colours</w:t>
            </w:r>
            <w:proofErr w:type="spellEnd"/>
            <w:r>
              <w:rPr>
                <w:b/>
                <w:bCs/>
                <w:color w:val="000000"/>
                <w:sz w:val="27"/>
                <w:szCs w:val="27"/>
              </w:rPr>
              <w:t xml:space="preserve"> to use for highlighting objects</w:t>
            </w:r>
          </w:p>
        </w:tc>
      </w:tr>
      <w:tr w:rsidR="00051B2A" w:rsidRPr="00A45826" w14:paraId="1B9948DD" w14:textId="0DE56807" w:rsidTr="00441D5F">
        <w:tc>
          <w:tcPr>
            <w:tcW w:w="1345" w:type="dxa"/>
          </w:tcPr>
          <w:p w14:paraId="4FEEEA24" w14:textId="44EC5196" w:rsidR="00051B2A" w:rsidRPr="00A45826" w:rsidRDefault="00051B2A" w:rsidP="00051B2A">
            <w:r>
              <w:t>Option A:</w:t>
            </w:r>
          </w:p>
        </w:tc>
        <w:tc>
          <w:tcPr>
            <w:tcW w:w="8120" w:type="dxa"/>
            <w:vAlign w:val="bottom"/>
          </w:tcPr>
          <w:p w14:paraId="34D49249" w14:textId="53FF75C3" w:rsidR="00051B2A" w:rsidRPr="00A45826" w:rsidRDefault="00051B2A" w:rsidP="00051B2A">
            <w:r>
              <w:rPr>
                <w:sz w:val="27"/>
                <w:szCs w:val="27"/>
              </w:rPr>
              <w:t>8</w:t>
            </w:r>
          </w:p>
        </w:tc>
      </w:tr>
      <w:tr w:rsidR="00051B2A" w:rsidRPr="00A45826" w14:paraId="5592DCCB" w14:textId="048DB77B" w:rsidTr="00441D5F">
        <w:tc>
          <w:tcPr>
            <w:tcW w:w="1345" w:type="dxa"/>
          </w:tcPr>
          <w:p w14:paraId="628CFB55" w14:textId="3902CB4C" w:rsidR="00051B2A" w:rsidRPr="00A45826" w:rsidRDefault="00051B2A" w:rsidP="00051B2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BC49F55" w14:textId="0A558EF6" w:rsidR="00051B2A" w:rsidRPr="00A45826" w:rsidRDefault="00051B2A" w:rsidP="00051B2A">
            <w:r>
              <w:rPr>
                <w:sz w:val="27"/>
                <w:szCs w:val="27"/>
              </w:rPr>
              <w:t>7</w:t>
            </w:r>
          </w:p>
        </w:tc>
      </w:tr>
      <w:tr w:rsidR="00051B2A" w:rsidRPr="00A45826" w14:paraId="2B0A08AB" w14:textId="403C6B48" w:rsidTr="00441D5F">
        <w:tc>
          <w:tcPr>
            <w:tcW w:w="1345" w:type="dxa"/>
          </w:tcPr>
          <w:p w14:paraId="7E2D4DAE" w14:textId="3B3DFA5A" w:rsidR="00051B2A" w:rsidRPr="00A45826" w:rsidRDefault="00051B2A" w:rsidP="00051B2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68EC81DF" w14:textId="0F5A3409" w:rsidR="00051B2A" w:rsidRDefault="00051B2A" w:rsidP="00051B2A">
            <w:r>
              <w:rPr>
                <w:sz w:val="27"/>
                <w:szCs w:val="27"/>
              </w:rPr>
              <w:t>5</w:t>
            </w:r>
          </w:p>
        </w:tc>
      </w:tr>
      <w:tr w:rsidR="00051B2A" w:rsidRPr="00A45826" w14:paraId="573ABF70" w14:textId="63D74F8A" w:rsidTr="00441D5F">
        <w:tc>
          <w:tcPr>
            <w:tcW w:w="1345" w:type="dxa"/>
          </w:tcPr>
          <w:p w14:paraId="3AFB56B9" w14:textId="53BA1D12" w:rsidR="00051B2A" w:rsidRPr="00A45826" w:rsidRDefault="00051B2A" w:rsidP="00051B2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56133B58" w14:textId="128AE762" w:rsidR="00051B2A" w:rsidRDefault="00051B2A" w:rsidP="00051B2A">
            <w:r>
              <w:rPr>
                <w:sz w:val="27"/>
                <w:szCs w:val="27"/>
              </w:rPr>
              <w:t>4</w:t>
            </w:r>
          </w:p>
        </w:tc>
      </w:tr>
      <w:tr w:rsidR="00072EA1" w:rsidRPr="00A45826" w14:paraId="4E6EBFA2" w14:textId="77777777" w:rsidTr="00441D5F">
        <w:tc>
          <w:tcPr>
            <w:tcW w:w="1345" w:type="dxa"/>
          </w:tcPr>
          <w:p w14:paraId="310AFC0F" w14:textId="77777777" w:rsidR="00072EA1" w:rsidRDefault="00072EA1" w:rsidP="00051B2A"/>
        </w:tc>
        <w:tc>
          <w:tcPr>
            <w:tcW w:w="8120" w:type="dxa"/>
            <w:vAlign w:val="bottom"/>
          </w:tcPr>
          <w:p w14:paraId="0D74A1C5" w14:textId="77777777" w:rsidR="00072EA1" w:rsidRDefault="00072EA1" w:rsidP="00051B2A">
            <w:pPr>
              <w:rPr>
                <w:sz w:val="27"/>
                <w:szCs w:val="27"/>
              </w:rPr>
            </w:pPr>
          </w:p>
        </w:tc>
      </w:tr>
      <w:tr w:rsidR="00051B2A" w:rsidRPr="00A45826" w14:paraId="38A956FE" w14:textId="62587B7A" w:rsidTr="00441D5F">
        <w:tc>
          <w:tcPr>
            <w:tcW w:w="1345" w:type="dxa"/>
          </w:tcPr>
          <w:p w14:paraId="03CF096D" w14:textId="388C7108" w:rsidR="00051B2A" w:rsidRPr="00A45826" w:rsidRDefault="00051B2A" w:rsidP="00051B2A">
            <w:r w:rsidRPr="00A45826">
              <w:t xml:space="preserve">Q24. </w:t>
            </w:r>
          </w:p>
        </w:tc>
        <w:tc>
          <w:tcPr>
            <w:tcW w:w="8120" w:type="dxa"/>
            <w:vAlign w:val="bottom"/>
          </w:tcPr>
          <w:p w14:paraId="7785D7D3" w14:textId="75DB5139" w:rsidR="00051B2A" w:rsidRDefault="00051B2A" w:rsidP="00051B2A">
            <w:r>
              <w:rPr>
                <w:b/>
                <w:bCs/>
                <w:color w:val="000000"/>
                <w:sz w:val="27"/>
                <w:szCs w:val="27"/>
              </w:rPr>
              <w:t>Best kind of help is:</w:t>
            </w:r>
          </w:p>
        </w:tc>
      </w:tr>
      <w:tr w:rsidR="00051B2A" w:rsidRPr="00A45826" w14:paraId="334F19C8" w14:textId="2D881B52" w:rsidTr="00441D5F">
        <w:tc>
          <w:tcPr>
            <w:tcW w:w="1345" w:type="dxa"/>
          </w:tcPr>
          <w:p w14:paraId="537B112F" w14:textId="7ED915B2" w:rsidR="00051B2A" w:rsidRPr="00A45826" w:rsidRDefault="00051B2A" w:rsidP="00051B2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598CD9E7" w14:textId="79C7E181" w:rsidR="00051B2A" w:rsidRDefault="00051B2A" w:rsidP="00051B2A">
            <w:r>
              <w:rPr>
                <w:sz w:val="27"/>
                <w:szCs w:val="27"/>
              </w:rPr>
              <w:t>Help desk</w:t>
            </w:r>
          </w:p>
        </w:tc>
      </w:tr>
      <w:tr w:rsidR="00051B2A" w:rsidRPr="00A45826" w14:paraId="299ACE1F" w14:textId="79CF5DD4" w:rsidTr="00441D5F">
        <w:tc>
          <w:tcPr>
            <w:tcW w:w="1345" w:type="dxa"/>
          </w:tcPr>
          <w:p w14:paraId="7C9CE219" w14:textId="69224D0A" w:rsidR="00051B2A" w:rsidRPr="00A45826" w:rsidRDefault="00051B2A" w:rsidP="00051B2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234F8B5F" w14:textId="0422FDFD" w:rsidR="00051B2A" w:rsidRPr="00A45826" w:rsidRDefault="00051B2A" w:rsidP="00051B2A">
            <w:r>
              <w:rPr>
                <w:sz w:val="27"/>
                <w:szCs w:val="27"/>
              </w:rPr>
              <w:t>Online learning</w:t>
            </w:r>
          </w:p>
        </w:tc>
      </w:tr>
      <w:tr w:rsidR="00051B2A" w:rsidRPr="00A45826" w14:paraId="2E552A39" w14:textId="76F144E0" w:rsidTr="00441D5F">
        <w:tc>
          <w:tcPr>
            <w:tcW w:w="1345" w:type="dxa"/>
          </w:tcPr>
          <w:p w14:paraId="32E24A9D" w14:textId="63F270BE" w:rsidR="00051B2A" w:rsidRPr="00A45826" w:rsidRDefault="00051B2A" w:rsidP="00051B2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20EC4A9A" w14:textId="4D768A95" w:rsidR="00051B2A" w:rsidRPr="00A45826" w:rsidRDefault="00051B2A" w:rsidP="00051B2A">
            <w:r>
              <w:rPr>
                <w:sz w:val="27"/>
                <w:szCs w:val="27"/>
              </w:rPr>
              <w:t>Reference material</w:t>
            </w:r>
          </w:p>
        </w:tc>
      </w:tr>
      <w:tr w:rsidR="00051B2A" w:rsidRPr="00A45826" w14:paraId="35C758B9" w14:textId="13A808DC" w:rsidTr="00441D5F">
        <w:tc>
          <w:tcPr>
            <w:tcW w:w="1345" w:type="dxa"/>
          </w:tcPr>
          <w:p w14:paraId="1441A799" w14:textId="66DC0961" w:rsidR="00051B2A" w:rsidRPr="00A45826" w:rsidRDefault="00051B2A" w:rsidP="00051B2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  <w:vAlign w:val="bottom"/>
          </w:tcPr>
          <w:p w14:paraId="3068A6A8" w14:textId="07D3CC45" w:rsidR="00051B2A" w:rsidRDefault="006757F0" w:rsidP="00051B2A">
            <w:proofErr w:type="spellStart"/>
            <w:r>
              <w:rPr>
                <w:sz w:val="27"/>
                <w:szCs w:val="27"/>
              </w:rPr>
              <w:t>Self Learning</w:t>
            </w:r>
            <w:proofErr w:type="spellEnd"/>
          </w:p>
        </w:tc>
      </w:tr>
      <w:tr w:rsidR="000B1C6D" w:rsidRPr="00A45826" w14:paraId="3CFF1D9C" w14:textId="77777777" w:rsidTr="00C770D4">
        <w:tc>
          <w:tcPr>
            <w:tcW w:w="1345" w:type="dxa"/>
          </w:tcPr>
          <w:p w14:paraId="34235236" w14:textId="77777777" w:rsidR="000B1C6D" w:rsidRPr="00A45826" w:rsidRDefault="000B1C6D" w:rsidP="0023618F"/>
        </w:tc>
        <w:tc>
          <w:tcPr>
            <w:tcW w:w="8120" w:type="dxa"/>
          </w:tcPr>
          <w:p w14:paraId="4A15AF9E" w14:textId="77777777" w:rsidR="000B1C6D" w:rsidRPr="00A45826" w:rsidRDefault="000B1C6D" w:rsidP="0023618F"/>
        </w:tc>
      </w:tr>
      <w:tr w:rsidR="0023618F" w:rsidRPr="00A45826" w14:paraId="4018F5B1" w14:textId="21194E58" w:rsidTr="00C770D4">
        <w:tc>
          <w:tcPr>
            <w:tcW w:w="1345" w:type="dxa"/>
          </w:tcPr>
          <w:p w14:paraId="3F9B33A4" w14:textId="77777777" w:rsidR="0023618F" w:rsidRPr="00A45826" w:rsidRDefault="0023618F" w:rsidP="0023618F"/>
        </w:tc>
        <w:tc>
          <w:tcPr>
            <w:tcW w:w="8120" w:type="dxa"/>
          </w:tcPr>
          <w:p w14:paraId="62DF5385" w14:textId="1F444DDB" w:rsidR="0023618F" w:rsidRPr="00A45826" w:rsidRDefault="000B1C6D" w:rsidP="000B1C6D">
            <w:pPr>
              <w:jc w:val="center"/>
            </w:pPr>
            <w:r>
              <w:rPr>
                <w:b/>
                <w:bCs/>
                <w:color w:val="000000"/>
                <w:sz w:val="27"/>
                <w:szCs w:val="27"/>
              </w:rPr>
              <w:t>MODULE 2</w:t>
            </w:r>
          </w:p>
        </w:tc>
      </w:tr>
      <w:tr w:rsidR="009F0FA9" w:rsidRPr="00A45826" w14:paraId="5B617C07" w14:textId="561D7163" w:rsidTr="00441D5F">
        <w:tc>
          <w:tcPr>
            <w:tcW w:w="1345" w:type="dxa"/>
          </w:tcPr>
          <w:p w14:paraId="18965C59" w14:textId="6333F306" w:rsidR="009F0FA9" w:rsidRPr="00A45826" w:rsidRDefault="009F0FA9" w:rsidP="009F0FA9">
            <w:r w:rsidRPr="00A45826">
              <w:t>Q25</w:t>
            </w:r>
            <w:r>
              <w:t>.</w:t>
            </w:r>
          </w:p>
        </w:tc>
        <w:tc>
          <w:tcPr>
            <w:tcW w:w="8120" w:type="dxa"/>
            <w:vAlign w:val="center"/>
          </w:tcPr>
          <w:p w14:paraId="4293D72E" w14:textId="657E62A7" w:rsidR="009F0FA9" w:rsidRPr="009F0FA9" w:rsidRDefault="009F0FA9" w:rsidP="009F0FA9">
            <w:r w:rsidRPr="009F0FA9">
              <w:rPr>
                <w:b/>
                <w:bCs/>
              </w:rPr>
              <w:t xml:space="preserve">"a design principle is to try to make systems transparent so people can understand them better and know what to do "which example it </w:t>
            </w:r>
            <w:proofErr w:type="gramStart"/>
            <w:r w:rsidRPr="009F0FA9">
              <w:rPr>
                <w:b/>
                <w:bCs/>
              </w:rPr>
              <w:t>is ?</w:t>
            </w:r>
            <w:proofErr w:type="gramEnd"/>
          </w:p>
        </w:tc>
      </w:tr>
      <w:tr w:rsidR="009F0FA9" w:rsidRPr="00A45826" w14:paraId="3A993454" w14:textId="5D4922FF" w:rsidTr="00441D5F">
        <w:tc>
          <w:tcPr>
            <w:tcW w:w="1345" w:type="dxa"/>
          </w:tcPr>
          <w:p w14:paraId="45DFED23" w14:textId="051ED818" w:rsidR="009F0FA9" w:rsidRPr="00A45826" w:rsidRDefault="009F0FA9" w:rsidP="009F0FA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9D076C3" w14:textId="3C9B92EF" w:rsidR="009F0FA9" w:rsidRPr="009F0FA9" w:rsidRDefault="009F0FA9" w:rsidP="009F0FA9">
            <w:r w:rsidRPr="009F0FA9">
              <w:t>Mental models &amp; system design</w:t>
            </w:r>
          </w:p>
        </w:tc>
      </w:tr>
      <w:tr w:rsidR="009F0FA9" w:rsidRPr="00A45826" w14:paraId="20D19953" w14:textId="01E0013E" w:rsidTr="00441D5F">
        <w:tc>
          <w:tcPr>
            <w:tcW w:w="1345" w:type="dxa"/>
          </w:tcPr>
          <w:p w14:paraId="2279417A" w14:textId="4FE5ED97" w:rsidR="009F0FA9" w:rsidRPr="00A45826" w:rsidRDefault="009F0FA9" w:rsidP="009F0FA9">
            <w:r>
              <w:t>Option B:</w:t>
            </w:r>
          </w:p>
        </w:tc>
        <w:tc>
          <w:tcPr>
            <w:tcW w:w="8120" w:type="dxa"/>
            <w:vAlign w:val="center"/>
          </w:tcPr>
          <w:p w14:paraId="099C4AD1" w14:textId="3760B4BD" w:rsidR="009F0FA9" w:rsidRPr="009F0FA9" w:rsidRDefault="009F0FA9" w:rsidP="009F0FA9">
            <w:r w:rsidRPr="009F0FA9">
              <w:t xml:space="preserve"> Mental model</w:t>
            </w:r>
          </w:p>
        </w:tc>
      </w:tr>
      <w:tr w:rsidR="009F0FA9" w:rsidRPr="00A45826" w14:paraId="58550647" w14:textId="69617316" w:rsidTr="00441D5F">
        <w:tc>
          <w:tcPr>
            <w:tcW w:w="1345" w:type="dxa"/>
          </w:tcPr>
          <w:p w14:paraId="23F3BAE1" w14:textId="0C980375" w:rsidR="009F0FA9" w:rsidRPr="00A45826" w:rsidRDefault="009F0FA9" w:rsidP="009F0FA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A88FD3D" w14:textId="14028F4E" w:rsidR="009F0FA9" w:rsidRPr="009F0FA9" w:rsidRDefault="009F0FA9" w:rsidP="009F0FA9">
            <w:r w:rsidRPr="009F0FA9">
              <w:t>Cognitive model</w:t>
            </w:r>
          </w:p>
        </w:tc>
      </w:tr>
      <w:tr w:rsidR="009F0FA9" w:rsidRPr="00A45826" w14:paraId="0DD204D5" w14:textId="15B7E02B" w:rsidTr="00441D5F">
        <w:tc>
          <w:tcPr>
            <w:tcW w:w="1345" w:type="dxa"/>
          </w:tcPr>
          <w:p w14:paraId="50DEC901" w14:textId="4B9B4333" w:rsidR="009F0FA9" w:rsidRPr="00A45826" w:rsidRDefault="009F0FA9" w:rsidP="009F0FA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4A1F9967" w14:textId="4140523E" w:rsidR="009F0FA9" w:rsidRPr="009F0FA9" w:rsidRDefault="009F0FA9" w:rsidP="009F0FA9">
            <w:r w:rsidRPr="009F0FA9">
              <w:t>Conceptual model</w:t>
            </w:r>
          </w:p>
        </w:tc>
      </w:tr>
      <w:tr w:rsidR="00072EA1" w:rsidRPr="00A45826" w14:paraId="01260538" w14:textId="77777777" w:rsidTr="00441D5F">
        <w:tc>
          <w:tcPr>
            <w:tcW w:w="1345" w:type="dxa"/>
          </w:tcPr>
          <w:p w14:paraId="11C87BC6" w14:textId="77777777" w:rsidR="00072EA1" w:rsidRDefault="00072EA1" w:rsidP="00C91413"/>
        </w:tc>
        <w:tc>
          <w:tcPr>
            <w:tcW w:w="8120" w:type="dxa"/>
            <w:vAlign w:val="center"/>
          </w:tcPr>
          <w:p w14:paraId="534109E9" w14:textId="77777777" w:rsidR="00072EA1" w:rsidRDefault="00072EA1" w:rsidP="00C91413">
            <w:pPr>
              <w:rPr>
                <w:color w:val="000000"/>
              </w:rPr>
            </w:pPr>
          </w:p>
        </w:tc>
      </w:tr>
      <w:tr w:rsidR="009F0FA9" w:rsidRPr="00A45826" w14:paraId="35B0BD19" w14:textId="77777777" w:rsidTr="00441D5F">
        <w:tc>
          <w:tcPr>
            <w:tcW w:w="1345" w:type="dxa"/>
          </w:tcPr>
          <w:p w14:paraId="1E6DEBB3" w14:textId="28A7E7C5" w:rsidR="009F0FA9" w:rsidRPr="00A45826" w:rsidRDefault="009F0FA9" w:rsidP="009F0FA9">
            <w:r w:rsidRPr="00A45826">
              <w:t>Q2</w:t>
            </w:r>
            <w:r>
              <w:t>6.</w:t>
            </w:r>
          </w:p>
        </w:tc>
        <w:tc>
          <w:tcPr>
            <w:tcW w:w="8120" w:type="dxa"/>
            <w:vAlign w:val="center"/>
          </w:tcPr>
          <w:p w14:paraId="79F7E247" w14:textId="5E971436" w:rsidR="009F0FA9" w:rsidRPr="009F0FA9" w:rsidRDefault="009F0FA9" w:rsidP="009F0FA9">
            <w:r w:rsidRPr="009F0FA9">
              <w:rPr>
                <w:b/>
                <w:bCs/>
              </w:rPr>
              <w:t>Driving a car,</w:t>
            </w:r>
            <w:r w:rsidRPr="009F0FA9">
              <w:rPr>
                <w:b/>
                <w:bCs/>
              </w:rPr>
              <w:br/>
              <w:t>Reading a book, having a conversation, and playing a video game are examples of which cognition?</w:t>
            </w:r>
          </w:p>
        </w:tc>
      </w:tr>
      <w:tr w:rsidR="009F0FA9" w14:paraId="4AEFD10A" w14:textId="77777777" w:rsidTr="00441D5F">
        <w:tc>
          <w:tcPr>
            <w:tcW w:w="1345" w:type="dxa"/>
          </w:tcPr>
          <w:p w14:paraId="585332EF" w14:textId="77777777" w:rsidR="009F0FA9" w:rsidRPr="00A45826" w:rsidRDefault="009F0FA9" w:rsidP="009F0FA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AD5E646" w14:textId="4B9A275F" w:rsidR="009F0FA9" w:rsidRPr="009F0FA9" w:rsidRDefault="009F0FA9" w:rsidP="009F0FA9">
            <w:r w:rsidRPr="009F0FA9">
              <w:t>Experiential cognition</w:t>
            </w:r>
          </w:p>
        </w:tc>
      </w:tr>
      <w:tr w:rsidR="009F0FA9" w14:paraId="715D0746" w14:textId="77777777" w:rsidTr="00441D5F">
        <w:tc>
          <w:tcPr>
            <w:tcW w:w="1345" w:type="dxa"/>
          </w:tcPr>
          <w:p w14:paraId="6D333CA7" w14:textId="77777777" w:rsidR="009F0FA9" w:rsidRPr="00A45826" w:rsidRDefault="009F0FA9" w:rsidP="009F0FA9">
            <w:r>
              <w:t>Option B:</w:t>
            </w:r>
          </w:p>
        </w:tc>
        <w:tc>
          <w:tcPr>
            <w:tcW w:w="8120" w:type="dxa"/>
            <w:vAlign w:val="center"/>
          </w:tcPr>
          <w:p w14:paraId="61AAD292" w14:textId="3E285E6F" w:rsidR="009F0FA9" w:rsidRPr="009F0FA9" w:rsidRDefault="009F0FA9" w:rsidP="009F0FA9">
            <w:r w:rsidRPr="009F0FA9">
              <w:t>Reflective cognition</w:t>
            </w:r>
          </w:p>
        </w:tc>
      </w:tr>
      <w:tr w:rsidR="009F0FA9" w14:paraId="33D0E23A" w14:textId="77777777" w:rsidTr="00441D5F">
        <w:tc>
          <w:tcPr>
            <w:tcW w:w="1345" w:type="dxa"/>
          </w:tcPr>
          <w:p w14:paraId="18ECF946" w14:textId="77777777" w:rsidR="009F0FA9" w:rsidRPr="00A45826" w:rsidRDefault="009F0FA9" w:rsidP="009F0FA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623BB2F" w14:textId="13B8E661" w:rsidR="009F0FA9" w:rsidRPr="009F0FA9" w:rsidRDefault="009F0FA9" w:rsidP="009F0FA9">
            <w:r w:rsidRPr="009F0FA9">
              <w:t>Experiential and</w:t>
            </w:r>
            <w:r w:rsidRPr="009F0FA9">
              <w:br/>
              <w:t>Reflective cognition both</w:t>
            </w:r>
          </w:p>
        </w:tc>
      </w:tr>
      <w:tr w:rsidR="009F0FA9" w14:paraId="169E05E7" w14:textId="77777777" w:rsidTr="00441D5F">
        <w:tc>
          <w:tcPr>
            <w:tcW w:w="1345" w:type="dxa"/>
          </w:tcPr>
          <w:p w14:paraId="6F8390FA" w14:textId="77777777" w:rsidR="009F0FA9" w:rsidRPr="00A45826" w:rsidRDefault="009F0FA9" w:rsidP="009F0FA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255DB2B8" w14:textId="184E5061" w:rsidR="009F0FA9" w:rsidRPr="009F0FA9" w:rsidRDefault="009F0FA9" w:rsidP="009F0FA9">
            <w:r w:rsidRPr="009F0FA9">
              <w:t>Conceptual model</w:t>
            </w:r>
          </w:p>
        </w:tc>
      </w:tr>
      <w:tr w:rsidR="00072EA1" w14:paraId="4B46D570" w14:textId="77777777" w:rsidTr="00441D5F">
        <w:tc>
          <w:tcPr>
            <w:tcW w:w="1345" w:type="dxa"/>
          </w:tcPr>
          <w:p w14:paraId="788A7AF6" w14:textId="77777777" w:rsidR="00072EA1" w:rsidRDefault="00072EA1" w:rsidP="00B04C3B"/>
        </w:tc>
        <w:tc>
          <w:tcPr>
            <w:tcW w:w="8120" w:type="dxa"/>
            <w:vAlign w:val="center"/>
          </w:tcPr>
          <w:p w14:paraId="739C3915" w14:textId="77777777" w:rsidR="00072EA1" w:rsidRDefault="00072EA1" w:rsidP="00B04C3B">
            <w:pPr>
              <w:rPr>
                <w:color w:val="000000"/>
              </w:rPr>
            </w:pPr>
          </w:p>
        </w:tc>
      </w:tr>
      <w:tr w:rsidR="00BB5840" w:rsidRPr="00A45826" w14:paraId="3E6DCB37" w14:textId="77777777" w:rsidTr="00441D5F">
        <w:tc>
          <w:tcPr>
            <w:tcW w:w="1345" w:type="dxa"/>
          </w:tcPr>
          <w:p w14:paraId="69F51504" w14:textId="4A11EE36" w:rsidR="00BB5840" w:rsidRPr="00A45826" w:rsidRDefault="00BB5840" w:rsidP="00BB5840">
            <w:r w:rsidRPr="00A45826">
              <w:t>Q2</w:t>
            </w:r>
            <w:r>
              <w:t>7.</w:t>
            </w:r>
          </w:p>
        </w:tc>
        <w:tc>
          <w:tcPr>
            <w:tcW w:w="8120" w:type="dxa"/>
            <w:vAlign w:val="center"/>
          </w:tcPr>
          <w:p w14:paraId="7A342B4B" w14:textId="15D68E78" w:rsidR="00BB5840" w:rsidRPr="00A45826" w:rsidRDefault="00BB5840" w:rsidP="00BB5840">
            <w:r>
              <w:rPr>
                <w:b/>
                <w:bCs/>
                <w:color w:val="000000"/>
              </w:rPr>
              <w:t>Which of the following is a type of emotional interface?</w:t>
            </w:r>
          </w:p>
        </w:tc>
      </w:tr>
      <w:tr w:rsidR="00BB5840" w14:paraId="710BBD19" w14:textId="77777777" w:rsidTr="00441D5F">
        <w:tc>
          <w:tcPr>
            <w:tcW w:w="1345" w:type="dxa"/>
          </w:tcPr>
          <w:p w14:paraId="1519D746" w14:textId="77777777" w:rsidR="00BB5840" w:rsidRPr="00A45826" w:rsidRDefault="00BB5840" w:rsidP="00BB584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B644730" w14:textId="632460F1" w:rsidR="00BB5840" w:rsidRDefault="00BB5840" w:rsidP="00BB5840">
            <w:r>
              <w:rPr>
                <w:color w:val="000000"/>
              </w:rPr>
              <w:t>Face-to-face conversion</w:t>
            </w:r>
          </w:p>
        </w:tc>
      </w:tr>
      <w:tr w:rsidR="00BB5840" w14:paraId="67315E99" w14:textId="77777777" w:rsidTr="00441D5F">
        <w:tc>
          <w:tcPr>
            <w:tcW w:w="1345" w:type="dxa"/>
          </w:tcPr>
          <w:p w14:paraId="6A625EEB" w14:textId="77777777" w:rsidR="00BB5840" w:rsidRPr="00A45826" w:rsidRDefault="00BB5840" w:rsidP="00BB5840">
            <w:r>
              <w:t>Option B:</w:t>
            </w:r>
          </w:p>
        </w:tc>
        <w:tc>
          <w:tcPr>
            <w:tcW w:w="8120" w:type="dxa"/>
            <w:vAlign w:val="center"/>
          </w:tcPr>
          <w:p w14:paraId="5AE03A81" w14:textId="05A7E51B" w:rsidR="00BB5840" w:rsidRDefault="00BB5840" w:rsidP="00BB5840">
            <w:r>
              <w:rPr>
                <w:color w:val="000000"/>
              </w:rPr>
              <w:t>Remote conversion</w:t>
            </w:r>
          </w:p>
        </w:tc>
      </w:tr>
      <w:tr w:rsidR="00BB5840" w14:paraId="3CFD2005" w14:textId="77777777" w:rsidTr="00441D5F">
        <w:tc>
          <w:tcPr>
            <w:tcW w:w="1345" w:type="dxa"/>
          </w:tcPr>
          <w:p w14:paraId="6C06F776" w14:textId="77777777" w:rsidR="00BB5840" w:rsidRPr="00A45826" w:rsidRDefault="00BB5840" w:rsidP="00BB584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2504893" w14:textId="150CF156" w:rsidR="00BB5840" w:rsidRDefault="00BB5840" w:rsidP="00BB5840">
            <w:r>
              <w:rPr>
                <w:color w:val="000000"/>
              </w:rPr>
              <w:t>Telepresence</w:t>
            </w:r>
          </w:p>
        </w:tc>
      </w:tr>
      <w:tr w:rsidR="00BB5840" w14:paraId="27101774" w14:textId="77777777" w:rsidTr="00441D5F">
        <w:tc>
          <w:tcPr>
            <w:tcW w:w="1345" w:type="dxa"/>
          </w:tcPr>
          <w:p w14:paraId="55C239E1" w14:textId="77777777" w:rsidR="00BB5840" w:rsidRPr="00A45826" w:rsidRDefault="00BB5840" w:rsidP="00BB5840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17335351" w14:textId="2C933062" w:rsidR="00BB5840" w:rsidRDefault="00BB5840" w:rsidP="00BB5840">
            <w:r>
              <w:rPr>
                <w:color w:val="000000"/>
              </w:rPr>
              <w:t xml:space="preserve">Expressive interface </w:t>
            </w:r>
          </w:p>
        </w:tc>
      </w:tr>
      <w:tr w:rsidR="00072EA1" w14:paraId="6ED9D215" w14:textId="77777777" w:rsidTr="00441D5F">
        <w:tc>
          <w:tcPr>
            <w:tcW w:w="1345" w:type="dxa"/>
          </w:tcPr>
          <w:p w14:paraId="03E4C535" w14:textId="77777777" w:rsidR="00072EA1" w:rsidRDefault="00072EA1" w:rsidP="00BB5840"/>
        </w:tc>
        <w:tc>
          <w:tcPr>
            <w:tcW w:w="8120" w:type="dxa"/>
            <w:vAlign w:val="bottom"/>
          </w:tcPr>
          <w:p w14:paraId="7A6E26F7" w14:textId="77777777" w:rsidR="00072EA1" w:rsidRDefault="00072EA1" w:rsidP="00BB5840">
            <w:pPr>
              <w:rPr>
                <w:color w:val="000000"/>
              </w:rPr>
            </w:pPr>
          </w:p>
        </w:tc>
      </w:tr>
      <w:tr w:rsidR="009F0FA9" w:rsidRPr="00A45826" w14:paraId="15E57E42" w14:textId="77777777" w:rsidTr="0012502E">
        <w:tc>
          <w:tcPr>
            <w:tcW w:w="1345" w:type="dxa"/>
          </w:tcPr>
          <w:p w14:paraId="2F608C7E" w14:textId="02417C96" w:rsidR="009F0FA9" w:rsidRPr="00A45826" w:rsidRDefault="009F0FA9" w:rsidP="009F0FA9">
            <w:r w:rsidRPr="00A45826">
              <w:t>Q2</w:t>
            </w:r>
            <w:r>
              <w:t>8.</w:t>
            </w:r>
          </w:p>
        </w:tc>
        <w:tc>
          <w:tcPr>
            <w:tcW w:w="8120" w:type="dxa"/>
            <w:vAlign w:val="center"/>
          </w:tcPr>
          <w:p w14:paraId="25FA7EF7" w14:textId="2848E1C3" w:rsidR="009F0FA9" w:rsidRPr="009F0FA9" w:rsidRDefault="009F0FA9" w:rsidP="009F0FA9">
            <w:r w:rsidRPr="009F0FA9">
              <w:rPr>
                <w:b/>
                <w:bCs/>
              </w:rPr>
              <w:t>Designing, learning, and writing a</w:t>
            </w:r>
            <w:r w:rsidRPr="009F0FA9">
              <w:rPr>
                <w:b/>
                <w:bCs/>
              </w:rPr>
              <w:br/>
              <w:t>Book are example of which cognition?</w:t>
            </w:r>
          </w:p>
        </w:tc>
      </w:tr>
      <w:tr w:rsidR="009F0FA9" w14:paraId="6A557879" w14:textId="77777777" w:rsidTr="0012502E">
        <w:tc>
          <w:tcPr>
            <w:tcW w:w="1345" w:type="dxa"/>
          </w:tcPr>
          <w:p w14:paraId="20296A1E" w14:textId="77777777" w:rsidR="009F0FA9" w:rsidRPr="00A45826" w:rsidRDefault="009F0FA9" w:rsidP="009F0FA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FD8C6F4" w14:textId="02FE9F97" w:rsidR="009F0FA9" w:rsidRPr="009F0FA9" w:rsidRDefault="009F0FA9" w:rsidP="009F0FA9">
            <w:r w:rsidRPr="009F0FA9">
              <w:t>Experiential cognition</w:t>
            </w:r>
          </w:p>
        </w:tc>
      </w:tr>
      <w:tr w:rsidR="009F0FA9" w14:paraId="252FA884" w14:textId="77777777" w:rsidTr="0012502E">
        <w:tc>
          <w:tcPr>
            <w:tcW w:w="1345" w:type="dxa"/>
          </w:tcPr>
          <w:p w14:paraId="6BFBA148" w14:textId="77777777" w:rsidR="009F0FA9" w:rsidRPr="00A45826" w:rsidRDefault="009F0FA9" w:rsidP="009F0FA9">
            <w:r>
              <w:t>Option B:</w:t>
            </w:r>
          </w:p>
        </w:tc>
        <w:tc>
          <w:tcPr>
            <w:tcW w:w="8120" w:type="dxa"/>
            <w:vAlign w:val="center"/>
          </w:tcPr>
          <w:p w14:paraId="2F673381" w14:textId="2B840BC1" w:rsidR="009F0FA9" w:rsidRPr="009F0FA9" w:rsidRDefault="009F0FA9" w:rsidP="009F0FA9">
            <w:r w:rsidRPr="009F0FA9">
              <w:t>Reflective cognition</w:t>
            </w:r>
          </w:p>
        </w:tc>
      </w:tr>
      <w:tr w:rsidR="009F0FA9" w14:paraId="44F5446E" w14:textId="77777777" w:rsidTr="0012502E">
        <w:tc>
          <w:tcPr>
            <w:tcW w:w="1345" w:type="dxa"/>
          </w:tcPr>
          <w:p w14:paraId="3060A2D3" w14:textId="77777777" w:rsidR="009F0FA9" w:rsidRPr="00A45826" w:rsidRDefault="009F0FA9" w:rsidP="009F0FA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6534E73" w14:textId="05093D1D" w:rsidR="009F0FA9" w:rsidRPr="009F0FA9" w:rsidRDefault="009F0FA9" w:rsidP="009F0FA9">
            <w:r w:rsidRPr="009F0FA9">
              <w:t xml:space="preserve">Static cognition </w:t>
            </w:r>
          </w:p>
        </w:tc>
      </w:tr>
      <w:tr w:rsidR="009F0FA9" w14:paraId="495DEBA4" w14:textId="77777777" w:rsidTr="0012502E">
        <w:tc>
          <w:tcPr>
            <w:tcW w:w="1345" w:type="dxa"/>
          </w:tcPr>
          <w:p w14:paraId="104F01B6" w14:textId="77777777" w:rsidR="009F0FA9" w:rsidRPr="00A45826" w:rsidRDefault="009F0FA9" w:rsidP="009F0FA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42015D1D" w14:textId="428CB789" w:rsidR="009F0FA9" w:rsidRPr="009F0FA9" w:rsidRDefault="009F0FA9" w:rsidP="009F0FA9">
            <w:r w:rsidRPr="009F0FA9">
              <w:t>Conceptual model</w:t>
            </w:r>
          </w:p>
        </w:tc>
      </w:tr>
      <w:tr w:rsidR="00072EA1" w14:paraId="6D5A80A6" w14:textId="77777777" w:rsidTr="00441D5F">
        <w:tc>
          <w:tcPr>
            <w:tcW w:w="1345" w:type="dxa"/>
          </w:tcPr>
          <w:p w14:paraId="5D4FF76F" w14:textId="77777777" w:rsidR="00072EA1" w:rsidRDefault="00072EA1" w:rsidP="00954E64"/>
        </w:tc>
        <w:tc>
          <w:tcPr>
            <w:tcW w:w="8120" w:type="dxa"/>
            <w:vAlign w:val="bottom"/>
          </w:tcPr>
          <w:p w14:paraId="5FD444A6" w14:textId="77777777" w:rsidR="00072EA1" w:rsidRDefault="00072EA1" w:rsidP="00954E64">
            <w:pPr>
              <w:rPr>
                <w:color w:val="000000"/>
              </w:rPr>
            </w:pPr>
          </w:p>
        </w:tc>
      </w:tr>
      <w:tr w:rsidR="00B813EF" w:rsidRPr="00A45826" w14:paraId="323597BB" w14:textId="77777777" w:rsidTr="00354EDA">
        <w:tc>
          <w:tcPr>
            <w:tcW w:w="1345" w:type="dxa"/>
          </w:tcPr>
          <w:p w14:paraId="2F4832B8" w14:textId="0A271390" w:rsidR="00B813EF" w:rsidRPr="00A45826" w:rsidRDefault="00B813EF" w:rsidP="00B813EF">
            <w:r w:rsidRPr="00A45826">
              <w:lastRenderedPageBreak/>
              <w:t>Q2</w:t>
            </w:r>
            <w:r>
              <w:t>9.</w:t>
            </w:r>
          </w:p>
        </w:tc>
        <w:tc>
          <w:tcPr>
            <w:tcW w:w="8120" w:type="dxa"/>
            <w:vAlign w:val="center"/>
          </w:tcPr>
          <w:p w14:paraId="7FCE8E4A" w14:textId="35EC5E62" w:rsidR="00B813EF" w:rsidRPr="00B813EF" w:rsidRDefault="00B813EF" w:rsidP="00B813EF">
            <w:r w:rsidRPr="00B813EF">
              <w:rPr>
                <w:b/>
                <w:bCs/>
              </w:rPr>
              <w:t>"This is the process of selecting things to concentrate on, at a point in time, from the range of possibilities available." Given definition suites to</w:t>
            </w:r>
          </w:p>
        </w:tc>
      </w:tr>
      <w:tr w:rsidR="00B813EF" w14:paraId="222C5706" w14:textId="77777777" w:rsidTr="00354EDA">
        <w:tc>
          <w:tcPr>
            <w:tcW w:w="1345" w:type="dxa"/>
          </w:tcPr>
          <w:p w14:paraId="4D0ABBAC" w14:textId="77777777" w:rsidR="00B813EF" w:rsidRPr="00A45826" w:rsidRDefault="00B813EF" w:rsidP="00B813EF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FCE8E0D" w14:textId="47EDA267" w:rsidR="00B813EF" w:rsidRPr="00B813EF" w:rsidRDefault="00B813EF" w:rsidP="00B813EF">
            <w:r w:rsidRPr="00B813EF">
              <w:t>Cognition</w:t>
            </w:r>
          </w:p>
        </w:tc>
      </w:tr>
      <w:tr w:rsidR="00B813EF" w14:paraId="2ED36930" w14:textId="77777777" w:rsidTr="00354EDA">
        <w:tc>
          <w:tcPr>
            <w:tcW w:w="1345" w:type="dxa"/>
          </w:tcPr>
          <w:p w14:paraId="1A1353E7" w14:textId="77777777" w:rsidR="00B813EF" w:rsidRPr="00A45826" w:rsidRDefault="00B813EF" w:rsidP="00B813EF">
            <w:r>
              <w:t>Option B:</w:t>
            </w:r>
          </w:p>
        </w:tc>
        <w:tc>
          <w:tcPr>
            <w:tcW w:w="8120" w:type="dxa"/>
            <w:vAlign w:val="center"/>
          </w:tcPr>
          <w:p w14:paraId="72868CC5" w14:textId="027C2A3B" w:rsidR="00B813EF" w:rsidRPr="00B813EF" w:rsidRDefault="00B813EF" w:rsidP="00B813EF">
            <w:r w:rsidRPr="00B813EF">
              <w:t>Attention</w:t>
            </w:r>
          </w:p>
        </w:tc>
      </w:tr>
      <w:tr w:rsidR="00B813EF" w14:paraId="591EE474" w14:textId="77777777" w:rsidTr="00354EDA">
        <w:tc>
          <w:tcPr>
            <w:tcW w:w="1345" w:type="dxa"/>
          </w:tcPr>
          <w:p w14:paraId="7F772795" w14:textId="77777777" w:rsidR="00B813EF" w:rsidRPr="00A45826" w:rsidRDefault="00B813EF" w:rsidP="00B813E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9367478" w14:textId="706CC09E" w:rsidR="00B813EF" w:rsidRPr="00B813EF" w:rsidRDefault="00B813EF" w:rsidP="00B813EF">
            <w:r w:rsidRPr="00B813EF">
              <w:t>Experiential</w:t>
            </w:r>
          </w:p>
        </w:tc>
      </w:tr>
      <w:tr w:rsidR="00B813EF" w14:paraId="75AC19FE" w14:textId="77777777" w:rsidTr="00354EDA">
        <w:tc>
          <w:tcPr>
            <w:tcW w:w="1345" w:type="dxa"/>
          </w:tcPr>
          <w:p w14:paraId="112F0D36" w14:textId="77777777" w:rsidR="00B813EF" w:rsidRPr="00A45826" w:rsidRDefault="00B813EF" w:rsidP="00B813EF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551A86A4" w14:textId="17266D88" w:rsidR="00B813EF" w:rsidRPr="00B813EF" w:rsidRDefault="00B813EF" w:rsidP="00B813EF">
            <w:r w:rsidRPr="00B813EF">
              <w:t>Conceptual model</w:t>
            </w:r>
          </w:p>
        </w:tc>
      </w:tr>
      <w:tr w:rsidR="00072EA1" w14:paraId="2313F75B" w14:textId="77777777" w:rsidTr="00441D5F">
        <w:tc>
          <w:tcPr>
            <w:tcW w:w="1345" w:type="dxa"/>
          </w:tcPr>
          <w:p w14:paraId="52218C47" w14:textId="77777777" w:rsidR="00072EA1" w:rsidRDefault="00072EA1" w:rsidP="00266635"/>
        </w:tc>
        <w:tc>
          <w:tcPr>
            <w:tcW w:w="8120" w:type="dxa"/>
            <w:vAlign w:val="bottom"/>
          </w:tcPr>
          <w:p w14:paraId="6C0F53EF" w14:textId="77777777" w:rsidR="00072EA1" w:rsidRDefault="00072EA1" w:rsidP="00266635">
            <w:pPr>
              <w:rPr>
                <w:color w:val="000000"/>
              </w:rPr>
            </w:pPr>
          </w:p>
        </w:tc>
      </w:tr>
      <w:tr w:rsidR="00245989" w:rsidRPr="00A45826" w14:paraId="767F48B5" w14:textId="77777777" w:rsidTr="00175921">
        <w:tc>
          <w:tcPr>
            <w:tcW w:w="1345" w:type="dxa"/>
          </w:tcPr>
          <w:p w14:paraId="666E0C00" w14:textId="506AA070" w:rsidR="00245989" w:rsidRPr="00A45826" w:rsidRDefault="00245989" w:rsidP="00245989">
            <w:r w:rsidRPr="00A45826">
              <w:t>Q</w:t>
            </w:r>
            <w:r>
              <w:t>30.</w:t>
            </w:r>
          </w:p>
        </w:tc>
        <w:tc>
          <w:tcPr>
            <w:tcW w:w="8120" w:type="dxa"/>
            <w:vAlign w:val="center"/>
          </w:tcPr>
          <w:p w14:paraId="26CF370A" w14:textId="03CB7F3E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Mental processing </w:t>
            </w:r>
            <w:proofErr w:type="gramStart"/>
            <w:r>
              <w:rPr>
                <w:b/>
                <w:bCs/>
                <w:color w:val="000000"/>
              </w:rPr>
              <w:t>is considered to be</w:t>
            </w:r>
            <w:proofErr w:type="gramEnd"/>
            <w:r>
              <w:rPr>
                <w:b/>
                <w:bCs/>
                <w:color w:val="000000"/>
              </w:rPr>
              <w:t xml:space="preserve"> constrained by two influences:</w:t>
            </w:r>
          </w:p>
        </w:tc>
      </w:tr>
      <w:tr w:rsidR="00245989" w14:paraId="669919FF" w14:textId="77777777" w:rsidTr="00175921">
        <w:tc>
          <w:tcPr>
            <w:tcW w:w="1345" w:type="dxa"/>
          </w:tcPr>
          <w:p w14:paraId="0C152BF0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343441F" w14:textId="30DD0DF8" w:rsidR="00245989" w:rsidRDefault="00245989" w:rsidP="00245989">
            <w:r>
              <w:rPr>
                <w:color w:val="000000"/>
              </w:rPr>
              <w:t>Mental maturity and life opportunities.</w:t>
            </w:r>
          </w:p>
        </w:tc>
      </w:tr>
      <w:tr w:rsidR="00245989" w14:paraId="0CA8972F" w14:textId="77777777" w:rsidTr="00175921">
        <w:tc>
          <w:tcPr>
            <w:tcW w:w="1345" w:type="dxa"/>
          </w:tcPr>
          <w:p w14:paraId="1A874972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53194CEA" w14:textId="2B6DAF86" w:rsidR="00245989" w:rsidRDefault="00245989" w:rsidP="00245989">
            <w:r>
              <w:rPr>
                <w:color w:val="000000"/>
              </w:rPr>
              <w:t>Physical maturation and schooling.</w:t>
            </w:r>
          </w:p>
        </w:tc>
      </w:tr>
      <w:tr w:rsidR="00245989" w14:paraId="5EA8B20A" w14:textId="77777777" w:rsidTr="00175921">
        <w:tc>
          <w:tcPr>
            <w:tcW w:w="1345" w:type="dxa"/>
          </w:tcPr>
          <w:p w14:paraId="3ABCA850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291CE6A" w14:textId="29F365A6" w:rsidR="00245989" w:rsidRDefault="00245989" w:rsidP="00245989">
            <w:r>
              <w:rPr>
                <w:color w:val="000000"/>
              </w:rPr>
              <w:t>Cognitive schemes and disequilibrium.</w:t>
            </w:r>
          </w:p>
        </w:tc>
      </w:tr>
      <w:tr w:rsidR="00245989" w14:paraId="7CCDF8E3" w14:textId="77777777" w:rsidTr="00175921">
        <w:tc>
          <w:tcPr>
            <w:tcW w:w="1345" w:type="dxa"/>
          </w:tcPr>
          <w:p w14:paraId="08C31B74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4000E13F" w14:textId="798F4D18" w:rsidR="00245989" w:rsidRDefault="00245989" w:rsidP="00245989">
            <w:r>
              <w:rPr>
                <w:color w:val="000000"/>
              </w:rPr>
              <w:t>Assimilation and accommodation</w:t>
            </w:r>
          </w:p>
        </w:tc>
      </w:tr>
      <w:tr w:rsidR="00245989" w14:paraId="5E6BEBEF" w14:textId="77777777" w:rsidTr="00441D5F">
        <w:tc>
          <w:tcPr>
            <w:tcW w:w="1345" w:type="dxa"/>
          </w:tcPr>
          <w:p w14:paraId="1FF98DB2" w14:textId="77777777" w:rsidR="00245989" w:rsidRDefault="00245989" w:rsidP="00245989"/>
        </w:tc>
        <w:tc>
          <w:tcPr>
            <w:tcW w:w="8120" w:type="dxa"/>
            <w:vAlign w:val="bottom"/>
          </w:tcPr>
          <w:p w14:paraId="43BDAB92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4584AA16" w14:textId="77777777" w:rsidTr="00B97C5A">
        <w:tc>
          <w:tcPr>
            <w:tcW w:w="1345" w:type="dxa"/>
          </w:tcPr>
          <w:p w14:paraId="04D215DA" w14:textId="1943E124" w:rsidR="00245989" w:rsidRPr="00A45826" w:rsidRDefault="00245989" w:rsidP="00245989">
            <w:r w:rsidRPr="00A45826">
              <w:t>Q</w:t>
            </w:r>
            <w:r>
              <w:t>31.</w:t>
            </w:r>
          </w:p>
        </w:tc>
        <w:tc>
          <w:tcPr>
            <w:tcW w:w="8120" w:type="dxa"/>
            <w:vAlign w:val="center"/>
          </w:tcPr>
          <w:p w14:paraId="0A9D0991" w14:textId="41B60CD7" w:rsidR="00245989" w:rsidRPr="00245989" w:rsidRDefault="00245989" w:rsidP="00245989">
            <w:r w:rsidRPr="00245989">
              <w:rPr>
                <w:b/>
                <w:bCs/>
              </w:rPr>
              <w:t xml:space="preserve">Which of the following is </w:t>
            </w:r>
            <w:proofErr w:type="spellStart"/>
            <w:r w:rsidRPr="00245989">
              <w:rPr>
                <w:b/>
                <w:bCs/>
              </w:rPr>
              <w:t>realted</w:t>
            </w:r>
            <w:proofErr w:type="spellEnd"/>
            <w:r w:rsidRPr="00245989">
              <w:rPr>
                <w:b/>
                <w:bCs/>
              </w:rPr>
              <w:t xml:space="preserve"> to conceptual models</w:t>
            </w:r>
          </w:p>
        </w:tc>
      </w:tr>
      <w:tr w:rsidR="00245989" w14:paraId="4BCE4AD4" w14:textId="77777777" w:rsidTr="00B97C5A">
        <w:tc>
          <w:tcPr>
            <w:tcW w:w="1345" w:type="dxa"/>
          </w:tcPr>
          <w:p w14:paraId="0D7DE07E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119F4BA" w14:textId="204BB2C8" w:rsidR="00245989" w:rsidRPr="00245989" w:rsidRDefault="00245989" w:rsidP="00245989">
            <w:r w:rsidRPr="00245989">
              <w:t>Designing</w:t>
            </w:r>
          </w:p>
        </w:tc>
      </w:tr>
      <w:tr w:rsidR="00245989" w14:paraId="41CC645D" w14:textId="77777777" w:rsidTr="00B97C5A">
        <w:tc>
          <w:tcPr>
            <w:tcW w:w="1345" w:type="dxa"/>
          </w:tcPr>
          <w:p w14:paraId="441976E4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1FF2D46F" w14:textId="6014DA8F" w:rsidR="00245989" w:rsidRPr="00245989" w:rsidRDefault="00245989" w:rsidP="00245989">
            <w:r w:rsidRPr="00245989">
              <w:t>Exploring and browsing</w:t>
            </w:r>
          </w:p>
        </w:tc>
      </w:tr>
      <w:tr w:rsidR="00245989" w14:paraId="36525132" w14:textId="77777777" w:rsidTr="00B97C5A">
        <w:tc>
          <w:tcPr>
            <w:tcW w:w="1345" w:type="dxa"/>
          </w:tcPr>
          <w:p w14:paraId="59332CE9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B4EBA6B" w14:textId="0837EF08" w:rsidR="00245989" w:rsidRPr="00245989" w:rsidRDefault="00245989" w:rsidP="00245989">
            <w:proofErr w:type="spellStart"/>
            <w:r w:rsidRPr="00245989">
              <w:t>Requiement</w:t>
            </w:r>
            <w:proofErr w:type="spellEnd"/>
            <w:r w:rsidRPr="00245989">
              <w:t xml:space="preserve"> analysis</w:t>
            </w:r>
          </w:p>
        </w:tc>
      </w:tr>
      <w:tr w:rsidR="00245989" w14:paraId="6FAD330A" w14:textId="77777777" w:rsidTr="00B97C5A">
        <w:tc>
          <w:tcPr>
            <w:tcW w:w="1345" w:type="dxa"/>
          </w:tcPr>
          <w:p w14:paraId="0F01B918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50267D99" w14:textId="124D37E3" w:rsidR="00245989" w:rsidRPr="00245989" w:rsidRDefault="00245989" w:rsidP="00245989">
            <w:r w:rsidRPr="00245989">
              <w:t>Prototyping</w:t>
            </w:r>
          </w:p>
        </w:tc>
      </w:tr>
      <w:tr w:rsidR="00245989" w14:paraId="37F5B68A" w14:textId="77777777" w:rsidTr="00441D5F">
        <w:tc>
          <w:tcPr>
            <w:tcW w:w="1345" w:type="dxa"/>
          </w:tcPr>
          <w:p w14:paraId="2BCAC603" w14:textId="77777777" w:rsidR="00245989" w:rsidRDefault="00245989" w:rsidP="00245989"/>
        </w:tc>
        <w:tc>
          <w:tcPr>
            <w:tcW w:w="8120" w:type="dxa"/>
            <w:vAlign w:val="bottom"/>
          </w:tcPr>
          <w:p w14:paraId="1D1B3610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3ED964AD" w14:textId="77777777" w:rsidTr="004D1CFA">
        <w:tc>
          <w:tcPr>
            <w:tcW w:w="1345" w:type="dxa"/>
          </w:tcPr>
          <w:p w14:paraId="628C0C61" w14:textId="72BEB97B" w:rsidR="00245989" w:rsidRPr="00A45826" w:rsidRDefault="00245989" w:rsidP="00245989">
            <w:r w:rsidRPr="00A45826">
              <w:t>Q</w:t>
            </w:r>
            <w:r>
              <w:t>32.</w:t>
            </w:r>
          </w:p>
        </w:tc>
        <w:tc>
          <w:tcPr>
            <w:tcW w:w="8120" w:type="dxa"/>
            <w:vAlign w:val="center"/>
          </w:tcPr>
          <w:p w14:paraId="31C3C7EC" w14:textId="62B8D6A4" w:rsidR="00245989" w:rsidRPr="006F338F" w:rsidRDefault="00245989" w:rsidP="00245989">
            <w:r w:rsidRPr="006F338F">
              <w:rPr>
                <w:b/>
                <w:bCs/>
              </w:rPr>
              <w:t xml:space="preserve">Diversity of techniques now used to change what customer do or think, is found in </w:t>
            </w:r>
          </w:p>
        </w:tc>
      </w:tr>
      <w:tr w:rsidR="00245989" w14:paraId="5DA79F91" w14:textId="77777777" w:rsidTr="00441D5F">
        <w:tc>
          <w:tcPr>
            <w:tcW w:w="1345" w:type="dxa"/>
          </w:tcPr>
          <w:p w14:paraId="34F826AD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EF08EEB" w14:textId="680F3A1A" w:rsidR="00245989" w:rsidRPr="006F338F" w:rsidRDefault="00245989" w:rsidP="00245989">
            <w:r w:rsidRPr="006F338F">
              <w:t>Perception</w:t>
            </w:r>
          </w:p>
        </w:tc>
      </w:tr>
      <w:tr w:rsidR="00245989" w14:paraId="2E2FBAFA" w14:textId="77777777" w:rsidTr="00441D5F">
        <w:tc>
          <w:tcPr>
            <w:tcW w:w="1345" w:type="dxa"/>
          </w:tcPr>
          <w:p w14:paraId="02A1617C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0425836E" w14:textId="2B34E032" w:rsidR="00245989" w:rsidRPr="006F338F" w:rsidRDefault="00245989" w:rsidP="00245989">
            <w:r w:rsidRPr="006F338F">
              <w:t>Products</w:t>
            </w:r>
          </w:p>
        </w:tc>
      </w:tr>
      <w:tr w:rsidR="00245989" w14:paraId="168037FC" w14:textId="77777777" w:rsidTr="00441D5F">
        <w:tc>
          <w:tcPr>
            <w:tcW w:w="1345" w:type="dxa"/>
          </w:tcPr>
          <w:p w14:paraId="7824D323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7C4DDDD" w14:textId="2689B575" w:rsidR="00245989" w:rsidRPr="006F338F" w:rsidRDefault="00245989" w:rsidP="00245989">
            <w:r w:rsidRPr="006F338F">
              <w:t>Machines</w:t>
            </w:r>
          </w:p>
        </w:tc>
      </w:tr>
      <w:tr w:rsidR="00245989" w14:paraId="1491487E" w14:textId="77777777" w:rsidTr="00441D5F">
        <w:tc>
          <w:tcPr>
            <w:tcW w:w="1345" w:type="dxa"/>
          </w:tcPr>
          <w:p w14:paraId="4FF08A13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59EDD856" w14:textId="0C031470" w:rsidR="00245989" w:rsidRPr="006F338F" w:rsidRDefault="00245989" w:rsidP="00245989">
            <w:r w:rsidRPr="006F338F">
              <w:t>Interface</w:t>
            </w:r>
          </w:p>
        </w:tc>
      </w:tr>
      <w:tr w:rsidR="00245989" w14:paraId="28BE5F73" w14:textId="77777777" w:rsidTr="00441D5F">
        <w:tc>
          <w:tcPr>
            <w:tcW w:w="1345" w:type="dxa"/>
          </w:tcPr>
          <w:p w14:paraId="4E2E7E04" w14:textId="77777777" w:rsidR="00245989" w:rsidRDefault="00245989" w:rsidP="00245989"/>
        </w:tc>
        <w:tc>
          <w:tcPr>
            <w:tcW w:w="8120" w:type="dxa"/>
            <w:vAlign w:val="center"/>
          </w:tcPr>
          <w:p w14:paraId="68A54E6B" w14:textId="77777777" w:rsidR="00245989" w:rsidRDefault="00245989" w:rsidP="00245989"/>
        </w:tc>
      </w:tr>
      <w:tr w:rsidR="00245989" w:rsidRPr="00A45826" w14:paraId="05A1C327" w14:textId="77777777" w:rsidTr="00441D5F">
        <w:tc>
          <w:tcPr>
            <w:tcW w:w="1345" w:type="dxa"/>
          </w:tcPr>
          <w:p w14:paraId="5A22466A" w14:textId="19C5ECCC" w:rsidR="00245989" w:rsidRPr="00A45826" w:rsidRDefault="00245989" w:rsidP="00245989">
            <w:r w:rsidRPr="00A45826">
              <w:t>Q</w:t>
            </w:r>
            <w:r>
              <w:t>33.</w:t>
            </w:r>
          </w:p>
        </w:tc>
        <w:tc>
          <w:tcPr>
            <w:tcW w:w="8120" w:type="dxa"/>
            <w:vAlign w:val="center"/>
          </w:tcPr>
          <w:p w14:paraId="6FF42E51" w14:textId="39993409" w:rsidR="00245989" w:rsidRPr="00A45826" w:rsidRDefault="00245989" w:rsidP="00245989">
            <w:r>
              <w:rPr>
                <w:b/>
                <w:bCs/>
                <w:color w:val="000000"/>
              </w:rPr>
              <w:t>Which interaction type to choose does not depend on?</w:t>
            </w:r>
          </w:p>
        </w:tc>
      </w:tr>
      <w:tr w:rsidR="00245989" w14:paraId="60E7B0CE" w14:textId="77777777" w:rsidTr="00441D5F">
        <w:tc>
          <w:tcPr>
            <w:tcW w:w="1345" w:type="dxa"/>
          </w:tcPr>
          <w:p w14:paraId="29C86E09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93211F6" w14:textId="456E0354" w:rsidR="00245989" w:rsidRDefault="00245989" w:rsidP="00245989">
            <w:r>
              <w:t>Determining requirements and user needs</w:t>
            </w:r>
          </w:p>
        </w:tc>
      </w:tr>
      <w:tr w:rsidR="00245989" w14:paraId="222E2D8A" w14:textId="77777777" w:rsidTr="00441D5F">
        <w:tc>
          <w:tcPr>
            <w:tcW w:w="1345" w:type="dxa"/>
          </w:tcPr>
          <w:p w14:paraId="3376AFA5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6B3D1A7D" w14:textId="288280FD" w:rsidR="00245989" w:rsidRDefault="00245989" w:rsidP="00245989">
            <w:r>
              <w:t>Take budget and other constraints into account</w:t>
            </w:r>
          </w:p>
        </w:tc>
      </w:tr>
      <w:tr w:rsidR="00245989" w14:paraId="625E4B3E" w14:textId="77777777" w:rsidTr="00441D5F">
        <w:tc>
          <w:tcPr>
            <w:tcW w:w="1345" w:type="dxa"/>
          </w:tcPr>
          <w:p w14:paraId="6095D1FC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EA59BFE" w14:textId="319B2AB9" w:rsidR="00245989" w:rsidRDefault="00245989" w:rsidP="00245989">
            <w:r>
              <w:t>The number of users</w:t>
            </w:r>
          </w:p>
        </w:tc>
      </w:tr>
      <w:tr w:rsidR="00245989" w14:paraId="59F43C20" w14:textId="77777777" w:rsidTr="00441D5F">
        <w:tc>
          <w:tcPr>
            <w:tcW w:w="1345" w:type="dxa"/>
          </w:tcPr>
          <w:p w14:paraId="56797FFC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0E2FC70F" w14:textId="28C2D99E" w:rsidR="00245989" w:rsidRDefault="00245989" w:rsidP="00245989">
            <w:r>
              <w:t>Suitability of technology for activity being supported</w:t>
            </w:r>
          </w:p>
        </w:tc>
      </w:tr>
      <w:tr w:rsidR="00245989" w14:paraId="3F553C21" w14:textId="77777777" w:rsidTr="00441D5F">
        <w:tc>
          <w:tcPr>
            <w:tcW w:w="1345" w:type="dxa"/>
          </w:tcPr>
          <w:p w14:paraId="2D527FFD" w14:textId="77777777" w:rsidR="00245989" w:rsidRDefault="00245989" w:rsidP="00245989"/>
        </w:tc>
        <w:tc>
          <w:tcPr>
            <w:tcW w:w="8120" w:type="dxa"/>
            <w:vAlign w:val="center"/>
          </w:tcPr>
          <w:p w14:paraId="5104C70E" w14:textId="77777777" w:rsidR="00245989" w:rsidRDefault="00245989" w:rsidP="00245989"/>
        </w:tc>
      </w:tr>
      <w:tr w:rsidR="00245989" w:rsidRPr="00A45826" w14:paraId="3F83145D" w14:textId="77777777" w:rsidTr="00441D5F">
        <w:tc>
          <w:tcPr>
            <w:tcW w:w="1345" w:type="dxa"/>
          </w:tcPr>
          <w:p w14:paraId="09B381E1" w14:textId="7414C638" w:rsidR="00245989" w:rsidRPr="00A45826" w:rsidRDefault="00245989" w:rsidP="00245989">
            <w:r w:rsidRPr="00A45826">
              <w:t>Q</w:t>
            </w:r>
            <w:r>
              <w:t>34.</w:t>
            </w:r>
          </w:p>
        </w:tc>
        <w:tc>
          <w:tcPr>
            <w:tcW w:w="8120" w:type="dxa"/>
            <w:vAlign w:val="center"/>
          </w:tcPr>
          <w:p w14:paraId="468A3794" w14:textId="6FBC3C82" w:rsidR="00245989" w:rsidRPr="008B6B22" w:rsidRDefault="00245989" w:rsidP="00245989">
            <w:r w:rsidRPr="008B6B22">
              <w:rPr>
                <w:b/>
                <w:bCs/>
              </w:rPr>
              <w:t xml:space="preserve">While designing what things you need to </w:t>
            </w:r>
            <w:proofErr w:type="gramStart"/>
            <w:r w:rsidRPr="008B6B22">
              <w:rPr>
                <w:b/>
                <w:bCs/>
              </w:rPr>
              <w:t>take into account</w:t>
            </w:r>
            <w:proofErr w:type="gramEnd"/>
            <w:r w:rsidRPr="008B6B22">
              <w:rPr>
                <w:b/>
                <w:bCs/>
              </w:rPr>
              <w:t>:</w:t>
            </w:r>
          </w:p>
        </w:tc>
      </w:tr>
      <w:tr w:rsidR="00245989" w14:paraId="652CA0AE" w14:textId="77777777" w:rsidTr="00441D5F">
        <w:tc>
          <w:tcPr>
            <w:tcW w:w="1345" w:type="dxa"/>
          </w:tcPr>
          <w:p w14:paraId="22B10755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C730FA8" w14:textId="236A3107" w:rsidR="00245989" w:rsidRPr="008B6B22" w:rsidRDefault="00245989" w:rsidP="00245989">
            <w:r w:rsidRPr="008B6B22">
              <w:t>Who the users are</w:t>
            </w:r>
          </w:p>
        </w:tc>
      </w:tr>
      <w:tr w:rsidR="00245989" w14:paraId="10BF87E2" w14:textId="77777777" w:rsidTr="00441D5F">
        <w:tc>
          <w:tcPr>
            <w:tcW w:w="1345" w:type="dxa"/>
          </w:tcPr>
          <w:p w14:paraId="7C1D2EC4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06980334" w14:textId="3BE79F4D" w:rsidR="00245989" w:rsidRPr="008B6B22" w:rsidRDefault="00245989" w:rsidP="00245989">
            <w:r w:rsidRPr="008B6B22">
              <w:t>What activities are being carried out</w:t>
            </w:r>
          </w:p>
        </w:tc>
      </w:tr>
      <w:tr w:rsidR="00245989" w14:paraId="096E31F1" w14:textId="77777777" w:rsidTr="00441D5F">
        <w:tc>
          <w:tcPr>
            <w:tcW w:w="1345" w:type="dxa"/>
          </w:tcPr>
          <w:p w14:paraId="1ECCA01A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B26C55C" w14:textId="3FD72AEF" w:rsidR="00245989" w:rsidRPr="008B6B22" w:rsidRDefault="00245989" w:rsidP="00245989">
            <w:r w:rsidRPr="008B6B22">
              <w:t>Where the interaction is taking place</w:t>
            </w:r>
          </w:p>
        </w:tc>
      </w:tr>
      <w:tr w:rsidR="00245989" w14:paraId="6F23E29F" w14:textId="77777777" w:rsidTr="00441D5F">
        <w:tc>
          <w:tcPr>
            <w:tcW w:w="1345" w:type="dxa"/>
          </w:tcPr>
          <w:p w14:paraId="637EA405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0C6739DF" w14:textId="3C96E41F" w:rsidR="00245989" w:rsidRPr="008B6B22" w:rsidRDefault="00245989" w:rsidP="00245989">
            <w:r w:rsidRPr="008B6B22">
              <w:t>what users are doing</w:t>
            </w:r>
          </w:p>
        </w:tc>
      </w:tr>
      <w:tr w:rsidR="00245989" w14:paraId="13400FAA" w14:textId="77777777" w:rsidTr="00441D5F">
        <w:tc>
          <w:tcPr>
            <w:tcW w:w="1345" w:type="dxa"/>
          </w:tcPr>
          <w:p w14:paraId="0268145E" w14:textId="77777777" w:rsidR="00245989" w:rsidRDefault="00245989" w:rsidP="00245989"/>
        </w:tc>
        <w:tc>
          <w:tcPr>
            <w:tcW w:w="8120" w:type="dxa"/>
            <w:vAlign w:val="center"/>
          </w:tcPr>
          <w:p w14:paraId="6DE20754" w14:textId="77777777" w:rsidR="00245989" w:rsidRPr="008B6B22" w:rsidRDefault="00245989" w:rsidP="00245989"/>
        </w:tc>
      </w:tr>
      <w:tr w:rsidR="00245989" w:rsidRPr="00A45826" w14:paraId="45584E00" w14:textId="77777777" w:rsidTr="00441D5F">
        <w:tc>
          <w:tcPr>
            <w:tcW w:w="1345" w:type="dxa"/>
          </w:tcPr>
          <w:p w14:paraId="4EB9D9F5" w14:textId="3C24E161" w:rsidR="00245989" w:rsidRPr="00A45826" w:rsidRDefault="00245989" w:rsidP="00245989">
            <w:r w:rsidRPr="00A45826">
              <w:t>Q</w:t>
            </w:r>
            <w:r>
              <w:t>35.</w:t>
            </w:r>
          </w:p>
        </w:tc>
        <w:tc>
          <w:tcPr>
            <w:tcW w:w="8120" w:type="dxa"/>
            <w:vAlign w:val="center"/>
          </w:tcPr>
          <w:p w14:paraId="4AEB70EF" w14:textId="03BA562D" w:rsidR="00245989" w:rsidRPr="008B6B22" w:rsidRDefault="00245989" w:rsidP="00245989">
            <w:r w:rsidRPr="008B6B22">
              <w:rPr>
                <w:b/>
                <w:bCs/>
              </w:rPr>
              <w:t xml:space="preserve">Which technology is broadly defined as technology that is designed to change attitudes or </w:t>
            </w:r>
            <w:proofErr w:type="spellStart"/>
            <w:r w:rsidRPr="008B6B22">
              <w:rPr>
                <w:b/>
                <w:bCs/>
              </w:rPr>
              <w:t>behaviours</w:t>
            </w:r>
            <w:proofErr w:type="spellEnd"/>
            <w:r w:rsidRPr="008B6B22">
              <w:rPr>
                <w:b/>
                <w:bCs/>
              </w:rPr>
              <w:t xml:space="preserve"> of the users through persuasion and social influence, but not through coercion.</w:t>
            </w:r>
          </w:p>
        </w:tc>
      </w:tr>
      <w:tr w:rsidR="00245989" w14:paraId="3C78DEA7" w14:textId="77777777" w:rsidTr="00441D5F">
        <w:tc>
          <w:tcPr>
            <w:tcW w:w="1345" w:type="dxa"/>
          </w:tcPr>
          <w:p w14:paraId="67B53349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D7D56D4" w14:textId="1E88B8D1" w:rsidR="00245989" w:rsidRPr="008B6B22" w:rsidRDefault="00245989" w:rsidP="00245989">
            <w:r w:rsidRPr="008B6B22">
              <w:t>Persuasive technology</w:t>
            </w:r>
          </w:p>
        </w:tc>
      </w:tr>
      <w:tr w:rsidR="00245989" w14:paraId="0CBD28BF" w14:textId="77777777" w:rsidTr="00441D5F">
        <w:tc>
          <w:tcPr>
            <w:tcW w:w="1345" w:type="dxa"/>
          </w:tcPr>
          <w:p w14:paraId="04028C21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70C69132" w14:textId="7E26F3CD" w:rsidR="00245989" w:rsidRPr="008B6B22" w:rsidRDefault="00245989" w:rsidP="00245989">
            <w:r w:rsidRPr="008B6B22">
              <w:t>Social technology</w:t>
            </w:r>
          </w:p>
        </w:tc>
      </w:tr>
      <w:tr w:rsidR="00245989" w14:paraId="12CB8D58" w14:textId="77777777" w:rsidTr="00441D5F">
        <w:tc>
          <w:tcPr>
            <w:tcW w:w="1345" w:type="dxa"/>
          </w:tcPr>
          <w:p w14:paraId="4FD0EB59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CE18582" w14:textId="3764036C" w:rsidR="00245989" w:rsidRPr="008B6B22" w:rsidRDefault="00245989" w:rsidP="00245989">
            <w:r w:rsidRPr="008B6B22">
              <w:t>Motivational technology</w:t>
            </w:r>
          </w:p>
        </w:tc>
      </w:tr>
      <w:tr w:rsidR="00245989" w14:paraId="39885F05" w14:textId="77777777" w:rsidTr="00441D5F">
        <w:tc>
          <w:tcPr>
            <w:tcW w:w="1345" w:type="dxa"/>
          </w:tcPr>
          <w:p w14:paraId="25FA1687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063EFD4E" w14:textId="12E41B22" w:rsidR="00245989" w:rsidRPr="008B6B22" w:rsidRDefault="00245989" w:rsidP="00245989">
            <w:r w:rsidRPr="008B6B22">
              <w:t>Emotional technology</w:t>
            </w:r>
          </w:p>
        </w:tc>
      </w:tr>
      <w:tr w:rsidR="00245989" w14:paraId="3CCC6D8C" w14:textId="77777777" w:rsidTr="00441D5F">
        <w:tc>
          <w:tcPr>
            <w:tcW w:w="1345" w:type="dxa"/>
          </w:tcPr>
          <w:p w14:paraId="4D4D89A7" w14:textId="77777777" w:rsidR="00245989" w:rsidRDefault="00245989" w:rsidP="00245989"/>
        </w:tc>
        <w:tc>
          <w:tcPr>
            <w:tcW w:w="8120" w:type="dxa"/>
            <w:vAlign w:val="center"/>
          </w:tcPr>
          <w:p w14:paraId="32A69C71" w14:textId="77777777" w:rsidR="00245989" w:rsidRPr="008B6B22" w:rsidRDefault="00245989" w:rsidP="00245989"/>
        </w:tc>
      </w:tr>
      <w:tr w:rsidR="00245989" w:rsidRPr="00A45826" w14:paraId="22B95CF0" w14:textId="77777777" w:rsidTr="00441D5F">
        <w:tc>
          <w:tcPr>
            <w:tcW w:w="1345" w:type="dxa"/>
          </w:tcPr>
          <w:p w14:paraId="3FB219CF" w14:textId="38055960" w:rsidR="00245989" w:rsidRPr="00A45826" w:rsidRDefault="00245989" w:rsidP="00245989">
            <w:r w:rsidRPr="00A45826">
              <w:lastRenderedPageBreak/>
              <w:t>Q</w:t>
            </w:r>
            <w:r>
              <w:t>36.</w:t>
            </w:r>
          </w:p>
        </w:tc>
        <w:tc>
          <w:tcPr>
            <w:tcW w:w="8120" w:type="dxa"/>
            <w:vAlign w:val="center"/>
          </w:tcPr>
          <w:p w14:paraId="2E94EF9E" w14:textId="6BE55413" w:rsidR="00245989" w:rsidRPr="009B4BD9" w:rsidRDefault="00245989" w:rsidP="00245989">
            <w:r w:rsidRPr="009B4BD9">
              <w:rPr>
                <w:b/>
                <w:bCs/>
              </w:rPr>
              <w:t xml:space="preserve">Cognitive development is influenced by </w:t>
            </w:r>
            <w:proofErr w:type="gramStart"/>
            <w:r>
              <w:rPr>
                <w:b/>
                <w:bCs/>
              </w:rPr>
              <w:t xml:space="preserve">all </w:t>
            </w:r>
            <w:r w:rsidRPr="009B4BD9">
              <w:rPr>
                <w:b/>
                <w:bCs/>
              </w:rPr>
              <w:t>of</w:t>
            </w:r>
            <w:proofErr w:type="gramEnd"/>
            <w:r w:rsidRPr="009B4BD9">
              <w:rPr>
                <w:b/>
                <w:bCs/>
              </w:rPr>
              <w:t xml:space="preserve"> the following except:</w:t>
            </w:r>
          </w:p>
        </w:tc>
      </w:tr>
      <w:tr w:rsidR="00245989" w14:paraId="054DEE18" w14:textId="77777777" w:rsidTr="00441D5F">
        <w:tc>
          <w:tcPr>
            <w:tcW w:w="1345" w:type="dxa"/>
          </w:tcPr>
          <w:p w14:paraId="3C2F232D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76553D4" w14:textId="6E175E95" w:rsidR="00245989" w:rsidRPr="009B4BD9" w:rsidRDefault="00245989" w:rsidP="00245989">
            <w:r w:rsidRPr="009B4BD9">
              <w:t>Perception</w:t>
            </w:r>
          </w:p>
        </w:tc>
      </w:tr>
      <w:tr w:rsidR="00245989" w14:paraId="75DA6DC3" w14:textId="77777777" w:rsidTr="00441D5F">
        <w:tc>
          <w:tcPr>
            <w:tcW w:w="1345" w:type="dxa"/>
          </w:tcPr>
          <w:p w14:paraId="19B3CEC9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2210B41C" w14:textId="11947BE9" w:rsidR="00245989" w:rsidRPr="009B4BD9" w:rsidRDefault="00245989" w:rsidP="00245989">
            <w:r w:rsidRPr="009B4BD9">
              <w:t>Reasoning.</w:t>
            </w:r>
          </w:p>
        </w:tc>
      </w:tr>
      <w:tr w:rsidR="00245989" w14:paraId="5E7B5D93" w14:textId="77777777" w:rsidTr="00441D5F">
        <w:tc>
          <w:tcPr>
            <w:tcW w:w="1345" w:type="dxa"/>
          </w:tcPr>
          <w:p w14:paraId="57B1B8A4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8054D82" w14:textId="086254EB" w:rsidR="00245989" w:rsidRPr="009B4BD9" w:rsidRDefault="00245989" w:rsidP="00245989">
            <w:r w:rsidRPr="009B4BD9">
              <w:t>Language</w:t>
            </w:r>
          </w:p>
        </w:tc>
      </w:tr>
      <w:tr w:rsidR="00245989" w14:paraId="524AE3E7" w14:textId="77777777" w:rsidTr="00441D5F">
        <w:tc>
          <w:tcPr>
            <w:tcW w:w="1345" w:type="dxa"/>
          </w:tcPr>
          <w:p w14:paraId="3DC1B914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4BE60497" w14:textId="3F60627C" w:rsidR="00245989" w:rsidRPr="009B4BD9" w:rsidRDefault="00245989" w:rsidP="00245989">
            <w:r w:rsidRPr="009B4BD9">
              <w:t>Verbal facilities</w:t>
            </w:r>
          </w:p>
        </w:tc>
      </w:tr>
      <w:tr w:rsidR="00245989" w14:paraId="6C53BEFE" w14:textId="77777777" w:rsidTr="00441D5F">
        <w:tc>
          <w:tcPr>
            <w:tcW w:w="1345" w:type="dxa"/>
          </w:tcPr>
          <w:p w14:paraId="0632F030" w14:textId="77777777" w:rsidR="00245989" w:rsidRDefault="00245989" w:rsidP="00245989"/>
        </w:tc>
        <w:tc>
          <w:tcPr>
            <w:tcW w:w="8120" w:type="dxa"/>
            <w:vAlign w:val="center"/>
          </w:tcPr>
          <w:p w14:paraId="6B3506D3" w14:textId="77777777" w:rsidR="00245989" w:rsidRDefault="00245989" w:rsidP="00245989"/>
        </w:tc>
      </w:tr>
      <w:tr w:rsidR="00245989" w:rsidRPr="00A45826" w14:paraId="35E7D7E1" w14:textId="77777777" w:rsidTr="00441D5F">
        <w:tc>
          <w:tcPr>
            <w:tcW w:w="1345" w:type="dxa"/>
          </w:tcPr>
          <w:p w14:paraId="1E1606F6" w14:textId="34F30C1A" w:rsidR="00245989" w:rsidRPr="00A45826" w:rsidRDefault="00245989" w:rsidP="00245989">
            <w:r w:rsidRPr="00A45826">
              <w:t>Q</w:t>
            </w:r>
            <w:r>
              <w:t>37.</w:t>
            </w:r>
          </w:p>
        </w:tc>
        <w:tc>
          <w:tcPr>
            <w:tcW w:w="8120" w:type="dxa"/>
            <w:vAlign w:val="center"/>
          </w:tcPr>
          <w:p w14:paraId="4E15D060" w14:textId="2F664DDE" w:rsidR="00245989" w:rsidRPr="00A45826" w:rsidRDefault="00245989" w:rsidP="00245989">
            <w:r>
              <w:rPr>
                <w:b/>
                <w:bCs/>
                <w:color w:val="222222"/>
              </w:rPr>
              <w:t xml:space="preserve">"A design principle is to try to make systems transparent so people can understand them better and know what to do "which example it </w:t>
            </w:r>
            <w:proofErr w:type="gramStart"/>
            <w:r>
              <w:rPr>
                <w:b/>
                <w:bCs/>
                <w:color w:val="222222"/>
              </w:rPr>
              <w:t>is ?</w:t>
            </w:r>
            <w:proofErr w:type="gramEnd"/>
          </w:p>
        </w:tc>
      </w:tr>
      <w:tr w:rsidR="00245989" w14:paraId="35E2E163" w14:textId="77777777" w:rsidTr="00441D5F">
        <w:tc>
          <w:tcPr>
            <w:tcW w:w="1345" w:type="dxa"/>
          </w:tcPr>
          <w:p w14:paraId="1A51A6E3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97C0544" w14:textId="44F250FD" w:rsidR="00245989" w:rsidRDefault="00245989" w:rsidP="00245989">
            <w:r>
              <w:t>Mental models &amp; system design</w:t>
            </w:r>
          </w:p>
        </w:tc>
      </w:tr>
      <w:tr w:rsidR="00245989" w14:paraId="17F18D22" w14:textId="77777777" w:rsidTr="00441D5F">
        <w:tc>
          <w:tcPr>
            <w:tcW w:w="1345" w:type="dxa"/>
          </w:tcPr>
          <w:p w14:paraId="5BED6B14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3E31CF7C" w14:textId="1F19E61C" w:rsidR="00245989" w:rsidRDefault="00245989" w:rsidP="00245989">
            <w:r>
              <w:t>Mental model</w:t>
            </w:r>
          </w:p>
        </w:tc>
      </w:tr>
      <w:tr w:rsidR="00245989" w14:paraId="14E4F4DF" w14:textId="77777777" w:rsidTr="00441D5F">
        <w:tc>
          <w:tcPr>
            <w:tcW w:w="1345" w:type="dxa"/>
          </w:tcPr>
          <w:p w14:paraId="28C016F6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C3DAB63" w14:textId="3F9D7EBD" w:rsidR="00245989" w:rsidRDefault="00245989" w:rsidP="00245989">
            <w:r>
              <w:t>Cognitive model</w:t>
            </w:r>
          </w:p>
        </w:tc>
      </w:tr>
      <w:tr w:rsidR="00245989" w14:paraId="15B5C686" w14:textId="77777777" w:rsidTr="00441D5F">
        <w:tc>
          <w:tcPr>
            <w:tcW w:w="1345" w:type="dxa"/>
          </w:tcPr>
          <w:p w14:paraId="2E92C4E3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4F9802F1" w14:textId="1813E5D7" w:rsidR="00245989" w:rsidRDefault="00245989" w:rsidP="00245989">
            <w:r>
              <w:t>Conceptual model</w:t>
            </w:r>
          </w:p>
        </w:tc>
      </w:tr>
      <w:tr w:rsidR="00245989" w14:paraId="1D357919" w14:textId="77777777" w:rsidTr="00441D5F">
        <w:tc>
          <w:tcPr>
            <w:tcW w:w="1345" w:type="dxa"/>
          </w:tcPr>
          <w:p w14:paraId="47E31501" w14:textId="77777777" w:rsidR="00245989" w:rsidRDefault="00245989" w:rsidP="00245989"/>
        </w:tc>
        <w:tc>
          <w:tcPr>
            <w:tcW w:w="8120" w:type="dxa"/>
            <w:vAlign w:val="center"/>
          </w:tcPr>
          <w:p w14:paraId="6DA9913B" w14:textId="77777777" w:rsidR="00245989" w:rsidRDefault="00245989" w:rsidP="00245989"/>
        </w:tc>
      </w:tr>
      <w:tr w:rsidR="00800F80" w:rsidRPr="00A45826" w14:paraId="3CCC2BCF" w14:textId="77777777" w:rsidTr="00441D5F">
        <w:tc>
          <w:tcPr>
            <w:tcW w:w="1345" w:type="dxa"/>
          </w:tcPr>
          <w:p w14:paraId="798DB687" w14:textId="2D89E676" w:rsidR="00800F80" w:rsidRPr="00A45826" w:rsidRDefault="00800F80" w:rsidP="00800F80">
            <w:r w:rsidRPr="00A45826">
              <w:t>Q</w:t>
            </w:r>
            <w:r>
              <w:t>38.</w:t>
            </w:r>
          </w:p>
        </w:tc>
        <w:tc>
          <w:tcPr>
            <w:tcW w:w="8120" w:type="dxa"/>
            <w:vAlign w:val="center"/>
          </w:tcPr>
          <w:p w14:paraId="4CA04D8E" w14:textId="02C81EBF" w:rsidR="00800F80" w:rsidRPr="00A45826" w:rsidRDefault="00800F80" w:rsidP="00800F80">
            <w:r>
              <w:rPr>
                <w:b/>
                <w:bCs/>
                <w:color w:val="222222"/>
              </w:rPr>
              <w:t>H</w:t>
            </w:r>
            <w:r w:rsidR="00E403CD">
              <w:rPr>
                <w:b/>
                <w:bCs/>
                <w:color w:val="222222"/>
              </w:rPr>
              <w:t>CI</w:t>
            </w:r>
            <w:r>
              <w:rPr>
                <w:b/>
                <w:bCs/>
                <w:color w:val="222222"/>
              </w:rPr>
              <w:t xml:space="preserve"> is acronym of </w:t>
            </w:r>
          </w:p>
        </w:tc>
      </w:tr>
      <w:tr w:rsidR="00800F80" w14:paraId="5BCE96D8" w14:textId="77777777" w:rsidTr="00441D5F">
        <w:tc>
          <w:tcPr>
            <w:tcW w:w="1345" w:type="dxa"/>
          </w:tcPr>
          <w:p w14:paraId="7FB97B43" w14:textId="77777777" w:rsidR="00800F80" w:rsidRPr="00A45826" w:rsidRDefault="00800F80" w:rsidP="00800F8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9BABC18" w14:textId="37598AD7" w:rsidR="00800F80" w:rsidRDefault="00800F80" w:rsidP="00800F80">
            <w:r>
              <w:t>Human computer interaction</w:t>
            </w:r>
          </w:p>
        </w:tc>
      </w:tr>
      <w:tr w:rsidR="00800F80" w14:paraId="15F5A0EE" w14:textId="77777777" w:rsidTr="00441D5F">
        <w:tc>
          <w:tcPr>
            <w:tcW w:w="1345" w:type="dxa"/>
          </w:tcPr>
          <w:p w14:paraId="1F7DCA2B" w14:textId="77777777" w:rsidR="00800F80" w:rsidRPr="00A45826" w:rsidRDefault="00800F80" w:rsidP="00800F80">
            <w:r>
              <w:t>Option B:</w:t>
            </w:r>
          </w:p>
        </w:tc>
        <w:tc>
          <w:tcPr>
            <w:tcW w:w="8120" w:type="dxa"/>
            <w:vAlign w:val="center"/>
          </w:tcPr>
          <w:p w14:paraId="37C1841A" w14:textId="01303CA4" w:rsidR="00800F80" w:rsidRDefault="00800F80" w:rsidP="00800F80">
            <w:r>
              <w:t xml:space="preserve">Human computer </w:t>
            </w:r>
            <w:proofErr w:type="spellStart"/>
            <w:r>
              <w:t>intresting</w:t>
            </w:r>
            <w:bookmarkStart w:id="0" w:name="_GoBack"/>
            <w:bookmarkEnd w:id="0"/>
            <w:proofErr w:type="spellEnd"/>
          </w:p>
        </w:tc>
      </w:tr>
      <w:tr w:rsidR="00800F80" w14:paraId="412D0259" w14:textId="77777777" w:rsidTr="00441D5F">
        <w:tc>
          <w:tcPr>
            <w:tcW w:w="1345" w:type="dxa"/>
          </w:tcPr>
          <w:p w14:paraId="0B2B88E1" w14:textId="77777777" w:rsidR="00800F80" w:rsidRPr="00A45826" w:rsidRDefault="00800F80" w:rsidP="00800F8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02EDEFB" w14:textId="32930D96" w:rsidR="00800F80" w:rsidRDefault="00800F80" w:rsidP="00800F80">
            <w:r>
              <w:t xml:space="preserve">Host computer </w:t>
            </w:r>
            <w:proofErr w:type="spellStart"/>
            <w:r>
              <w:t>intrest</w:t>
            </w:r>
            <w:proofErr w:type="spellEnd"/>
          </w:p>
        </w:tc>
      </w:tr>
      <w:tr w:rsidR="00800F80" w14:paraId="788DF49B" w14:textId="77777777" w:rsidTr="00441D5F">
        <w:tc>
          <w:tcPr>
            <w:tcW w:w="1345" w:type="dxa"/>
          </w:tcPr>
          <w:p w14:paraId="76BFEEE3" w14:textId="77777777" w:rsidR="00800F80" w:rsidRPr="00A45826" w:rsidRDefault="00800F80" w:rsidP="00800F80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3C3C8382" w14:textId="4E7CFB33" w:rsidR="00800F80" w:rsidRDefault="00800F80" w:rsidP="00800F80">
            <w:r>
              <w:t>Human computer interface</w:t>
            </w:r>
          </w:p>
        </w:tc>
      </w:tr>
      <w:tr w:rsidR="00245989" w14:paraId="38360BAF" w14:textId="77777777" w:rsidTr="00441D5F">
        <w:tc>
          <w:tcPr>
            <w:tcW w:w="1345" w:type="dxa"/>
          </w:tcPr>
          <w:p w14:paraId="208F5573" w14:textId="77777777" w:rsidR="00245989" w:rsidRDefault="00245989" w:rsidP="00245989"/>
        </w:tc>
        <w:tc>
          <w:tcPr>
            <w:tcW w:w="8120" w:type="dxa"/>
            <w:vAlign w:val="center"/>
          </w:tcPr>
          <w:p w14:paraId="35CDEE27" w14:textId="77777777" w:rsidR="00245989" w:rsidRDefault="00245989" w:rsidP="00245989"/>
        </w:tc>
      </w:tr>
      <w:tr w:rsidR="00245989" w:rsidRPr="00A45826" w14:paraId="675ED71F" w14:textId="77777777" w:rsidTr="00441D5F">
        <w:tc>
          <w:tcPr>
            <w:tcW w:w="1345" w:type="dxa"/>
          </w:tcPr>
          <w:p w14:paraId="78EDCB1A" w14:textId="23895D36" w:rsidR="00245989" w:rsidRPr="00A45826" w:rsidRDefault="00245989" w:rsidP="00245989">
            <w:r w:rsidRPr="00A45826">
              <w:t>Q</w:t>
            </w:r>
            <w:r>
              <w:t>39.</w:t>
            </w:r>
          </w:p>
        </w:tc>
        <w:tc>
          <w:tcPr>
            <w:tcW w:w="8120" w:type="dxa"/>
            <w:vAlign w:val="center"/>
          </w:tcPr>
          <w:p w14:paraId="55959AC2" w14:textId="769ADCB7" w:rsidR="00245989" w:rsidRPr="00A45826" w:rsidRDefault="00245989" w:rsidP="00245989">
            <w:r>
              <w:rPr>
                <w:b/>
                <w:bCs/>
                <w:color w:val="222222"/>
              </w:rPr>
              <w:t>Which kind of cognition leads to new ideas and creativity</w:t>
            </w:r>
          </w:p>
        </w:tc>
      </w:tr>
      <w:tr w:rsidR="00245989" w14:paraId="44DBC7B7" w14:textId="77777777" w:rsidTr="00441D5F">
        <w:tc>
          <w:tcPr>
            <w:tcW w:w="1345" w:type="dxa"/>
          </w:tcPr>
          <w:p w14:paraId="3C6FA783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27A31F8" w14:textId="2E1249C6" w:rsidR="00245989" w:rsidRDefault="00245989" w:rsidP="00245989">
            <w:r>
              <w:t>Experiential cognition</w:t>
            </w:r>
          </w:p>
        </w:tc>
      </w:tr>
      <w:tr w:rsidR="00245989" w14:paraId="3D057F54" w14:textId="77777777" w:rsidTr="00441D5F">
        <w:tc>
          <w:tcPr>
            <w:tcW w:w="1345" w:type="dxa"/>
          </w:tcPr>
          <w:p w14:paraId="3E89A267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41282AFA" w14:textId="0EA4FCFC" w:rsidR="00245989" w:rsidRDefault="00245989" w:rsidP="00245989">
            <w:r>
              <w:t>Reflective cognition</w:t>
            </w:r>
          </w:p>
        </w:tc>
      </w:tr>
      <w:tr w:rsidR="00245989" w14:paraId="5C3F4C96" w14:textId="77777777" w:rsidTr="00441D5F">
        <w:tc>
          <w:tcPr>
            <w:tcW w:w="1345" w:type="dxa"/>
          </w:tcPr>
          <w:p w14:paraId="16F2906F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29BC0C5" w14:textId="6A8A1108" w:rsidR="00245989" w:rsidRDefault="00245989" w:rsidP="00245989">
            <w:r>
              <w:t>Experiential and</w:t>
            </w:r>
            <w:r>
              <w:br/>
              <w:t>Reflective cognition both</w:t>
            </w:r>
          </w:p>
        </w:tc>
      </w:tr>
      <w:tr w:rsidR="00245989" w14:paraId="57F7D6AE" w14:textId="77777777" w:rsidTr="00441D5F">
        <w:tc>
          <w:tcPr>
            <w:tcW w:w="1345" w:type="dxa"/>
          </w:tcPr>
          <w:p w14:paraId="0369FCA0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140D2958" w14:textId="4DBC56AB" w:rsidR="00245989" w:rsidRDefault="00245989" w:rsidP="00245989">
            <w:r>
              <w:t>Conceptual model</w:t>
            </w:r>
          </w:p>
        </w:tc>
      </w:tr>
      <w:tr w:rsidR="00245989" w14:paraId="793DAC4B" w14:textId="77777777" w:rsidTr="00441D5F">
        <w:tc>
          <w:tcPr>
            <w:tcW w:w="1345" w:type="dxa"/>
          </w:tcPr>
          <w:p w14:paraId="717526FE" w14:textId="77777777" w:rsidR="00245989" w:rsidRDefault="00245989" w:rsidP="00245989"/>
        </w:tc>
        <w:tc>
          <w:tcPr>
            <w:tcW w:w="8120" w:type="dxa"/>
            <w:vAlign w:val="center"/>
          </w:tcPr>
          <w:p w14:paraId="3665C4DA" w14:textId="77777777" w:rsidR="00245989" w:rsidRDefault="00245989" w:rsidP="00245989"/>
        </w:tc>
      </w:tr>
      <w:tr w:rsidR="00245989" w:rsidRPr="00A45826" w14:paraId="2336BC5B" w14:textId="77777777" w:rsidTr="00441D5F">
        <w:tc>
          <w:tcPr>
            <w:tcW w:w="1345" w:type="dxa"/>
          </w:tcPr>
          <w:p w14:paraId="59F3B683" w14:textId="2F65A12F" w:rsidR="00245989" w:rsidRPr="00A45826" w:rsidRDefault="00245989" w:rsidP="00245989">
            <w:r w:rsidRPr="00A45826">
              <w:t>Q</w:t>
            </w:r>
            <w:r>
              <w:t>40.</w:t>
            </w:r>
          </w:p>
        </w:tc>
        <w:tc>
          <w:tcPr>
            <w:tcW w:w="8120" w:type="dxa"/>
            <w:vAlign w:val="center"/>
          </w:tcPr>
          <w:p w14:paraId="75ADAF9B" w14:textId="34F70A38" w:rsidR="00245989" w:rsidRPr="009B4BD9" w:rsidRDefault="00245989" w:rsidP="00245989">
            <w:r>
              <w:rPr>
                <w:b/>
                <w:bCs/>
                <w:color w:val="222222"/>
              </w:rPr>
              <w:t xml:space="preserve">Interaction design is a process for designing </w:t>
            </w:r>
            <w:proofErr w:type="gramStart"/>
            <w:r>
              <w:rPr>
                <w:b/>
                <w:bCs/>
                <w:color w:val="222222"/>
              </w:rPr>
              <w:t>interactive  _</w:t>
            </w:r>
            <w:proofErr w:type="gramEnd"/>
            <w:r>
              <w:rPr>
                <w:b/>
                <w:bCs/>
                <w:color w:val="222222"/>
              </w:rPr>
              <w:t>_____ to support the way people communicate and interact in their everyday and working lives</w:t>
            </w:r>
          </w:p>
        </w:tc>
      </w:tr>
      <w:tr w:rsidR="00245989" w14:paraId="470FAC82" w14:textId="77777777" w:rsidTr="00441D5F">
        <w:tc>
          <w:tcPr>
            <w:tcW w:w="1345" w:type="dxa"/>
          </w:tcPr>
          <w:p w14:paraId="05E4AA08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05BA683" w14:textId="0635E9D0" w:rsidR="00245989" w:rsidRPr="009B4BD9" w:rsidRDefault="00245989" w:rsidP="00245989">
            <w:r>
              <w:t>internal cognition</w:t>
            </w:r>
          </w:p>
        </w:tc>
      </w:tr>
      <w:tr w:rsidR="00245989" w14:paraId="43732C7B" w14:textId="77777777" w:rsidTr="00441D5F">
        <w:tc>
          <w:tcPr>
            <w:tcW w:w="1345" w:type="dxa"/>
          </w:tcPr>
          <w:p w14:paraId="3F59C48E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71D64071" w14:textId="0082B00B" w:rsidR="00245989" w:rsidRPr="009B4BD9" w:rsidRDefault="00245989" w:rsidP="00245989">
            <w:r>
              <w:t>Products</w:t>
            </w:r>
          </w:p>
        </w:tc>
      </w:tr>
      <w:tr w:rsidR="00245989" w14:paraId="05702C27" w14:textId="77777777" w:rsidTr="00441D5F">
        <w:tc>
          <w:tcPr>
            <w:tcW w:w="1345" w:type="dxa"/>
          </w:tcPr>
          <w:p w14:paraId="347E4739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B7F15B2" w14:textId="428A9EF8" w:rsidR="00245989" w:rsidRPr="009B4BD9" w:rsidRDefault="00245989" w:rsidP="00245989">
            <w:r>
              <w:t>external cognition</w:t>
            </w:r>
          </w:p>
        </w:tc>
      </w:tr>
      <w:tr w:rsidR="00245989" w14:paraId="664F9F94" w14:textId="77777777" w:rsidTr="00441D5F">
        <w:tc>
          <w:tcPr>
            <w:tcW w:w="1345" w:type="dxa"/>
          </w:tcPr>
          <w:p w14:paraId="3B5A8998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1B5D5341" w14:textId="5DB61523" w:rsidR="00245989" w:rsidRPr="009B4BD9" w:rsidRDefault="00245989" w:rsidP="00245989">
            <w:r>
              <w:t>Distributed cognition</w:t>
            </w:r>
          </w:p>
        </w:tc>
      </w:tr>
      <w:tr w:rsidR="00245989" w14:paraId="45074E6B" w14:textId="77777777" w:rsidTr="00441D5F">
        <w:tc>
          <w:tcPr>
            <w:tcW w:w="1345" w:type="dxa"/>
          </w:tcPr>
          <w:p w14:paraId="2F2343F1" w14:textId="77777777" w:rsidR="00245989" w:rsidRDefault="00245989" w:rsidP="00245989"/>
        </w:tc>
        <w:tc>
          <w:tcPr>
            <w:tcW w:w="8120" w:type="dxa"/>
            <w:vAlign w:val="center"/>
          </w:tcPr>
          <w:p w14:paraId="76F235CF" w14:textId="77777777" w:rsidR="00245989" w:rsidRDefault="00245989" w:rsidP="00245989"/>
        </w:tc>
      </w:tr>
      <w:tr w:rsidR="00245989" w14:paraId="6898703D" w14:textId="77777777" w:rsidTr="00441D5F">
        <w:tc>
          <w:tcPr>
            <w:tcW w:w="1345" w:type="dxa"/>
          </w:tcPr>
          <w:p w14:paraId="2AAE9E4F" w14:textId="77777777" w:rsidR="00245989" w:rsidRDefault="00245989" w:rsidP="00245989"/>
        </w:tc>
        <w:tc>
          <w:tcPr>
            <w:tcW w:w="8120" w:type="dxa"/>
            <w:vAlign w:val="center"/>
          </w:tcPr>
          <w:p w14:paraId="07FBF952" w14:textId="76A96D16" w:rsidR="00245989" w:rsidRDefault="00245989" w:rsidP="00245989">
            <w:pPr>
              <w:jc w:val="center"/>
            </w:pPr>
            <w:r>
              <w:rPr>
                <w:b/>
                <w:bCs/>
                <w:color w:val="000000"/>
                <w:sz w:val="27"/>
                <w:szCs w:val="27"/>
              </w:rPr>
              <w:t>MODULE 3</w:t>
            </w:r>
          </w:p>
        </w:tc>
      </w:tr>
      <w:tr w:rsidR="000824C9" w:rsidRPr="00A45826" w14:paraId="3D518054" w14:textId="77777777" w:rsidTr="00441D5F">
        <w:tc>
          <w:tcPr>
            <w:tcW w:w="1345" w:type="dxa"/>
          </w:tcPr>
          <w:p w14:paraId="17A9EF19" w14:textId="70912019" w:rsidR="000824C9" w:rsidRPr="00A45826" w:rsidRDefault="000824C9" w:rsidP="000824C9">
            <w:r w:rsidRPr="00A45826">
              <w:t>Q</w:t>
            </w:r>
            <w:r>
              <w:t>41.</w:t>
            </w:r>
          </w:p>
        </w:tc>
        <w:tc>
          <w:tcPr>
            <w:tcW w:w="8120" w:type="dxa"/>
            <w:vAlign w:val="center"/>
          </w:tcPr>
          <w:p w14:paraId="6D464EFF" w14:textId="287E61A0" w:rsidR="000824C9" w:rsidRPr="000824C9" w:rsidRDefault="000824C9" w:rsidP="000824C9">
            <w:r w:rsidRPr="000824C9">
              <w:rPr>
                <w:b/>
                <w:bCs/>
              </w:rPr>
              <w:t>Which of the following is a disadvantage of qualitative interviewing relative to participant observation?</w:t>
            </w:r>
          </w:p>
        </w:tc>
      </w:tr>
      <w:tr w:rsidR="000824C9" w14:paraId="4139A216" w14:textId="77777777" w:rsidTr="00441D5F">
        <w:tc>
          <w:tcPr>
            <w:tcW w:w="1345" w:type="dxa"/>
          </w:tcPr>
          <w:p w14:paraId="7AB4DB5F" w14:textId="77777777" w:rsidR="000824C9" w:rsidRPr="00A45826" w:rsidRDefault="000824C9" w:rsidP="000824C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750C8F2" w14:textId="6531D71E" w:rsidR="000824C9" w:rsidRPr="000824C9" w:rsidRDefault="000824C9" w:rsidP="000824C9">
            <w:r w:rsidRPr="000824C9">
              <w:t>It has a more specific focus.</w:t>
            </w:r>
          </w:p>
        </w:tc>
      </w:tr>
      <w:tr w:rsidR="000824C9" w14:paraId="26FABFDB" w14:textId="77777777" w:rsidTr="00441D5F">
        <w:tc>
          <w:tcPr>
            <w:tcW w:w="1345" w:type="dxa"/>
          </w:tcPr>
          <w:p w14:paraId="5B0C0C58" w14:textId="77777777" w:rsidR="000824C9" w:rsidRPr="00A45826" w:rsidRDefault="000824C9" w:rsidP="000824C9">
            <w:r>
              <w:t>Option B:</w:t>
            </w:r>
          </w:p>
        </w:tc>
        <w:tc>
          <w:tcPr>
            <w:tcW w:w="8120" w:type="dxa"/>
            <w:vAlign w:val="center"/>
          </w:tcPr>
          <w:p w14:paraId="78426A73" w14:textId="30709CA6" w:rsidR="000824C9" w:rsidRPr="000824C9" w:rsidRDefault="000824C9" w:rsidP="000824C9">
            <w:r w:rsidRPr="000824C9">
              <w:t>It is more ethically dubious, in terms of obtaining informed consent.</w:t>
            </w:r>
          </w:p>
        </w:tc>
      </w:tr>
      <w:tr w:rsidR="000824C9" w14:paraId="29D3DEB9" w14:textId="77777777" w:rsidTr="00441D5F">
        <w:tc>
          <w:tcPr>
            <w:tcW w:w="1345" w:type="dxa"/>
          </w:tcPr>
          <w:p w14:paraId="7C9EF49E" w14:textId="77777777" w:rsidR="000824C9" w:rsidRPr="00A45826" w:rsidRDefault="000824C9" w:rsidP="000824C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91B5D36" w14:textId="1C6D3F7E" w:rsidR="000824C9" w:rsidRPr="000824C9" w:rsidRDefault="000824C9" w:rsidP="000824C9">
            <w:r w:rsidRPr="000824C9">
              <w:t>It may not provide access to deviant or hidden activities.</w:t>
            </w:r>
          </w:p>
        </w:tc>
      </w:tr>
      <w:tr w:rsidR="000824C9" w14:paraId="65F853EA" w14:textId="77777777" w:rsidTr="00441D5F">
        <w:tc>
          <w:tcPr>
            <w:tcW w:w="1345" w:type="dxa"/>
          </w:tcPr>
          <w:p w14:paraId="40142DA8" w14:textId="77777777" w:rsidR="000824C9" w:rsidRPr="00A45826" w:rsidRDefault="000824C9" w:rsidP="000824C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612866B0" w14:textId="22D12013" w:rsidR="000824C9" w:rsidRPr="000824C9" w:rsidRDefault="000824C9" w:rsidP="000824C9">
            <w:r w:rsidRPr="000824C9">
              <w:t>It does not allow participants to reconstruct their life events.</w:t>
            </w:r>
          </w:p>
        </w:tc>
      </w:tr>
      <w:tr w:rsidR="00245989" w14:paraId="71D97F6D" w14:textId="77777777" w:rsidTr="00441D5F">
        <w:tc>
          <w:tcPr>
            <w:tcW w:w="1345" w:type="dxa"/>
          </w:tcPr>
          <w:p w14:paraId="7F6C2173" w14:textId="77777777" w:rsidR="00245989" w:rsidRDefault="00245989" w:rsidP="00245989"/>
        </w:tc>
        <w:tc>
          <w:tcPr>
            <w:tcW w:w="8120" w:type="dxa"/>
            <w:vAlign w:val="center"/>
          </w:tcPr>
          <w:p w14:paraId="724C3D53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D568BA" w:rsidRPr="00A45826" w14:paraId="5F69DB56" w14:textId="77777777" w:rsidTr="00441D5F">
        <w:tc>
          <w:tcPr>
            <w:tcW w:w="1345" w:type="dxa"/>
          </w:tcPr>
          <w:p w14:paraId="02B81A05" w14:textId="34FD5C4E" w:rsidR="00D568BA" w:rsidRPr="00A45826" w:rsidRDefault="00D568BA" w:rsidP="00D568BA">
            <w:r w:rsidRPr="00A45826">
              <w:t>Q</w:t>
            </w:r>
            <w:r>
              <w:t>42.</w:t>
            </w:r>
          </w:p>
        </w:tc>
        <w:tc>
          <w:tcPr>
            <w:tcW w:w="8120" w:type="dxa"/>
            <w:vAlign w:val="center"/>
          </w:tcPr>
          <w:p w14:paraId="6BCAD568" w14:textId="544E5A05" w:rsidR="00D568BA" w:rsidRPr="00D568BA" w:rsidRDefault="00D568BA" w:rsidP="00D568BA">
            <w:r w:rsidRPr="00D568BA">
              <w:rPr>
                <w:b/>
                <w:bCs/>
              </w:rPr>
              <w:t>Which of the following is a key premise when designing your questionnaire?</w:t>
            </w:r>
          </w:p>
        </w:tc>
      </w:tr>
      <w:tr w:rsidR="00D568BA" w14:paraId="499FBA06" w14:textId="77777777" w:rsidTr="00441D5F">
        <w:tc>
          <w:tcPr>
            <w:tcW w:w="1345" w:type="dxa"/>
          </w:tcPr>
          <w:p w14:paraId="7B105A04" w14:textId="77777777" w:rsidR="00D568BA" w:rsidRPr="00A45826" w:rsidRDefault="00D568BA" w:rsidP="00D568B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D5A3B3F" w14:textId="24A6537D" w:rsidR="00D568BA" w:rsidRPr="00D568BA" w:rsidRDefault="00D568BA" w:rsidP="00D568BA">
            <w:r w:rsidRPr="00D568BA">
              <w:t xml:space="preserve">  Remember your research questions</w:t>
            </w:r>
          </w:p>
        </w:tc>
      </w:tr>
      <w:tr w:rsidR="00D568BA" w14:paraId="68E46D0B" w14:textId="77777777" w:rsidTr="00441D5F">
        <w:tc>
          <w:tcPr>
            <w:tcW w:w="1345" w:type="dxa"/>
          </w:tcPr>
          <w:p w14:paraId="0FB065BA" w14:textId="77777777" w:rsidR="00D568BA" w:rsidRPr="00A45826" w:rsidRDefault="00D568BA" w:rsidP="00D568BA">
            <w:r>
              <w:t>Option B:</w:t>
            </w:r>
          </w:p>
        </w:tc>
        <w:tc>
          <w:tcPr>
            <w:tcW w:w="8120" w:type="dxa"/>
            <w:vAlign w:val="center"/>
          </w:tcPr>
          <w:p w14:paraId="7D3B5979" w14:textId="21AEB5E7" w:rsidR="00D568BA" w:rsidRPr="00D568BA" w:rsidRDefault="00D568BA" w:rsidP="00D568BA">
            <w:r w:rsidRPr="00D568BA">
              <w:t xml:space="preserve">  Never ask a closed question.</w:t>
            </w:r>
          </w:p>
        </w:tc>
      </w:tr>
      <w:tr w:rsidR="00D568BA" w14:paraId="45484C07" w14:textId="77777777" w:rsidTr="00441D5F">
        <w:tc>
          <w:tcPr>
            <w:tcW w:w="1345" w:type="dxa"/>
          </w:tcPr>
          <w:p w14:paraId="1E382307" w14:textId="77777777" w:rsidR="00D568BA" w:rsidRPr="00A45826" w:rsidRDefault="00D568BA" w:rsidP="00D568B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AA489D3" w14:textId="7C500524" w:rsidR="00D568BA" w:rsidRPr="00D568BA" w:rsidRDefault="00D568BA" w:rsidP="00D568BA">
            <w:r w:rsidRPr="00D568BA">
              <w:t xml:space="preserve">  Use ambiguous terms to put respondents at ease.</w:t>
            </w:r>
          </w:p>
        </w:tc>
      </w:tr>
      <w:tr w:rsidR="00D568BA" w14:paraId="374FA666" w14:textId="77777777" w:rsidTr="00441D5F">
        <w:tc>
          <w:tcPr>
            <w:tcW w:w="1345" w:type="dxa"/>
          </w:tcPr>
          <w:p w14:paraId="0199835C" w14:textId="77777777" w:rsidR="00D568BA" w:rsidRPr="00A45826" w:rsidRDefault="00D568BA" w:rsidP="00D568BA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79511997" w14:textId="1585971D" w:rsidR="00D568BA" w:rsidRPr="00D568BA" w:rsidRDefault="00D568BA" w:rsidP="00D568BA">
            <w:r w:rsidRPr="00D568BA">
              <w:t xml:space="preserve">  Vignettes are easier to use than an open question.</w:t>
            </w:r>
          </w:p>
        </w:tc>
      </w:tr>
      <w:tr w:rsidR="00245989" w14:paraId="16FE7C32" w14:textId="77777777" w:rsidTr="00441D5F">
        <w:tc>
          <w:tcPr>
            <w:tcW w:w="1345" w:type="dxa"/>
          </w:tcPr>
          <w:p w14:paraId="326235FC" w14:textId="77777777" w:rsidR="00245989" w:rsidRDefault="00245989" w:rsidP="00245989"/>
        </w:tc>
        <w:tc>
          <w:tcPr>
            <w:tcW w:w="8120" w:type="dxa"/>
            <w:vAlign w:val="center"/>
          </w:tcPr>
          <w:p w14:paraId="7CBDC369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D568BA" w:rsidRPr="00A45826" w14:paraId="1862BAAE" w14:textId="77777777" w:rsidTr="00441D5F">
        <w:tc>
          <w:tcPr>
            <w:tcW w:w="1345" w:type="dxa"/>
          </w:tcPr>
          <w:p w14:paraId="05AF75B1" w14:textId="0E04E76C" w:rsidR="00D568BA" w:rsidRPr="00A45826" w:rsidRDefault="00D568BA" w:rsidP="00D568BA">
            <w:r w:rsidRPr="00A45826">
              <w:t>Q</w:t>
            </w:r>
            <w:r>
              <w:t>43.</w:t>
            </w:r>
          </w:p>
        </w:tc>
        <w:tc>
          <w:tcPr>
            <w:tcW w:w="8120" w:type="dxa"/>
            <w:vAlign w:val="center"/>
          </w:tcPr>
          <w:p w14:paraId="3742CA96" w14:textId="6109DFA5" w:rsidR="00D568BA" w:rsidRPr="00D568BA" w:rsidRDefault="00D568BA" w:rsidP="00D568BA">
            <w:r w:rsidRPr="00D568BA">
              <w:rPr>
                <w:b/>
                <w:bCs/>
              </w:rPr>
              <w:t xml:space="preserve"> A question bank is a useful resource for:</w:t>
            </w:r>
          </w:p>
        </w:tc>
      </w:tr>
      <w:tr w:rsidR="00D568BA" w14:paraId="71E65F05" w14:textId="77777777" w:rsidTr="00441D5F">
        <w:tc>
          <w:tcPr>
            <w:tcW w:w="1345" w:type="dxa"/>
          </w:tcPr>
          <w:p w14:paraId="1EA0650D" w14:textId="77777777" w:rsidR="00D568BA" w:rsidRPr="00A45826" w:rsidRDefault="00D568BA" w:rsidP="00D568B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A517446" w14:textId="6850D974" w:rsidR="00D568BA" w:rsidRPr="00D568BA" w:rsidRDefault="00D568BA" w:rsidP="00D568BA">
            <w:r w:rsidRPr="00D568BA">
              <w:t xml:space="preserve">  Studying the way questions have been successfully used in previous surveys.</w:t>
            </w:r>
          </w:p>
        </w:tc>
      </w:tr>
      <w:tr w:rsidR="00D568BA" w14:paraId="1A7B4F61" w14:textId="77777777" w:rsidTr="00441D5F">
        <w:tc>
          <w:tcPr>
            <w:tcW w:w="1345" w:type="dxa"/>
          </w:tcPr>
          <w:p w14:paraId="2DD8287F" w14:textId="77777777" w:rsidR="00D568BA" w:rsidRPr="00A45826" w:rsidRDefault="00D568BA" w:rsidP="00D568BA">
            <w:r>
              <w:t>Option B:</w:t>
            </w:r>
          </w:p>
        </w:tc>
        <w:tc>
          <w:tcPr>
            <w:tcW w:w="8120" w:type="dxa"/>
            <w:vAlign w:val="center"/>
          </w:tcPr>
          <w:p w14:paraId="58965658" w14:textId="744574D2" w:rsidR="00D568BA" w:rsidRPr="00D568BA" w:rsidRDefault="00D568BA" w:rsidP="00D568BA">
            <w:r w:rsidRPr="00D568BA">
              <w:t xml:space="preserve">  Stealing other people's questions without their permission.</w:t>
            </w:r>
          </w:p>
        </w:tc>
      </w:tr>
      <w:tr w:rsidR="00D568BA" w14:paraId="5B67FF1F" w14:textId="77777777" w:rsidTr="00441D5F">
        <w:tc>
          <w:tcPr>
            <w:tcW w:w="1345" w:type="dxa"/>
          </w:tcPr>
          <w:p w14:paraId="07A0F4D0" w14:textId="77777777" w:rsidR="00D568BA" w:rsidRPr="00A45826" w:rsidRDefault="00D568BA" w:rsidP="00D568B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4DC885C" w14:textId="31B385F1" w:rsidR="00D568BA" w:rsidRPr="00D568BA" w:rsidRDefault="00D568BA" w:rsidP="00D568BA">
            <w:r w:rsidRPr="00D568BA">
              <w:t xml:space="preserve">  Learning more about your topic so that you can devise leading questions. </w:t>
            </w:r>
          </w:p>
        </w:tc>
      </w:tr>
      <w:tr w:rsidR="00D568BA" w14:paraId="3DF00B10" w14:textId="77777777" w:rsidTr="00441D5F">
        <w:tc>
          <w:tcPr>
            <w:tcW w:w="1345" w:type="dxa"/>
          </w:tcPr>
          <w:p w14:paraId="3FB32FF6" w14:textId="77777777" w:rsidR="00D568BA" w:rsidRPr="00A45826" w:rsidRDefault="00D568BA" w:rsidP="00D568BA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5843D931" w14:textId="0963A522" w:rsidR="00D568BA" w:rsidRPr="00D568BA" w:rsidRDefault="00D568BA" w:rsidP="00D568BA">
            <w:r w:rsidRPr="00D568BA">
              <w:t xml:space="preserve">  Keeping the money from your funding agency in a safe place.</w:t>
            </w:r>
          </w:p>
        </w:tc>
      </w:tr>
      <w:tr w:rsidR="00245989" w14:paraId="0490A70D" w14:textId="77777777" w:rsidTr="00441D5F">
        <w:tc>
          <w:tcPr>
            <w:tcW w:w="1345" w:type="dxa"/>
          </w:tcPr>
          <w:p w14:paraId="2C0EA977" w14:textId="77777777" w:rsidR="00245989" w:rsidRDefault="00245989" w:rsidP="00245989"/>
        </w:tc>
        <w:tc>
          <w:tcPr>
            <w:tcW w:w="8120" w:type="dxa"/>
            <w:vAlign w:val="center"/>
          </w:tcPr>
          <w:p w14:paraId="498814BE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D568BA" w:rsidRPr="00A45826" w14:paraId="7CCFF8C3" w14:textId="77777777" w:rsidTr="00441D5F">
        <w:tc>
          <w:tcPr>
            <w:tcW w:w="1345" w:type="dxa"/>
          </w:tcPr>
          <w:p w14:paraId="3CE52B9F" w14:textId="22FC6815" w:rsidR="00D568BA" w:rsidRPr="00A45826" w:rsidRDefault="00D568BA" w:rsidP="00D568BA">
            <w:r w:rsidRPr="00A45826">
              <w:t>Q</w:t>
            </w:r>
            <w:r>
              <w:t>44.</w:t>
            </w:r>
          </w:p>
        </w:tc>
        <w:tc>
          <w:tcPr>
            <w:tcW w:w="8120" w:type="dxa"/>
            <w:vAlign w:val="center"/>
          </w:tcPr>
          <w:p w14:paraId="3EC73F30" w14:textId="31630981" w:rsidR="00D568BA" w:rsidRPr="00D568BA" w:rsidRDefault="00D568BA" w:rsidP="00D568BA">
            <w:r w:rsidRPr="00D568BA">
              <w:rPr>
                <w:b/>
                <w:bCs/>
              </w:rPr>
              <w:t>Why is data analysis concerned with data reduction?</w:t>
            </w:r>
          </w:p>
        </w:tc>
      </w:tr>
      <w:tr w:rsidR="00D568BA" w14:paraId="3EAAF71E" w14:textId="77777777" w:rsidTr="00441D5F">
        <w:tc>
          <w:tcPr>
            <w:tcW w:w="1345" w:type="dxa"/>
          </w:tcPr>
          <w:p w14:paraId="5187595C" w14:textId="77777777" w:rsidR="00D568BA" w:rsidRPr="00A45826" w:rsidRDefault="00D568BA" w:rsidP="00D568B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07BF676" w14:textId="57363C05" w:rsidR="00D568BA" w:rsidRPr="00D568BA" w:rsidRDefault="00D568BA" w:rsidP="00D568BA">
            <w:r w:rsidRPr="00D568BA">
              <w:t xml:space="preserve">  Because far too much data is collected than is required </w:t>
            </w:r>
          </w:p>
        </w:tc>
      </w:tr>
      <w:tr w:rsidR="00D568BA" w14:paraId="0938C18B" w14:textId="77777777" w:rsidTr="00441D5F">
        <w:tc>
          <w:tcPr>
            <w:tcW w:w="1345" w:type="dxa"/>
          </w:tcPr>
          <w:p w14:paraId="3FD7031B" w14:textId="77777777" w:rsidR="00D568BA" w:rsidRPr="00A45826" w:rsidRDefault="00D568BA" w:rsidP="00D568BA">
            <w:r>
              <w:t>Option B:</w:t>
            </w:r>
          </w:p>
        </w:tc>
        <w:tc>
          <w:tcPr>
            <w:tcW w:w="8120" w:type="dxa"/>
            <w:vAlign w:val="center"/>
          </w:tcPr>
          <w:p w14:paraId="369EE80B" w14:textId="3D2BFE81" w:rsidR="00D568BA" w:rsidRPr="00D568BA" w:rsidRDefault="00D568BA" w:rsidP="00D568BA">
            <w:r w:rsidRPr="00D568BA">
              <w:t xml:space="preserve">  Because we need to make sense of the data </w:t>
            </w:r>
          </w:p>
        </w:tc>
      </w:tr>
      <w:tr w:rsidR="00D568BA" w14:paraId="08C001C0" w14:textId="77777777" w:rsidTr="00441D5F">
        <w:tc>
          <w:tcPr>
            <w:tcW w:w="1345" w:type="dxa"/>
          </w:tcPr>
          <w:p w14:paraId="6165B947" w14:textId="77777777" w:rsidR="00D568BA" w:rsidRPr="00A45826" w:rsidRDefault="00D568BA" w:rsidP="00D568B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681B316" w14:textId="3F0522DA" w:rsidR="00D568BA" w:rsidRPr="00D568BA" w:rsidRDefault="00D568BA" w:rsidP="00D568BA">
            <w:r w:rsidRPr="00D568BA">
              <w:t xml:space="preserve">  Because of the repetitions in answers to questionnaires </w:t>
            </w:r>
          </w:p>
        </w:tc>
      </w:tr>
      <w:tr w:rsidR="00D568BA" w14:paraId="2C1B5F2C" w14:textId="77777777" w:rsidTr="00441D5F">
        <w:tc>
          <w:tcPr>
            <w:tcW w:w="1345" w:type="dxa"/>
          </w:tcPr>
          <w:p w14:paraId="490FE36A" w14:textId="77777777" w:rsidR="00D568BA" w:rsidRPr="00A45826" w:rsidRDefault="00D568BA" w:rsidP="00D568BA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019429FC" w14:textId="5C273417" w:rsidR="00D568BA" w:rsidRPr="00D568BA" w:rsidRDefault="00D568BA" w:rsidP="00D568BA">
            <w:r w:rsidRPr="00D568BA">
              <w:t xml:space="preserve">  Because it is mandatory</w:t>
            </w:r>
          </w:p>
        </w:tc>
      </w:tr>
      <w:tr w:rsidR="00245989" w14:paraId="03805F66" w14:textId="77777777" w:rsidTr="00441D5F">
        <w:tc>
          <w:tcPr>
            <w:tcW w:w="1345" w:type="dxa"/>
          </w:tcPr>
          <w:p w14:paraId="5F6781B6" w14:textId="77777777" w:rsidR="00245989" w:rsidRDefault="00245989" w:rsidP="00245989"/>
        </w:tc>
        <w:tc>
          <w:tcPr>
            <w:tcW w:w="8120" w:type="dxa"/>
            <w:vAlign w:val="center"/>
          </w:tcPr>
          <w:p w14:paraId="20E81BD4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3FCB1C62" w14:textId="77777777" w:rsidTr="00441D5F">
        <w:tc>
          <w:tcPr>
            <w:tcW w:w="1345" w:type="dxa"/>
          </w:tcPr>
          <w:p w14:paraId="311EDE6C" w14:textId="61148CAA" w:rsidR="00245989" w:rsidRPr="00A45826" w:rsidRDefault="00245989" w:rsidP="00245989">
            <w:r w:rsidRPr="00A45826">
              <w:t>Q</w:t>
            </w:r>
            <w:r>
              <w:t>45.</w:t>
            </w:r>
          </w:p>
        </w:tc>
        <w:tc>
          <w:tcPr>
            <w:tcW w:w="8120" w:type="dxa"/>
            <w:vAlign w:val="center"/>
          </w:tcPr>
          <w:p w14:paraId="0847A67F" w14:textId="4BA26322" w:rsidR="00245989" w:rsidRPr="00A45826" w:rsidRDefault="00245989" w:rsidP="00245989">
            <w:r>
              <w:rPr>
                <w:b/>
                <w:bCs/>
                <w:color w:val="000000"/>
              </w:rPr>
              <w:t>The ________ and control systems should be altered to support the strategic human resource function.</w:t>
            </w:r>
          </w:p>
        </w:tc>
      </w:tr>
      <w:tr w:rsidR="00245989" w14:paraId="773BFE64" w14:textId="77777777" w:rsidTr="00441D5F">
        <w:tc>
          <w:tcPr>
            <w:tcW w:w="1345" w:type="dxa"/>
          </w:tcPr>
          <w:p w14:paraId="6E0CAD4F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7619FCA" w14:textId="2FC1ED17" w:rsidR="00245989" w:rsidRDefault="00245989" w:rsidP="00245989">
            <w:r>
              <w:rPr>
                <w:color w:val="000000"/>
              </w:rPr>
              <w:t>Appointment</w:t>
            </w:r>
          </w:p>
        </w:tc>
      </w:tr>
      <w:tr w:rsidR="00245989" w14:paraId="5A6F44B7" w14:textId="77777777" w:rsidTr="00441D5F">
        <w:tc>
          <w:tcPr>
            <w:tcW w:w="1345" w:type="dxa"/>
          </w:tcPr>
          <w:p w14:paraId="539B45D4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06D2A777" w14:textId="3DB147C0" w:rsidR="00245989" w:rsidRDefault="00245989" w:rsidP="00245989">
            <w:r>
              <w:rPr>
                <w:color w:val="000000"/>
              </w:rPr>
              <w:t>Reward</w:t>
            </w:r>
          </w:p>
        </w:tc>
      </w:tr>
      <w:tr w:rsidR="00245989" w14:paraId="0198C42B" w14:textId="77777777" w:rsidTr="00441D5F">
        <w:tc>
          <w:tcPr>
            <w:tcW w:w="1345" w:type="dxa"/>
          </w:tcPr>
          <w:p w14:paraId="79ABFB11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5CBAC2B" w14:textId="551A53A9" w:rsidR="00245989" w:rsidRDefault="00245989" w:rsidP="00245989">
            <w:r>
              <w:rPr>
                <w:color w:val="000000"/>
              </w:rPr>
              <w:t>Job allotment</w:t>
            </w:r>
          </w:p>
        </w:tc>
      </w:tr>
      <w:tr w:rsidR="00245989" w14:paraId="17219373" w14:textId="77777777" w:rsidTr="00441D5F">
        <w:tc>
          <w:tcPr>
            <w:tcW w:w="1345" w:type="dxa"/>
          </w:tcPr>
          <w:p w14:paraId="5CAA513A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0CFB1356" w14:textId="6E085C19" w:rsidR="00245989" w:rsidRDefault="00245989" w:rsidP="00245989">
            <w:r>
              <w:rPr>
                <w:color w:val="000000"/>
              </w:rPr>
              <w:t>Function</w:t>
            </w:r>
          </w:p>
        </w:tc>
      </w:tr>
      <w:tr w:rsidR="00245989" w14:paraId="1CB01750" w14:textId="77777777" w:rsidTr="00441D5F">
        <w:tc>
          <w:tcPr>
            <w:tcW w:w="1345" w:type="dxa"/>
          </w:tcPr>
          <w:p w14:paraId="107B01BF" w14:textId="77777777" w:rsidR="00245989" w:rsidRDefault="00245989" w:rsidP="00245989"/>
        </w:tc>
        <w:tc>
          <w:tcPr>
            <w:tcW w:w="8120" w:type="dxa"/>
            <w:vAlign w:val="center"/>
          </w:tcPr>
          <w:p w14:paraId="59FEBD46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D568BA" w:rsidRPr="00A45826" w14:paraId="6F274B12" w14:textId="77777777" w:rsidTr="00441D5F">
        <w:tc>
          <w:tcPr>
            <w:tcW w:w="1345" w:type="dxa"/>
          </w:tcPr>
          <w:p w14:paraId="7E226802" w14:textId="4479C5AE" w:rsidR="00D568BA" w:rsidRPr="00A45826" w:rsidRDefault="00D568BA" w:rsidP="00D568BA">
            <w:r w:rsidRPr="00A45826">
              <w:t>Q</w:t>
            </w:r>
            <w:r>
              <w:t>46.</w:t>
            </w:r>
          </w:p>
        </w:tc>
        <w:tc>
          <w:tcPr>
            <w:tcW w:w="8120" w:type="dxa"/>
            <w:vAlign w:val="center"/>
          </w:tcPr>
          <w:p w14:paraId="08FD0EA3" w14:textId="6FDC7A68" w:rsidR="00D568BA" w:rsidRPr="00A45826" w:rsidRDefault="00D568BA" w:rsidP="00D568BA">
            <w:r>
              <w:rPr>
                <w:b/>
                <w:bCs/>
                <w:color w:val="000000"/>
              </w:rPr>
              <w:t xml:space="preserve">Why is it helpful to prepare an interview guide before conducting semi-structured interviews? </w:t>
            </w:r>
          </w:p>
        </w:tc>
      </w:tr>
      <w:tr w:rsidR="00D568BA" w14:paraId="05A98BF4" w14:textId="77777777" w:rsidTr="00441D5F">
        <w:tc>
          <w:tcPr>
            <w:tcW w:w="1345" w:type="dxa"/>
          </w:tcPr>
          <w:p w14:paraId="5177D2CC" w14:textId="77777777" w:rsidR="00D568BA" w:rsidRPr="00A45826" w:rsidRDefault="00D568BA" w:rsidP="00D568B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CDEAD41" w14:textId="50BE58DD" w:rsidR="00D568BA" w:rsidRDefault="00D568BA" w:rsidP="00D568BA">
            <w:r>
              <w:rPr>
                <w:color w:val="000000"/>
              </w:rPr>
              <w:t xml:space="preserve">  So that the data from different interviewees will be comparable and relevant to your research questions </w:t>
            </w:r>
          </w:p>
        </w:tc>
      </w:tr>
      <w:tr w:rsidR="00D568BA" w14:paraId="08E6DC11" w14:textId="77777777" w:rsidTr="00441D5F">
        <w:tc>
          <w:tcPr>
            <w:tcW w:w="1345" w:type="dxa"/>
          </w:tcPr>
          <w:p w14:paraId="546AD480" w14:textId="77777777" w:rsidR="00D568BA" w:rsidRPr="00A45826" w:rsidRDefault="00D568BA" w:rsidP="00D568BA">
            <w:r>
              <w:t>Option B:</w:t>
            </w:r>
          </w:p>
        </w:tc>
        <w:tc>
          <w:tcPr>
            <w:tcW w:w="8120" w:type="dxa"/>
            <w:vAlign w:val="center"/>
          </w:tcPr>
          <w:p w14:paraId="21670992" w14:textId="655866C1" w:rsidR="00D568BA" w:rsidRDefault="00D568BA" w:rsidP="00D568BA">
            <w:r>
              <w:rPr>
                <w:color w:val="000000"/>
              </w:rPr>
              <w:t xml:space="preserve">  So that you can calculate the statistical significance of the results </w:t>
            </w:r>
          </w:p>
        </w:tc>
      </w:tr>
      <w:tr w:rsidR="00D568BA" w14:paraId="448D4213" w14:textId="77777777" w:rsidTr="00441D5F">
        <w:tc>
          <w:tcPr>
            <w:tcW w:w="1345" w:type="dxa"/>
          </w:tcPr>
          <w:p w14:paraId="1B952A3B" w14:textId="77777777" w:rsidR="00D568BA" w:rsidRPr="00A45826" w:rsidRDefault="00D568BA" w:rsidP="00D568B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481D9CC" w14:textId="21EF48A7" w:rsidR="00D568BA" w:rsidRDefault="00D568BA" w:rsidP="00D568BA">
            <w:r>
              <w:rPr>
                <w:color w:val="000000"/>
              </w:rPr>
              <w:t xml:space="preserve">  </w:t>
            </w:r>
            <w:proofErr w:type="gramStart"/>
            <w:r>
              <w:rPr>
                <w:color w:val="000000"/>
              </w:rPr>
              <w:t>In order to</w:t>
            </w:r>
            <w:proofErr w:type="gramEnd"/>
            <w:r>
              <w:rPr>
                <w:color w:val="000000"/>
              </w:rPr>
              <w:t xml:space="preserve"> allow participants complete control over the topics they discuss </w:t>
            </w:r>
          </w:p>
        </w:tc>
      </w:tr>
      <w:tr w:rsidR="00D568BA" w14:paraId="256F0B64" w14:textId="77777777" w:rsidTr="00441D5F">
        <w:tc>
          <w:tcPr>
            <w:tcW w:w="1345" w:type="dxa"/>
          </w:tcPr>
          <w:p w14:paraId="7A2C9A02" w14:textId="77777777" w:rsidR="00D568BA" w:rsidRPr="00A45826" w:rsidRDefault="00D568BA" w:rsidP="00D568BA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1C1D2707" w14:textId="1802A4C0" w:rsidR="00D568BA" w:rsidRDefault="00D568BA" w:rsidP="00D568BA">
            <w:r>
              <w:rPr>
                <w:color w:val="000000"/>
              </w:rPr>
              <w:t xml:space="preserve">  To make the sample more representative </w:t>
            </w:r>
          </w:p>
        </w:tc>
      </w:tr>
      <w:tr w:rsidR="00245989" w14:paraId="5A8AAA4C" w14:textId="77777777" w:rsidTr="00441D5F">
        <w:tc>
          <w:tcPr>
            <w:tcW w:w="1345" w:type="dxa"/>
          </w:tcPr>
          <w:p w14:paraId="47FFB03E" w14:textId="77777777" w:rsidR="00245989" w:rsidRDefault="00245989" w:rsidP="00245989"/>
        </w:tc>
        <w:tc>
          <w:tcPr>
            <w:tcW w:w="8120" w:type="dxa"/>
            <w:vAlign w:val="center"/>
          </w:tcPr>
          <w:p w14:paraId="37192419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52DE0" w:rsidRPr="00A45826" w14:paraId="3ADA124B" w14:textId="77777777" w:rsidTr="00441D5F">
        <w:tc>
          <w:tcPr>
            <w:tcW w:w="1345" w:type="dxa"/>
          </w:tcPr>
          <w:p w14:paraId="3014B89F" w14:textId="4FB2D1C8" w:rsidR="00252DE0" w:rsidRPr="00A45826" w:rsidRDefault="00252DE0" w:rsidP="00252DE0">
            <w:r w:rsidRPr="00A45826">
              <w:t>Q</w:t>
            </w:r>
            <w:r>
              <w:t>47.</w:t>
            </w:r>
          </w:p>
        </w:tc>
        <w:tc>
          <w:tcPr>
            <w:tcW w:w="8120" w:type="dxa"/>
            <w:vAlign w:val="center"/>
          </w:tcPr>
          <w:p w14:paraId="25FB7591" w14:textId="7FD2CF5F" w:rsidR="00252DE0" w:rsidRPr="00252DE0" w:rsidRDefault="00252DE0" w:rsidP="00252DE0">
            <w:r w:rsidRPr="00252DE0">
              <w:rPr>
                <w:b/>
                <w:bCs/>
              </w:rPr>
              <w:t xml:space="preserve">Which one of these is a self-administered questionnaire? </w:t>
            </w:r>
          </w:p>
        </w:tc>
      </w:tr>
      <w:tr w:rsidR="00252DE0" w14:paraId="3B394E76" w14:textId="77777777" w:rsidTr="00441D5F">
        <w:tc>
          <w:tcPr>
            <w:tcW w:w="1345" w:type="dxa"/>
          </w:tcPr>
          <w:p w14:paraId="5AFCA02F" w14:textId="77777777" w:rsidR="00252DE0" w:rsidRPr="00A45826" w:rsidRDefault="00252DE0" w:rsidP="00252DE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89A1C38" w14:textId="7001A927" w:rsidR="00252DE0" w:rsidRPr="00252DE0" w:rsidRDefault="00252DE0" w:rsidP="00252DE0">
            <w:r w:rsidRPr="00252DE0">
              <w:t xml:space="preserve">  Postal questionnaire.</w:t>
            </w:r>
          </w:p>
        </w:tc>
      </w:tr>
      <w:tr w:rsidR="00252DE0" w14:paraId="4DB21B7E" w14:textId="77777777" w:rsidTr="00441D5F">
        <w:tc>
          <w:tcPr>
            <w:tcW w:w="1345" w:type="dxa"/>
          </w:tcPr>
          <w:p w14:paraId="2083CE99" w14:textId="77777777" w:rsidR="00252DE0" w:rsidRPr="00A45826" w:rsidRDefault="00252DE0" w:rsidP="00252DE0">
            <w:r>
              <w:t>Option B:</w:t>
            </w:r>
          </w:p>
        </w:tc>
        <w:tc>
          <w:tcPr>
            <w:tcW w:w="8120" w:type="dxa"/>
            <w:vAlign w:val="center"/>
          </w:tcPr>
          <w:p w14:paraId="7B99933A" w14:textId="7CB1F2E0" w:rsidR="00252DE0" w:rsidRPr="00252DE0" w:rsidRDefault="00252DE0" w:rsidP="00252DE0">
            <w:r w:rsidRPr="00252DE0">
              <w:t xml:space="preserve">  Personal questionnaire.</w:t>
            </w:r>
          </w:p>
        </w:tc>
      </w:tr>
      <w:tr w:rsidR="00252DE0" w14:paraId="31AEB178" w14:textId="77777777" w:rsidTr="00441D5F">
        <w:tc>
          <w:tcPr>
            <w:tcW w:w="1345" w:type="dxa"/>
          </w:tcPr>
          <w:p w14:paraId="44D5A1B1" w14:textId="77777777" w:rsidR="00252DE0" w:rsidRPr="00A45826" w:rsidRDefault="00252DE0" w:rsidP="00252DE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2A8D2E0" w14:textId="3B4ABF33" w:rsidR="00252DE0" w:rsidRPr="00252DE0" w:rsidRDefault="00252DE0" w:rsidP="00252DE0">
            <w:r w:rsidRPr="00252DE0">
              <w:t xml:space="preserve">  Face-to-face questionnaire</w:t>
            </w:r>
          </w:p>
        </w:tc>
      </w:tr>
      <w:tr w:rsidR="00252DE0" w14:paraId="1797138A" w14:textId="77777777" w:rsidTr="00441D5F">
        <w:tc>
          <w:tcPr>
            <w:tcW w:w="1345" w:type="dxa"/>
          </w:tcPr>
          <w:p w14:paraId="15DB171F" w14:textId="77777777" w:rsidR="00252DE0" w:rsidRPr="00A45826" w:rsidRDefault="00252DE0" w:rsidP="00252DE0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1112C187" w14:textId="37786167" w:rsidR="00252DE0" w:rsidRPr="00252DE0" w:rsidRDefault="00252DE0" w:rsidP="00252DE0">
            <w:r w:rsidRPr="00252DE0">
              <w:t xml:space="preserve">  Telephone questionnaire.</w:t>
            </w:r>
          </w:p>
        </w:tc>
      </w:tr>
      <w:tr w:rsidR="00245989" w14:paraId="152835C4" w14:textId="77777777" w:rsidTr="00441D5F">
        <w:tc>
          <w:tcPr>
            <w:tcW w:w="1345" w:type="dxa"/>
          </w:tcPr>
          <w:p w14:paraId="1510051E" w14:textId="77777777" w:rsidR="00245989" w:rsidRDefault="00245989" w:rsidP="00245989"/>
        </w:tc>
        <w:tc>
          <w:tcPr>
            <w:tcW w:w="8120" w:type="dxa"/>
            <w:vAlign w:val="center"/>
          </w:tcPr>
          <w:p w14:paraId="22A0FD75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D568BA" w:rsidRPr="00A45826" w14:paraId="68A4E2E4" w14:textId="77777777" w:rsidTr="00441D5F">
        <w:tc>
          <w:tcPr>
            <w:tcW w:w="1345" w:type="dxa"/>
          </w:tcPr>
          <w:p w14:paraId="19D55127" w14:textId="17CF3C67" w:rsidR="00D568BA" w:rsidRPr="00A45826" w:rsidRDefault="00D568BA" w:rsidP="00D568BA">
            <w:r w:rsidRPr="00A45826">
              <w:t>Q</w:t>
            </w:r>
            <w:r>
              <w:t>48.</w:t>
            </w:r>
          </w:p>
        </w:tc>
        <w:tc>
          <w:tcPr>
            <w:tcW w:w="8120" w:type="dxa"/>
            <w:vAlign w:val="center"/>
          </w:tcPr>
          <w:p w14:paraId="27970B9A" w14:textId="4F9E7D3C" w:rsidR="00D568BA" w:rsidRPr="00D568BA" w:rsidRDefault="00D568BA" w:rsidP="00D568BA">
            <w:r w:rsidRPr="00D568BA">
              <w:rPr>
                <w:b/>
                <w:bCs/>
              </w:rPr>
              <w:t>Which of the following is not included in the data gathering during requirement analysis?</w:t>
            </w:r>
          </w:p>
        </w:tc>
      </w:tr>
      <w:tr w:rsidR="00D568BA" w14:paraId="1CB488C3" w14:textId="77777777" w:rsidTr="00441D5F">
        <w:tc>
          <w:tcPr>
            <w:tcW w:w="1345" w:type="dxa"/>
          </w:tcPr>
          <w:p w14:paraId="18A13DC4" w14:textId="77777777" w:rsidR="00D568BA" w:rsidRPr="00A45826" w:rsidRDefault="00D568BA" w:rsidP="00D568B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CCB421F" w14:textId="77CBC97D" w:rsidR="00D568BA" w:rsidRPr="00D568BA" w:rsidRDefault="00D568BA" w:rsidP="00D568BA">
            <w:r w:rsidRPr="00D568BA">
              <w:t xml:space="preserve">  Hiring authority.</w:t>
            </w:r>
          </w:p>
        </w:tc>
      </w:tr>
      <w:tr w:rsidR="00D568BA" w14:paraId="1E0B637D" w14:textId="77777777" w:rsidTr="00441D5F">
        <w:tc>
          <w:tcPr>
            <w:tcW w:w="1345" w:type="dxa"/>
          </w:tcPr>
          <w:p w14:paraId="54EF7116" w14:textId="77777777" w:rsidR="00D568BA" w:rsidRPr="00A45826" w:rsidRDefault="00D568BA" w:rsidP="00D568BA">
            <w:r>
              <w:t>Option B:</w:t>
            </w:r>
          </w:p>
        </w:tc>
        <w:tc>
          <w:tcPr>
            <w:tcW w:w="8120" w:type="dxa"/>
            <w:vAlign w:val="center"/>
          </w:tcPr>
          <w:p w14:paraId="00D24771" w14:textId="23A8263C" w:rsidR="00D568BA" w:rsidRPr="00D568BA" w:rsidRDefault="00D568BA" w:rsidP="00D568BA">
            <w:r w:rsidRPr="00D568BA">
              <w:t xml:space="preserve">  Communication paths </w:t>
            </w:r>
          </w:p>
        </w:tc>
      </w:tr>
      <w:tr w:rsidR="00D568BA" w14:paraId="3C041841" w14:textId="77777777" w:rsidTr="00441D5F">
        <w:tc>
          <w:tcPr>
            <w:tcW w:w="1345" w:type="dxa"/>
          </w:tcPr>
          <w:p w14:paraId="35F4770C" w14:textId="77777777" w:rsidR="00D568BA" w:rsidRPr="00A45826" w:rsidRDefault="00D568BA" w:rsidP="00D568B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E87D505" w14:textId="29497B79" w:rsidR="00D568BA" w:rsidRPr="00D568BA" w:rsidRDefault="00D568BA" w:rsidP="00D568BA">
            <w:r w:rsidRPr="00D568BA">
              <w:t xml:space="preserve">  Synchronization</w:t>
            </w:r>
          </w:p>
        </w:tc>
      </w:tr>
      <w:tr w:rsidR="00D568BA" w14:paraId="09D8F4C2" w14:textId="77777777" w:rsidTr="00441D5F">
        <w:tc>
          <w:tcPr>
            <w:tcW w:w="1345" w:type="dxa"/>
          </w:tcPr>
          <w:p w14:paraId="04233DC6" w14:textId="77777777" w:rsidR="00D568BA" w:rsidRPr="00A45826" w:rsidRDefault="00D568BA" w:rsidP="00D568BA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57058555" w14:textId="79863B73" w:rsidR="00D568BA" w:rsidRPr="00D568BA" w:rsidRDefault="00D568BA" w:rsidP="00D568BA">
            <w:r w:rsidRPr="00D568BA">
              <w:t xml:space="preserve">  Data integration</w:t>
            </w:r>
          </w:p>
        </w:tc>
      </w:tr>
      <w:tr w:rsidR="00245989" w14:paraId="25C3106C" w14:textId="77777777" w:rsidTr="00441D5F">
        <w:tc>
          <w:tcPr>
            <w:tcW w:w="1345" w:type="dxa"/>
          </w:tcPr>
          <w:p w14:paraId="3E8139EC" w14:textId="77777777" w:rsidR="00245989" w:rsidRDefault="00245989" w:rsidP="00245989"/>
        </w:tc>
        <w:tc>
          <w:tcPr>
            <w:tcW w:w="8120" w:type="dxa"/>
            <w:vAlign w:val="center"/>
          </w:tcPr>
          <w:p w14:paraId="7E97EF44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56F80579" w14:textId="77777777" w:rsidTr="00441D5F">
        <w:tc>
          <w:tcPr>
            <w:tcW w:w="1345" w:type="dxa"/>
          </w:tcPr>
          <w:p w14:paraId="63327903" w14:textId="22772DAB" w:rsidR="00245989" w:rsidRPr="00A45826" w:rsidRDefault="00245989" w:rsidP="00245989">
            <w:r w:rsidRPr="00A45826">
              <w:t>Q</w:t>
            </w:r>
            <w:r>
              <w:t>49.</w:t>
            </w:r>
          </w:p>
        </w:tc>
        <w:tc>
          <w:tcPr>
            <w:tcW w:w="8120" w:type="dxa"/>
            <w:vAlign w:val="center"/>
          </w:tcPr>
          <w:p w14:paraId="22594D52" w14:textId="75BB028E" w:rsidR="00245989" w:rsidRPr="00A45826" w:rsidRDefault="00245989" w:rsidP="00245989">
            <w:r>
              <w:rPr>
                <w:b/>
                <w:bCs/>
                <w:color w:val="000000"/>
              </w:rPr>
              <w:t>_______ is an approach that emerged from the ethnographic approach to data gathering</w:t>
            </w:r>
          </w:p>
        </w:tc>
      </w:tr>
      <w:tr w:rsidR="00245989" w14:paraId="08F9C418" w14:textId="77777777" w:rsidTr="00441D5F">
        <w:tc>
          <w:tcPr>
            <w:tcW w:w="1345" w:type="dxa"/>
          </w:tcPr>
          <w:p w14:paraId="03F6E620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1E71412" w14:textId="225DF521" w:rsidR="00245989" w:rsidRDefault="00245989" w:rsidP="00245989">
            <w:r>
              <w:rPr>
                <w:color w:val="000000"/>
              </w:rPr>
              <w:t>Interviews</w:t>
            </w:r>
          </w:p>
        </w:tc>
      </w:tr>
      <w:tr w:rsidR="00245989" w14:paraId="5CE9B451" w14:textId="77777777" w:rsidTr="00441D5F">
        <w:tc>
          <w:tcPr>
            <w:tcW w:w="1345" w:type="dxa"/>
          </w:tcPr>
          <w:p w14:paraId="70E4801E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0913EFF8" w14:textId="0991AA10" w:rsidR="00245989" w:rsidRDefault="00245989" w:rsidP="00245989">
            <w:r>
              <w:rPr>
                <w:color w:val="000000"/>
              </w:rPr>
              <w:t>Questionnaires</w:t>
            </w:r>
          </w:p>
        </w:tc>
      </w:tr>
      <w:tr w:rsidR="00245989" w14:paraId="3DED6897" w14:textId="77777777" w:rsidTr="00441D5F">
        <w:tc>
          <w:tcPr>
            <w:tcW w:w="1345" w:type="dxa"/>
          </w:tcPr>
          <w:p w14:paraId="0CB75C40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15AA80A" w14:textId="3435EEB2" w:rsidR="00245989" w:rsidRDefault="00245989" w:rsidP="00245989">
            <w:r>
              <w:rPr>
                <w:color w:val="000000"/>
              </w:rPr>
              <w:t>Contextual inquiry</w:t>
            </w:r>
          </w:p>
        </w:tc>
      </w:tr>
      <w:tr w:rsidR="00245989" w14:paraId="18904203" w14:textId="77777777" w:rsidTr="00441D5F">
        <w:tc>
          <w:tcPr>
            <w:tcW w:w="1345" w:type="dxa"/>
          </w:tcPr>
          <w:p w14:paraId="57D2447E" w14:textId="77777777" w:rsidR="00245989" w:rsidRPr="00A45826" w:rsidRDefault="00245989" w:rsidP="00245989">
            <w:r>
              <w:lastRenderedPageBreak/>
              <w:t xml:space="preserve">Option D: </w:t>
            </w:r>
          </w:p>
        </w:tc>
        <w:tc>
          <w:tcPr>
            <w:tcW w:w="8120" w:type="dxa"/>
            <w:vAlign w:val="center"/>
          </w:tcPr>
          <w:p w14:paraId="389A753C" w14:textId="1412F610" w:rsidR="00245989" w:rsidRDefault="00245989" w:rsidP="00245989">
            <w:r>
              <w:rPr>
                <w:color w:val="000000"/>
              </w:rPr>
              <w:t>Observations</w:t>
            </w:r>
          </w:p>
        </w:tc>
      </w:tr>
      <w:tr w:rsidR="00245989" w14:paraId="616C46E6" w14:textId="77777777" w:rsidTr="00441D5F">
        <w:tc>
          <w:tcPr>
            <w:tcW w:w="1345" w:type="dxa"/>
          </w:tcPr>
          <w:p w14:paraId="0996B4C7" w14:textId="77777777" w:rsidR="00245989" w:rsidRDefault="00245989" w:rsidP="00245989"/>
        </w:tc>
        <w:tc>
          <w:tcPr>
            <w:tcW w:w="8120" w:type="dxa"/>
            <w:vAlign w:val="center"/>
          </w:tcPr>
          <w:p w14:paraId="75A1F621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6490B19F" w14:textId="77777777" w:rsidTr="00441D5F">
        <w:tc>
          <w:tcPr>
            <w:tcW w:w="1345" w:type="dxa"/>
          </w:tcPr>
          <w:p w14:paraId="71411DF1" w14:textId="7B591757" w:rsidR="00245989" w:rsidRPr="00A45826" w:rsidRDefault="00245989" w:rsidP="00245989">
            <w:r w:rsidRPr="00A45826">
              <w:t>Q</w:t>
            </w:r>
            <w:r>
              <w:t>50.</w:t>
            </w:r>
          </w:p>
        </w:tc>
        <w:tc>
          <w:tcPr>
            <w:tcW w:w="8120" w:type="dxa"/>
            <w:vAlign w:val="center"/>
          </w:tcPr>
          <w:p w14:paraId="6A2690DF" w14:textId="36767DA8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Which of the following is not data gathering guidelines for </w:t>
            </w:r>
            <w:proofErr w:type="gramStart"/>
            <w:r>
              <w:rPr>
                <w:b/>
                <w:bCs/>
                <w:color w:val="000000"/>
              </w:rPr>
              <w:t>requirements ?</w:t>
            </w:r>
            <w:proofErr w:type="gramEnd"/>
          </w:p>
        </w:tc>
      </w:tr>
      <w:tr w:rsidR="00245989" w14:paraId="1B70C1B9" w14:textId="77777777" w:rsidTr="00441D5F">
        <w:tc>
          <w:tcPr>
            <w:tcW w:w="1345" w:type="dxa"/>
          </w:tcPr>
          <w:p w14:paraId="1DFB0F35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383340D" w14:textId="7ABF788F" w:rsidR="00245989" w:rsidRDefault="00245989" w:rsidP="00245989">
            <w:r>
              <w:rPr>
                <w:color w:val="000000"/>
              </w:rPr>
              <w:t>Focus on identifying the stakeholders’ needs</w:t>
            </w:r>
          </w:p>
        </w:tc>
      </w:tr>
      <w:tr w:rsidR="00245989" w14:paraId="2344ECD9" w14:textId="77777777" w:rsidTr="00441D5F">
        <w:tc>
          <w:tcPr>
            <w:tcW w:w="1345" w:type="dxa"/>
          </w:tcPr>
          <w:p w14:paraId="4FC4985E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441636E6" w14:textId="1E8100AF" w:rsidR="00245989" w:rsidRDefault="00245989" w:rsidP="00245989">
            <w:r>
              <w:rPr>
                <w:color w:val="000000"/>
              </w:rPr>
              <w:t>Involve all the stakeholder groups</w:t>
            </w:r>
          </w:p>
        </w:tc>
      </w:tr>
      <w:tr w:rsidR="00245989" w14:paraId="7DA929AD" w14:textId="77777777" w:rsidTr="00441D5F">
        <w:tc>
          <w:tcPr>
            <w:tcW w:w="1345" w:type="dxa"/>
          </w:tcPr>
          <w:p w14:paraId="263F0BC3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BB303E4" w14:textId="5604016E" w:rsidR="00245989" w:rsidRDefault="00245989" w:rsidP="00245989">
            <w:r>
              <w:rPr>
                <w:color w:val="000000"/>
              </w:rPr>
              <w:t>Support the data gathering sessions with suitable props</w:t>
            </w:r>
          </w:p>
        </w:tc>
      </w:tr>
      <w:tr w:rsidR="00245989" w14:paraId="22CAD3BB" w14:textId="77777777" w:rsidTr="00441D5F">
        <w:tc>
          <w:tcPr>
            <w:tcW w:w="1345" w:type="dxa"/>
          </w:tcPr>
          <w:p w14:paraId="5DB0C89C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620CDEC3" w14:textId="72B7BA37" w:rsidR="00245989" w:rsidRDefault="00245989" w:rsidP="00245989">
            <w:r>
              <w:rPr>
                <w:color w:val="000000"/>
              </w:rPr>
              <w:t>Select items for the final questionnaire and reword as necessary to make them clear</w:t>
            </w:r>
          </w:p>
        </w:tc>
      </w:tr>
      <w:tr w:rsidR="00245989" w14:paraId="00EC9D58" w14:textId="77777777" w:rsidTr="00441D5F">
        <w:tc>
          <w:tcPr>
            <w:tcW w:w="1345" w:type="dxa"/>
          </w:tcPr>
          <w:p w14:paraId="15A3A54F" w14:textId="77777777" w:rsidR="00245989" w:rsidRDefault="00245989" w:rsidP="00245989"/>
        </w:tc>
        <w:tc>
          <w:tcPr>
            <w:tcW w:w="8120" w:type="dxa"/>
            <w:vAlign w:val="center"/>
          </w:tcPr>
          <w:p w14:paraId="42097C26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6A71E032" w14:textId="77777777" w:rsidTr="00441D5F">
        <w:tc>
          <w:tcPr>
            <w:tcW w:w="1345" w:type="dxa"/>
          </w:tcPr>
          <w:p w14:paraId="5A296E32" w14:textId="132B50B5" w:rsidR="00245989" w:rsidRPr="00A45826" w:rsidRDefault="00245989" w:rsidP="00245989">
            <w:r w:rsidRPr="00A45826">
              <w:t>Q</w:t>
            </w:r>
            <w:r>
              <w:t>51.</w:t>
            </w:r>
          </w:p>
        </w:tc>
        <w:tc>
          <w:tcPr>
            <w:tcW w:w="8120" w:type="dxa"/>
            <w:vAlign w:val="center"/>
          </w:tcPr>
          <w:p w14:paraId="02755606" w14:textId="0D6FC758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What is brainstorming for </w:t>
            </w:r>
            <w:proofErr w:type="gramStart"/>
            <w:r>
              <w:rPr>
                <w:b/>
                <w:bCs/>
                <w:color w:val="000000"/>
              </w:rPr>
              <w:t>innovation ?</w:t>
            </w:r>
            <w:proofErr w:type="gramEnd"/>
          </w:p>
        </w:tc>
      </w:tr>
      <w:tr w:rsidR="00245989" w14:paraId="75C7E14A" w14:textId="77777777" w:rsidTr="00441D5F">
        <w:tc>
          <w:tcPr>
            <w:tcW w:w="1345" w:type="dxa"/>
          </w:tcPr>
          <w:p w14:paraId="2DB2CAF7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F212652" w14:textId="143F3C16" w:rsidR="00245989" w:rsidRDefault="00245989" w:rsidP="00245989">
            <w:r>
              <w:rPr>
                <w:color w:val="000000"/>
              </w:rPr>
              <w:t xml:space="preserve">Data that is in the form of numbers, or that can easily be translated into numbers. </w:t>
            </w:r>
          </w:p>
        </w:tc>
      </w:tr>
      <w:tr w:rsidR="00245989" w14:paraId="3C916F8B" w14:textId="77777777" w:rsidTr="00441D5F">
        <w:tc>
          <w:tcPr>
            <w:tcW w:w="1345" w:type="dxa"/>
          </w:tcPr>
          <w:p w14:paraId="101ADB5B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715DF51E" w14:textId="58F0C58C" w:rsidR="00245989" w:rsidRDefault="00245989" w:rsidP="00245989">
            <w:r>
              <w:rPr>
                <w:color w:val="000000"/>
              </w:rPr>
              <w:t>Includes descriptions, quotes from interviewees, vignettes of activity, and images.</w:t>
            </w:r>
          </w:p>
        </w:tc>
      </w:tr>
      <w:tr w:rsidR="00245989" w14:paraId="0232A315" w14:textId="77777777" w:rsidTr="00441D5F">
        <w:tc>
          <w:tcPr>
            <w:tcW w:w="1345" w:type="dxa"/>
          </w:tcPr>
          <w:p w14:paraId="3270F3D9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247A932" w14:textId="27D7767C" w:rsidR="00245989" w:rsidRDefault="00245989" w:rsidP="00245989">
            <w:r>
              <w:rPr>
                <w:color w:val="000000"/>
              </w:rPr>
              <w:t>It is a generic technique used to generate, refine, and develop ideas</w:t>
            </w:r>
          </w:p>
        </w:tc>
      </w:tr>
      <w:tr w:rsidR="00245989" w14:paraId="63826577" w14:textId="77777777" w:rsidTr="00441D5F">
        <w:tc>
          <w:tcPr>
            <w:tcW w:w="1345" w:type="dxa"/>
          </w:tcPr>
          <w:p w14:paraId="6BA70DC8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02C8917F" w14:textId="0FE938BC" w:rsidR="00245989" w:rsidRDefault="00245989" w:rsidP="00245989">
            <w:r>
              <w:rPr>
                <w:color w:val="000000"/>
              </w:rPr>
              <w:t>Relationship between the person (people) doing the gathering and the person (people) providing the data.</w:t>
            </w:r>
          </w:p>
        </w:tc>
      </w:tr>
      <w:tr w:rsidR="00245989" w14:paraId="0C7A6FEF" w14:textId="77777777" w:rsidTr="00441D5F">
        <w:tc>
          <w:tcPr>
            <w:tcW w:w="1345" w:type="dxa"/>
          </w:tcPr>
          <w:p w14:paraId="64EBF4BC" w14:textId="77777777" w:rsidR="00245989" w:rsidRDefault="00245989" w:rsidP="00245989"/>
        </w:tc>
        <w:tc>
          <w:tcPr>
            <w:tcW w:w="8120" w:type="dxa"/>
            <w:vAlign w:val="center"/>
          </w:tcPr>
          <w:p w14:paraId="4B18AB8F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37C83E73" w14:textId="77777777" w:rsidTr="00441D5F">
        <w:tc>
          <w:tcPr>
            <w:tcW w:w="1345" w:type="dxa"/>
          </w:tcPr>
          <w:p w14:paraId="1C7B6625" w14:textId="2D55771C" w:rsidR="00245989" w:rsidRPr="00A45826" w:rsidRDefault="00245989" w:rsidP="00245989">
            <w:r w:rsidRPr="00A45826">
              <w:t>Q</w:t>
            </w:r>
            <w:r>
              <w:t>52.</w:t>
            </w:r>
          </w:p>
        </w:tc>
        <w:tc>
          <w:tcPr>
            <w:tcW w:w="8120" w:type="dxa"/>
            <w:vAlign w:val="center"/>
          </w:tcPr>
          <w:p w14:paraId="450A50BD" w14:textId="013234EE" w:rsidR="00245989" w:rsidRPr="00A45826" w:rsidRDefault="00245989" w:rsidP="00245989">
            <w:r>
              <w:rPr>
                <w:b/>
                <w:bCs/>
                <w:color w:val="000000"/>
              </w:rPr>
              <w:t>In task description users are involved ______</w:t>
            </w:r>
          </w:p>
        </w:tc>
      </w:tr>
      <w:tr w:rsidR="00245989" w14:paraId="0F9A8F60" w14:textId="77777777" w:rsidTr="00441D5F">
        <w:tc>
          <w:tcPr>
            <w:tcW w:w="1345" w:type="dxa"/>
          </w:tcPr>
          <w:p w14:paraId="181088D0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D5D4E88" w14:textId="7E253D83" w:rsidR="00245989" w:rsidRDefault="00245989" w:rsidP="00245989">
            <w:r>
              <w:rPr>
                <w:color w:val="000000"/>
              </w:rPr>
              <w:t>Throughout development</w:t>
            </w:r>
          </w:p>
        </w:tc>
      </w:tr>
      <w:tr w:rsidR="00245989" w14:paraId="3E2474C3" w14:textId="77777777" w:rsidTr="00441D5F">
        <w:tc>
          <w:tcPr>
            <w:tcW w:w="1345" w:type="dxa"/>
          </w:tcPr>
          <w:p w14:paraId="377B12CB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078CC313" w14:textId="75B5CD7D" w:rsidR="00245989" w:rsidRDefault="00245989" w:rsidP="00245989">
            <w:r>
              <w:rPr>
                <w:color w:val="000000"/>
              </w:rPr>
              <w:t>At the final phase</w:t>
            </w:r>
          </w:p>
        </w:tc>
      </w:tr>
      <w:tr w:rsidR="00245989" w14:paraId="6CA2A389" w14:textId="77777777" w:rsidTr="00441D5F">
        <w:tc>
          <w:tcPr>
            <w:tcW w:w="1345" w:type="dxa"/>
          </w:tcPr>
          <w:p w14:paraId="17A033E9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7F427AA" w14:textId="5A992660" w:rsidR="00245989" w:rsidRDefault="00245989" w:rsidP="00245989">
            <w:r>
              <w:rPr>
                <w:color w:val="000000"/>
              </w:rPr>
              <w:t>At the early phase</w:t>
            </w:r>
          </w:p>
        </w:tc>
      </w:tr>
      <w:tr w:rsidR="00245989" w14:paraId="4655906C" w14:textId="77777777" w:rsidTr="00441D5F">
        <w:tc>
          <w:tcPr>
            <w:tcW w:w="1345" w:type="dxa"/>
          </w:tcPr>
          <w:p w14:paraId="3668A57F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67A1D42C" w14:textId="4062155B" w:rsidR="00245989" w:rsidRDefault="00245989" w:rsidP="00245989">
            <w:r>
              <w:rPr>
                <w:color w:val="000000"/>
              </w:rPr>
              <w:t>During testing phase</w:t>
            </w:r>
          </w:p>
        </w:tc>
      </w:tr>
      <w:tr w:rsidR="00245989" w14:paraId="763158AC" w14:textId="77777777" w:rsidTr="00441D5F">
        <w:tc>
          <w:tcPr>
            <w:tcW w:w="1345" w:type="dxa"/>
          </w:tcPr>
          <w:p w14:paraId="77BB4648" w14:textId="77777777" w:rsidR="00245989" w:rsidRDefault="00245989" w:rsidP="00245989"/>
        </w:tc>
        <w:tc>
          <w:tcPr>
            <w:tcW w:w="8120" w:type="dxa"/>
            <w:vAlign w:val="center"/>
          </w:tcPr>
          <w:p w14:paraId="668422A1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0DA198B5" w14:textId="77777777" w:rsidTr="00441D5F">
        <w:tc>
          <w:tcPr>
            <w:tcW w:w="1345" w:type="dxa"/>
          </w:tcPr>
          <w:p w14:paraId="5B92636A" w14:textId="70BE7EC4" w:rsidR="00245989" w:rsidRPr="00A45826" w:rsidRDefault="00245989" w:rsidP="00245989">
            <w:r w:rsidRPr="00A45826">
              <w:t>Q</w:t>
            </w:r>
            <w:r>
              <w:t>53.</w:t>
            </w:r>
          </w:p>
        </w:tc>
        <w:tc>
          <w:tcPr>
            <w:tcW w:w="8120" w:type="dxa"/>
            <w:vAlign w:val="center"/>
          </w:tcPr>
          <w:p w14:paraId="19FCADBB" w14:textId="0DDA0DCB" w:rsidR="00245989" w:rsidRPr="00A45826" w:rsidRDefault="00245989" w:rsidP="00245989">
            <w:r>
              <w:rPr>
                <w:b/>
                <w:bCs/>
                <w:color w:val="000000"/>
              </w:rPr>
              <w:t>Use cases are associated with _________</w:t>
            </w:r>
          </w:p>
        </w:tc>
      </w:tr>
      <w:tr w:rsidR="00245989" w14:paraId="024C70B0" w14:textId="77777777" w:rsidTr="00441D5F">
        <w:tc>
          <w:tcPr>
            <w:tcW w:w="1345" w:type="dxa"/>
          </w:tcPr>
          <w:p w14:paraId="0B6C0CF5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B39C521" w14:textId="014FCE09" w:rsidR="00245989" w:rsidRDefault="00245989" w:rsidP="00245989">
            <w:r>
              <w:rPr>
                <w:color w:val="000000"/>
              </w:rPr>
              <w:t>An actor only</w:t>
            </w:r>
          </w:p>
        </w:tc>
      </w:tr>
      <w:tr w:rsidR="00245989" w14:paraId="66EBC87A" w14:textId="77777777" w:rsidTr="00441D5F">
        <w:tc>
          <w:tcPr>
            <w:tcW w:w="1345" w:type="dxa"/>
          </w:tcPr>
          <w:p w14:paraId="498BC06A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1161905C" w14:textId="6D9FE5F7" w:rsidR="00245989" w:rsidRDefault="00245989" w:rsidP="00245989">
            <w:r>
              <w:rPr>
                <w:color w:val="000000"/>
              </w:rPr>
              <w:t>An actor, and it is the actor's goal in using the system that the use case wants to capture.</w:t>
            </w:r>
          </w:p>
        </w:tc>
      </w:tr>
      <w:tr w:rsidR="00245989" w14:paraId="77D77047" w14:textId="77777777" w:rsidTr="00441D5F">
        <w:tc>
          <w:tcPr>
            <w:tcW w:w="1345" w:type="dxa"/>
          </w:tcPr>
          <w:p w14:paraId="7E76CCDA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E9DD3E9" w14:textId="2A462580" w:rsidR="00245989" w:rsidRDefault="00245989" w:rsidP="00245989">
            <w:r>
              <w:rPr>
                <w:color w:val="000000"/>
              </w:rPr>
              <w:t>Contextual inquiry</w:t>
            </w:r>
          </w:p>
        </w:tc>
      </w:tr>
      <w:tr w:rsidR="00245989" w14:paraId="33A901BE" w14:textId="77777777" w:rsidTr="00441D5F">
        <w:tc>
          <w:tcPr>
            <w:tcW w:w="1345" w:type="dxa"/>
          </w:tcPr>
          <w:p w14:paraId="1EFB3D72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2770F663" w14:textId="60196CC0" w:rsidR="00245989" w:rsidRDefault="00245989" w:rsidP="00245989">
            <w:r>
              <w:rPr>
                <w:color w:val="000000"/>
              </w:rPr>
              <w:t>Observations</w:t>
            </w:r>
          </w:p>
        </w:tc>
      </w:tr>
      <w:tr w:rsidR="00245989" w14:paraId="0F37DF59" w14:textId="77777777" w:rsidTr="00441D5F">
        <w:tc>
          <w:tcPr>
            <w:tcW w:w="1345" w:type="dxa"/>
          </w:tcPr>
          <w:p w14:paraId="5F8BAD00" w14:textId="77777777" w:rsidR="00245989" w:rsidRDefault="00245989" w:rsidP="00245989"/>
        </w:tc>
        <w:tc>
          <w:tcPr>
            <w:tcW w:w="8120" w:type="dxa"/>
            <w:vAlign w:val="center"/>
          </w:tcPr>
          <w:p w14:paraId="0C78BEAE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610EFFFA" w14:textId="77777777" w:rsidTr="00441D5F">
        <w:tc>
          <w:tcPr>
            <w:tcW w:w="1345" w:type="dxa"/>
          </w:tcPr>
          <w:p w14:paraId="75B49E54" w14:textId="696D5664" w:rsidR="00245989" w:rsidRPr="00A45826" w:rsidRDefault="00245989" w:rsidP="00245989">
            <w:r w:rsidRPr="00A45826">
              <w:t>Q</w:t>
            </w:r>
            <w:r>
              <w:t>54.</w:t>
            </w:r>
          </w:p>
        </w:tc>
        <w:tc>
          <w:tcPr>
            <w:tcW w:w="8120" w:type="dxa"/>
            <w:vAlign w:val="center"/>
          </w:tcPr>
          <w:p w14:paraId="2D2AE139" w14:textId="508D9C62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What is </w:t>
            </w:r>
            <w:proofErr w:type="spellStart"/>
            <w:r>
              <w:rPr>
                <w:b/>
                <w:bCs/>
                <w:color w:val="000000"/>
              </w:rPr>
              <w:t>ful</w:t>
            </w:r>
            <w:proofErr w:type="spellEnd"/>
            <w:r>
              <w:rPr>
                <w:b/>
                <w:bCs/>
                <w:color w:val="000000"/>
              </w:rPr>
              <w:t xml:space="preserve"> form of HTA?</w:t>
            </w:r>
          </w:p>
        </w:tc>
      </w:tr>
      <w:tr w:rsidR="00245989" w14:paraId="7E85E87E" w14:textId="77777777" w:rsidTr="00441D5F">
        <w:tc>
          <w:tcPr>
            <w:tcW w:w="1345" w:type="dxa"/>
          </w:tcPr>
          <w:p w14:paraId="177F0379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EB4F0C6" w14:textId="751D8F8C" w:rsidR="00245989" w:rsidRDefault="00245989" w:rsidP="00245989">
            <w:r>
              <w:rPr>
                <w:color w:val="000000"/>
              </w:rPr>
              <w:t>Hybrid task analysis</w:t>
            </w:r>
          </w:p>
        </w:tc>
      </w:tr>
      <w:tr w:rsidR="00245989" w14:paraId="0AFDA9AB" w14:textId="77777777" w:rsidTr="00441D5F">
        <w:tc>
          <w:tcPr>
            <w:tcW w:w="1345" w:type="dxa"/>
          </w:tcPr>
          <w:p w14:paraId="723520AF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7B33BD9A" w14:textId="0A18F03D" w:rsidR="00245989" w:rsidRDefault="00245989" w:rsidP="00245989">
            <w:r>
              <w:rPr>
                <w:color w:val="000000"/>
              </w:rPr>
              <w:t>Hierarchical task analysis</w:t>
            </w:r>
          </w:p>
        </w:tc>
      </w:tr>
      <w:tr w:rsidR="00245989" w14:paraId="0BFE9284" w14:textId="77777777" w:rsidTr="00441D5F">
        <w:tc>
          <w:tcPr>
            <w:tcW w:w="1345" w:type="dxa"/>
          </w:tcPr>
          <w:p w14:paraId="4062CE2D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98C7202" w14:textId="79C509BB" w:rsidR="00245989" w:rsidRDefault="00245989" w:rsidP="00245989">
            <w:r>
              <w:rPr>
                <w:color w:val="000000"/>
              </w:rPr>
              <w:t>Horizontal task analysis</w:t>
            </w:r>
          </w:p>
        </w:tc>
      </w:tr>
      <w:tr w:rsidR="00245989" w14:paraId="3C5A7BB4" w14:textId="77777777" w:rsidTr="00441D5F">
        <w:tc>
          <w:tcPr>
            <w:tcW w:w="1345" w:type="dxa"/>
          </w:tcPr>
          <w:p w14:paraId="404798FC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15C4DCE2" w14:textId="17134645" w:rsidR="00245989" w:rsidRDefault="00245989" w:rsidP="00245989">
            <w:r>
              <w:rPr>
                <w:color w:val="000000"/>
              </w:rPr>
              <w:t>Hierarchical task algorithm</w:t>
            </w:r>
          </w:p>
        </w:tc>
      </w:tr>
      <w:tr w:rsidR="00245989" w14:paraId="05F99B6E" w14:textId="77777777" w:rsidTr="00441D5F">
        <w:tc>
          <w:tcPr>
            <w:tcW w:w="1345" w:type="dxa"/>
          </w:tcPr>
          <w:p w14:paraId="6477BDAD" w14:textId="77777777" w:rsidR="00245989" w:rsidRDefault="00245989" w:rsidP="00245989"/>
        </w:tc>
        <w:tc>
          <w:tcPr>
            <w:tcW w:w="8120" w:type="dxa"/>
            <w:vAlign w:val="center"/>
          </w:tcPr>
          <w:p w14:paraId="60B47501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54957A6C" w14:textId="77777777" w:rsidTr="00441D5F">
        <w:tc>
          <w:tcPr>
            <w:tcW w:w="1345" w:type="dxa"/>
          </w:tcPr>
          <w:p w14:paraId="76488BAB" w14:textId="14F108C2" w:rsidR="00245989" w:rsidRPr="00A45826" w:rsidRDefault="00245989" w:rsidP="00245989">
            <w:r w:rsidRPr="00A45826">
              <w:t>Q</w:t>
            </w:r>
            <w:r>
              <w:t>55.</w:t>
            </w:r>
          </w:p>
        </w:tc>
        <w:tc>
          <w:tcPr>
            <w:tcW w:w="8120" w:type="dxa"/>
            <w:vAlign w:val="center"/>
          </w:tcPr>
          <w:p w14:paraId="582312CF" w14:textId="59B47F2A" w:rsidR="00245989" w:rsidRPr="00A45826" w:rsidRDefault="00245989" w:rsidP="00245989">
            <w:r>
              <w:rPr>
                <w:b/>
                <w:bCs/>
                <w:color w:val="000000"/>
              </w:rPr>
              <w:t>How many data gathering techniques are there in user interaction design</w:t>
            </w:r>
          </w:p>
        </w:tc>
      </w:tr>
      <w:tr w:rsidR="00245989" w14:paraId="3F8EC7D6" w14:textId="77777777" w:rsidTr="00441D5F">
        <w:tc>
          <w:tcPr>
            <w:tcW w:w="1345" w:type="dxa"/>
          </w:tcPr>
          <w:p w14:paraId="0586584E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DF65E5D" w14:textId="7C7F5AC0" w:rsidR="00245989" w:rsidRDefault="00245989" w:rsidP="00245989">
            <w:r>
              <w:rPr>
                <w:color w:val="000000"/>
              </w:rPr>
              <w:t>4</w:t>
            </w:r>
          </w:p>
        </w:tc>
      </w:tr>
      <w:tr w:rsidR="00245989" w14:paraId="68C28E0E" w14:textId="77777777" w:rsidTr="00441D5F">
        <w:tc>
          <w:tcPr>
            <w:tcW w:w="1345" w:type="dxa"/>
          </w:tcPr>
          <w:p w14:paraId="63954378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704A2D8E" w14:textId="3CC9788D" w:rsidR="00245989" w:rsidRDefault="00245989" w:rsidP="00245989">
            <w:r>
              <w:rPr>
                <w:color w:val="000000"/>
              </w:rPr>
              <w:t>5</w:t>
            </w:r>
          </w:p>
        </w:tc>
      </w:tr>
      <w:tr w:rsidR="00245989" w14:paraId="23D646BF" w14:textId="77777777" w:rsidTr="00441D5F">
        <w:tc>
          <w:tcPr>
            <w:tcW w:w="1345" w:type="dxa"/>
          </w:tcPr>
          <w:p w14:paraId="0AD09777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F4F64AD" w14:textId="18229C5B" w:rsidR="00245989" w:rsidRDefault="00245989" w:rsidP="00245989">
            <w:r>
              <w:rPr>
                <w:color w:val="000000"/>
              </w:rPr>
              <w:t>7</w:t>
            </w:r>
          </w:p>
        </w:tc>
      </w:tr>
      <w:tr w:rsidR="00245989" w14:paraId="0ED3E24F" w14:textId="77777777" w:rsidTr="00441D5F">
        <w:tc>
          <w:tcPr>
            <w:tcW w:w="1345" w:type="dxa"/>
          </w:tcPr>
          <w:p w14:paraId="6E64D7A3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2DB188A5" w14:textId="02D50E74" w:rsidR="00245989" w:rsidRDefault="00245989" w:rsidP="00245989">
            <w:r>
              <w:rPr>
                <w:color w:val="000000"/>
              </w:rPr>
              <w:t>6</w:t>
            </w:r>
          </w:p>
        </w:tc>
      </w:tr>
      <w:tr w:rsidR="00245989" w14:paraId="4E22C8E9" w14:textId="77777777" w:rsidTr="00441D5F">
        <w:tc>
          <w:tcPr>
            <w:tcW w:w="1345" w:type="dxa"/>
          </w:tcPr>
          <w:p w14:paraId="4C66D976" w14:textId="77777777" w:rsidR="00245989" w:rsidRDefault="00245989" w:rsidP="00245989"/>
        </w:tc>
        <w:tc>
          <w:tcPr>
            <w:tcW w:w="8120" w:type="dxa"/>
            <w:vAlign w:val="center"/>
          </w:tcPr>
          <w:p w14:paraId="20B15551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4182E1A4" w14:textId="77777777" w:rsidTr="00441D5F">
        <w:tc>
          <w:tcPr>
            <w:tcW w:w="1345" w:type="dxa"/>
          </w:tcPr>
          <w:p w14:paraId="719DA54C" w14:textId="5D3BD447" w:rsidR="00245989" w:rsidRPr="00A45826" w:rsidRDefault="00245989" w:rsidP="00245989">
            <w:r w:rsidRPr="00A45826">
              <w:t>Q</w:t>
            </w:r>
            <w:r>
              <w:t>56.</w:t>
            </w:r>
          </w:p>
        </w:tc>
        <w:tc>
          <w:tcPr>
            <w:tcW w:w="8120" w:type="dxa"/>
            <w:vAlign w:val="center"/>
          </w:tcPr>
          <w:p w14:paraId="47DB4214" w14:textId="42981EE1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How many problems are associated with data gathering techniques </w:t>
            </w:r>
          </w:p>
        </w:tc>
      </w:tr>
      <w:tr w:rsidR="00245989" w14:paraId="15BE3A78" w14:textId="77777777" w:rsidTr="00441D5F">
        <w:tc>
          <w:tcPr>
            <w:tcW w:w="1345" w:type="dxa"/>
          </w:tcPr>
          <w:p w14:paraId="55172B64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4E87ADC" w14:textId="60E5740E" w:rsidR="00245989" w:rsidRDefault="00245989" w:rsidP="00245989">
            <w:r>
              <w:rPr>
                <w:color w:val="000000"/>
              </w:rPr>
              <w:t>3</w:t>
            </w:r>
          </w:p>
        </w:tc>
      </w:tr>
      <w:tr w:rsidR="00245989" w14:paraId="306D07A1" w14:textId="77777777" w:rsidTr="00441D5F">
        <w:tc>
          <w:tcPr>
            <w:tcW w:w="1345" w:type="dxa"/>
          </w:tcPr>
          <w:p w14:paraId="3DD5BA7A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4B5FAC97" w14:textId="5DA23784" w:rsidR="00245989" w:rsidRDefault="00245989" w:rsidP="00245989">
            <w:r>
              <w:rPr>
                <w:color w:val="000000"/>
              </w:rPr>
              <w:t>5</w:t>
            </w:r>
          </w:p>
        </w:tc>
      </w:tr>
      <w:tr w:rsidR="00245989" w14:paraId="7F1DEAE6" w14:textId="77777777" w:rsidTr="00441D5F">
        <w:tc>
          <w:tcPr>
            <w:tcW w:w="1345" w:type="dxa"/>
          </w:tcPr>
          <w:p w14:paraId="61CA7F1B" w14:textId="77777777" w:rsidR="00245989" w:rsidRPr="00A45826" w:rsidRDefault="00245989" w:rsidP="00245989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07B23EC" w14:textId="3338BB84" w:rsidR="00245989" w:rsidRDefault="00245989" w:rsidP="00245989">
            <w:r>
              <w:rPr>
                <w:color w:val="000000"/>
              </w:rPr>
              <w:t>7</w:t>
            </w:r>
          </w:p>
        </w:tc>
      </w:tr>
      <w:tr w:rsidR="00245989" w14:paraId="19B64269" w14:textId="77777777" w:rsidTr="00441D5F">
        <w:tc>
          <w:tcPr>
            <w:tcW w:w="1345" w:type="dxa"/>
          </w:tcPr>
          <w:p w14:paraId="39C97569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00AA20BA" w14:textId="227E7465" w:rsidR="00245989" w:rsidRDefault="00245989" w:rsidP="00245989">
            <w:r>
              <w:rPr>
                <w:color w:val="000000"/>
              </w:rPr>
              <w:t>6</w:t>
            </w:r>
          </w:p>
        </w:tc>
      </w:tr>
      <w:tr w:rsidR="00245989" w14:paraId="32CD193C" w14:textId="77777777" w:rsidTr="00441D5F">
        <w:tc>
          <w:tcPr>
            <w:tcW w:w="1345" w:type="dxa"/>
          </w:tcPr>
          <w:p w14:paraId="7CB86EA4" w14:textId="77777777" w:rsidR="00245989" w:rsidRDefault="00245989" w:rsidP="00245989"/>
        </w:tc>
        <w:tc>
          <w:tcPr>
            <w:tcW w:w="8120" w:type="dxa"/>
            <w:vAlign w:val="center"/>
          </w:tcPr>
          <w:p w14:paraId="4A798416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14:paraId="0B3D2DA0" w14:textId="77777777" w:rsidTr="00441D5F">
        <w:tc>
          <w:tcPr>
            <w:tcW w:w="1345" w:type="dxa"/>
          </w:tcPr>
          <w:p w14:paraId="50976924" w14:textId="77777777" w:rsidR="00245989" w:rsidRDefault="00245989" w:rsidP="00245989"/>
        </w:tc>
        <w:tc>
          <w:tcPr>
            <w:tcW w:w="8120" w:type="dxa"/>
            <w:vAlign w:val="center"/>
          </w:tcPr>
          <w:p w14:paraId="5BA95C0C" w14:textId="35F3B87B" w:rsidR="00245989" w:rsidRDefault="00245989" w:rsidP="00245989">
            <w:pPr>
              <w:jc w:val="center"/>
              <w:rPr>
                <w:color w:val="000000"/>
              </w:rPr>
            </w:pPr>
            <w:r>
              <w:rPr>
                <w:b/>
                <w:bCs/>
                <w:color w:val="000000"/>
                <w:sz w:val="27"/>
                <w:szCs w:val="27"/>
              </w:rPr>
              <w:t>MODULE 4</w:t>
            </w:r>
          </w:p>
        </w:tc>
      </w:tr>
      <w:tr w:rsidR="00245989" w:rsidRPr="00A45826" w14:paraId="154920B1" w14:textId="77777777" w:rsidTr="00441D5F">
        <w:tc>
          <w:tcPr>
            <w:tcW w:w="1345" w:type="dxa"/>
          </w:tcPr>
          <w:p w14:paraId="71EFE002" w14:textId="6C370996" w:rsidR="00245989" w:rsidRPr="00A45826" w:rsidRDefault="00245989" w:rsidP="00245989">
            <w:r w:rsidRPr="00A45826">
              <w:t>Q</w:t>
            </w:r>
            <w:r>
              <w:t>57.</w:t>
            </w:r>
          </w:p>
        </w:tc>
        <w:tc>
          <w:tcPr>
            <w:tcW w:w="8120" w:type="dxa"/>
            <w:vAlign w:val="center"/>
          </w:tcPr>
          <w:p w14:paraId="1A71A810" w14:textId="7BBDE870" w:rsidR="00245989" w:rsidRPr="00A45826" w:rsidRDefault="00245989" w:rsidP="00245989">
            <w:r>
              <w:rPr>
                <w:b/>
                <w:bCs/>
                <w:color w:val="000000"/>
              </w:rPr>
              <w:t>What does user-centered approach emphasize on?</w:t>
            </w:r>
          </w:p>
        </w:tc>
      </w:tr>
      <w:tr w:rsidR="00245989" w14:paraId="3038306D" w14:textId="77777777" w:rsidTr="00441D5F">
        <w:tc>
          <w:tcPr>
            <w:tcW w:w="1345" w:type="dxa"/>
          </w:tcPr>
          <w:p w14:paraId="3177E697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FD602D9" w14:textId="3F8B183C" w:rsidR="00245989" w:rsidRDefault="00245989" w:rsidP="00245989">
            <w:r>
              <w:rPr>
                <w:color w:val="000000"/>
              </w:rPr>
              <w:t>Technology to be used</w:t>
            </w:r>
          </w:p>
        </w:tc>
      </w:tr>
      <w:tr w:rsidR="00245989" w14:paraId="15CF6764" w14:textId="77777777" w:rsidTr="00441D5F">
        <w:tc>
          <w:tcPr>
            <w:tcW w:w="1345" w:type="dxa"/>
          </w:tcPr>
          <w:p w14:paraId="76A68728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6D9C0742" w14:textId="562D7FE6" w:rsidR="00245989" w:rsidRDefault="00245989" w:rsidP="00245989">
            <w:r>
              <w:rPr>
                <w:color w:val="000000"/>
              </w:rPr>
              <w:t xml:space="preserve">Real users and their goals </w:t>
            </w:r>
          </w:p>
        </w:tc>
      </w:tr>
      <w:tr w:rsidR="00245989" w14:paraId="34462C4D" w14:textId="77777777" w:rsidTr="00441D5F">
        <w:tc>
          <w:tcPr>
            <w:tcW w:w="1345" w:type="dxa"/>
          </w:tcPr>
          <w:p w14:paraId="50BE16E8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781A93C" w14:textId="2A908D0C" w:rsidR="00245989" w:rsidRDefault="00245989" w:rsidP="00245989">
            <w:proofErr w:type="spellStart"/>
            <w:r>
              <w:rPr>
                <w:color w:val="000000"/>
              </w:rPr>
              <w:t>Gui</w:t>
            </w:r>
            <w:proofErr w:type="spellEnd"/>
            <w:r>
              <w:rPr>
                <w:color w:val="000000"/>
              </w:rPr>
              <w:t xml:space="preserve"> design</w:t>
            </w:r>
          </w:p>
        </w:tc>
      </w:tr>
      <w:tr w:rsidR="00245989" w14:paraId="0A487696" w14:textId="77777777" w:rsidTr="00441D5F">
        <w:tc>
          <w:tcPr>
            <w:tcW w:w="1345" w:type="dxa"/>
          </w:tcPr>
          <w:p w14:paraId="031E6715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406553B1" w14:textId="067FCDD2" w:rsidR="00245989" w:rsidRDefault="00245989" w:rsidP="00245989">
            <w:r>
              <w:rPr>
                <w:color w:val="000000"/>
              </w:rPr>
              <w:t>Marketing and manufacturing</w:t>
            </w:r>
          </w:p>
        </w:tc>
      </w:tr>
      <w:tr w:rsidR="00245989" w14:paraId="7226A9B7" w14:textId="77777777" w:rsidTr="00441D5F">
        <w:tc>
          <w:tcPr>
            <w:tcW w:w="1345" w:type="dxa"/>
          </w:tcPr>
          <w:p w14:paraId="5FBA18CF" w14:textId="77777777" w:rsidR="00245989" w:rsidRDefault="00245989" w:rsidP="00245989"/>
        </w:tc>
        <w:tc>
          <w:tcPr>
            <w:tcW w:w="8120" w:type="dxa"/>
            <w:vAlign w:val="center"/>
          </w:tcPr>
          <w:p w14:paraId="0156988A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2B67BEED" w14:textId="77777777" w:rsidTr="00441D5F">
        <w:tc>
          <w:tcPr>
            <w:tcW w:w="1345" w:type="dxa"/>
          </w:tcPr>
          <w:p w14:paraId="18FA1556" w14:textId="0A8CE8CF" w:rsidR="00245989" w:rsidRPr="00A45826" w:rsidRDefault="00245989" w:rsidP="00245989">
            <w:r w:rsidRPr="00A45826">
              <w:t>Q</w:t>
            </w:r>
            <w:r>
              <w:t>58.</w:t>
            </w:r>
          </w:p>
        </w:tc>
        <w:tc>
          <w:tcPr>
            <w:tcW w:w="8120" w:type="dxa"/>
            <w:vAlign w:val="center"/>
          </w:tcPr>
          <w:p w14:paraId="4D114A99" w14:textId="70079733" w:rsidR="00245989" w:rsidRPr="00A45826" w:rsidRDefault="00245989" w:rsidP="00245989">
            <w:r>
              <w:rPr>
                <w:b/>
                <w:bCs/>
                <w:color w:val="000000"/>
              </w:rPr>
              <w:t>What is empirical measurement?</w:t>
            </w:r>
          </w:p>
        </w:tc>
      </w:tr>
      <w:tr w:rsidR="00245989" w14:paraId="1221D4E8" w14:textId="77777777" w:rsidTr="00441D5F">
        <w:tc>
          <w:tcPr>
            <w:tcW w:w="1345" w:type="dxa"/>
          </w:tcPr>
          <w:p w14:paraId="461460CA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6D2054B" w14:textId="6E407C48" w:rsidR="00245989" w:rsidRDefault="00245989" w:rsidP="00245989">
            <w:r>
              <w:rPr>
                <w:color w:val="000000"/>
              </w:rPr>
              <w:t>Early focus on users and tasks.</w:t>
            </w:r>
          </w:p>
        </w:tc>
      </w:tr>
      <w:tr w:rsidR="00245989" w14:paraId="33F9C01F" w14:textId="77777777" w:rsidTr="00441D5F">
        <w:tc>
          <w:tcPr>
            <w:tcW w:w="1345" w:type="dxa"/>
          </w:tcPr>
          <w:p w14:paraId="36F186C6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6ACC2023" w14:textId="3AECC0A1" w:rsidR="00245989" w:rsidRDefault="00245989" w:rsidP="00245989">
            <w:r>
              <w:rPr>
                <w:color w:val="000000"/>
              </w:rPr>
              <w:t xml:space="preserve">Early in development, the reactions and performance of intended users to printed scenarios, manuals, etc., are observed and measured. </w:t>
            </w:r>
          </w:p>
        </w:tc>
      </w:tr>
      <w:tr w:rsidR="00245989" w14:paraId="04626ADB" w14:textId="77777777" w:rsidTr="00441D5F">
        <w:tc>
          <w:tcPr>
            <w:tcW w:w="1345" w:type="dxa"/>
          </w:tcPr>
          <w:p w14:paraId="0F4C4433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BE11152" w14:textId="27A6BEAD" w:rsidR="00245989" w:rsidRDefault="00245989" w:rsidP="00245989">
            <w:r>
              <w:rPr>
                <w:color w:val="000000"/>
              </w:rPr>
              <w:t>When problems are found in user testing, they are fixed and then more tests and observations are carried out to see the effects of the fixes.</w:t>
            </w:r>
          </w:p>
        </w:tc>
      </w:tr>
      <w:tr w:rsidR="00245989" w14:paraId="2C65A79B" w14:textId="77777777" w:rsidTr="00441D5F">
        <w:tc>
          <w:tcPr>
            <w:tcW w:w="1345" w:type="dxa"/>
          </w:tcPr>
          <w:p w14:paraId="4EAA14F8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6DF35DE2" w14:textId="42EDB2B0" w:rsidR="00245989" w:rsidRDefault="00245989" w:rsidP="00245989">
            <w:r>
              <w:rPr>
                <w:color w:val="000000"/>
              </w:rPr>
              <w:t>Understanding the requirements, producing a design that satisfies those requirements, and evaluating the design</w:t>
            </w:r>
          </w:p>
        </w:tc>
      </w:tr>
      <w:tr w:rsidR="00245989" w14:paraId="35057AD1" w14:textId="77777777" w:rsidTr="00441D5F">
        <w:tc>
          <w:tcPr>
            <w:tcW w:w="1345" w:type="dxa"/>
          </w:tcPr>
          <w:p w14:paraId="6B590332" w14:textId="77777777" w:rsidR="00245989" w:rsidRDefault="00245989" w:rsidP="00245989"/>
        </w:tc>
        <w:tc>
          <w:tcPr>
            <w:tcW w:w="8120" w:type="dxa"/>
            <w:vAlign w:val="bottom"/>
          </w:tcPr>
          <w:p w14:paraId="50DC7871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27A01AD4" w14:textId="77777777" w:rsidTr="00441D5F">
        <w:tc>
          <w:tcPr>
            <w:tcW w:w="1345" w:type="dxa"/>
          </w:tcPr>
          <w:p w14:paraId="52DBAC91" w14:textId="4109B0B2" w:rsidR="00245989" w:rsidRPr="00A45826" w:rsidRDefault="00245989" w:rsidP="00245989">
            <w:r w:rsidRPr="00A45826">
              <w:t>Q</w:t>
            </w:r>
            <w:r>
              <w:t>59.</w:t>
            </w:r>
          </w:p>
        </w:tc>
        <w:tc>
          <w:tcPr>
            <w:tcW w:w="8120" w:type="dxa"/>
            <w:vAlign w:val="center"/>
          </w:tcPr>
          <w:p w14:paraId="5078068C" w14:textId="33ECDA7D" w:rsidR="00245989" w:rsidRPr="00A45826" w:rsidRDefault="00245989" w:rsidP="00245989">
            <w:r>
              <w:rPr>
                <w:b/>
                <w:bCs/>
                <w:color w:val="000000"/>
              </w:rPr>
              <w:t>What is iterative design?</w:t>
            </w:r>
          </w:p>
        </w:tc>
      </w:tr>
      <w:tr w:rsidR="00245989" w14:paraId="61EF0263" w14:textId="77777777" w:rsidTr="00441D5F">
        <w:tc>
          <w:tcPr>
            <w:tcW w:w="1345" w:type="dxa"/>
          </w:tcPr>
          <w:p w14:paraId="4431F50E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B930336" w14:textId="2086AB01" w:rsidR="00245989" w:rsidRDefault="00245989" w:rsidP="00245989">
            <w:r>
              <w:rPr>
                <w:color w:val="000000"/>
              </w:rPr>
              <w:t>Early focus on users and tasks.</w:t>
            </w:r>
          </w:p>
        </w:tc>
      </w:tr>
      <w:tr w:rsidR="00245989" w14:paraId="67BD6D76" w14:textId="77777777" w:rsidTr="00441D5F">
        <w:tc>
          <w:tcPr>
            <w:tcW w:w="1345" w:type="dxa"/>
          </w:tcPr>
          <w:p w14:paraId="293B6CA7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67C41097" w14:textId="695B04AD" w:rsidR="00245989" w:rsidRDefault="00245989" w:rsidP="00245989">
            <w:r>
              <w:rPr>
                <w:color w:val="000000"/>
              </w:rPr>
              <w:t xml:space="preserve">Early in development, the reactions and performance of intended users to printed scenarios, manuals, etc., are observed and measured. </w:t>
            </w:r>
          </w:p>
        </w:tc>
      </w:tr>
      <w:tr w:rsidR="00245989" w14:paraId="22421F2A" w14:textId="77777777" w:rsidTr="00441D5F">
        <w:tc>
          <w:tcPr>
            <w:tcW w:w="1345" w:type="dxa"/>
          </w:tcPr>
          <w:p w14:paraId="691D2454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E0789E7" w14:textId="63CF4D58" w:rsidR="00245989" w:rsidRDefault="00245989" w:rsidP="00245989">
            <w:r>
              <w:rPr>
                <w:color w:val="000000"/>
              </w:rPr>
              <w:t xml:space="preserve">When problems are found in user testing, they are fixed and then more tests and observations are carried out to see the effects of the fixes. </w:t>
            </w:r>
          </w:p>
        </w:tc>
      </w:tr>
      <w:tr w:rsidR="00245989" w14:paraId="56163B4C" w14:textId="77777777" w:rsidTr="00441D5F">
        <w:tc>
          <w:tcPr>
            <w:tcW w:w="1345" w:type="dxa"/>
          </w:tcPr>
          <w:p w14:paraId="5DB2433B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1ACA1863" w14:textId="22D70369" w:rsidR="00245989" w:rsidRDefault="00245989" w:rsidP="00245989">
            <w:r>
              <w:rPr>
                <w:color w:val="000000"/>
              </w:rPr>
              <w:t>Elicit certain kinds of emotional responses in users, such as feeling at ease, comfort, and happiness.</w:t>
            </w:r>
          </w:p>
        </w:tc>
      </w:tr>
      <w:tr w:rsidR="00245989" w14:paraId="7FAC85B5" w14:textId="77777777" w:rsidTr="00441D5F">
        <w:tc>
          <w:tcPr>
            <w:tcW w:w="1345" w:type="dxa"/>
          </w:tcPr>
          <w:p w14:paraId="140AA637" w14:textId="77777777" w:rsidR="00245989" w:rsidRDefault="00245989" w:rsidP="00245989"/>
        </w:tc>
        <w:tc>
          <w:tcPr>
            <w:tcW w:w="8120" w:type="dxa"/>
            <w:vAlign w:val="center"/>
          </w:tcPr>
          <w:p w14:paraId="77973A82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156E1A2F" w14:textId="77777777" w:rsidTr="00441D5F">
        <w:tc>
          <w:tcPr>
            <w:tcW w:w="1345" w:type="dxa"/>
          </w:tcPr>
          <w:p w14:paraId="2DEDA854" w14:textId="357BADFB" w:rsidR="00245989" w:rsidRPr="00A45826" w:rsidRDefault="00245989" w:rsidP="00245989">
            <w:r w:rsidRPr="00A45826">
              <w:t>Q</w:t>
            </w:r>
            <w:r>
              <w:t>60.</w:t>
            </w:r>
          </w:p>
        </w:tc>
        <w:tc>
          <w:tcPr>
            <w:tcW w:w="8120" w:type="dxa"/>
            <w:vAlign w:val="center"/>
          </w:tcPr>
          <w:p w14:paraId="115F7091" w14:textId="74B8B736" w:rsidR="00245989" w:rsidRPr="00A45826" w:rsidRDefault="00245989" w:rsidP="00245989">
            <w:r>
              <w:rPr>
                <w:b/>
                <w:bCs/>
                <w:color w:val="000000"/>
              </w:rPr>
              <w:t>The best way to ensure that development continues to take users’ activities into account is to involve ___________ throughout development.</w:t>
            </w:r>
          </w:p>
        </w:tc>
      </w:tr>
      <w:tr w:rsidR="00245989" w14:paraId="483AAF9D" w14:textId="77777777" w:rsidTr="00441D5F">
        <w:tc>
          <w:tcPr>
            <w:tcW w:w="1345" w:type="dxa"/>
          </w:tcPr>
          <w:p w14:paraId="3BEF36B2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312184A" w14:textId="6D598973" w:rsidR="00245989" w:rsidRDefault="00245989" w:rsidP="00245989">
            <w:r>
              <w:rPr>
                <w:color w:val="000000"/>
              </w:rPr>
              <w:t>Designer</w:t>
            </w:r>
          </w:p>
        </w:tc>
      </w:tr>
      <w:tr w:rsidR="00245989" w14:paraId="7F0AE1DD" w14:textId="77777777" w:rsidTr="00441D5F">
        <w:tc>
          <w:tcPr>
            <w:tcW w:w="1345" w:type="dxa"/>
          </w:tcPr>
          <w:p w14:paraId="0E7006FC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7AC8A911" w14:textId="1EFB0447" w:rsidR="00245989" w:rsidRDefault="00245989" w:rsidP="00245989">
            <w:r>
              <w:rPr>
                <w:color w:val="000000"/>
              </w:rPr>
              <w:t xml:space="preserve">Real users </w:t>
            </w:r>
          </w:p>
        </w:tc>
      </w:tr>
      <w:tr w:rsidR="00245989" w14:paraId="3238C065" w14:textId="77777777" w:rsidTr="00441D5F">
        <w:tc>
          <w:tcPr>
            <w:tcW w:w="1345" w:type="dxa"/>
          </w:tcPr>
          <w:p w14:paraId="5F87E2AE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B100FBD" w14:textId="1EDFE93E" w:rsidR="00245989" w:rsidRDefault="00245989" w:rsidP="00245989">
            <w:r>
              <w:rPr>
                <w:color w:val="000000"/>
              </w:rPr>
              <w:t>Entire team</w:t>
            </w:r>
          </w:p>
        </w:tc>
      </w:tr>
      <w:tr w:rsidR="00245989" w14:paraId="08CEB5E6" w14:textId="77777777" w:rsidTr="00441D5F">
        <w:tc>
          <w:tcPr>
            <w:tcW w:w="1345" w:type="dxa"/>
          </w:tcPr>
          <w:p w14:paraId="4639AA8C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2D509E1E" w14:textId="363C0B88" w:rsidR="00245989" w:rsidRDefault="00245989" w:rsidP="00245989">
            <w:r>
              <w:rPr>
                <w:color w:val="000000"/>
              </w:rPr>
              <w:t>User expectations</w:t>
            </w:r>
          </w:p>
        </w:tc>
      </w:tr>
      <w:tr w:rsidR="00245989" w14:paraId="38E310AE" w14:textId="77777777" w:rsidTr="00441D5F">
        <w:tc>
          <w:tcPr>
            <w:tcW w:w="1345" w:type="dxa"/>
          </w:tcPr>
          <w:p w14:paraId="090289BD" w14:textId="77777777" w:rsidR="00245989" w:rsidRDefault="00245989" w:rsidP="00245989"/>
        </w:tc>
        <w:tc>
          <w:tcPr>
            <w:tcW w:w="8120" w:type="dxa"/>
            <w:vAlign w:val="center"/>
          </w:tcPr>
          <w:p w14:paraId="416ACA63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13D4A571" w14:textId="77777777" w:rsidTr="00441D5F">
        <w:tc>
          <w:tcPr>
            <w:tcW w:w="1345" w:type="dxa"/>
          </w:tcPr>
          <w:p w14:paraId="7D24F997" w14:textId="2A6E5A85" w:rsidR="00245989" w:rsidRPr="00A45826" w:rsidRDefault="00245989" w:rsidP="00245989">
            <w:r w:rsidRPr="00A45826">
              <w:t>Q</w:t>
            </w:r>
            <w:r>
              <w:t>61.</w:t>
            </w:r>
          </w:p>
        </w:tc>
        <w:tc>
          <w:tcPr>
            <w:tcW w:w="8120" w:type="dxa"/>
            <w:vAlign w:val="center"/>
          </w:tcPr>
          <w:p w14:paraId="0E88092C" w14:textId="1C1D8B51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______________ is the process of making sure that the users’ expectations of the new product are realistic. </w:t>
            </w:r>
          </w:p>
        </w:tc>
      </w:tr>
      <w:tr w:rsidR="00245989" w14:paraId="7EE9F6AD" w14:textId="77777777" w:rsidTr="00441D5F">
        <w:tc>
          <w:tcPr>
            <w:tcW w:w="1345" w:type="dxa"/>
          </w:tcPr>
          <w:p w14:paraId="5FDBAC53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96EE8E9" w14:textId="34766D0E" w:rsidR="00245989" w:rsidRDefault="00245989" w:rsidP="00245989">
            <w:r>
              <w:rPr>
                <w:color w:val="000000"/>
              </w:rPr>
              <w:t xml:space="preserve">Tangible interface </w:t>
            </w:r>
          </w:p>
        </w:tc>
      </w:tr>
      <w:tr w:rsidR="00245989" w14:paraId="04F80EF7" w14:textId="77777777" w:rsidTr="00441D5F">
        <w:tc>
          <w:tcPr>
            <w:tcW w:w="1345" w:type="dxa"/>
          </w:tcPr>
          <w:p w14:paraId="70A9485A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29498820" w14:textId="3E4288A1" w:rsidR="00245989" w:rsidRDefault="00245989" w:rsidP="00245989">
            <w:r>
              <w:rPr>
                <w:color w:val="000000"/>
              </w:rPr>
              <w:t>Expectation management</w:t>
            </w:r>
          </w:p>
        </w:tc>
      </w:tr>
      <w:tr w:rsidR="00245989" w14:paraId="2895BAFB" w14:textId="77777777" w:rsidTr="00441D5F">
        <w:tc>
          <w:tcPr>
            <w:tcW w:w="1345" w:type="dxa"/>
          </w:tcPr>
          <w:p w14:paraId="3B62DD51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AD1401F" w14:textId="19805A76" w:rsidR="00245989" w:rsidRDefault="00245989" w:rsidP="00245989">
            <w:r>
              <w:rPr>
                <w:color w:val="000000"/>
              </w:rPr>
              <w:t>Requirements analysis</w:t>
            </w:r>
          </w:p>
        </w:tc>
      </w:tr>
      <w:tr w:rsidR="00245989" w14:paraId="236F0BF5" w14:textId="77777777" w:rsidTr="00441D5F">
        <w:tc>
          <w:tcPr>
            <w:tcW w:w="1345" w:type="dxa"/>
          </w:tcPr>
          <w:p w14:paraId="1333013C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26C30A4E" w14:textId="6C1B2FC4" w:rsidR="00245989" w:rsidRDefault="00245989" w:rsidP="00245989">
            <w:r>
              <w:rPr>
                <w:color w:val="000000"/>
              </w:rPr>
              <w:t>Iterative design</w:t>
            </w:r>
          </w:p>
        </w:tc>
      </w:tr>
      <w:tr w:rsidR="00245989" w14:paraId="4F3C80D8" w14:textId="77777777" w:rsidTr="00441D5F">
        <w:tc>
          <w:tcPr>
            <w:tcW w:w="1345" w:type="dxa"/>
          </w:tcPr>
          <w:p w14:paraId="7BD6D1BB" w14:textId="77777777" w:rsidR="00245989" w:rsidRDefault="00245989" w:rsidP="00245989"/>
        </w:tc>
        <w:tc>
          <w:tcPr>
            <w:tcW w:w="8120" w:type="dxa"/>
            <w:vAlign w:val="center"/>
          </w:tcPr>
          <w:p w14:paraId="7B38DB28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5CC4895D" w14:textId="77777777" w:rsidTr="00441D5F">
        <w:tc>
          <w:tcPr>
            <w:tcW w:w="1345" w:type="dxa"/>
          </w:tcPr>
          <w:p w14:paraId="762A83A0" w14:textId="2A06E749" w:rsidR="00245989" w:rsidRPr="00A45826" w:rsidRDefault="00245989" w:rsidP="00245989">
            <w:r w:rsidRPr="00A45826">
              <w:t>Q</w:t>
            </w:r>
            <w:r>
              <w:t>62.</w:t>
            </w:r>
          </w:p>
        </w:tc>
        <w:tc>
          <w:tcPr>
            <w:tcW w:w="8120" w:type="dxa"/>
            <w:vAlign w:val="center"/>
          </w:tcPr>
          <w:p w14:paraId="58089838" w14:textId="43A00423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___________ is normally used to describe the activity of investigating and analyzing an initial set of requirements that have been gathered </w:t>
            </w:r>
            <w:proofErr w:type="gramStart"/>
            <w:r>
              <w:rPr>
                <w:b/>
                <w:bCs/>
                <w:color w:val="000000"/>
              </w:rPr>
              <w:t>elicited, or</w:t>
            </w:r>
            <w:proofErr w:type="gramEnd"/>
            <w:r>
              <w:rPr>
                <w:b/>
                <w:bCs/>
                <w:color w:val="000000"/>
              </w:rPr>
              <w:t xml:space="preserve"> captured. </w:t>
            </w:r>
          </w:p>
        </w:tc>
      </w:tr>
      <w:tr w:rsidR="00245989" w14:paraId="0B657681" w14:textId="77777777" w:rsidTr="00441D5F">
        <w:tc>
          <w:tcPr>
            <w:tcW w:w="1345" w:type="dxa"/>
          </w:tcPr>
          <w:p w14:paraId="7AD699A3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5D0EECA" w14:textId="2F4B0966" w:rsidR="00245989" w:rsidRDefault="00245989" w:rsidP="00245989">
            <w:r>
              <w:rPr>
                <w:color w:val="000000"/>
              </w:rPr>
              <w:t xml:space="preserve">Tangible interface </w:t>
            </w:r>
          </w:p>
        </w:tc>
      </w:tr>
      <w:tr w:rsidR="00245989" w14:paraId="4D803A94" w14:textId="77777777" w:rsidTr="00441D5F">
        <w:tc>
          <w:tcPr>
            <w:tcW w:w="1345" w:type="dxa"/>
          </w:tcPr>
          <w:p w14:paraId="4E7FF267" w14:textId="77777777" w:rsidR="00245989" w:rsidRPr="00A45826" w:rsidRDefault="00245989" w:rsidP="00245989">
            <w:r>
              <w:lastRenderedPageBreak/>
              <w:t>Option B:</w:t>
            </w:r>
          </w:p>
        </w:tc>
        <w:tc>
          <w:tcPr>
            <w:tcW w:w="8120" w:type="dxa"/>
            <w:vAlign w:val="center"/>
          </w:tcPr>
          <w:p w14:paraId="1D833475" w14:textId="6CB44FEA" w:rsidR="00245989" w:rsidRDefault="00245989" w:rsidP="00245989">
            <w:r>
              <w:rPr>
                <w:color w:val="000000"/>
              </w:rPr>
              <w:t>Expectation management</w:t>
            </w:r>
          </w:p>
        </w:tc>
      </w:tr>
      <w:tr w:rsidR="00245989" w14:paraId="255E2B7D" w14:textId="77777777" w:rsidTr="00441D5F">
        <w:tc>
          <w:tcPr>
            <w:tcW w:w="1345" w:type="dxa"/>
          </w:tcPr>
          <w:p w14:paraId="4B5423F2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5F3CF21" w14:textId="5C6AB73F" w:rsidR="00245989" w:rsidRDefault="00245989" w:rsidP="00245989">
            <w:r>
              <w:rPr>
                <w:color w:val="000000"/>
              </w:rPr>
              <w:t>Requirements analysis</w:t>
            </w:r>
          </w:p>
        </w:tc>
      </w:tr>
      <w:tr w:rsidR="00245989" w14:paraId="14C5F87C" w14:textId="77777777" w:rsidTr="00441D5F">
        <w:tc>
          <w:tcPr>
            <w:tcW w:w="1345" w:type="dxa"/>
          </w:tcPr>
          <w:p w14:paraId="28B70FB0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11E18C09" w14:textId="0504D3D1" w:rsidR="00245989" w:rsidRDefault="00245989" w:rsidP="00245989">
            <w:r>
              <w:rPr>
                <w:color w:val="000000"/>
              </w:rPr>
              <w:t>Iterative design</w:t>
            </w:r>
          </w:p>
        </w:tc>
      </w:tr>
      <w:tr w:rsidR="00245989" w14:paraId="24351F84" w14:textId="77777777" w:rsidTr="00441D5F">
        <w:tc>
          <w:tcPr>
            <w:tcW w:w="1345" w:type="dxa"/>
          </w:tcPr>
          <w:p w14:paraId="0A0B674A" w14:textId="77777777" w:rsidR="00245989" w:rsidRDefault="00245989" w:rsidP="00245989"/>
        </w:tc>
        <w:tc>
          <w:tcPr>
            <w:tcW w:w="8120" w:type="dxa"/>
            <w:vAlign w:val="center"/>
          </w:tcPr>
          <w:p w14:paraId="728645EA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59E6C9E9" w14:textId="77777777" w:rsidTr="00441D5F">
        <w:tc>
          <w:tcPr>
            <w:tcW w:w="1345" w:type="dxa"/>
          </w:tcPr>
          <w:p w14:paraId="09DA5DE7" w14:textId="7F96E686" w:rsidR="00245989" w:rsidRPr="00A45826" w:rsidRDefault="00245989" w:rsidP="00245989">
            <w:r w:rsidRPr="00A45826">
              <w:t>Q</w:t>
            </w:r>
            <w:r>
              <w:t>63.</w:t>
            </w:r>
          </w:p>
        </w:tc>
        <w:tc>
          <w:tcPr>
            <w:tcW w:w="8120" w:type="dxa"/>
            <w:vAlign w:val="center"/>
          </w:tcPr>
          <w:p w14:paraId="19512AE1" w14:textId="253EA9EE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In ___________when problems are found in user testing, they are fixed and then more tests and observations are carried out to see the effects of the fixes. </w:t>
            </w:r>
          </w:p>
        </w:tc>
      </w:tr>
      <w:tr w:rsidR="00245989" w14:paraId="16829356" w14:textId="77777777" w:rsidTr="00441D5F">
        <w:tc>
          <w:tcPr>
            <w:tcW w:w="1345" w:type="dxa"/>
          </w:tcPr>
          <w:p w14:paraId="05DCD720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435942F" w14:textId="7009E15B" w:rsidR="00245989" w:rsidRDefault="00245989" w:rsidP="00245989">
            <w:r>
              <w:rPr>
                <w:color w:val="000000"/>
              </w:rPr>
              <w:t xml:space="preserve">Tangible interface </w:t>
            </w:r>
          </w:p>
        </w:tc>
      </w:tr>
      <w:tr w:rsidR="00245989" w14:paraId="55B51DC6" w14:textId="77777777" w:rsidTr="00441D5F">
        <w:tc>
          <w:tcPr>
            <w:tcW w:w="1345" w:type="dxa"/>
          </w:tcPr>
          <w:p w14:paraId="2A5B0FED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027ECE18" w14:textId="46174E5A" w:rsidR="00245989" w:rsidRDefault="00245989" w:rsidP="00245989">
            <w:r>
              <w:rPr>
                <w:color w:val="000000"/>
              </w:rPr>
              <w:t>Expectation management</w:t>
            </w:r>
          </w:p>
        </w:tc>
      </w:tr>
      <w:tr w:rsidR="00245989" w14:paraId="4D7FF2E9" w14:textId="77777777" w:rsidTr="00441D5F">
        <w:tc>
          <w:tcPr>
            <w:tcW w:w="1345" w:type="dxa"/>
          </w:tcPr>
          <w:p w14:paraId="20441179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E5EFF95" w14:textId="0725BAED" w:rsidR="00245989" w:rsidRDefault="00245989" w:rsidP="00245989">
            <w:r>
              <w:rPr>
                <w:color w:val="000000"/>
              </w:rPr>
              <w:t>Requirements analysis</w:t>
            </w:r>
          </w:p>
        </w:tc>
      </w:tr>
      <w:tr w:rsidR="00245989" w14:paraId="675FFC4C" w14:textId="77777777" w:rsidTr="00441D5F">
        <w:tc>
          <w:tcPr>
            <w:tcW w:w="1345" w:type="dxa"/>
          </w:tcPr>
          <w:p w14:paraId="4096B12E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7018180F" w14:textId="4D80BC9C" w:rsidR="00245989" w:rsidRDefault="00245989" w:rsidP="00245989">
            <w:r>
              <w:rPr>
                <w:color w:val="000000"/>
              </w:rPr>
              <w:t>Iterative design</w:t>
            </w:r>
          </w:p>
        </w:tc>
      </w:tr>
      <w:tr w:rsidR="00245989" w14:paraId="369FB7BC" w14:textId="77777777" w:rsidTr="00441D5F">
        <w:tc>
          <w:tcPr>
            <w:tcW w:w="1345" w:type="dxa"/>
          </w:tcPr>
          <w:p w14:paraId="3FFE393F" w14:textId="77777777" w:rsidR="00245989" w:rsidRDefault="00245989" w:rsidP="00245989"/>
        </w:tc>
        <w:tc>
          <w:tcPr>
            <w:tcW w:w="8120" w:type="dxa"/>
            <w:vAlign w:val="center"/>
          </w:tcPr>
          <w:p w14:paraId="16E6FDB5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01EE6054" w14:textId="77777777" w:rsidTr="00441D5F">
        <w:tc>
          <w:tcPr>
            <w:tcW w:w="1345" w:type="dxa"/>
          </w:tcPr>
          <w:p w14:paraId="685ECB65" w14:textId="248D978D" w:rsidR="00245989" w:rsidRPr="00A45826" w:rsidRDefault="00245989" w:rsidP="00245989">
            <w:r w:rsidRPr="00A45826">
              <w:t>Q</w:t>
            </w:r>
            <w:r>
              <w:t>64.</w:t>
            </w:r>
          </w:p>
        </w:tc>
        <w:tc>
          <w:tcPr>
            <w:tcW w:w="8120" w:type="dxa"/>
            <w:vAlign w:val="bottom"/>
          </w:tcPr>
          <w:p w14:paraId="17ADCF17" w14:textId="61B932B3" w:rsidR="00245989" w:rsidRPr="00A45826" w:rsidRDefault="00245989" w:rsidP="00245989">
            <w:r>
              <w:rPr>
                <w:b/>
                <w:bCs/>
                <w:color w:val="000000"/>
              </w:rPr>
              <w:t>These are: establishing requirements for the user experience, ______________, prototyping the alternative designs so that they can be communicated and assessed, and evaluating what is being built throughout the process and the user experience it offers</w:t>
            </w:r>
          </w:p>
        </w:tc>
      </w:tr>
      <w:tr w:rsidR="00245989" w14:paraId="1299CB0B" w14:textId="77777777" w:rsidTr="00441D5F">
        <w:tc>
          <w:tcPr>
            <w:tcW w:w="1345" w:type="dxa"/>
          </w:tcPr>
          <w:p w14:paraId="30F2281F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54F9EA2E" w14:textId="18DAF7D6" w:rsidR="00245989" w:rsidRDefault="00245989" w:rsidP="00245989">
            <w:r>
              <w:rPr>
                <w:color w:val="000000"/>
              </w:rPr>
              <w:t>Designing alternatives that meet those requirements</w:t>
            </w:r>
          </w:p>
        </w:tc>
      </w:tr>
      <w:tr w:rsidR="00245989" w14:paraId="6F8F02BD" w14:textId="77777777" w:rsidTr="00441D5F">
        <w:tc>
          <w:tcPr>
            <w:tcW w:w="1345" w:type="dxa"/>
          </w:tcPr>
          <w:p w14:paraId="310F20CA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2C69BD46" w14:textId="23629B6B" w:rsidR="00245989" w:rsidRDefault="00245989" w:rsidP="00245989">
            <w:r>
              <w:rPr>
                <w:color w:val="000000"/>
              </w:rPr>
              <w:t xml:space="preserve">Users’ tasks and goals are the driving force behind the development. </w:t>
            </w:r>
          </w:p>
        </w:tc>
      </w:tr>
      <w:tr w:rsidR="00245989" w14:paraId="1DE65B83" w14:textId="77777777" w:rsidTr="00441D5F">
        <w:tc>
          <w:tcPr>
            <w:tcW w:w="1345" w:type="dxa"/>
          </w:tcPr>
          <w:p w14:paraId="5C690478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3DD5A84" w14:textId="18F12713" w:rsidR="00245989" w:rsidRDefault="00245989" w:rsidP="00245989">
            <w:r>
              <w:rPr>
                <w:color w:val="000000"/>
              </w:rPr>
              <w:t xml:space="preserve">Users’ behavior and context of use are </w:t>
            </w:r>
            <w:proofErr w:type="gramStart"/>
            <w:r>
              <w:rPr>
                <w:color w:val="000000"/>
              </w:rPr>
              <w:t>studied</w:t>
            </w:r>
            <w:proofErr w:type="gramEnd"/>
            <w:r>
              <w:rPr>
                <w:color w:val="000000"/>
              </w:rPr>
              <w:t xml:space="preserve"> and the system is designed to support them.</w:t>
            </w:r>
          </w:p>
        </w:tc>
      </w:tr>
      <w:tr w:rsidR="00245989" w14:paraId="4528BB73" w14:textId="77777777" w:rsidTr="00441D5F">
        <w:tc>
          <w:tcPr>
            <w:tcW w:w="1345" w:type="dxa"/>
          </w:tcPr>
          <w:p w14:paraId="29517719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3552D100" w14:textId="7674B726" w:rsidR="00245989" w:rsidRDefault="00245989" w:rsidP="00245989">
            <w:r>
              <w:rPr>
                <w:color w:val="000000"/>
              </w:rPr>
              <w:t>Users’ characteristics are captured and designed for.</w:t>
            </w:r>
          </w:p>
        </w:tc>
      </w:tr>
      <w:tr w:rsidR="00245989" w14:paraId="36F946ED" w14:textId="77777777" w:rsidTr="00441D5F">
        <w:tc>
          <w:tcPr>
            <w:tcW w:w="1345" w:type="dxa"/>
          </w:tcPr>
          <w:p w14:paraId="08CE87BF" w14:textId="77777777" w:rsidR="00245989" w:rsidRDefault="00245989" w:rsidP="00245989"/>
        </w:tc>
        <w:tc>
          <w:tcPr>
            <w:tcW w:w="8120" w:type="dxa"/>
            <w:vAlign w:val="center"/>
          </w:tcPr>
          <w:p w14:paraId="763A55C4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0D3676FB" w14:textId="77777777" w:rsidTr="00441D5F">
        <w:tc>
          <w:tcPr>
            <w:tcW w:w="1345" w:type="dxa"/>
          </w:tcPr>
          <w:p w14:paraId="46AC0B6F" w14:textId="24FF917D" w:rsidR="00245989" w:rsidRPr="00A45826" w:rsidRDefault="00245989" w:rsidP="00245989">
            <w:r w:rsidRPr="00A45826">
              <w:t>Q</w:t>
            </w:r>
            <w:r>
              <w:t>65.</w:t>
            </w:r>
          </w:p>
        </w:tc>
        <w:tc>
          <w:tcPr>
            <w:tcW w:w="8120" w:type="dxa"/>
            <w:vAlign w:val="bottom"/>
          </w:tcPr>
          <w:p w14:paraId="513F874D" w14:textId="76A3364C" w:rsidR="00245989" w:rsidRPr="00A45826" w:rsidRDefault="00245989" w:rsidP="00245989">
            <w:r>
              <w:rPr>
                <w:b/>
                <w:bCs/>
                <w:color w:val="000000"/>
              </w:rPr>
              <w:t>Establishing requirements is ____________ approach.</w:t>
            </w:r>
          </w:p>
        </w:tc>
      </w:tr>
      <w:tr w:rsidR="00245989" w14:paraId="1BBE0BEB" w14:textId="77777777" w:rsidTr="00441D5F">
        <w:tc>
          <w:tcPr>
            <w:tcW w:w="1345" w:type="dxa"/>
          </w:tcPr>
          <w:p w14:paraId="7D7F4522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68C3445" w14:textId="6E66E76F" w:rsidR="00245989" w:rsidRDefault="00245989" w:rsidP="00245989">
            <w:r>
              <w:rPr>
                <w:color w:val="000000"/>
              </w:rPr>
              <w:t>Top-down</w:t>
            </w:r>
          </w:p>
        </w:tc>
      </w:tr>
      <w:tr w:rsidR="00245989" w14:paraId="70AB4BCC" w14:textId="77777777" w:rsidTr="00441D5F">
        <w:tc>
          <w:tcPr>
            <w:tcW w:w="1345" w:type="dxa"/>
          </w:tcPr>
          <w:p w14:paraId="64DBE978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63989C26" w14:textId="7CC987D4" w:rsidR="00245989" w:rsidRDefault="00245989" w:rsidP="00245989">
            <w:r>
              <w:rPr>
                <w:color w:val="000000"/>
              </w:rPr>
              <w:t>Bottom-up</w:t>
            </w:r>
          </w:p>
        </w:tc>
      </w:tr>
      <w:tr w:rsidR="00245989" w14:paraId="5D306050" w14:textId="77777777" w:rsidTr="00441D5F">
        <w:tc>
          <w:tcPr>
            <w:tcW w:w="1345" w:type="dxa"/>
          </w:tcPr>
          <w:p w14:paraId="7687C3D2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51705316" w14:textId="5A6CCF9E" w:rsidR="00245989" w:rsidRDefault="00245989" w:rsidP="00245989">
            <w:r>
              <w:rPr>
                <w:color w:val="000000"/>
              </w:rPr>
              <w:t>Spiral</w:t>
            </w:r>
          </w:p>
        </w:tc>
      </w:tr>
      <w:tr w:rsidR="00245989" w14:paraId="0D35987C" w14:textId="77777777" w:rsidTr="00441D5F">
        <w:tc>
          <w:tcPr>
            <w:tcW w:w="1345" w:type="dxa"/>
          </w:tcPr>
          <w:p w14:paraId="23EBB76E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24E8ACB0" w14:textId="1B65C721" w:rsidR="00245989" w:rsidRDefault="00245989" w:rsidP="00245989">
            <w:r>
              <w:rPr>
                <w:color w:val="000000"/>
              </w:rPr>
              <w:t>User-centered</w:t>
            </w:r>
          </w:p>
        </w:tc>
      </w:tr>
      <w:tr w:rsidR="00245989" w14:paraId="241B60E3" w14:textId="77777777" w:rsidTr="00441D5F">
        <w:tc>
          <w:tcPr>
            <w:tcW w:w="1345" w:type="dxa"/>
          </w:tcPr>
          <w:p w14:paraId="1490D30E" w14:textId="77777777" w:rsidR="00245989" w:rsidRDefault="00245989" w:rsidP="00245989"/>
        </w:tc>
        <w:tc>
          <w:tcPr>
            <w:tcW w:w="8120" w:type="dxa"/>
            <w:vAlign w:val="bottom"/>
          </w:tcPr>
          <w:p w14:paraId="12FD8D1E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2BB3C135" w14:textId="77777777" w:rsidTr="00441D5F">
        <w:tc>
          <w:tcPr>
            <w:tcW w:w="1345" w:type="dxa"/>
          </w:tcPr>
          <w:p w14:paraId="5C277788" w14:textId="1B21AD32" w:rsidR="00245989" w:rsidRPr="00A45826" w:rsidRDefault="00245989" w:rsidP="00245989">
            <w:r w:rsidRPr="00A45826">
              <w:t>Q</w:t>
            </w:r>
            <w:r>
              <w:t>66.</w:t>
            </w:r>
          </w:p>
        </w:tc>
        <w:tc>
          <w:tcPr>
            <w:tcW w:w="8120" w:type="dxa"/>
            <w:vAlign w:val="bottom"/>
          </w:tcPr>
          <w:p w14:paraId="712175DE" w14:textId="0F3D1777" w:rsidR="00245989" w:rsidRPr="00A45826" w:rsidRDefault="00245989" w:rsidP="00245989">
            <w:r>
              <w:rPr>
                <w:b/>
                <w:bCs/>
                <w:color w:val="000000"/>
              </w:rPr>
              <w:t>Two sub activities of core designing are conceptual design and ________</w:t>
            </w:r>
          </w:p>
        </w:tc>
      </w:tr>
      <w:tr w:rsidR="00245989" w14:paraId="0FBB662E" w14:textId="77777777" w:rsidTr="00441D5F">
        <w:tc>
          <w:tcPr>
            <w:tcW w:w="1345" w:type="dxa"/>
          </w:tcPr>
          <w:p w14:paraId="2A07D5F6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9A811B1" w14:textId="2F04F4F7" w:rsidR="00245989" w:rsidRDefault="00245989" w:rsidP="00245989">
            <w:r>
              <w:rPr>
                <w:color w:val="000000"/>
              </w:rPr>
              <w:t>User design</w:t>
            </w:r>
          </w:p>
        </w:tc>
      </w:tr>
      <w:tr w:rsidR="00245989" w14:paraId="7CC433DD" w14:textId="77777777" w:rsidTr="00441D5F">
        <w:tc>
          <w:tcPr>
            <w:tcW w:w="1345" w:type="dxa"/>
          </w:tcPr>
          <w:p w14:paraId="234BB300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2A1EDAFF" w14:textId="6C3669AA" w:rsidR="00245989" w:rsidRDefault="00245989" w:rsidP="00245989">
            <w:r>
              <w:rPr>
                <w:color w:val="000000"/>
              </w:rPr>
              <w:t>Concrete design</w:t>
            </w:r>
          </w:p>
        </w:tc>
      </w:tr>
      <w:tr w:rsidR="00245989" w14:paraId="1961A051" w14:textId="77777777" w:rsidTr="00441D5F">
        <w:tc>
          <w:tcPr>
            <w:tcW w:w="1345" w:type="dxa"/>
          </w:tcPr>
          <w:p w14:paraId="0E068D37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2C64280F" w14:textId="7E8098F6" w:rsidR="00245989" w:rsidRDefault="00245989" w:rsidP="00245989">
            <w:r>
              <w:rPr>
                <w:color w:val="000000"/>
              </w:rPr>
              <w:t>Front end design</w:t>
            </w:r>
          </w:p>
        </w:tc>
      </w:tr>
      <w:tr w:rsidR="00245989" w14:paraId="58351F69" w14:textId="77777777" w:rsidTr="00441D5F">
        <w:tc>
          <w:tcPr>
            <w:tcW w:w="1345" w:type="dxa"/>
          </w:tcPr>
          <w:p w14:paraId="5150073C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06327167" w14:textId="26791F76" w:rsidR="00245989" w:rsidRDefault="00245989" w:rsidP="00245989">
            <w:r>
              <w:rPr>
                <w:color w:val="000000"/>
              </w:rPr>
              <w:t>Back end design</w:t>
            </w:r>
          </w:p>
        </w:tc>
      </w:tr>
      <w:tr w:rsidR="00245989" w14:paraId="30EC45FB" w14:textId="77777777" w:rsidTr="00441D5F">
        <w:tc>
          <w:tcPr>
            <w:tcW w:w="1345" w:type="dxa"/>
          </w:tcPr>
          <w:p w14:paraId="28FD7817" w14:textId="77777777" w:rsidR="00245989" w:rsidRDefault="00245989" w:rsidP="00245989"/>
        </w:tc>
        <w:tc>
          <w:tcPr>
            <w:tcW w:w="8120" w:type="dxa"/>
            <w:vAlign w:val="bottom"/>
          </w:tcPr>
          <w:p w14:paraId="1EF4D06A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7CCC2676" w14:textId="77777777" w:rsidTr="00441D5F">
        <w:tc>
          <w:tcPr>
            <w:tcW w:w="1345" w:type="dxa"/>
          </w:tcPr>
          <w:p w14:paraId="0902D252" w14:textId="032DE02E" w:rsidR="00245989" w:rsidRPr="00A45826" w:rsidRDefault="00245989" w:rsidP="00245989">
            <w:r w:rsidRPr="00A45826">
              <w:t>Q</w:t>
            </w:r>
            <w:r>
              <w:t>67.</w:t>
            </w:r>
          </w:p>
        </w:tc>
        <w:tc>
          <w:tcPr>
            <w:tcW w:w="8120" w:type="dxa"/>
            <w:vAlign w:val="bottom"/>
          </w:tcPr>
          <w:p w14:paraId="4C4B38BA" w14:textId="1E5DD2C7" w:rsidR="00245989" w:rsidRPr="00A45826" w:rsidRDefault="00245989" w:rsidP="00245989">
            <w:r>
              <w:rPr>
                <w:b/>
                <w:bCs/>
                <w:color w:val="000000"/>
              </w:rPr>
              <w:t>Which are the two sub activities of core designing?</w:t>
            </w:r>
          </w:p>
        </w:tc>
      </w:tr>
      <w:tr w:rsidR="00245989" w14:paraId="18158380" w14:textId="77777777" w:rsidTr="00441D5F">
        <w:tc>
          <w:tcPr>
            <w:tcW w:w="1345" w:type="dxa"/>
          </w:tcPr>
          <w:p w14:paraId="3EEC767A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089F8AB" w14:textId="106BCF3F" w:rsidR="00245989" w:rsidRDefault="00245989" w:rsidP="00245989">
            <w:r>
              <w:rPr>
                <w:color w:val="000000"/>
              </w:rPr>
              <w:t>Front end design and back end design</w:t>
            </w:r>
          </w:p>
        </w:tc>
      </w:tr>
      <w:tr w:rsidR="00245989" w14:paraId="01DACE46" w14:textId="77777777" w:rsidTr="00441D5F">
        <w:tc>
          <w:tcPr>
            <w:tcW w:w="1345" w:type="dxa"/>
          </w:tcPr>
          <w:p w14:paraId="0C629501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3CFAF020" w14:textId="12FA6B26" w:rsidR="00245989" w:rsidRDefault="00245989" w:rsidP="00245989">
            <w:r>
              <w:rPr>
                <w:color w:val="000000"/>
              </w:rPr>
              <w:t>Conceptual design and concrete design</w:t>
            </w:r>
          </w:p>
        </w:tc>
      </w:tr>
      <w:tr w:rsidR="00245989" w14:paraId="1EAF6277" w14:textId="77777777" w:rsidTr="00441D5F">
        <w:tc>
          <w:tcPr>
            <w:tcW w:w="1345" w:type="dxa"/>
          </w:tcPr>
          <w:p w14:paraId="42281451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6A04CCF" w14:textId="2BED3A51" w:rsidR="00245989" w:rsidRDefault="00245989" w:rsidP="00245989">
            <w:r>
              <w:rPr>
                <w:color w:val="000000"/>
              </w:rPr>
              <w:t>Interaction design and interface design</w:t>
            </w:r>
          </w:p>
        </w:tc>
      </w:tr>
      <w:tr w:rsidR="00245989" w14:paraId="2F31B04A" w14:textId="77777777" w:rsidTr="00441D5F">
        <w:tc>
          <w:tcPr>
            <w:tcW w:w="1345" w:type="dxa"/>
          </w:tcPr>
          <w:p w14:paraId="49612AB9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2FB0DD97" w14:textId="46E30107" w:rsidR="00245989" w:rsidRDefault="00245989" w:rsidP="00245989">
            <w:r>
              <w:rPr>
                <w:color w:val="000000"/>
              </w:rPr>
              <w:t>User deign and admin design</w:t>
            </w:r>
          </w:p>
        </w:tc>
      </w:tr>
      <w:tr w:rsidR="00245989" w14:paraId="23B9C85B" w14:textId="77777777" w:rsidTr="00441D5F">
        <w:tc>
          <w:tcPr>
            <w:tcW w:w="1345" w:type="dxa"/>
          </w:tcPr>
          <w:p w14:paraId="6774A01A" w14:textId="77777777" w:rsidR="00245989" w:rsidRDefault="00245989" w:rsidP="00245989"/>
        </w:tc>
        <w:tc>
          <w:tcPr>
            <w:tcW w:w="8120" w:type="dxa"/>
            <w:vAlign w:val="bottom"/>
          </w:tcPr>
          <w:p w14:paraId="002EEFFF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7089F98F" w14:textId="77777777" w:rsidTr="00441D5F">
        <w:tc>
          <w:tcPr>
            <w:tcW w:w="1345" w:type="dxa"/>
          </w:tcPr>
          <w:p w14:paraId="2044D6D5" w14:textId="7B7CBD75" w:rsidR="00245989" w:rsidRPr="00A45826" w:rsidRDefault="00245989" w:rsidP="00245989">
            <w:r w:rsidRPr="00A45826">
              <w:t>Q</w:t>
            </w:r>
            <w:r>
              <w:t>68.</w:t>
            </w:r>
          </w:p>
        </w:tc>
        <w:tc>
          <w:tcPr>
            <w:tcW w:w="8120" w:type="dxa"/>
            <w:vAlign w:val="bottom"/>
          </w:tcPr>
          <w:p w14:paraId="0BF27BF4" w14:textId="2A9A6966" w:rsidR="00245989" w:rsidRPr="00A45826" w:rsidRDefault="00245989" w:rsidP="00245989">
            <w:r>
              <w:rPr>
                <w:b/>
                <w:bCs/>
                <w:color w:val="000000"/>
              </w:rPr>
              <w:t>A ____________ does not look very much like the final product and does not provide the same functionality</w:t>
            </w:r>
          </w:p>
        </w:tc>
      </w:tr>
      <w:tr w:rsidR="00245989" w14:paraId="342B5CB3" w14:textId="77777777" w:rsidTr="00441D5F">
        <w:tc>
          <w:tcPr>
            <w:tcW w:w="1345" w:type="dxa"/>
          </w:tcPr>
          <w:p w14:paraId="7837CC72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FAB2807" w14:textId="00CA3A90" w:rsidR="00245989" w:rsidRDefault="00245989" w:rsidP="00245989">
            <w:r>
              <w:rPr>
                <w:color w:val="000000"/>
              </w:rPr>
              <w:t>Establishing requirements</w:t>
            </w:r>
          </w:p>
        </w:tc>
      </w:tr>
      <w:tr w:rsidR="00245989" w14:paraId="51AF03BC" w14:textId="77777777" w:rsidTr="00441D5F">
        <w:tc>
          <w:tcPr>
            <w:tcW w:w="1345" w:type="dxa"/>
          </w:tcPr>
          <w:p w14:paraId="7E9015CA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78A0F39F" w14:textId="693544E2" w:rsidR="00245989" w:rsidRDefault="00245989" w:rsidP="00245989">
            <w:r>
              <w:rPr>
                <w:color w:val="000000"/>
              </w:rPr>
              <w:t>Low-fidelity prototype</w:t>
            </w:r>
          </w:p>
        </w:tc>
      </w:tr>
      <w:tr w:rsidR="00245989" w14:paraId="791C0574" w14:textId="77777777" w:rsidTr="00441D5F">
        <w:tc>
          <w:tcPr>
            <w:tcW w:w="1345" w:type="dxa"/>
          </w:tcPr>
          <w:p w14:paraId="422F2F92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2740B993" w14:textId="3BA07023" w:rsidR="00245989" w:rsidRDefault="00245989" w:rsidP="00245989">
            <w:r>
              <w:rPr>
                <w:color w:val="000000"/>
              </w:rPr>
              <w:t>User experience</w:t>
            </w:r>
          </w:p>
        </w:tc>
      </w:tr>
      <w:tr w:rsidR="00245989" w14:paraId="7F73AD21" w14:textId="77777777" w:rsidTr="00441D5F">
        <w:tc>
          <w:tcPr>
            <w:tcW w:w="1345" w:type="dxa"/>
          </w:tcPr>
          <w:p w14:paraId="430A372A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79F32231" w14:textId="14FAD273" w:rsidR="00245989" w:rsidRDefault="00245989" w:rsidP="00245989">
            <w:r>
              <w:rPr>
                <w:color w:val="000000"/>
              </w:rPr>
              <w:t>Evaluation</w:t>
            </w:r>
          </w:p>
        </w:tc>
      </w:tr>
      <w:tr w:rsidR="00245989" w14:paraId="230EAFC0" w14:textId="77777777" w:rsidTr="00441D5F">
        <w:tc>
          <w:tcPr>
            <w:tcW w:w="1345" w:type="dxa"/>
          </w:tcPr>
          <w:p w14:paraId="50527AC0" w14:textId="77777777" w:rsidR="00245989" w:rsidRDefault="00245989" w:rsidP="00245989"/>
        </w:tc>
        <w:tc>
          <w:tcPr>
            <w:tcW w:w="8120" w:type="dxa"/>
            <w:vAlign w:val="bottom"/>
          </w:tcPr>
          <w:p w14:paraId="073BFABC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7F82D417" w14:textId="77777777" w:rsidTr="00441D5F">
        <w:tc>
          <w:tcPr>
            <w:tcW w:w="1345" w:type="dxa"/>
          </w:tcPr>
          <w:p w14:paraId="13C5CA98" w14:textId="5906D92F" w:rsidR="00245989" w:rsidRPr="00A45826" w:rsidRDefault="00245989" w:rsidP="00245989">
            <w:r w:rsidRPr="00A45826">
              <w:lastRenderedPageBreak/>
              <w:t>Q</w:t>
            </w:r>
            <w:r>
              <w:t>69.</w:t>
            </w:r>
          </w:p>
        </w:tc>
        <w:tc>
          <w:tcPr>
            <w:tcW w:w="8120" w:type="dxa"/>
            <w:vAlign w:val="bottom"/>
          </w:tcPr>
          <w:p w14:paraId="25F9E996" w14:textId="72964B2D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A ___________ is an outline of what people can do with a product and what concepts are needed to understand how to interact with it. </w:t>
            </w:r>
          </w:p>
        </w:tc>
      </w:tr>
      <w:tr w:rsidR="00245989" w14:paraId="3C70AD5B" w14:textId="77777777" w:rsidTr="00441D5F">
        <w:tc>
          <w:tcPr>
            <w:tcW w:w="1345" w:type="dxa"/>
          </w:tcPr>
          <w:p w14:paraId="590F63D3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3E757E07" w14:textId="0ACEEF04" w:rsidR="00245989" w:rsidRDefault="00245989" w:rsidP="00245989">
            <w:r>
              <w:rPr>
                <w:color w:val="000000"/>
              </w:rPr>
              <w:t>Establishing requirements</w:t>
            </w:r>
          </w:p>
        </w:tc>
      </w:tr>
      <w:tr w:rsidR="00245989" w14:paraId="62B33C26" w14:textId="77777777" w:rsidTr="00441D5F">
        <w:tc>
          <w:tcPr>
            <w:tcW w:w="1345" w:type="dxa"/>
          </w:tcPr>
          <w:p w14:paraId="49B75B98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1A41A066" w14:textId="3FB4350F" w:rsidR="00245989" w:rsidRDefault="00245989" w:rsidP="00245989">
            <w:r>
              <w:rPr>
                <w:color w:val="000000"/>
              </w:rPr>
              <w:t>Low-fidelity prototype</w:t>
            </w:r>
          </w:p>
        </w:tc>
      </w:tr>
      <w:tr w:rsidR="00245989" w14:paraId="05DB3FD4" w14:textId="77777777" w:rsidTr="00441D5F">
        <w:tc>
          <w:tcPr>
            <w:tcW w:w="1345" w:type="dxa"/>
          </w:tcPr>
          <w:p w14:paraId="11176881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4A10E984" w14:textId="7F645AA9" w:rsidR="00245989" w:rsidRDefault="00245989" w:rsidP="00245989">
            <w:r>
              <w:rPr>
                <w:color w:val="000000"/>
              </w:rPr>
              <w:t>User experience</w:t>
            </w:r>
          </w:p>
        </w:tc>
      </w:tr>
      <w:tr w:rsidR="00245989" w14:paraId="6D5C12B5" w14:textId="77777777" w:rsidTr="00441D5F">
        <w:tc>
          <w:tcPr>
            <w:tcW w:w="1345" w:type="dxa"/>
          </w:tcPr>
          <w:p w14:paraId="472C5772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0B23896F" w14:textId="47F6F9E8" w:rsidR="00245989" w:rsidRDefault="00245989" w:rsidP="00245989">
            <w:r>
              <w:rPr>
                <w:color w:val="000000"/>
              </w:rPr>
              <w:t>Conceptual model</w:t>
            </w:r>
          </w:p>
        </w:tc>
      </w:tr>
      <w:tr w:rsidR="00245989" w14:paraId="144EE2D7" w14:textId="77777777" w:rsidTr="00441D5F">
        <w:tc>
          <w:tcPr>
            <w:tcW w:w="1345" w:type="dxa"/>
          </w:tcPr>
          <w:p w14:paraId="757EEEFD" w14:textId="77777777" w:rsidR="00245989" w:rsidRDefault="00245989" w:rsidP="00245989"/>
        </w:tc>
        <w:tc>
          <w:tcPr>
            <w:tcW w:w="8120" w:type="dxa"/>
            <w:vAlign w:val="bottom"/>
          </w:tcPr>
          <w:p w14:paraId="21A36463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3CB4D373" w14:textId="77777777" w:rsidTr="00441D5F">
        <w:tc>
          <w:tcPr>
            <w:tcW w:w="1345" w:type="dxa"/>
          </w:tcPr>
          <w:p w14:paraId="00468A1E" w14:textId="4C6D4729" w:rsidR="00245989" w:rsidRPr="00A45826" w:rsidRDefault="00245989" w:rsidP="00245989">
            <w:r w:rsidRPr="00A45826">
              <w:t>Q</w:t>
            </w:r>
            <w:r>
              <w:t>70.</w:t>
            </w:r>
          </w:p>
        </w:tc>
        <w:tc>
          <w:tcPr>
            <w:tcW w:w="8120" w:type="dxa"/>
            <w:vAlign w:val="bottom"/>
          </w:tcPr>
          <w:p w14:paraId="2D2D44CA" w14:textId="68DE2480" w:rsidR="00245989" w:rsidRPr="00A45826" w:rsidRDefault="00245989" w:rsidP="00245989">
            <w:r>
              <w:rPr>
                <w:b/>
                <w:bCs/>
                <w:color w:val="000000"/>
              </w:rPr>
              <w:t>What are the types of compromises in prototyping?</w:t>
            </w:r>
          </w:p>
        </w:tc>
      </w:tr>
      <w:tr w:rsidR="00245989" w14:paraId="4D693F54" w14:textId="77777777" w:rsidTr="00441D5F">
        <w:tc>
          <w:tcPr>
            <w:tcW w:w="1345" w:type="dxa"/>
          </w:tcPr>
          <w:p w14:paraId="0020B162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1419E79" w14:textId="2D2B3FEE" w:rsidR="00245989" w:rsidRDefault="00245989" w:rsidP="00245989">
            <w:r>
              <w:t>Vertical</w:t>
            </w:r>
          </w:p>
        </w:tc>
      </w:tr>
      <w:tr w:rsidR="00245989" w14:paraId="0D82ACA0" w14:textId="77777777" w:rsidTr="00441D5F">
        <w:tc>
          <w:tcPr>
            <w:tcW w:w="1345" w:type="dxa"/>
          </w:tcPr>
          <w:p w14:paraId="59AF6AA5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399B1508" w14:textId="6F4069D8" w:rsidR="00245989" w:rsidRDefault="00245989" w:rsidP="00245989">
            <w:r>
              <w:t>Horizontal</w:t>
            </w:r>
          </w:p>
        </w:tc>
      </w:tr>
      <w:tr w:rsidR="00245989" w14:paraId="286C254A" w14:textId="77777777" w:rsidTr="00441D5F">
        <w:tc>
          <w:tcPr>
            <w:tcW w:w="1345" w:type="dxa"/>
          </w:tcPr>
          <w:p w14:paraId="69252BFF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5215C67A" w14:textId="15298240" w:rsidR="00245989" w:rsidRDefault="00245989" w:rsidP="00245989">
            <w:r>
              <w:t>Vertical and horizontal</w:t>
            </w:r>
          </w:p>
        </w:tc>
      </w:tr>
      <w:tr w:rsidR="00245989" w14:paraId="6CC4ED94" w14:textId="77777777" w:rsidTr="00441D5F">
        <w:tc>
          <w:tcPr>
            <w:tcW w:w="1345" w:type="dxa"/>
          </w:tcPr>
          <w:p w14:paraId="57DF6218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2FC3273C" w14:textId="7476919C" w:rsidR="00245989" w:rsidRDefault="00245989" w:rsidP="00245989">
            <w:r>
              <w:t>Neither vertical nor horizontal</w:t>
            </w:r>
          </w:p>
        </w:tc>
      </w:tr>
      <w:tr w:rsidR="00245989" w14:paraId="258EC3E2" w14:textId="77777777" w:rsidTr="00441D5F">
        <w:tc>
          <w:tcPr>
            <w:tcW w:w="1345" w:type="dxa"/>
          </w:tcPr>
          <w:p w14:paraId="16516569" w14:textId="77777777" w:rsidR="00245989" w:rsidRDefault="00245989" w:rsidP="00245989"/>
        </w:tc>
        <w:tc>
          <w:tcPr>
            <w:tcW w:w="8120" w:type="dxa"/>
            <w:vAlign w:val="bottom"/>
          </w:tcPr>
          <w:p w14:paraId="4BAC2185" w14:textId="77777777" w:rsidR="00245989" w:rsidRDefault="00245989" w:rsidP="00245989"/>
        </w:tc>
      </w:tr>
      <w:tr w:rsidR="00245989" w:rsidRPr="00A45826" w14:paraId="11AD77AE" w14:textId="77777777" w:rsidTr="00441D5F">
        <w:tc>
          <w:tcPr>
            <w:tcW w:w="1345" w:type="dxa"/>
          </w:tcPr>
          <w:p w14:paraId="59DB3D3A" w14:textId="361FD3AF" w:rsidR="00245989" w:rsidRPr="00A45826" w:rsidRDefault="00245989" w:rsidP="00245989">
            <w:r w:rsidRPr="00A45826">
              <w:t>Q</w:t>
            </w:r>
            <w:r>
              <w:t>71.</w:t>
            </w:r>
          </w:p>
        </w:tc>
        <w:tc>
          <w:tcPr>
            <w:tcW w:w="8120" w:type="dxa"/>
            <w:vAlign w:val="bottom"/>
          </w:tcPr>
          <w:p w14:paraId="4AC8BAA7" w14:textId="03BD0F01" w:rsidR="00245989" w:rsidRPr="00A45826" w:rsidRDefault="00245989" w:rsidP="00245989">
            <w:r>
              <w:rPr>
                <w:b/>
                <w:bCs/>
              </w:rPr>
              <w:t>Paper, cardboard, sketches of screens, are examples of which fidelity prototyping?</w:t>
            </w:r>
          </w:p>
        </w:tc>
      </w:tr>
      <w:tr w:rsidR="00245989" w14:paraId="0CBDA622" w14:textId="77777777" w:rsidTr="00441D5F">
        <w:tc>
          <w:tcPr>
            <w:tcW w:w="1345" w:type="dxa"/>
          </w:tcPr>
          <w:p w14:paraId="46D50DFA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7685F966" w14:textId="06F53A43" w:rsidR="00245989" w:rsidRDefault="00245989" w:rsidP="00245989">
            <w:r>
              <w:t>Low</w:t>
            </w:r>
          </w:p>
        </w:tc>
      </w:tr>
      <w:tr w:rsidR="00245989" w14:paraId="03350B7E" w14:textId="77777777" w:rsidTr="00441D5F">
        <w:tc>
          <w:tcPr>
            <w:tcW w:w="1345" w:type="dxa"/>
          </w:tcPr>
          <w:p w14:paraId="629B255D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74F557C5" w14:textId="08C8C5DB" w:rsidR="00245989" w:rsidRDefault="00245989" w:rsidP="00245989">
            <w:r>
              <w:t>High</w:t>
            </w:r>
          </w:p>
        </w:tc>
      </w:tr>
      <w:tr w:rsidR="00245989" w14:paraId="6BCD4EC1" w14:textId="77777777" w:rsidTr="00441D5F">
        <w:tc>
          <w:tcPr>
            <w:tcW w:w="1345" w:type="dxa"/>
          </w:tcPr>
          <w:p w14:paraId="25069C0B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99D1F7A" w14:textId="195B07CD" w:rsidR="00245989" w:rsidRDefault="00245989" w:rsidP="00245989">
            <w:r>
              <w:t>Medium</w:t>
            </w:r>
          </w:p>
        </w:tc>
      </w:tr>
      <w:tr w:rsidR="00245989" w14:paraId="5AE470A5" w14:textId="77777777" w:rsidTr="00441D5F">
        <w:tc>
          <w:tcPr>
            <w:tcW w:w="1345" w:type="dxa"/>
          </w:tcPr>
          <w:p w14:paraId="3E532E3C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182191D6" w14:textId="54470183" w:rsidR="00245989" w:rsidRDefault="00245989" w:rsidP="00245989">
            <w:r>
              <w:t>Big</w:t>
            </w:r>
          </w:p>
        </w:tc>
      </w:tr>
      <w:tr w:rsidR="00245989" w14:paraId="0D2E21FD" w14:textId="77777777" w:rsidTr="00441D5F">
        <w:tc>
          <w:tcPr>
            <w:tcW w:w="1345" w:type="dxa"/>
          </w:tcPr>
          <w:p w14:paraId="6E41A6EC" w14:textId="77777777" w:rsidR="00245989" w:rsidRDefault="00245989" w:rsidP="00245989"/>
        </w:tc>
        <w:tc>
          <w:tcPr>
            <w:tcW w:w="8120" w:type="dxa"/>
            <w:vAlign w:val="bottom"/>
          </w:tcPr>
          <w:p w14:paraId="67ADAF62" w14:textId="77777777" w:rsidR="00245989" w:rsidRDefault="00245989" w:rsidP="00245989"/>
        </w:tc>
      </w:tr>
      <w:tr w:rsidR="00245989" w14:paraId="386DBE45" w14:textId="77777777" w:rsidTr="00824447">
        <w:tc>
          <w:tcPr>
            <w:tcW w:w="1345" w:type="dxa"/>
          </w:tcPr>
          <w:p w14:paraId="6FDFBBED" w14:textId="77777777" w:rsidR="00245989" w:rsidRDefault="00245989" w:rsidP="00245989">
            <w:pPr>
              <w:jc w:val="center"/>
            </w:pPr>
          </w:p>
        </w:tc>
        <w:tc>
          <w:tcPr>
            <w:tcW w:w="8120" w:type="dxa"/>
            <w:vAlign w:val="center"/>
          </w:tcPr>
          <w:p w14:paraId="753975EB" w14:textId="2ABFF1BE" w:rsidR="00245989" w:rsidRDefault="00245989" w:rsidP="00245989">
            <w:pPr>
              <w:jc w:val="center"/>
            </w:pPr>
          </w:p>
        </w:tc>
      </w:tr>
      <w:tr w:rsidR="00245989" w:rsidRPr="00A45826" w14:paraId="14C4A270" w14:textId="77777777" w:rsidTr="00441D5F">
        <w:tc>
          <w:tcPr>
            <w:tcW w:w="1345" w:type="dxa"/>
          </w:tcPr>
          <w:p w14:paraId="08C242BC" w14:textId="45418026" w:rsidR="00245989" w:rsidRPr="00A45826" w:rsidRDefault="00245989" w:rsidP="00245989">
            <w:r w:rsidRPr="00A45826">
              <w:t>Q</w:t>
            </w:r>
            <w:r>
              <w:t>72.</w:t>
            </w:r>
          </w:p>
        </w:tc>
        <w:tc>
          <w:tcPr>
            <w:tcW w:w="8120" w:type="dxa"/>
            <w:vAlign w:val="bottom"/>
          </w:tcPr>
          <w:p w14:paraId="1F86E324" w14:textId="63006183" w:rsidR="00245989" w:rsidRPr="00A45826" w:rsidRDefault="00245989" w:rsidP="00245989">
            <w:r>
              <w:rPr>
                <w:b/>
                <w:bCs/>
                <w:color w:val="000000"/>
              </w:rPr>
              <w:t>Which of the following is the most likely interface metaphor used by a smartphone calendar?</w:t>
            </w:r>
          </w:p>
        </w:tc>
      </w:tr>
      <w:tr w:rsidR="00245989" w14:paraId="0753EC79" w14:textId="77777777" w:rsidTr="00441D5F">
        <w:tc>
          <w:tcPr>
            <w:tcW w:w="1345" w:type="dxa"/>
          </w:tcPr>
          <w:p w14:paraId="56986BAB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306755D0" w14:textId="20A9D19B" w:rsidR="00245989" w:rsidRDefault="00245989" w:rsidP="00245989">
            <w:r>
              <w:t>Take out menu</w:t>
            </w:r>
          </w:p>
        </w:tc>
      </w:tr>
      <w:tr w:rsidR="00245989" w14:paraId="4CDB9409" w14:textId="77777777" w:rsidTr="00441D5F">
        <w:tc>
          <w:tcPr>
            <w:tcW w:w="1345" w:type="dxa"/>
          </w:tcPr>
          <w:p w14:paraId="39A3A49D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55EEFFE3" w14:textId="2DDAFA2E" w:rsidR="00245989" w:rsidRDefault="00245989" w:rsidP="00245989">
            <w:r>
              <w:t>Paper diary</w:t>
            </w:r>
          </w:p>
        </w:tc>
      </w:tr>
      <w:tr w:rsidR="00245989" w14:paraId="474C04D1" w14:textId="77777777" w:rsidTr="00441D5F">
        <w:tc>
          <w:tcPr>
            <w:tcW w:w="1345" w:type="dxa"/>
          </w:tcPr>
          <w:p w14:paraId="1ECAFEAE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6C9911C8" w14:textId="44BC8C81" w:rsidR="00245989" w:rsidRDefault="00245989" w:rsidP="00245989">
            <w:r>
              <w:t>Mobile technology</w:t>
            </w:r>
          </w:p>
        </w:tc>
      </w:tr>
      <w:tr w:rsidR="00245989" w14:paraId="6AA88342" w14:textId="77777777" w:rsidTr="00441D5F">
        <w:tc>
          <w:tcPr>
            <w:tcW w:w="1345" w:type="dxa"/>
          </w:tcPr>
          <w:p w14:paraId="4A6193C7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1C6F0892" w14:textId="106709E2" w:rsidR="00245989" w:rsidRDefault="00245989" w:rsidP="00245989">
            <w:r>
              <w:t>A touchscreen</w:t>
            </w:r>
          </w:p>
        </w:tc>
      </w:tr>
      <w:tr w:rsidR="00245989" w14:paraId="614C9CB1" w14:textId="77777777" w:rsidTr="00824447">
        <w:tc>
          <w:tcPr>
            <w:tcW w:w="1345" w:type="dxa"/>
          </w:tcPr>
          <w:p w14:paraId="4F7E40D0" w14:textId="77777777" w:rsidR="00245989" w:rsidRDefault="00245989" w:rsidP="00245989"/>
        </w:tc>
        <w:tc>
          <w:tcPr>
            <w:tcW w:w="8120" w:type="dxa"/>
            <w:vAlign w:val="center"/>
          </w:tcPr>
          <w:p w14:paraId="39893F42" w14:textId="6421B662" w:rsidR="00245989" w:rsidRDefault="00245989" w:rsidP="00245989">
            <w:pPr>
              <w:jc w:val="center"/>
            </w:pPr>
            <w:r>
              <w:rPr>
                <w:b/>
                <w:bCs/>
                <w:color w:val="000000"/>
                <w:sz w:val="27"/>
                <w:szCs w:val="27"/>
              </w:rPr>
              <w:t>MODULE 5</w:t>
            </w:r>
          </w:p>
        </w:tc>
      </w:tr>
      <w:tr w:rsidR="00245989" w:rsidRPr="00A45826" w14:paraId="065EFC6E" w14:textId="77777777" w:rsidTr="00B2212E">
        <w:tc>
          <w:tcPr>
            <w:tcW w:w="1345" w:type="dxa"/>
          </w:tcPr>
          <w:p w14:paraId="5DC059FC" w14:textId="3AC93798" w:rsidR="00245989" w:rsidRPr="00A45826" w:rsidRDefault="00245989" w:rsidP="00245989">
            <w:r w:rsidRPr="00A45826">
              <w:t>Q</w:t>
            </w:r>
            <w:r>
              <w:t>73.</w:t>
            </w:r>
          </w:p>
        </w:tc>
        <w:tc>
          <w:tcPr>
            <w:tcW w:w="8120" w:type="dxa"/>
          </w:tcPr>
          <w:p w14:paraId="3748FEAD" w14:textId="1E37732E" w:rsidR="00245989" w:rsidRPr="00441D5F" w:rsidRDefault="00245989" w:rsidP="00245989">
            <w:pPr>
              <w:rPr>
                <w:b/>
              </w:rPr>
            </w:pPr>
            <w:r w:rsidRPr="00441D5F">
              <w:rPr>
                <w:b/>
              </w:rPr>
              <w:t>The ability of the user to assess the effect of past operations on the current state.</w:t>
            </w:r>
          </w:p>
        </w:tc>
      </w:tr>
      <w:tr w:rsidR="00245989" w14:paraId="2151FF0A" w14:textId="77777777" w:rsidTr="00B2212E">
        <w:tc>
          <w:tcPr>
            <w:tcW w:w="1345" w:type="dxa"/>
          </w:tcPr>
          <w:p w14:paraId="0506C9AD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073B0C9" w14:textId="504A65B4" w:rsidR="00245989" w:rsidRDefault="00245989" w:rsidP="00245989">
            <w:r w:rsidRPr="00AC32E8">
              <w:t>Synthesizability</w:t>
            </w:r>
          </w:p>
        </w:tc>
      </w:tr>
      <w:tr w:rsidR="00245989" w14:paraId="7689CDCE" w14:textId="77777777" w:rsidTr="00B2212E">
        <w:tc>
          <w:tcPr>
            <w:tcW w:w="1345" w:type="dxa"/>
          </w:tcPr>
          <w:p w14:paraId="61B1EB63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</w:tcPr>
          <w:p w14:paraId="01A01D1F" w14:textId="512C9ADB" w:rsidR="00245989" w:rsidRDefault="00245989" w:rsidP="00245989">
            <w:r w:rsidRPr="00AC32E8">
              <w:t>Learnability</w:t>
            </w:r>
          </w:p>
        </w:tc>
      </w:tr>
      <w:tr w:rsidR="00245989" w14:paraId="5E70A270" w14:textId="77777777" w:rsidTr="00B2212E">
        <w:tc>
          <w:tcPr>
            <w:tcW w:w="1345" w:type="dxa"/>
          </w:tcPr>
          <w:p w14:paraId="1FA943BC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B9857E4" w14:textId="373DB60D" w:rsidR="00245989" w:rsidRDefault="00245989" w:rsidP="00245989">
            <w:r w:rsidRPr="00AC32E8">
              <w:t>Task Analysis</w:t>
            </w:r>
          </w:p>
        </w:tc>
      </w:tr>
      <w:tr w:rsidR="00245989" w14:paraId="43168971" w14:textId="77777777" w:rsidTr="00B2212E">
        <w:tc>
          <w:tcPr>
            <w:tcW w:w="1345" w:type="dxa"/>
          </w:tcPr>
          <w:p w14:paraId="22149003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</w:tcPr>
          <w:p w14:paraId="09E57718" w14:textId="557DD92D" w:rsidR="00245989" w:rsidRDefault="00245989" w:rsidP="00245989">
            <w:r w:rsidRPr="00AC32E8">
              <w:t>Evaluation</w:t>
            </w:r>
          </w:p>
        </w:tc>
      </w:tr>
      <w:tr w:rsidR="00245989" w14:paraId="087BF2A4" w14:textId="77777777" w:rsidTr="00B2212E">
        <w:tc>
          <w:tcPr>
            <w:tcW w:w="1345" w:type="dxa"/>
          </w:tcPr>
          <w:p w14:paraId="3D2D6C88" w14:textId="77777777" w:rsidR="00245989" w:rsidRDefault="00245989" w:rsidP="00245989"/>
        </w:tc>
        <w:tc>
          <w:tcPr>
            <w:tcW w:w="8120" w:type="dxa"/>
          </w:tcPr>
          <w:p w14:paraId="12A96B09" w14:textId="77777777" w:rsidR="00245989" w:rsidRPr="00AC32E8" w:rsidRDefault="00245989" w:rsidP="00245989"/>
        </w:tc>
      </w:tr>
      <w:tr w:rsidR="00245989" w:rsidRPr="00A45826" w14:paraId="50941D70" w14:textId="77777777" w:rsidTr="00441D5F">
        <w:tc>
          <w:tcPr>
            <w:tcW w:w="1345" w:type="dxa"/>
          </w:tcPr>
          <w:p w14:paraId="1E28E49C" w14:textId="054B5DA4" w:rsidR="00245989" w:rsidRPr="00A45826" w:rsidRDefault="00245989" w:rsidP="00245989">
            <w:r w:rsidRPr="00A45826">
              <w:t>Q</w:t>
            </w:r>
            <w:r>
              <w:t>74.</w:t>
            </w:r>
          </w:p>
        </w:tc>
        <w:tc>
          <w:tcPr>
            <w:tcW w:w="8120" w:type="dxa"/>
            <w:vAlign w:val="center"/>
          </w:tcPr>
          <w:p w14:paraId="21D702D3" w14:textId="6ED363BE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What is Task </w:t>
            </w:r>
            <w:proofErr w:type="spellStart"/>
            <w:r>
              <w:rPr>
                <w:b/>
                <w:bCs/>
                <w:color w:val="000000"/>
              </w:rPr>
              <w:t>migratability</w:t>
            </w:r>
            <w:proofErr w:type="spellEnd"/>
            <w:r>
              <w:rPr>
                <w:b/>
                <w:bCs/>
                <w:color w:val="000000"/>
              </w:rPr>
              <w:t>?</w:t>
            </w:r>
          </w:p>
        </w:tc>
      </w:tr>
      <w:tr w:rsidR="00245989" w14:paraId="179A9F16" w14:textId="77777777" w:rsidTr="00441D5F">
        <w:tc>
          <w:tcPr>
            <w:tcW w:w="1345" w:type="dxa"/>
          </w:tcPr>
          <w:p w14:paraId="5D3A21C9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A2EFC88" w14:textId="3EA65B65" w:rsidR="00245989" w:rsidRDefault="00245989" w:rsidP="00245989">
            <w:r>
              <w:rPr>
                <w:color w:val="000000"/>
              </w:rPr>
              <w:t xml:space="preserve">It concerns the transfer of control for execution of tasks between system and user.  </w:t>
            </w:r>
          </w:p>
        </w:tc>
      </w:tr>
      <w:tr w:rsidR="00245989" w14:paraId="7D016B25" w14:textId="77777777" w:rsidTr="00441D5F">
        <w:tc>
          <w:tcPr>
            <w:tcW w:w="1345" w:type="dxa"/>
          </w:tcPr>
          <w:p w14:paraId="21D5D2E1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2307CAF2" w14:textId="0F0D16C6" w:rsidR="00245989" w:rsidRDefault="00245989" w:rsidP="00245989">
            <w:r>
              <w:rPr>
                <w:color w:val="000000"/>
              </w:rPr>
              <w:t>the multiplicity of ways in which the end-user and the system exchange information.</w:t>
            </w:r>
          </w:p>
        </w:tc>
      </w:tr>
      <w:tr w:rsidR="00245989" w14:paraId="401F3A7B" w14:textId="77777777" w:rsidTr="00441D5F">
        <w:tc>
          <w:tcPr>
            <w:tcW w:w="1345" w:type="dxa"/>
          </w:tcPr>
          <w:p w14:paraId="3A78645A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7AE988D" w14:textId="042F5EAF" w:rsidR="00245989" w:rsidRDefault="00245989" w:rsidP="00245989">
            <w:r>
              <w:rPr>
                <w:color w:val="000000"/>
              </w:rPr>
              <w:t>The ability of the user to assess the effect of past operations on the current state.</w:t>
            </w:r>
          </w:p>
        </w:tc>
      </w:tr>
      <w:tr w:rsidR="00245989" w14:paraId="1360BEFD" w14:textId="77777777" w:rsidTr="00441D5F">
        <w:tc>
          <w:tcPr>
            <w:tcW w:w="1345" w:type="dxa"/>
          </w:tcPr>
          <w:p w14:paraId="091351AF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4531679D" w14:textId="28500E42" w:rsidR="00245989" w:rsidRDefault="00245989" w:rsidP="00245989">
            <w:r>
              <w:rPr>
                <w:color w:val="000000"/>
              </w:rPr>
              <w:t xml:space="preserve">Spoken messages, using various kinds of voices, telling the user what needs to be done </w:t>
            </w:r>
          </w:p>
        </w:tc>
      </w:tr>
      <w:tr w:rsidR="00245989" w14:paraId="78C78438" w14:textId="77777777" w:rsidTr="00441D5F">
        <w:tc>
          <w:tcPr>
            <w:tcW w:w="1345" w:type="dxa"/>
          </w:tcPr>
          <w:p w14:paraId="429FE0FC" w14:textId="77777777" w:rsidR="00245989" w:rsidRDefault="00245989" w:rsidP="00245989"/>
        </w:tc>
        <w:tc>
          <w:tcPr>
            <w:tcW w:w="8120" w:type="dxa"/>
            <w:vAlign w:val="center"/>
          </w:tcPr>
          <w:p w14:paraId="0A870495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28B2541A" w14:textId="77777777" w:rsidTr="00441D5F">
        <w:tc>
          <w:tcPr>
            <w:tcW w:w="1345" w:type="dxa"/>
          </w:tcPr>
          <w:p w14:paraId="018BB84C" w14:textId="797AD364" w:rsidR="00245989" w:rsidRPr="00A45826" w:rsidRDefault="00245989" w:rsidP="00245989">
            <w:r w:rsidRPr="00A45826">
              <w:t>Q</w:t>
            </w:r>
            <w:r>
              <w:t>75.</w:t>
            </w:r>
          </w:p>
        </w:tc>
        <w:tc>
          <w:tcPr>
            <w:tcW w:w="8120" w:type="dxa"/>
            <w:vAlign w:val="center"/>
          </w:tcPr>
          <w:p w14:paraId="6829DA8D" w14:textId="18FB6AC4" w:rsidR="00245989" w:rsidRPr="00A45826" w:rsidRDefault="00245989" w:rsidP="00245989">
            <w:r>
              <w:rPr>
                <w:b/>
                <w:bCs/>
                <w:color w:val="000000"/>
              </w:rPr>
              <w:t>What do we mean by design rules?</w:t>
            </w:r>
          </w:p>
        </w:tc>
      </w:tr>
      <w:tr w:rsidR="00245989" w14:paraId="57711FD3" w14:textId="77777777" w:rsidTr="00441D5F">
        <w:tc>
          <w:tcPr>
            <w:tcW w:w="1345" w:type="dxa"/>
          </w:tcPr>
          <w:p w14:paraId="5C513891" w14:textId="77777777" w:rsidR="00245989" w:rsidRPr="00A45826" w:rsidRDefault="00245989" w:rsidP="00245989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2F40BB0" w14:textId="003BB072" w:rsidR="00245989" w:rsidRDefault="00245989" w:rsidP="00245989">
            <w:r>
              <w:rPr>
                <w:color w:val="000000"/>
              </w:rPr>
              <w:t xml:space="preserve"> rules a customer can follow </w:t>
            </w:r>
            <w:proofErr w:type="gramStart"/>
            <w:r>
              <w:rPr>
                <w:color w:val="000000"/>
              </w:rPr>
              <w:t>in order to</w:t>
            </w:r>
            <w:proofErr w:type="gramEnd"/>
            <w:r>
              <w:rPr>
                <w:color w:val="000000"/>
              </w:rPr>
              <w:t xml:space="preserve"> increase the usability of the eventual software product. </w:t>
            </w:r>
          </w:p>
        </w:tc>
      </w:tr>
      <w:tr w:rsidR="00245989" w14:paraId="557F7BF7" w14:textId="77777777" w:rsidTr="00441D5F">
        <w:tc>
          <w:tcPr>
            <w:tcW w:w="1345" w:type="dxa"/>
          </w:tcPr>
          <w:p w14:paraId="29DEC708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62864E87" w14:textId="0CECA8F9" w:rsidR="00245989" w:rsidRDefault="00245989" w:rsidP="00245989">
            <w:r>
              <w:rPr>
                <w:color w:val="000000"/>
              </w:rPr>
              <w:t xml:space="preserve"> rules a designer can follow </w:t>
            </w:r>
            <w:proofErr w:type="gramStart"/>
            <w:r>
              <w:rPr>
                <w:color w:val="000000"/>
              </w:rPr>
              <w:t>in order to</w:t>
            </w:r>
            <w:proofErr w:type="gramEnd"/>
            <w:r>
              <w:rPr>
                <w:color w:val="000000"/>
              </w:rPr>
              <w:t xml:space="preserve"> increase the usability of the eventual software product. </w:t>
            </w:r>
          </w:p>
        </w:tc>
      </w:tr>
      <w:tr w:rsidR="00245989" w14:paraId="2D68503F" w14:textId="77777777" w:rsidTr="00441D5F">
        <w:tc>
          <w:tcPr>
            <w:tcW w:w="1345" w:type="dxa"/>
          </w:tcPr>
          <w:p w14:paraId="16C3944A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81CA163" w14:textId="6E1AFFFB" w:rsidR="00245989" w:rsidRDefault="00245989" w:rsidP="00245989">
            <w:r>
              <w:rPr>
                <w:color w:val="000000"/>
              </w:rPr>
              <w:t xml:space="preserve"> rules the marketing team can follow </w:t>
            </w:r>
            <w:proofErr w:type="gramStart"/>
            <w:r>
              <w:rPr>
                <w:color w:val="000000"/>
              </w:rPr>
              <w:t>in order to</w:t>
            </w:r>
            <w:proofErr w:type="gramEnd"/>
            <w:r>
              <w:rPr>
                <w:color w:val="000000"/>
              </w:rPr>
              <w:t xml:space="preserve"> increase the usability of the eventual software product. </w:t>
            </w:r>
          </w:p>
        </w:tc>
      </w:tr>
      <w:tr w:rsidR="00245989" w14:paraId="4A013B88" w14:textId="77777777" w:rsidTr="00441D5F">
        <w:tc>
          <w:tcPr>
            <w:tcW w:w="1345" w:type="dxa"/>
          </w:tcPr>
          <w:p w14:paraId="15DB4F57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197F76E7" w14:textId="1CDB3481" w:rsidR="00245989" w:rsidRDefault="00245989" w:rsidP="00245989">
            <w:r>
              <w:rPr>
                <w:color w:val="000000"/>
              </w:rPr>
              <w:t xml:space="preserve"> rules the manufacturing team can follow </w:t>
            </w:r>
            <w:proofErr w:type="gramStart"/>
            <w:r>
              <w:rPr>
                <w:color w:val="000000"/>
              </w:rPr>
              <w:t>in order to</w:t>
            </w:r>
            <w:proofErr w:type="gramEnd"/>
            <w:r>
              <w:rPr>
                <w:color w:val="000000"/>
              </w:rPr>
              <w:t xml:space="preserve"> increase the usability of the eventual software product. </w:t>
            </w:r>
          </w:p>
        </w:tc>
      </w:tr>
      <w:tr w:rsidR="00245989" w14:paraId="68B26724" w14:textId="77777777" w:rsidTr="00441D5F">
        <w:tc>
          <w:tcPr>
            <w:tcW w:w="1345" w:type="dxa"/>
          </w:tcPr>
          <w:p w14:paraId="4832FF9B" w14:textId="77777777" w:rsidR="00245989" w:rsidRDefault="00245989" w:rsidP="00245989"/>
        </w:tc>
        <w:tc>
          <w:tcPr>
            <w:tcW w:w="8120" w:type="dxa"/>
            <w:vAlign w:val="center"/>
          </w:tcPr>
          <w:p w14:paraId="6784B220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17C3D16C" w14:textId="77777777" w:rsidTr="00441D5F">
        <w:tc>
          <w:tcPr>
            <w:tcW w:w="1345" w:type="dxa"/>
          </w:tcPr>
          <w:p w14:paraId="2C55B26A" w14:textId="0B2D7566" w:rsidR="00245989" w:rsidRPr="00A45826" w:rsidRDefault="00245989" w:rsidP="00245989">
            <w:r w:rsidRPr="00A45826">
              <w:t>Q</w:t>
            </w:r>
            <w:r>
              <w:t>76.</w:t>
            </w:r>
          </w:p>
        </w:tc>
        <w:tc>
          <w:tcPr>
            <w:tcW w:w="8120" w:type="dxa"/>
            <w:vAlign w:val="center"/>
          </w:tcPr>
          <w:p w14:paraId="6EAA5676" w14:textId="6371ED8B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Term </w:t>
            </w:r>
            <w:proofErr w:type="gramStart"/>
            <w:r>
              <w:rPr>
                <w:b/>
                <w:bCs/>
                <w:color w:val="000000"/>
              </w:rPr>
              <w:t>Learnability  means</w:t>
            </w:r>
            <w:proofErr w:type="gramEnd"/>
          </w:p>
        </w:tc>
      </w:tr>
      <w:tr w:rsidR="00245989" w14:paraId="379A25EA" w14:textId="77777777" w:rsidTr="00441D5F">
        <w:tc>
          <w:tcPr>
            <w:tcW w:w="1345" w:type="dxa"/>
          </w:tcPr>
          <w:p w14:paraId="4E45ED15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BA51817" w14:textId="24B2D426" w:rsidR="00245989" w:rsidRDefault="00245989" w:rsidP="00245989">
            <w:r>
              <w:rPr>
                <w:color w:val="000000"/>
              </w:rPr>
              <w:t xml:space="preserve">The multiplicity of ways in which the end-user and the system exchange information.  </w:t>
            </w:r>
          </w:p>
        </w:tc>
      </w:tr>
      <w:tr w:rsidR="00245989" w14:paraId="4717C5B6" w14:textId="77777777" w:rsidTr="00441D5F">
        <w:tc>
          <w:tcPr>
            <w:tcW w:w="1345" w:type="dxa"/>
          </w:tcPr>
          <w:p w14:paraId="2FAD49B7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25F1C4CD" w14:textId="7B8189CC" w:rsidR="00245989" w:rsidRDefault="00245989" w:rsidP="00245989">
            <w:r>
              <w:rPr>
                <w:color w:val="000000"/>
              </w:rPr>
              <w:t>The ease with which new users can begin effective interaction and achieve maximal performance</w:t>
            </w:r>
          </w:p>
        </w:tc>
      </w:tr>
      <w:tr w:rsidR="00245989" w14:paraId="6620199D" w14:textId="77777777" w:rsidTr="00441D5F">
        <w:tc>
          <w:tcPr>
            <w:tcW w:w="1345" w:type="dxa"/>
          </w:tcPr>
          <w:p w14:paraId="7608BDC4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8650290" w14:textId="339048B4" w:rsidR="00245989" w:rsidRDefault="00245989" w:rsidP="00245989">
            <w:r>
              <w:rPr>
                <w:color w:val="000000"/>
              </w:rPr>
              <w:t xml:space="preserve">It is normally used to describe the activity of investigating and analyzing an initial set of requirements that have been gathered </w:t>
            </w:r>
            <w:proofErr w:type="gramStart"/>
            <w:r>
              <w:rPr>
                <w:color w:val="000000"/>
              </w:rPr>
              <w:t>elicited, or</w:t>
            </w:r>
            <w:proofErr w:type="gramEnd"/>
            <w:r>
              <w:rPr>
                <w:color w:val="000000"/>
              </w:rPr>
              <w:t xml:space="preserve"> captured.</w:t>
            </w:r>
          </w:p>
        </w:tc>
      </w:tr>
      <w:tr w:rsidR="00245989" w14:paraId="607CB519" w14:textId="77777777" w:rsidTr="00441D5F">
        <w:tc>
          <w:tcPr>
            <w:tcW w:w="1345" w:type="dxa"/>
          </w:tcPr>
          <w:p w14:paraId="78838AED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69759FB4" w14:textId="4141E2F4" w:rsidR="00245989" w:rsidRDefault="00245989" w:rsidP="00245989">
            <w:r>
              <w:rPr>
                <w:color w:val="000000"/>
              </w:rPr>
              <w:t xml:space="preserve">Spoken messages, using various kinds of voices, telling the user what needs to be done </w:t>
            </w:r>
          </w:p>
        </w:tc>
      </w:tr>
      <w:tr w:rsidR="00245989" w14:paraId="54E7809B" w14:textId="77777777" w:rsidTr="00441D5F">
        <w:tc>
          <w:tcPr>
            <w:tcW w:w="1345" w:type="dxa"/>
          </w:tcPr>
          <w:p w14:paraId="5505C0FF" w14:textId="77777777" w:rsidR="00245989" w:rsidRDefault="00245989" w:rsidP="00245989"/>
        </w:tc>
        <w:tc>
          <w:tcPr>
            <w:tcW w:w="8120" w:type="dxa"/>
            <w:vAlign w:val="center"/>
          </w:tcPr>
          <w:p w14:paraId="58C9E874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736C564A" w14:textId="77777777" w:rsidTr="00441D5F">
        <w:tc>
          <w:tcPr>
            <w:tcW w:w="1345" w:type="dxa"/>
          </w:tcPr>
          <w:p w14:paraId="2B3C71D3" w14:textId="106E2B3E" w:rsidR="00245989" w:rsidRPr="00A45826" w:rsidRDefault="00245989" w:rsidP="00245989">
            <w:r w:rsidRPr="00A45826">
              <w:t>Q</w:t>
            </w:r>
            <w:r>
              <w:t>77.</w:t>
            </w:r>
          </w:p>
        </w:tc>
        <w:tc>
          <w:tcPr>
            <w:tcW w:w="8120" w:type="dxa"/>
            <w:vAlign w:val="center"/>
          </w:tcPr>
          <w:p w14:paraId="48E77B27" w14:textId="23AC076C" w:rsidR="00245989" w:rsidRPr="00A45826" w:rsidRDefault="00245989" w:rsidP="00245989">
            <w:r>
              <w:rPr>
                <w:b/>
                <w:bCs/>
                <w:color w:val="000000"/>
              </w:rPr>
              <w:t>As per principles of learnability term Consistency means:</w:t>
            </w:r>
          </w:p>
        </w:tc>
      </w:tr>
      <w:tr w:rsidR="00245989" w14:paraId="781CC383" w14:textId="77777777" w:rsidTr="00441D5F">
        <w:tc>
          <w:tcPr>
            <w:tcW w:w="1345" w:type="dxa"/>
          </w:tcPr>
          <w:p w14:paraId="1E374DE5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AB40B27" w14:textId="19A587B7" w:rsidR="00245989" w:rsidRDefault="00245989" w:rsidP="00245989">
            <w:r>
              <w:rPr>
                <w:color w:val="000000"/>
              </w:rPr>
              <w:t>Support for the user to determine the effect of future action based on past interaction history</w:t>
            </w:r>
          </w:p>
        </w:tc>
      </w:tr>
      <w:tr w:rsidR="00245989" w14:paraId="44508298" w14:textId="77777777" w:rsidTr="00441D5F">
        <w:tc>
          <w:tcPr>
            <w:tcW w:w="1345" w:type="dxa"/>
          </w:tcPr>
          <w:p w14:paraId="02856B76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53782C83" w14:textId="7E5423E9" w:rsidR="00245989" w:rsidRDefault="00245989" w:rsidP="00245989">
            <w:r>
              <w:rPr>
                <w:color w:val="000000"/>
              </w:rPr>
              <w:t xml:space="preserve">Support for the user to assess the effect of past operations on the current state </w:t>
            </w:r>
          </w:p>
        </w:tc>
      </w:tr>
      <w:tr w:rsidR="00245989" w14:paraId="4A932B65" w14:textId="77777777" w:rsidTr="00441D5F">
        <w:tc>
          <w:tcPr>
            <w:tcW w:w="1345" w:type="dxa"/>
          </w:tcPr>
          <w:p w14:paraId="5FAEEC5D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4AEA23F" w14:textId="468E0760" w:rsidR="00245989" w:rsidRDefault="00245989" w:rsidP="00245989">
            <w:r>
              <w:rPr>
                <w:color w:val="000000"/>
              </w:rPr>
              <w:t xml:space="preserve">The extent to which a user’s knowledge and experience in other real-world or </w:t>
            </w:r>
            <w:proofErr w:type="gramStart"/>
            <w:r>
              <w:rPr>
                <w:color w:val="000000"/>
              </w:rPr>
              <w:t>computer based</w:t>
            </w:r>
            <w:proofErr w:type="gramEnd"/>
            <w:r>
              <w:rPr>
                <w:color w:val="000000"/>
              </w:rPr>
              <w:t xml:space="preserve"> domains can be applied when interacting with a new system </w:t>
            </w:r>
          </w:p>
        </w:tc>
      </w:tr>
      <w:tr w:rsidR="00245989" w14:paraId="62942547" w14:textId="77777777" w:rsidTr="00441D5F">
        <w:tc>
          <w:tcPr>
            <w:tcW w:w="1345" w:type="dxa"/>
          </w:tcPr>
          <w:p w14:paraId="0AF499BC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64BA852E" w14:textId="01914685" w:rsidR="00245989" w:rsidRDefault="00245989" w:rsidP="00245989">
            <w:r>
              <w:rPr>
                <w:color w:val="000000"/>
              </w:rPr>
              <w:t>Likeness in input–output behavior arising from similar situations or similar task objectives</w:t>
            </w:r>
          </w:p>
        </w:tc>
      </w:tr>
      <w:tr w:rsidR="00245989" w14:paraId="323DB596" w14:textId="77777777" w:rsidTr="00441D5F">
        <w:tc>
          <w:tcPr>
            <w:tcW w:w="1345" w:type="dxa"/>
          </w:tcPr>
          <w:p w14:paraId="5545CE61" w14:textId="77777777" w:rsidR="00245989" w:rsidRDefault="00245989" w:rsidP="00245989"/>
        </w:tc>
        <w:tc>
          <w:tcPr>
            <w:tcW w:w="8120" w:type="dxa"/>
            <w:vAlign w:val="center"/>
          </w:tcPr>
          <w:p w14:paraId="720B3002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18E18C29" w14:textId="77777777" w:rsidTr="009D6436">
        <w:tc>
          <w:tcPr>
            <w:tcW w:w="1345" w:type="dxa"/>
          </w:tcPr>
          <w:p w14:paraId="68670063" w14:textId="4E8A0919" w:rsidR="00245989" w:rsidRPr="00A45826" w:rsidRDefault="00245989" w:rsidP="00245989">
            <w:r w:rsidRPr="00A45826">
              <w:t>Q</w:t>
            </w:r>
            <w:r>
              <w:t>78.</w:t>
            </w:r>
          </w:p>
        </w:tc>
        <w:tc>
          <w:tcPr>
            <w:tcW w:w="8120" w:type="dxa"/>
            <w:vAlign w:val="center"/>
          </w:tcPr>
          <w:p w14:paraId="5286CFDF" w14:textId="34A7223E" w:rsidR="00245989" w:rsidRPr="00A45826" w:rsidRDefault="00245989" w:rsidP="00245989">
            <w:r>
              <w:rPr>
                <w:b/>
                <w:bCs/>
                <w:color w:val="000000"/>
              </w:rPr>
              <w:t>As per principles of robustness term Task conformance means:</w:t>
            </w:r>
          </w:p>
        </w:tc>
      </w:tr>
      <w:tr w:rsidR="00245989" w14:paraId="76ADC9CE" w14:textId="77777777" w:rsidTr="009D6436">
        <w:tc>
          <w:tcPr>
            <w:tcW w:w="1345" w:type="dxa"/>
          </w:tcPr>
          <w:p w14:paraId="1FCAB4D2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E87B168" w14:textId="0AD97779" w:rsidR="00245989" w:rsidRDefault="00245989" w:rsidP="00245989">
            <w:r>
              <w:rPr>
                <w:color w:val="000000"/>
              </w:rPr>
              <w:t>Ability of the user to evaluate the internal state of the system from its perceivable representation</w:t>
            </w:r>
          </w:p>
        </w:tc>
      </w:tr>
      <w:tr w:rsidR="00245989" w14:paraId="12780623" w14:textId="77777777" w:rsidTr="009D6436">
        <w:tc>
          <w:tcPr>
            <w:tcW w:w="1345" w:type="dxa"/>
          </w:tcPr>
          <w:p w14:paraId="0423DAAD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6E88D59E" w14:textId="53C9135B" w:rsidR="00245989" w:rsidRDefault="00245989" w:rsidP="00245989">
            <w:r>
              <w:rPr>
                <w:color w:val="000000"/>
              </w:rPr>
              <w:t xml:space="preserve">Ability of the user to take corrective action once an error has been </w:t>
            </w:r>
            <w:proofErr w:type="gramStart"/>
            <w:r>
              <w:rPr>
                <w:color w:val="000000"/>
              </w:rPr>
              <w:t>recognize</w:t>
            </w:r>
            <w:proofErr w:type="gramEnd"/>
          </w:p>
        </w:tc>
      </w:tr>
      <w:tr w:rsidR="00245989" w14:paraId="26B9417B" w14:textId="77777777" w:rsidTr="009D6436">
        <w:tc>
          <w:tcPr>
            <w:tcW w:w="1345" w:type="dxa"/>
          </w:tcPr>
          <w:p w14:paraId="21902A62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2B6B7E3" w14:textId="63F85EF3" w:rsidR="00245989" w:rsidRDefault="00245989" w:rsidP="00245989">
            <w:r>
              <w:rPr>
                <w:color w:val="000000"/>
              </w:rPr>
              <w:t xml:space="preserve">How the user perceives the rate of communication with the system </w:t>
            </w:r>
          </w:p>
        </w:tc>
      </w:tr>
      <w:tr w:rsidR="00245989" w14:paraId="100F49A6" w14:textId="77777777" w:rsidTr="009D6436">
        <w:tc>
          <w:tcPr>
            <w:tcW w:w="1345" w:type="dxa"/>
          </w:tcPr>
          <w:p w14:paraId="2C11C023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4004B7E3" w14:textId="4A5F88C3" w:rsidR="00245989" w:rsidRDefault="00245989" w:rsidP="00245989">
            <w:r>
              <w:rPr>
                <w:color w:val="000000"/>
              </w:rPr>
              <w:t xml:space="preserve">The degree to which the system services support all of the tasks the user wishes to perform </w:t>
            </w:r>
            <w:proofErr w:type="gramStart"/>
            <w:r>
              <w:rPr>
                <w:color w:val="000000"/>
              </w:rPr>
              <w:t>and in the way</w:t>
            </w:r>
            <w:proofErr w:type="gramEnd"/>
            <w:r>
              <w:rPr>
                <w:color w:val="000000"/>
              </w:rPr>
              <w:t xml:space="preserve"> that the user understands them</w:t>
            </w:r>
          </w:p>
        </w:tc>
      </w:tr>
      <w:tr w:rsidR="00245989" w14:paraId="5E81DFE0" w14:textId="77777777" w:rsidTr="009D6436">
        <w:tc>
          <w:tcPr>
            <w:tcW w:w="1345" w:type="dxa"/>
          </w:tcPr>
          <w:p w14:paraId="18359245" w14:textId="77777777" w:rsidR="00245989" w:rsidRDefault="00245989" w:rsidP="00245989"/>
        </w:tc>
        <w:tc>
          <w:tcPr>
            <w:tcW w:w="8120" w:type="dxa"/>
            <w:vAlign w:val="center"/>
          </w:tcPr>
          <w:p w14:paraId="5A392D0B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363B6FBF" w14:textId="77777777" w:rsidTr="009D6436">
        <w:tc>
          <w:tcPr>
            <w:tcW w:w="1345" w:type="dxa"/>
          </w:tcPr>
          <w:p w14:paraId="3589120A" w14:textId="7882C572" w:rsidR="00245989" w:rsidRPr="00A45826" w:rsidRDefault="00245989" w:rsidP="00245989">
            <w:r w:rsidRPr="00A45826">
              <w:t>Q</w:t>
            </w:r>
            <w:r>
              <w:t>79.</w:t>
            </w:r>
          </w:p>
        </w:tc>
        <w:tc>
          <w:tcPr>
            <w:tcW w:w="8120" w:type="dxa"/>
            <w:vAlign w:val="center"/>
          </w:tcPr>
          <w:p w14:paraId="6685CDF7" w14:textId="5925A4E7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As per ISO standard 9241 term </w:t>
            </w:r>
            <w:proofErr w:type="gramStart"/>
            <w:r>
              <w:rPr>
                <w:b/>
                <w:bCs/>
                <w:color w:val="000000"/>
              </w:rPr>
              <w:t>Efﬁciency  means</w:t>
            </w:r>
            <w:proofErr w:type="gramEnd"/>
            <w:r>
              <w:rPr>
                <w:b/>
                <w:bCs/>
                <w:color w:val="000000"/>
              </w:rPr>
              <w:t>:</w:t>
            </w:r>
          </w:p>
        </w:tc>
      </w:tr>
      <w:tr w:rsidR="00245989" w14:paraId="47774095" w14:textId="77777777" w:rsidTr="009D6436">
        <w:tc>
          <w:tcPr>
            <w:tcW w:w="1345" w:type="dxa"/>
          </w:tcPr>
          <w:p w14:paraId="213AC542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6AE4AC4" w14:textId="1434228A" w:rsidR="00245989" w:rsidRDefault="00245989" w:rsidP="00245989">
            <w:r>
              <w:rPr>
                <w:color w:val="000000"/>
              </w:rPr>
              <w:t xml:space="preserve">The effectiveness, efﬁciency and satisfaction with which speciﬁed users achieve speciﬁed goals </w:t>
            </w:r>
            <w:proofErr w:type="gramStart"/>
            <w:r>
              <w:rPr>
                <w:color w:val="000000"/>
              </w:rPr>
              <w:t>in particular environments</w:t>
            </w:r>
            <w:proofErr w:type="gramEnd"/>
            <w:r>
              <w:rPr>
                <w:color w:val="000000"/>
              </w:rPr>
              <w:t>.</w:t>
            </w:r>
          </w:p>
        </w:tc>
      </w:tr>
      <w:tr w:rsidR="00245989" w14:paraId="0B0B5068" w14:textId="77777777" w:rsidTr="009D6436">
        <w:tc>
          <w:tcPr>
            <w:tcW w:w="1345" w:type="dxa"/>
          </w:tcPr>
          <w:p w14:paraId="44F565E0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155222BC" w14:textId="2F1DBBD6" w:rsidR="00245989" w:rsidRDefault="00245989" w:rsidP="00245989">
            <w:r>
              <w:rPr>
                <w:color w:val="000000"/>
              </w:rPr>
              <w:t xml:space="preserve">The accuracy and completeness with which speciﬁed users can achieve speciﬁed goals </w:t>
            </w:r>
            <w:proofErr w:type="gramStart"/>
            <w:r>
              <w:rPr>
                <w:color w:val="000000"/>
              </w:rPr>
              <w:t>in particular environments</w:t>
            </w:r>
            <w:proofErr w:type="gramEnd"/>
            <w:r>
              <w:rPr>
                <w:color w:val="000000"/>
              </w:rPr>
              <w:t>.</w:t>
            </w:r>
          </w:p>
        </w:tc>
      </w:tr>
      <w:tr w:rsidR="00245989" w14:paraId="1CC0A9B5" w14:textId="77777777" w:rsidTr="009D6436">
        <w:tc>
          <w:tcPr>
            <w:tcW w:w="1345" w:type="dxa"/>
          </w:tcPr>
          <w:p w14:paraId="4C184B8B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B170250" w14:textId="22BBC0F5" w:rsidR="00245989" w:rsidRDefault="00245989" w:rsidP="00245989">
            <w:r>
              <w:rPr>
                <w:color w:val="000000"/>
              </w:rPr>
              <w:t>The resources expended in relation to the accuracy and completeness of goals achieved</w:t>
            </w:r>
          </w:p>
        </w:tc>
      </w:tr>
      <w:tr w:rsidR="00245989" w14:paraId="5D353B3A" w14:textId="77777777" w:rsidTr="009D6436">
        <w:tc>
          <w:tcPr>
            <w:tcW w:w="1345" w:type="dxa"/>
          </w:tcPr>
          <w:p w14:paraId="263B34C9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4864C70E" w14:textId="17E64408" w:rsidR="00245989" w:rsidRDefault="00245989" w:rsidP="00245989">
            <w:r>
              <w:rPr>
                <w:color w:val="000000"/>
              </w:rPr>
              <w:t>The comfort and acceptability of the work system to its users and other people affected by its use.</w:t>
            </w:r>
          </w:p>
        </w:tc>
      </w:tr>
      <w:tr w:rsidR="00245989" w14:paraId="03CF6C55" w14:textId="77777777" w:rsidTr="009D6436">
        <w:tc>
          <w:tcPr>
            <w:tcW w:w="1345" w:type="dxa"/>
          </w:tcPr>
          <w:p w14:paraId="16851AD8" w14:textId="77777777" w:rsidR="00245989" w:rsidRDefault="00245989" w:rsidP="00245989"/>
        </w:tc>
        <w:tc>
          <w:tcPr>
            <w:tcW w:w="8120" w:type="dxa"/>
            <w:vAlign w:val="center"/>
          </w:tcPr>
          <w:p w14:paraId="0B638419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703451ED" w14:textId="77777777" w:rsidTr="009D6436">
        <w:tc>
          <w:tcPr>
            <w:tcW w:w="1345" w:type="dxa"/>
          </w:tcPr>
          <w:p w14:paraId="5E2E036C" w14:textId="0B293494" w:rsidR="00245989" w:rsidRPr="00A45826" w:rsidRDefault="00245989" w:rsidP="00245989">
            <w:r w:rsidRPr="00A45826">
              <w:lastRenderedPageBreak/>
              <w:t>Q</w:t>
            </w:r>
            <w:r>
              <w:t>80.</w:t>
            </w:r>
          </w:p>
        </w:tc>
        <w:tc>
          <w:tcPr>
            <w:tcW w:w="8120" w:type="dxa"/>
            <w:vAlign w:val="center"/>
          </w:tcPr>
          <w:p w14:paraId="264640E5" w14:textId="563EFE01" w:rsidR="00245989" w:rsidRPr="00A45826" w:rsidRDefault="00245989" w:rsidP="00245989">
            <w:r>
              <w:rPr>
                <w:b/>
                <w:bCs/>
              </w:rPr>
              <w:t>According to Norman’s Seven Principles for Transforming Difﬁcult Tasks into Simple Ones what is the meaning of "Make things visible"</w:t>
            </w:r>
          </w:p>
        </w:tc>
      </w:tr>
      <w:tr w:rsidR="00245989" w14:paraId="418F7EB3" w14:textId="77777777" w:rsidTr="009D6436">
        <w:tc>
          <w:tcPr>
            <w:tcW w:w="1345" w:type="dxa"/>
          </w:tcPr>
          <w:p w14:paraId="2237EEE8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6D4ECDB" w14:textId="49A35796" w:rsidR="00245989" w:rsidRDefault="00245989" w:rsidP="00245989">
            <w:r>
              <w:t xml:space="preserve">Tasks need to be simple </w:t>
            </w:r>
            <w:proofErr w:type="gramStart"/>
            <w:r>
              <w:t>in order to</w:t>
            </w:r>
            <w:proofErr w:type="gramEnd"/>
            <w:r>
              <w:t xml:space="preserve"> avoid complex problem solving and excessive memory load. </w:t>
            </w:r>
          </w:p>
        </w:tc>
      </w:tr>
      <w:tr w:rsidR="00245989" w14:paraId="29895FA8" w14:textId="77777777" w:rsidTr="009D6436">
        <w:tc>
          <w:tcPr>
            <w:tcW w:w="1345" w:type="dxa"/>
          </w:tcPr>
          <w:p w14:paraId="38FC7D82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4967ADF5" w14:textId="1A63EC90" w:rsidR="00245989" w:rsidRDefault="00245989" w:rsidP="00245989">
            <w:r>
              <w:t xml:space="preserve"> bridge the gulfs of execution and evaluation</w:t>
            </w:r>
          </w:p>
        </w:tc>
      </w:tr>
      <w:tr w:rsidR="00245989" w14:paraId="1D0A713F" w14:textId="77777777" w:rsidTr="009D6436">
        <w:tc>
          <w:tcPr>
            <w:tcW w:w="1345" w:type="dxa"/>
          </w:tcPr>
          <w:p w14:paraId="162766BB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09CDE57" w14:textId="06770657" w:rsidR="00245989" w:rsidRDefault="00245989" w:rsidP="00245989">
            <w:r>
              <w:t xml:space="preserve">People work better when the knowledge they need to do a task is available externally </w:t>
            </w:r>
          </w:p>
        </w:tc>
      </w:tr>
      <w:tr w:rsidR="00245989" w14:paraId="1C29057C" w14:textId="77777777" w:rsidTr="009D6436">
        <w:tc>
          <w:tcPr>
            <w:tcW w:w="1345" w:type="dxa"/>
          </w:tcPr>
          <w:p w14:paraId="34A735DC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0DCA1234" w14:textId="1F3AE9A9" w:rsidR="00245989" w:rsidRDefault="00245989" w:rsidP="00245989">
            <w:r>
              <w:t xml:space="preserve"> User intentions should map clearly onto system controls. </w:t>
            </w:r>
          </w:p>
        </w:tc>
      </w:tr>
      <w:tr w:rsidR="00245989" w14:paraId="7EA5EB0E" w14:textId="77777777" w:rsidTr="009D6436">
        <w:tc>
          <w:tcPr>
            <w:tcW w:w="1345" w:type="dxa"/>
          </w:tcPr>
          <w:p w14:paraId="2B2B1402" w14:textId="77777777" w:rsidR="00245989" w:rsidRDefault="00245989" w:rsidP="00245989"/>
        </w:tc>
        <w:tc>
          <w:tcPr>
            <w:tcW w:w="8120" w:type="dxa"/>
            <w:vAlign w:val="center"/>
          </w:tcPr>
          <w:p w14:paraId="2EAB59EF" w14:textId="77777777" w:rsidR="00245989" w:rsidRDefault="00245989" w:rsidP="00245989"/>
        </w:tc>
      </w:tr>
      <w:tr w:rsidR="00245989" w:rsidRPr="00A45826" w14:paraId="0003C5BF" w14:textId="77777777" w:rsidTr="009D6436">
        <w:tc>
          <w:tcPr>
            <w:tcW w:w="1345" w:type="dxa"/>
          </w:tcPr>
          <w:p w14:paraId="6CC424CC" w14:textId="6D701611" w:rsidR="00245989" w:rsidRPr="00A45826" w:rsidRDefault="00245989" w:rsidP="00245989">
            <w:r w:rsidRPr="00A45826">
              <w:t>Q</w:t>
            </w:r>
            <w:r>
              <w:t>81.</w:t>
            </w:r>
          </w:p>
        </w:tc>
        <w:tc>
          <w:tcPr>
            <w:tcW w:w="8120" w:type="dxa"/>
            <w:vAlign w:val="center"/>
          </w:tcPr>
          <w:p w14:paraId="3BC497E3" w14:textId="4FBA688A" w:rsidR="00245989" w:rsidRPr="00A45826" w:rsidRDefault="00245989" w:rsidP="00245989">
            <w:r>
              <w:rPr>
                <w:b/>
                <w:bCs/>
                <w:color w:val="000000"/>
              </w:rPr>
              <w:t>Which of the following does not belong to 9 heuristics?</w:t>
            </w:r>
          </w:p>
        </w:tc>
      </w:tr>
      <w:tr w:rsidR="00245989" w14:paraId="45CAD99B" w14:textId="77777777" w:rsidTr="009D6436">
        <w:tc>
          <w:tcPr>
            <w:tcW w:w="1345" w:type="dxa"/>
          </w:tcPr>
          <w:p w14:paraId="2BC5E18B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16A4AF7" w14:textId="3D496062" w:rsidR="00245989" w:rsidRDefault="00245989" w:rsidP="00245989">
            <w:r>
              <w:rPr>
                <w:color w:val="000000"/>
              </w:rPr>
              <w:t>Easy to use</w:t>
            </w:r>
          </w:p>
        </w:tc>
      </w:tr>
      <w:tr w:rsidR="00245989" w14:paraId="475D1CDC" w14:textId="77777777" w:rsidTr="009D6436">
        <w:tc>
          <w:tcPr>
            <w:tcW w:w="1345" w:type="dxa"/>
          </w:tcPr>
          <w:p w14:paraId="120AF8D0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49F7ED72" w14:textId="430358CF" w:rsidR="00245989" w:rsidRDefault="00245989" w:rsidP="00245989">
            <w:r>
              <w:rPr>
                <w:color w:val="000000"/>
              </w:rPr>
              <w:t>Provide clearly marked exits</w:t>
            </w:r>
          </w:p>
        </w:tc>
      </w:tr>
      <w:tr w:rsidR="00245989" w14:paraId="4DFE54A1" w14:textId="77777777" w:rsidTr="009D6436">
        <w:tc>
          <w:tcPr>
            <w:tcW w:w="1345" w:type="dxa"/>
          </w:tcPr>
          <w:p w14:paraId="5A28F3B8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01AC4D7" w14:textId="7272C26E" w:rsidR="00245989" w:rsidRDefault="00245989" w:rsidP="00245989">
            <w:r>
              <w:rPr>
                <w:color w:val="000000"/>
              </w:rPr>
              <w:t>Minimize user memory load</w:t>
            </w:r>
          </w:p>
        </w:tc>
      </w:tr>
      <w:tr w:rsidR="00245989" w14:paraId="75F37AF5" w14:textId="77777777" w:rsidTr="009D6436">
        <w:tc>
          <w:tcPr>
            <w:tcW w:w="1345" w:type="dxa"/>
          </w:tcPr>
          <w:p w14:paraId="31018D50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23971453" w14:textId="3799EFDF" w:rsidR="00245989" w:rsidRDefault="00245989" w:rsidP="00245989">
            <w:r>
              <w:rPr>
                <w:color w:val="000000"/>
              </w:rPr>
              <w:t>Speak user language</w:t>
            </w:r>
          </w:p>
        </w:tc>
      </w:tr>
      <w:tr w:rsidR="00245989" w14:paraId="31CEAE10" w14:textId="77777777" w:rsidTr="009D6436">
        <w:tc>
          <w:tcPr>
            <w:tcW w:w="1345" w:type="dxa"/>
          </w:tcPr>
          <w:p w14:paraId="254EC208" w14:textId="77777777" w:rsidR="00245989" w:rsidRDefault="00245989" w:rsidP="00245989"/>
        </w:tc>
        <w:tc>
          <w:tcPr>
            <w:tcW w:w="8120" w:type="dxa"/>
            <w:vAlign w:val="center"/>
          </w:tcPr>
          <w:p w14:paraId="59767E0D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157FDE10" w14:textId="77777777" w:rsidTr="009D6436">
        <w:tc>
          <w:tcPr>
            <w:tcW w:w="1345" w:type="dxa"/>
          </w:tcPr>
          <w:p w14:paraId="18C0FBCC" w14:textId="7E8A591F" w:rsidR="00245989" w:rsidRPr="00A45826" w:rsidRDefault="00245989" w:rsidP="00245989">
            <w:r w:rsidRPr="00A45826">
              <w:t>Q</w:t>
            </w:r>
            <w:r>
              <w:t>82.</w:t>
            </w:r>
          </w:p>
        </w:tc>
        <w:tc>
          <w:tcPr>
            <w:tcW w:w="8120" w:type="dxa"/>
            <w:vAlign w:val="center"/>
          </w:tcPr>
          <w:p w14:paraId="3E887F13" w14:textId="426BB108" w:rsidR="00245989" w:rsidRPr="00A45826" w:rsidRDefault="00245989" w:rsidP="00245989">
            <w:r>
              <w:rPr>
                <w:b/>
                <w:bCs/>
                <w:color w:val="000000"/>
              </w:rPr>
              <w:t>Which Principle to support usability?</w:t>
            </w:r>
          </w:p>
        </w:tc>
      </w:tr>
      <w:tr w:rsidR="00245989" w14:paraId="22599ED2" w14:textId="77777777" w:rsidTr="009D6436">
        <w:tc>
          <w:tcPr>
            <w:tcW w:w="1345" w:type="dxa"/>
          </w:tcPr>
          <w:p w14:paraId="6576BD57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74A8EEC" w14:textId="3873461D" w:rsidR="00245989" w:rsidRDefault="00245989" w:rsidP="00245989">
            <w:r>
              <w:rPr>
                <w:color w:val="222222"/>
              </w:rPr>
              <w:t xml:space="preserve"> </w:t>
            </w:r>
            <w:r>
              <w:rPr>
                <w:color w:val="000000"/>
              </w:rPr>
              <w:t>Consistency</w:t>
            </w:r>
          </w:p>
        </w:tc>
      </w:tr>
      <w:tr w:rsidR="00245989" w14:paraId="74AE98F1" w14:textId="77777777" w:rsidTr="009D6436">
        <w:tc>
          <w:tcPr>
            <w:tcW w:w="1345" w:type="dxa"/>
          </w:tcPr>
          <w:p w14:paraId="632EA2C6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0F276085" w14:textId="3955A7F1" w:rsidR="00245989" w:rsidRDefault="00245989" w:rsidP="00245989">
            <w:r>
              <w:rPr>
                <w:color w:val="000000"/>
              </w:rPr>
              <w:t xml:space="preserve"> Synthesizability</w:t>
            </w:r>
            <w:r>
              <w:rPr>
                <w:color w:val="222222"/>
              </w:rPr>
              <w:t xml:space="preserve"> </w:t>
            </w:r>
          </w:p>
        </w:tc>
      </w:tr>
      <w:tr w:rsidR="00245989" w14:paraId="6C6D0B17" w14:textId="77777777" w:rsidTr="009D6436">
        <w:tc>
          <w:tcPr>
            <w:tcW w:w="1345" w:type="dxa"/>
          </w:tcPr>
          <w:p w14:paraId="692E5274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11E248D" w14:textId="2618A77D" w:rsidR="00245989" w:rsidRDefault="00245989" w:rsidP="00245989">
            <w:r>
              <w:rPr>
                <w:color w:val="000000"/>
              </w:rPr>
              <w:t xml:space="preserve"> Familiarity</w:t>
            </w:r>
          </w:p>
        </w:tc>
      </w:tr>
      <w:tr w:rsidR="00245989" w14:paraId="23794C0A" w14:textId="77777777" w:rsidTr="009D6436">
        <w:tc>
          <w:tcPr>
            <w:tcW w:w="1345" w:type="dxa"/>
          </w:tcPr>
          <w:p w14:paraId="2E4F5157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33F0444F" w14:textId="1ADE1F35" w:rsidR="00245989" w:rsidRDefault="00245989" w:rsidP="00245989">
            <w:r>
              <w:rPr>
                <w:color w:val="000000"/>
              </w:rPr>
              <w:t xml:space="preserve"> Learnability</w:t>
            </w:r>
          </w:p>
        </w:tc>
      </w:tr>
      <w:tr w:rsidR="00245989" w14:paraId="25B54F22" w14:textId="77777777" w:rsidTr="009D6436">
        <w:tc>
          <w:tcPr>
            <w:tcW w:w="1345" w:type="dxa"/>
          </w:tcPr>
          <w:p w14:paraId="78CD92D3" w14:textId="77777777" w:rsidR="00245989" w:rsidRDefault="00245989" w:rsidP="00245989"/>
        </w:tc>
        <w:tc>
          <w:tcPr>
            <w:tcW w:w="8120" w:type="dxa"/>
            <w:vAlign w:val="center"/>
          </w:tcPr>
          <w:p w14:paraId="0186A6B0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7D5B9023" w14:textId="77777777" w:rsidTr="009D6436">
        <w:tc>
          <w:tcPr>
            <w:tcW w:w="1345" w:type="dxa"/>
          </w:tcPr>
          <w:p w14:paraId="7F66DE17" w14:textId="579EC64D" w:rsidR="00245989" w:rsidRPr="00A45826" w:rsidRDefault="00245989" w:rsidP="00245989">
            <w:r w:rsidRPr="00A45826">
              <w:t>Q</w:t>
            </w:r>
            <w:r>
              <w:t>83.</w:t>
            </w:r>
          </w:p>
        </w:tc>
        <w:tc>
          <w:tcPr>
            <w:tcW w:w="8120" w:type="dxa"/>
            <w:vAlign w:val="center"/>
          </w:tcPr>
          <w:p w14:paraId="28631CFB" w14:textId="29AC516C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Which of the following is not a finding from usability </w:t>
            </w:r>
            <w:proofErr w:type="gramStart"/>
            <w:r>
              <w:rPr>
                <w:b/>
                <w:bCs/>
                <w:color w:val="000000"/>
              </w:rPr>
              <w:t>testing ?</w:t>
            </w:r>
            <w:proofErr w:type="gramEnd"/>
          </w:p>
        </w:tc>
      </w:tr>
      <w:tr w:rsidR="00245989" w14:paraId="472CE75D" w14:textId="77777777" w:rsidTr="009D6436">
        <w:tc>
          <w:tcPr>
            <w:tcW w:w="1345" w:type="dxa"/>
          </w:tcPr>
          <w:p w14:paraId="3CB58F71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C4CBE4A" w14:textId="52BC5EFF" w:rsidR="00245989" w:rsidRDefault="00245989" w:rsidP="00245989">
            <w:r>
              <w:rPr>
                <w:color w:val="000000"/>
              </w:rPr>
              <w:t xml:space="preserve"> The back button didn’t always work</w:t>
            </w:r>
          </w:p>
        </w:tc>
      </w:tr>
      <w:tr w:rsidR="00245989" w14:paraId="3D2D5BA6" w14:textId="77777777" w:rsidTr="009D6436">
        <w:tc>
          <w:tcPr>
            <w:tcW w:w="1345" w:type="dxa"/>
          </w:tcPr>
          <w:p w14:paraId="20B4A365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4CED0D8B" w14:textId="1F953069" w:rsidR="00245989" w:rsidRDefault="00245989" w:rsidP="00245989">
            <w:r>
              <w:rPr>
                <w:color w:val="000000"/>
              </w:rPr>
              <w:t xml:space="preserve"> Screen Splitting</w:t>
            </w:r>
          </w:p>
        </w:tc>
      </w:tr>
      <w:tr w:rsidR="00245989" w14:paraId="322C90A6" w14:textId="77777777" w:rsidTr="009D6436">
        <w:tc>
          <w:tcPr>
            <w:tcW w:w="1345" w:type="dxa"/>
          </w:tcPr>
          <w:p w14:paraId="1021B418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806A673" w14:textId="396EE278" w:rsidR="00245989" w:rsidRDefault="00245989" w:rsidP="00245989">
            <w:r>
              <w:rPr>
                <w:color w:val="000000"/>
              </w:rPr>
              <w:t xml:space="preserve"> Users didn’t pay attention to navigation buttons</w:t>
            </w:r>
          </w:p>
        </w:tc>
      </w:tr>
      <w:tr w:rsidR="00245989" w14:paraId="4040E7B3" w14:textId="77777777" w:rsidTr="009D6436">
        <w:tc>
          <w:tcPr>
            <w:tcW w:w="1345" w:type="dxa"/>
          </w:tcPr>
          <w:p w14:paraId="72B60858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4C6B0237" w14:textId="6DF2E384" w:rsidR="00245989" w:rsidRDefault="00245989" w:rsidP="00245989">
            <w:r>
              <w:rPr>
                <w:color w:val="000000"/>
              </w:rPr>
              <w:t xml:space="preserve"> Users expected all objects in the 3-D view to be clickable.</w:t>
            </w:r>
          </w:p>
        </w:tc>
      </w:tr>
      <w:tr w:rsidR="00245989" w14:paraId="09CA830A" w14:textId="77777777" w:rsidTr="009D6436">
        <w:tc>
          <w:tcPr>
            <w:tcW w:w="1345" w:type="dxa"/>
          </w:tcPr>
          <w:p w14:paraId="662DBD61" w14:textId="77777777" w:rsidR="00245989" w:rsidRDefault="00245989" w:rsidP="00245989"/>
        </w:tc>
        <w:tc>
          <w:tcPr>
            <w:tcW w:w="8120" w:type="dxa"/>
            <w:vAlign w:val="center"/>
          </w:tcPr>
          <w:p w14:paraId="03C7245C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467EDFE9" w14:textId="77777777" w:rsidTr="009D6436">
        <w:tc>
          <w:tcPr>
            <w:tcW w:w="1345" w:type="dxa"/>
          </w:tcPr>
          <w:p w14:paraId="15059133" w14:textId="653FEB8E" w:rsidR="00245989" w:rsidRPr="00A45826" w:rsidRDefault="00245989" w:rsidP="00245989">
            <w:r w:rsidRPr="00A45826">
              <w:t>Q</w:t>
            </w:r>
            <w:r>
              <w:t>84.</w:t>
            </w:r>
          </w:p>
        </w:tc>
        <w:tc>
          <w:tcPr>
            <w:tcW w:w="8120" w:type="dxa"/>
            <w:vAlign w:val="center"/>
          </w:tcPr>
          <w:p w14:paraId="11A01CD5" w14:textId="6D609B33" w:rsidR="00245989" w:rsidRPr="00A45826" w:rsidRDefault="00245989" w:rsidP="00245989">
            <w:r>
              <w:rPr>
                <w:b/>
                <w:bCs/>
                <w:color w:val="000000"/>
              </w:rPr>
              <w:t>Which of the following is not an evaluation Paradigm?</w:t>
            </w:r>
          </w:p>
        </w:tc>
      </w:tr>
      <w:tr w:rsidR="00245989" w14:paraId="5A6752DB" w14:textId="77777777" w:rsidTr="009D6436">
        <w:tc>
          <w:tcPr>
            <w:tcW w:w="1345" w:type="dxa"/>
          </w:tcPr>
          <w:p w14:paraId="0C60C0E5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6D4BD19" w14:textId="2E2ED3D0" w:rsidR="00245989" w:rsidRDefault="00245989" w:rsidP="00245989">
            <w:r>
              <w:rPr>
                <w:color w:val="000000"/>
              </w:rPr>
              <w:t xml:space="preserve"> usability testing</w:t>
            </w:r>
          </w:p>
        </w:tc>
      </w:tr>
      <w:tr w:rsidR="00245989" w14:paraId="02DB1CEE" w14:textId="77777777" w:rsidTr="009D6436">
        <w:tc>
          <w:tcPr>
            <w:tcW w:w="1345" w:type="dxa"/>
          </w:tcPr>
          <w:p w14:paraId="48E26F41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31D2E655" w14:textId="558095C6" w:rsidR="00245989" w:rsidRDefault="00245989" w:rsidP="00245989">
            <w:r>
              <w:rPr>
                <w:color w:val="000000"/>
              </w:rPr>
              <w:t xml:space="preserve"> Field studies</w:t>
            </w:r>
          </w:p>
        </w:tc>
      </w:tr>
      <w:tr w:rsidR="00245989" w14:paraId="25CC351C" w14:textId="77777777" w:rsidTr="009D6436">
        <w:tc>
          <w:tcPr>
            <w:tcW w:w="1345" w:type="dxa"/>
          </w:tcPr>
          <w:p w14:paraId="2AF185F8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EAD34B8" w14:textId="40FEA426" w:rsidR="00245989" w:rsidRDefault="00245989" w:rsidP="00245989">
            <w:r>
              <w:rPr>
                <w:color w:val="000000"/>
              </w:rPr>
              <w:t xml:space="preserve"> Ethical issues</w:t>
            </w:r>
          </w:p>
        </w:tc>
      </w:tr>
      <w:tr w:rsidR="00245989" w14:paraId="28BD3C67" w14:textId="77777777" w:rsidTr="009D6436">
        <w:tc>
          <w:tcPr>
            <w:tcW w:w="1345" w:type="dxa"/>
          </w:tcPr>
          <w:p w14:paraId="261E4AD7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7329E182" w14:textId="03EC09C5" w:rsidR="00245989" w:rsidRDefault="00245989" w:rsidP="00245989">
            <w:r>
              <w:rPr>
                <w:color w:val="000000"/>
              </w:rPr>
              <w:t xml:space="preserve"> predictive evaluation</w:t>
            </w:r>
          </w:p>
        </w:tc>
      </w:tr>
      <w:tr w:rsidR="00245989" w14:paraId="40BD881D" w14:textId="77777777" w:rsidTr="009D6436">
        <w:tc>
          <w:tcPr>
            <w:tcW w:w="1345" w:type="dxa"/>
          </w:tcPr>
          <w:p w14:paraId="1BC1CA95" w14:textId="77777777" w:rsidR="00245989" w:rsidRDefault="00245989" w:rsidP="00245989"/>
        </w:tc>
        <w:tc>
          <w:tcPr>
            <w:tcW w:w="8120" w:type="dxa"/>
            <w:vAlign w:val="center"/>
          </w:tcPr>
          <w:p w14:paraId="74858147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4F6BE0A5" w14:textId="77777777" w:rsidTr="009D6436">
        <w:tc>
          <w:tcPr>
            <w:tcW w:w="1345" w:type="dxa"/>
          </w:tcPr>
          <w:p w14:paraId="7EC2FEC6" w14:textId="42901252" w:rsidR="00245989" w:rsidRPr="00A45826" w:rsidRDefault="00245989" w:rsidP="00245989">
            <w:r w:rsidRPr="00A45826">
              <w:t>Q</w:t>
            </w:r>
            <w:r>
              <w:t>85.</w:t>
            </w:r>
          </w:p>
        </w:tc>
        <w:tc>
          <w:tcPr>
            <w:tcW w:w="8120" w:type="dxa"/>
            <w:vAlign w:val="center"/>
          </w:tcPr>
          <w:p w14:paraId="19B4FD73" w14:textId="0DBAEBCE" w:rsidR="00245989" w:rsidRPr="00A45826" w:rsidRDefault="00245989" w:rsidP="00245989">
            <w:r>
              <w:rPr>
                <w:b/>
                <w:bCs/>
                <w:color w:val="000000"/>
              </w:rPr>
              <w:t>Quick and dirty evaluation involves getting ________ feedback from users</w:t>
            </w:r>
            <w:r>
              <w:rPr>
                <w:b/>
                <w:bCs/>
                <w:color w:val="333333"/>
              </w:rPr>
              <w:t>?</w:t>
            </w:r>
          </w:p>
        </w:tc>
      </w:tr>
      <w:tr w:rsidR="00245989" w14:paraId="5F3153A7" w14:textId="77777777" w:rsidTr="009D6436">
        <w:tc>
          <w:tcPr>
            <w:tcW w:w="1345" w:type="dxa"/>
          </w:tcPr>
          <w:p w14:paraId="7895F8CC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C76A8AA" w14:textId="56F4FF8C" w:rsidR="00245989" w:rsidRDefault="00245989" w:rsidP="00245989">
            <w:r>
              <w:rPr>
                <w:color w:val="000000"/>
              </w:rPr>
              <w:t xml:space="preserve">  I</w:t>
            </w:r>
            <w:r>
              <w:rPr>
                <w:color w:val="333333"/>
              </w:rPr>
              <w:t>nformal</w:t>
            </w:r>
          </w:p>
        </w:tc>
      </w:tr>
      <w:tr w:rsidR="00245989" w14:paraId="0F35581A" w14:textId="77777777" w:rsidTr="009D6436">
        <w:tc>
          <w:tcPr>
            <w:tcW w:w="1345" w:type="dxa"/>
          </w:tcPr>
          <w:p w14:paraId="02631BF7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2F349498" w14:textId="0FFC832A" w:rsidR="00245989" w:rsidRDefault="00245989" w:rsidP="00245989">
            <w:r>
              <w:rPr>
                <w:color w:val="000000"/>
              </w:rPr>
              <w:t xml:space="preserve">  Formal</w:t>
            </w:r>
          </w:p>
        </w:tc>
      </w:tr>
      <w:tr w:rsidR="00245989" w14:paraId="5C67B63F" w14:textId="77777777" w:rsidTr="009D6436">
        <w:tc>
          <w:tcPr>
            <w:tcW w:w="1345" w:type="dxa"/>
          </w:tcPr>
          <w:p w14:paraId="0C818F80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16AE1DD" w14:textId="6540ABE9" w:rsidR="00245989" w:rsidRDefault="00245989" w:rsidP="00245989">
            <w:r>
              <w:rPr>
                <w:color w:val="000000"/>
              </w:rPr>
              <w:t xml:space="preserve"> detailed</w:t>
            </w:r>
          </w:p>
        </w:tc>
      </w:tr>
      <w:tr w:rsidR="00245989" w14:paraId="248D7845" w14:textId="77777777" w:rsidTr="009D6436">
        <w:tc>
          <w:tcPr>
            <w:tcW w:w="1345" w:type="dxa"/>
          </w:tcPr>
          <w:p w14:paraId="11C77C5C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2CFA975C" w14:textId="2DA7F8CB" w:rsidR="00245989" w:rsidRDefault="00245989" w:rsidP="00245989">
            <w:r>
              <w:rPr>
                <w:color w:val="000000"/>
              </w:rPr>
              <w:t xml:space="preserve"> </w:t>
            </w:r>
            <w:r>
              <w:rPr>
                <w:color w:val="333333"/>
              </w:rPr>
              <w:t>accurate</w:t>
            </w:r>
          </w:p>
        </w:tc>
      </w:tr>
      <w:tr w:rsidR="00245989" w14:paraId="4F0E27EE" w14:textId="77777777" w:rsidTr="009D6436">
        <w:tc>
          <w:tcPr>
            <w:tcW w:w="1345" w:type="dxa"/>
          </w:tcPr>
          <w:p w14:paraId="02B38FA1" w14:textId="77777777" w:rsidR="00245989" w:rsidRDefault="00245989" w:rsidP="00245989"/>
        </w:tc>
        <w:tc>
          <w:tcPr>
            <w:tcW w:w="8120" w:type="dxa"/>
            <w:vAlign w:val="center"/>
          </w:tcPr>
          <w:p w14:paraId="3D99C458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44F4FAB0" w14:textId="77777777" w:rsidTr="009D6436">
        <w:tc>
          <w:tcPr>
            <w:tcW w:w="1345" w:type="dxa"/>
          </w:tcPr>
          <w:p w14:paraId="624BAC5B" w14:textId="6DAA9781" w:rsidR="00245989" w:rsidRPr="00A45826" w:rsidRDefault="00245989" w:rsidP="00245989">
            <w:r w:rsidRPr="00A45826">
              <w:t>Q</w:t>
            </w:r>
            <w:r>
              <w:t>86.</w:t>
            </w:r>
          </w:p>
        </w:tc>
        <w:tc>
          <w:tcPr>
            <w:tcW w:w="8120" w:type="dxa"/>
            <w:vAlign w:val="center"/>
          </w:tcPr>
          <w:p w14:paraId="0C200F3B" w14:textId="68C4591E" w:rsidR="00245989" w:rsidRPr="00A45826" w:rsidRDefault="00245989" w:rsidP="00245989">
            <w:r>
              <w:rPr>
                <w:b/>
                <w:bCs/>
                <w:color w:val="000000"/>
              </w:rPr>
              <w:t>The cognitive walkthrough mainly evaluates a product's?</w:t>
            </w:r>
          </w:p>
        </w:tc>
      </w:tr>
      <w:tr w:rsidR="00245989" w14:paraId="3A8DC06F" w14:textId="77777777" w:rsidTr="009D6436">
        <w:tc>
          <w:tcPr>
            <w:tcW w:w="1345" w:type="dxa"/>
          </w:tcPr>
          <w:p w14:paraId="05420AE2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1A82484" w14:textId="4F9BC45D" w:rsidR="00245989" w:rsidRDefault="00245989" w:rsidP="00245989">
            <w:r>
              <w:rPr>
                <w:color w:val="000000"/>
              </w:rPr>
              <w:t>utility</w:t>
            </w:r>
          </w:p>
        </w:tc>
      </w:tr>
      <w:tr w:rsidR="00245989" w14:paraId="5F9DDD6E" w14:textId="77777777" w:rsidTr="009D6436">
        <w:tc>
          <w:tcPr>
            <w:tcW w:w="1345" w:type="dxa"/>
          </w:tcPr>
          <w:p w14:paraId="6B1C2C0D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32D2E4BC" w14:textId="25C91647" w:rsidR="00245989" w:rsidRDefault="00245989" w:rsidP="00245989">
            <w:r>
              <w:rPr>
                <w:color w:val="000000"/>
              </w:rPr>
              <w:t>efficiency</w:t>
            </w:r>
          </w:p>
        </w:tc>
      </w:tr>
      <w:tr w:rsidR="00245989" w14:paraId="06A49F36" w14:textId="77777777" w:rsidTr="009D6436">
        <w:tc>
          <w:tcPr>
            <w:tcW w:w="1345" w:type="dxa"/>
          </w:tcPr>
          <w:p w14:paraId="4644BCB2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607DC8B" w14:textId="2E686A40" w:rsidR="00245989" w:rsidRDefault="00245989" w:rsidP="00245989">
            <w:r>
              <w:rPr>
                <w:color w:val="000000"/>
              </w:rPr>
              <w:t>likeability</w:t>
            </w:r>
          </w:p>
        </w:tc>
      </w:tr>
      <w:tr w:rsidR="00245989" w14:paraId="2339CC9D" w14:textId="77777777" w:rsidTr="009D6436">
        <w:tc>
          <w:tcPr>
            <w:tcW w:w="1345" w:type="dxa"/>
          </w:tcPr>
          <w:p w14:paraId="747C7E81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670E1B4A" w14:textId="76C0E586" w:rsidR="00245989" w:rsidRDefault="00245989" w:rsidP="00245989">
            <w:r>
              <w:rPr>
                <w:color w:val="000000"/>
              </w:rPr>
              <w:t>learnability</w:t>
            </w:r>
          </w:p>
        </w:tc>
      </w:tr>
      <w:tr w:rsidR="00245989" w14:paraId="72DF273D" w14:textId="77777777" w:rsidTr="009D6436">
        <w:tc>
          <w:tcPr>
            <w:tcW w:w="1345" w:type="dxa"/>
          </w:tcPr>
          <w:p w14:paraId="22C0A9DF" w14:textId="77777777" w:rsidR="00245989" w:rsidRDefault="00245989" w:rsidP="00245989"/>
        </w:tc>
        <w:tc>
          <w:tcPr>
            <w:tcW w:w="8120" w:type="dxa"/>
            <w:vAlign w:val="center"/>
          </w:tcPr>
          <w:p w14:paraId="54419432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0CD7652B" w14:textId="77777777" w:rsidTr="009D6436">
        <w:tc>
          <w:tcPr>
            <w:tcW w:w="1345" w:type="dxa"/>
          </w:tcPr>
          <w:p w14:paraId="7B6B57A2" w14:textId="7D8DB3FC" w:rsidR="00245989" w:rsidRPr="00A45826" w:rsidRDefault="00245989" w:rsidP="00245989">
            <w:r w:rsidRPr="00A45826">
              <w:lastRenderedPageBreak/>
              <w:t>Q</w:t>
            </w:r>
            <w:r>
              <w:t>87.</w:t>
            </w:r>
          </w:p>
        </w:tc>
        <w:tc>
          <w:tcPr>
            <w:tcW w:w="8120" w:type="dxa"/>
            <w:vAlign w:val="center"/>
          </w:tcPr>
          <w:p w14:paraId="600DCF52" w14:textId="665DFEDC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Which of the following corresponds to the computer interface technology that uses icon, </w:t>
            </w:r>
            <w:proofErr w:type="spellStart"/>
            <w:r>
              <w:rPr>
                <w:b/>
                <w:bCs/>
                <w:color w:val="000000"/>
              </w:rPr>
              <w:t>etc</w:t>
            </w:r>
            <w:proofErr w:type="spellEnd"/>
            <w:r>
              <w:rPr>
                <w:b/>
                <w:bCs/>
                <w:color w:val="000000"/>
              </w:rPr>
              <w:t>?</w:t>
            </w:r>
          </w:p>
        </w:tc>
      </w:tr>
      <w:tr w:rsidR="00245989" w14:paraId="44977C15" w14:textId="77777777" w:rsidTr="009D6436">
        <w:tc>
          <w:tcPr>
            <w:tcW w:w="1345" w:type="dxa"/>
          </w:tcPr>
          <w:p w14:paraId="3E50D712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E57AD13" w14:textId="3F071AAF" w:rsidR="00245989" w:rsidRDefault="00245989" w:rsidP="00245989">
            <w:r>
              <w:rPr>
                <w:color w:val="000000"/>
              </w:rPr>
              <w:t>GDI</w:t>
            </w:r>
          </w:p>
        </w:tc>
      </w:tr>
      <w:tr w:rsidR="00245989" w14:paraId="769BEBEF" w14:textId="77777777" w:rsidTr="009D6436">
        <w:tc>
          <w:tcPr>
            <w:tcW w:w="1345" w:type="dxa"/>
          </w:tcPr>
          <w:p w14:paraId="028004BA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044217E9" w14:textId="0E978079" w:rsidR="00245989" w:rsidRDefault="00245989" w:rsidP="00245989">
            <w:r>
              <w:rPr>
                <w:color w:val="000000"/>
              </w:rPr>
              <w:t>GUI</w:t>
            </w:r>
          </w:p>
        </w:tc>
      </w:tr>
      <w:tr w:rsidR="00245989" w14:paraId="369928A3" w14:textId="77777777" w:rsidTr="009D6436">
        <w:tc>
          <w:tcPr>
            <w:tcW w:w="1345" w:type="dxa"/>
          </w:tcPr>
          <w:p w14:paraId="56B719B0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96158D1" w14:textId="65284DB7" w:rsidR="00245989" w:rsidRDefault="00245989" w:rsidP="00245989">
            <w:r>
              <w:rPr>
                <w:color w:val="000000"/>
              </w:rPr>
              <w:t>CUI</w:t>
            </w:r>
          </w:p>
        </w:tc>
      </w:tr>
      <w:tr w:rsidR="00245989" w14:paraId="0C086B9D" w14:textId="77777777" w:rsidTr="009D6436">
        <w:tc>
          <w:tcPr>
            <w:tcW w:w="1345" w:type="dxa"/>
          </w:tcPr>
          <w:p w14:paraId="2CB8BF78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469638A8" w14:textId="563A4251" w:rsidR="00245989" w:rsidRDefault="00245989" w:rsidP="00245989">
            <w:r>
              <w:rPr>
                <w:color w:val="000000"/>
              </w:rPr>
              <w:t>CAI</w:t>
            </w:r>
          </w:p>
        </w:tc>
      </w:tr>
      <w:tr w:rsidR="00245989" w14:paraId="32593BF0" w14:textId="77777777" w:rsidTr="009D6436">
        <w:tc>
          <w:tcPr>
            <w:tcW w:w="1345" w:type="dxa"/>
          </w:tcPr>
          <w:p w14:paraId="71F38E1B" w14:textId="77777777" w:rsidR="00245989" w:rsidRDefault="00245989" w:rsidP="00245989"/>
        </w:tc>
        <w:tc>
          <w:tcPr>
            <w:tcW w:w="8120" w:type="dxa"/>
            <w:vAlign w:val="center"/>
          </w:tcPr>
          <w:p w14:paraId="279FA3BC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72EF906C" w14:textId="77777777" w:rsidTr="009D6436">
        <w:tc>
          <w:tcPr>
            <w:tcW w:w="1345" w:type="dxa"/>
          </w:tcPr>
          <w:p w14:paraId="3A150CB3" w14:textId="4EA70FB1" w:rsidR="00245989" w:rsidRPr="00A45826" w:rsidRDefault="00245989" w:rsidP="00245989">
            <w:r w:rsidRPr="00A45826">
              <w:t>Q</w:t>
            </w:r>
            <w:r>
              <w:t>88.</w:t>
            </w:r>
          </w:p>
        </w:tc>
        <w:tc>
          <w:tcPr>
            <w:tcW w:w="8120" w:type="dxa"/>
            <w:vAlign w:val="center"/>
          </w:tcPr>
          <w:p w14:paraId="5494FE60" w14:textId="4BCC4157" w:rsidR="00245989" w:rsidRPr="00A45826" w:rsidRDefault="00245989" w:rsidP="00245989">
            <w:r>
              <w:rPr>
                <w:b/>
                <w:bCs/>
                <w:color w:val="000000"/>
              </w:rPr>
              <w:t>How many main categories of principles to support usability?</w:t>
            </w:r>
          </w:p>
        </w:tc>
      </w:tr>
      <w:tr w:rsidR="00245989" w14:paraId="5F5EF63A" w14:textId="77777777" w:rsidTr="009D6436">
        <w:tc>
          <w:tcPr>
            <w:tcW w:w="1345" w:type="dxa"/>
          </w:tcPr>
          <w:p w14:paraId="6B84807C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541FB9F" w14:textId="75F3901A" w:rsidR="00245989" w:rsidRDefault="00245989" w:rsidP="00245989">
            <w:r>
              <w:rPr>
                <w:color w:val="000000"/>
              </w:rPr>
              <w:t>5</w:t>
            </w:r>
          </w:p>
        </w:tc>
      </w:tr>
      <w:tr w:rsidR="00245989" w14:paraId="4240FFF4" w14:textId="77777777" w:rsidTr="009D6436">
        <w:tc>
          <w:tcPr>
            <w:tcW w:w="1345" w:type="dxa"/>
          </w:tcPr>
          <w:p w14:paraId="5918E563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2B24EA65" w14:textId="1BEC2C0F" w:rsidR="00245989" w:rsidRDefault="00245989" w:rsidP="00245989">
            <w:r>
              <w:rPr>
                <w:color w:val="000000"/>
              </w:rPr>
              <w:t>4</w:t>
            </w:r>
          </w:p>
        </w:tc>
      </w:tr>
      <w:tr w:rsidR="00245989" w14:paraId="510E681C" w14:textId="77777777" w:rsidTr="009D6436">
        <w:tc>
          <w:tcPr>
            <w:tcW w:w="1345" w:type="dxa"/>
          </w:tcPr>
          <w:p w14:paraId="52A8169F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1578A995" w14:textId="4E63039B" w:rsidR="00245989" w:rsidRDefault="00245989" w:rsidP="00245989">
            <w:r>
              <w:rPr>
                <w:color w:val="000000"/>
              </w:rPr>
              <w:t>6</w:t>
            </w:r>
          </w:p>
        </w:tc>
      </w:tr>
      <w:tr w:rsidR="00245989" w14:paraId="322CA676" w14:textId="77777777" w:rsidTr="009D6436">
        <w:tc>
          <w:tcPr>
            <w:tcW w:w="1345" w:type="dxa"/>
          </w:tcPr>
          <w:p w14:paraId="30BCCFBE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567A7022" w14:textId="478E2813" w:rsidR="00245989" w:rsidRDefault="00245989" w:rsidP="00245989">
            <w:r>
              <w:rPr>
                <w:color w:val="000000"/>
              </w:rPr>
              <w:t>3</w:t>
            </w:r>
          </w:p>
        </w:tc>
      </w:tr>
      <w:tr w:rsidR="00245989" w14:paraId="6D4513E7" w14:textId="77777777" w:rsidTr="009D6436">
        <w:tc>
          <w:tcPr>
            <w:tcW w:w="1345" w:type="dxa"/>
          </w:tcPr>
          <w:p w14:paraId="5CC2C20A" w14:textId="77777777" w:rsidR="00245989" w:rsidRDefault="00245989" w:rsidP="00245989"/>
        </w:tc>
        <w:tc>
          <w:tcPr>
            <w:tcW w:w="8120" w:type="dxa"/>
            <w:vAlign w:val="center"/>
          </w:tcPr>
          <w:p w14:paraId="369AD75E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14:paraId="14985EA5" w14:textId="77777777" w:rsidTr="009D6436">
        <w:tc>
          <w:tcPr>
            <w:tcW w:w="1345" w:type="dxa"/>
          </w:tcPr>
          <w:p w14:paraId="18B9AA56" w14:textId="77777777" w:rsidR="00245989" w:rsidRDefault="00245989" w:rsidP="00245989"/>
        </w:tc>
        <w:tc>
          <w:tcPr>
            <w:tcW w:w="8120" w:type="dxa"/>
            <w:vAlign w:val="center"/>
          </w:tcPr>
          <w:p w14:paraId="25C86A07" w14:textId="57B12B84" w:rsidR="00245989" w:rsidRDefault="00245989" w:rsidP="00245989">
            <w:pPr>
              <w:jc w:val="center"/>
              <w:rPr>
                <w:color w:val="000000"/>
              </w:rPr>
            </w:pPr>
            <w:r>
              <w:rPr>
                <w:b/>
                <w:bCs/>
                <w:color w:val="000000"/>
                <w:sz w:val="27"/>
                <w:szCs w:val="27"/>
              </w:rPr>
              <w:t>MODULE 6</w:t>
            </w:r>
          </w:p>
        </w:tc>
      </w:tr>
      <w:tr w:rsidR="00245989" w:rsidRPr="00A45826" w14:paraId="66238A43" w14:textId="77777777" w:rsidTr="009D6436">
        <w:tc>
          <w:tcPr>
            <w:tcW w:w="1345" w:type="dxa"/>
          </w:tcPr>
          <w:p w14:paraId="75FADC19" w14:textId="7ED9EC42" w:rsidR="00245989" w:rsidRPr="00A45826" w:rsidRDefault="00245989" w:rsidP="00245989">
            <w:r w:rsidRPr="00A45826">
              <w:t>Q</w:t>
            </w:r>
            <w:r>
              <w:t>89.</w:t>
            </w:r>
          </w:p>
        </w:tc>
        <w:tc>
          <w:tcPr>
            <w:tcW w:w="8120" w:type="dxa"/>
            <w:vAlign w:val="center"/>
          </w:tcPr>
          <w:p w14:paraId="33DAA61E" w14:textId="507B2591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Approach to evaluating user interfaces involves collecting data using a combination of methods is </w:t>
            </w:r>
            <w:proofErr w:type="gramStart"/>
            <w:r>
              <w:rPr>
                <w:b/>
                <w:bCs/>
                <w:color w:val="000000"/>
              </w:rPr>
              <w:t>called ?</w:t>
            </w:r>
            <w:proofErr w:type="gramEnd"/>
          </w:p>
        </w:tc>
      </w:tr>
      <w:tr w:rsidR="00245989" w14:paraId="13A31851" w14:textId="77777777" w:rsidTr="009D6436">
        <w:tc>
          <w:tcPr>
            <w:tcW w:w="1345" w:type="dxa"/>
          </w:tcPr>
          <w:p w14:paraId="7C7C2379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169D1D1" w14:textId="1F5CFDE0" w:rsidR="00245989" w:rsidRDefault="00245989" w:rsidP="00245989">
            <w:r>
              <w:rPr>
                <w:color w:val="000000"/>
              </w:rPr>
              <w:t>Usability testing.</w:t>
            </w:r>
          </w:p>
        </w:tc>
      </w:tr>
      <w:tr w:rsidR="00245989" w14:paraId="2977F64A" w14:textId="77777777" w:rsidTr="009D6436">
        <w:tc>
          <w:tcPr>
            <w:tcW w:w="1345" w:type="dxa"/>
          </w:tcPr>
          <w:p w14:paraId="72E8A9A6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62C1376B" w14:textId="4D8437D1" w:rsidR="00245989" w:rsidRDefault="00245989" w:rsidP="00245989">
            <w:r>
              <w:rPr>
                <w:color w:val="000000"/>
              </w:rPr>
              <w:t>Expectation management</w:t>
            </w:r>
          </w:p>
        </w:tc>
      </w:tr>
      <w:tr w:rsidR="00245989" w14:paraId="498382BD" w14:textId="77777777" w:rsidTr="009D6436">
        <w:tc>
          <w:tcPr>
            <w:tcW w:w="1345" w:type="dxa"/>
          </w:tcPr>
          <w:p w14:paraId="7A30365E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6A2AAE9" w14:textId="645E24AA" w:rsidR="00245989" w:rsidRDefault="00245989" w:rsidP="00245989">
            <w:r>
              <w:rPr>
                <w:color w:val="000000"/>
              </w:rPr>
              <w:t>Cognitive walkthroughs</w:t>
            </w:r>
          </w:p>
        </w:tc>
      </w:tr>
      <w:tr w:rsidR="00245989" w14:paraId="0A1C11E3" w14:textId="77777777" w:rsidTr="009D6436">
        <w:tc>
          <w:tcPr>
            <w:tcW w:w="1345" w:type="dxa"/>
          </w:tcPr>
          <w:p w14:paraId="553B5B2F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612601B3" w14:textId="0AB18280" w:rsidR="00245989" w:rsidRDefault="00245989" w:rsidP="00245989">
            <w:r>
              <w:rPr>
                <w:color w:val="000000"/>
              </w:rPr>
              <w:t>Static walkthroughs</w:t>
            </w:r>
          </w:p>
        </w:tc>
      </w:tr>
      <w:tr w:rsidR="00245989" w14:paraId="1A2462C3" w14:textId="77777777" w:rsidTr="009D6436">
        <w:tc>
          <w:tcPr>
            <w:tcW w:w="1345" w:type="dxa"/>
          </w:tcPr>
          <w:p w14:paraId="5C1F428A" w14:textId="77777777" w:rsidR="00245989" w:rsidRDefault="00245989" w:rsidP="00245989"/>
        </w:tc>
        <w:tc>
          <w:tcPr>
            <w:tcW w:w="8120" w:type="dxa"/>
            <w:vAlign w:val="center"/>
          </w:tcPr>
          <w:p w14:paraId="3648990D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5B4E62A1" w14:textId="77777777" w:rsidTr="009D6436">
        <w:tc>
          <w:tcPr>
            <w:tcW w:w="1345" w:type="dxa"/>
          </w:tcPr>
          <w:p w14:paraId="71E6ED7B" w14:textId="08E31C7A" w:rsidR="00245989" w:rsidRPr="00A45826" w:rsidRDefault="00245989" w:rsidP="00245989">
            <w:r w:rsidRPr="00A45826">
              <w:t>Q</w:t>
            </w:r>
            <w:r>
              <w:t>90.</w:t>
            </w:r>
          </w:p>
        </w:tc>
        <w:tc>
          <w:tcPr>
            <w:tcW w:w="8120" w:type="dxa"/>
            <w:vAlign w:val="center"/>
          </w:tcPr>
          <w:p w14:paraId="4331747B" w14:textId="56E81BD3" w:rsidR="00245989" w:rsidRPr="00A45826" w:rsidRDefault="00245989" w:rsidP="00245989">
            <w:r>
              <w:rPr>
                <w:b/>
                <w:bCs/>
                <w:color w:val="000000"/>
              </w:rPr>
              <w:t>The first walkthroughs developed is _________</w:t>
            </w:r>
          </w:p>
        </w:tc>
      </w:tr>
      <w:tr w:rsidR="00245989" w14:paraId="6A96AF73" w14:textId="77777777" w:rsidTr="009D6436">
        <w:tc>
          <w:tcPr>
            <w:tcW w:w="1345" w:type="dxa"/>
          </w:tcPr>
          <w:p w14:paraId="692AB36C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6321685" w14:textId="218057C1" w:rsidR="00245989" w:rsidRDefault="00245989" w:rsidP="00245989">
            <w:r>
              <w:rPr>
                <w:color w:val="000000"/>
              </w:rPr>
              <w:t>Static walkthroughs</w:t>
            </w:r>
          </w:p>
        </w:tc>
      </w:tr>
      <w:tr w:rsidR="00245989" w14:paraId="01936CF3" w14:textId="77777777" w:rsidTr="009D6436">
        <w:tc>
          <w:tcPr>
            <w:tcW w:w="1345" w:type="dxa"/>
          </w:tcPr>
          <w:p w14:paraId="31D5C564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71025568" w14:textId="53B34261" w:rsidR="00245989" w:rsidRDefault="00245989" w:rsidP="00245989">
            <w:r>
              <w:rPr>
                <w:color w:val="000000"/>
              </w:rPr>
              <w:t>Cognitive walkthroughs</w:t>
            </w:r>
          </w:p>
        </w:tc>
      </w:tr>
      <w:tr w:rsidR="00245989" w14:paraId="290BE8BF" w14:textId="77777777" w:rsidTr="009D6436">
        <w:tc>
          <w:tcPr>
            <w:tcW w:w="1345" w:type="dxa"/>
          </w:tcPr>
          <w:p w14:paraId="0FC744A0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AA07741" w14:textId="1F067714" w:rsidR="00245989" w:rsidRDefault="00245989" w:rsidP="00245989">
            <w:r>
              <w:rPr>
                <w:color w:val="000000"/>
              </w:rPr>
              <w:t>Usability testing walkthroughs</w:t>
            </w:r>
          </w:p>
        </w:tc>
      </w:tr>
      <w:tr w:rsidR="00245989" w14:paraId="11C16123" w14:textId="77777777" w:rsidTr="009D6436">
        <w:tc>
          <w:tcPr>
            <w:tcW w:w="1345" w:type="dxa"/>
          </w:tcPr>
          <w:p w14:paraId="48ECA760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39DDEC5C" w14:textId="56130D0F" w:rsidR="00245989" w:rsidRDefault="00245989" w:rsidP="00245989">
            <w:r>
              <w:rPr>
                <w:color w:val="000000"/>
              </w:rPr>
              <w:t>Expectation management walkthroughs</w:t>
            </w:r>
          </w:p>
        </w:tc>
      </w:tr>
      <w:tr w:rsidR="00245989" w14:paraId="30AC0209" w14:textId="77777777" w:rsidTr="009D6436">
        <w:tc>
          <w:tcPr>
            <w:tcW w:w="1345" w:type="dxa"/>
          </w:tcPr>
          <w:p w14:paraId="2390A6A9" w14:textId="77777777" w:rsidR="00245989" w:rsidRDefault="00245989" w:rsidP="00245989"/>
        </w:tc>
        <w:tc>
          <w:tcPr>
            <w:tcW w:w="8120" w:type="dxa"/>
            <w:vAlign w:val="center"/>
          </w:tcPr>
          <w:p w14:paraId="7F5666A0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3C0D44FA" w14:textId="77777777" w:rsidTr="009D6436">
        <w:tc>
          <w:tcPr>
            <w:tcW w:w="1345" w:type="dxa"/>
          </w:tcPr>
          <w:p w14:paraId="42B83BC7" w14:textId="11538708" w:rsidR="00245989" w:rsidRPr="00A45826" w:rsidRDefault="00245989" w:rsidP="00245989">
            <w:r w:rsidRPr="00A45826">
              <w:t>Q</w:t>
            </w:r>
            <w:r>
              <w:t>91.</w:t>
            </w:r>
          </w:p>
        </w:tc>
        <w:tc>
          <w:tcPr>
            <w:tcW w:w="8120" w:type="dxa"/>
            <w:vAlign w:val="center"/>
          </w:tcPr>
          <w:p w14:paraId="30DA26BF" w14:textId="30C1C065" w:rsidR="00245989" w:rsidRPr="00A45826" w:rsidRDefault="00245989" w:rsidP="00245989">
            <w:r>
              <w:rPr>
                <w:b/>
                <w:bCs/>
                <w:color w:val="000000"/>
              </w:rPr>
              <w:t>What is controlled experiment?</w:t>
            </w:r>
          </w:p>
        </w:tc>
      </w:tr>
      <w:tr w:rsidR="00245989" w14:paraId="6BF189A6" w14:textId="77777777" w:rsidTr="009D6436">
        <w:tc>
          <w:tcPr>
            <w:tcW w:w="1345" w:type="dxa"/>
          </w:tcPr>
          <w:p w14:paraId="641C119F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3DCE2B2" w14:textId="13FEB0C5" w:rsidR="00245989" w:rsidRDefault="00245989" w:rsidP="00245989">
            <w:r>
              <w:rPr>
                <w:color w:val="000000"/>
              </w:rPr>
              <w:t>Evaluation methods that model and predict user behavior</w:t>
            </w:r>
          </w:p>
        </w:tc>
      </w:tr>
      <w:tr w:rsidR="00245989" w14:paraId="1FB47826" w14:textId="77777777" w:rsidTr="009D6436">
        <w:tc>
          <w:tcPr>
            <w:tcW w:w="1345" w:type="dxa"/>
          </w:tcPr>
          <w:p w14:paraId="2C3A8DFB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5D65A695" w14:textId="2CD03362" w:rsidR="00245989" w:rsidRDefault="00245989" w:rsidP="00245989">
            <w:r>
              <w:rPr>
                <w:color w:val="000000"/>
              </w:rPr>
              <w:t>The results of an evaluation are distorted</w:t>
            </w:r>
          </w:p>
        </w:tc>
      </w:tr>
      <w:tr w:rsidR="00245989" w14:paraId="1AC16D1B" w14:textId="77777777" w:rsidTr="009D6436">
        <w:tc>
          <w:tcPr>
            <w:tcW w:w="1345" w:type="dxa"/>
          </w:tcPr>
          <w:p w14:paraId="6972115C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5810E22B" w14:textId="4A500AD2" w:rsidR="00245989" w:rsidRDefault="00245989" w:rsidP="00245989">
            <w:r>
              <w:rPr>
                <w:color w:val="000000"/>
              </w:rPr>
              <w:t xml:space="preserve">A study that is conducted to test hypotheses about some aspect of an interface or other dimension. </w:t>
            </w:r>
          </w:p>
        </w:tc>
      </w:tr>
      <w:tr w:rsidR="00245989" w14:paraId="6BE25B96" w14:textId="77777777" w:rsidTr="009D6436">
        <w:tc>
          <w:tcPr>
            <w:tcW w:w="1345" w:type="dxa"/>
          </w:tcPr>
          <w:p w14:paraId="0983645A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10AD8560" w14:textId="7BBBFA6B" w:rsidR="00245989" w:rsidRDefault="00245989" w:rsidP="00245989">
            <w:r>
              <w:rPr>
                <w:color w:val="000000"/>
              </w:rPr>
              <w:t xml:space="preserve"> A web-based method that provides the opportunity to enable potentially hundreds, thousands, or even millions of people to evaluate a product or take part in an experiment</w:t>
            </w:r>
          </w:p>
        </w:tc>
      </w:tr>
      <w:tr w:rsidR="00245989" w14:paraId="04E83E01" w14:textId="77777777" w:rsidTr="009D6436">
        <w:tc>
          <w:tcPr>
            <w:tcW w:w="1345" w:type="dxa"/>
          </w:tcPr>
          <w:p w14:paraId="56831E19" w14:textId="77777777" w:rsidR="00245989" w:rsidRDefault="00245989" w:rsidP="00245989"/>
        </w:tc>
        <w:tc>
          <w:tcPr>
            <w:tcW w:w="8120" w:type="dxa"/>
            <w:vAlign w:val="center"/>
          </w:tcPr>
          <w:p w14:paraId="7F268C7B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33BB4065" w14:textId="77777777" w:rsidTr="009D6436">
        <w:tc>
          <w:tcPr>
            <w:tcW w:w="1345" w:type="dxa"/>
          </w:tcPr>
          <w:p w14:paraId="65E06DAB" w14:textId="747234CC" w:rsidR="00245989" w:rsidRPr="00A45826" w:rsidRDefault="00245989" w:rsidP="00245989">
            <w:r w:rsidRPr="00A45826">
              <w:t>Q</w:t>
            </w:r>
            <w:r>
              <w:t>92.</w:t>
            </w:r>
          </w:p>
        </w:tc>
        <w:tc>
          <w:tcPr>
            <w:tcW w:w="8120" w:type="dxa"/>
            <w:vAlign w:val="bottom"/>
          </w:tcPr>
          <w:p w14:paraId="6DDC33C7" w14:textId="5395E9A2" w:rsidR="00245989" w:rsidRPr="00A45826" w:rsidRDefault="00245989" w:rsidP="00245989">
            <w:r>
              <w:rPr>
                <w:b/>
                <w:bCs/>
                <w:color w:val="000000"/>
              </w:rPr>
              <w:t>Post-test questionnaires (conducted after a usability test) are particularly useful for</w:t>
            </w:r>
            <w:r>
              <w:rPr>
                <w:b/>
                <w:bCs/>
                <w:color w:val="000000"/>
              </w:rPr>
              <w:br/>
              <w:t xml:space="preserve">Measuring </w:t>
            </w:r>
          </w:p>
        </w:tc>
      </w:tr>
      <w:tr w:rsidR="00245989" w14:paraId="1D913F28" w14:textId="77777777" w:rsidTr="009D6436">
        <w:tc>
          <w:tcPr>
            <w:tcW w:w="1345" w:type="dxa"/>
          </w:tcPr>
          <w:p w14:paraId="31A23A22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379D0338" w14:textId="3930CD56" w:rsidR="00245989" w:rsidRDefault="00245989" w:rsidP="00245989">
            <w:r>
              <w:rPr>
                <w:color w:val="000000"/>
              </w:rPr>
              <w:t>Safety</w:t>
            </w:r>
          </w:p>
        </w:tc>
      </w:tr>
      <w:tr w:rsidR="00245989" w14:paraId="14A981E8" w14:textId="77777777" w:rsidTr="009D6436">
        <w:tc>
          <w:tcPr>
            <w:tcW w:w="1345" w:type="dxa"/>
          </w:tcPr>
          <w:p w14:paraId="6830A3C4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2D0785EC" w14:textId="20421BC9" w:rsidR="00245989" w:rsidRDefault="00245989" w:rsidP="00245989">
            <w:r>
              <w:rPr>
                <w:color w:val="000000"/>
              </w:rPr>
              <w:t>Efficiency.</w:t>
            </w:r>
          </w:p>
        </w:tc>
      </w:tr>
      <w:tr w:rsidR="00245989" w14:paraId="7FD0DC6C" w14:textId="77777777" w:rsidTr="009D6436">
        <w:tc>
          <w:tcPr>
            <w:tcW w:w="1345" w:type="dxa"/>
          </w:tcPr>
          <w:p w14:paraId="45E96C96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26F77F06" w14:textId="2330A2B2" w:rsidR="00245989" w:rsidRDefault="00245989" w:rsidP="00245989">
            <w:r>
              <w:rPr>
                <w:color w:val="000000"/>
              </w:rPr>
              <w:t>Learnability.</w:t>
            </w:r>
          </w:p>
        </w:tc>
      </w:tr>
      <w:tr w:rsidR="00245989" w14:paraId="3D86C099" w14:textId="77777777" w:rsidTr="009D6436">
        <w:tc>
          <w:tcPr>
            <w:tcW w:w="1345" w:type="dxa"/>
          </w:tcPr>
          <w:p w14:paraId="0AA513DF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79F81691" w14:textId="1BDE54BE" w:rsidR="00245989" w:rsidRDefault="00245989" w:rsidP="00245989">
            <w:r>
              <w:rPr>
                <w:color w:val="000000"/>
              </w:rPr>
              <w:t>User satisfaction.</w:t>
            </w:r>
          </w:p>
        </w:tc>
      </w:tr>
      <w:tr w:rsidR="00245989" w14:paraId="6A9DE09E" w14:textId="77777777" w:rsidTr="009D6436">
        <w:tc>
          <w:tcPr>
            <w:tcW w:w="1345" w:type="dxa"/>
          </w:tcPr>
          <w:p w14:paraId="7D51910C" w14:textId="77777777" w:rsidR="00245989" w:rsidRDefault="00245989" w:rsidP="00245989"/>
        </w:tc>
        <w:tc>
          <w:tcPr>
            <w:tcW w:w="8120" w:type="dxa"/>
            <w:vAlign w:val="bottom"/>
          </w:tcPr>
          <w:p w14:paraId="3D3663C2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67F2B8CF" w14:textId="77777777" w:rsidTr="009D6436">
        <w:tc>
          <w:tcPr>
            <w:tcW w:w="1345" w:type="dxa"/>
          </w:tcPr>
          <w:p w14:paraId="7597743D" w14:textId="24132132" w:rsidR="00245989" w:rsidRPr="00A45826" w:rsidRDefault="00245989" w:rsidP="00245989">
            <w:r w:rsidRPr="00A45826">
              <w:lastRenderedPageBreak/>
              <w:t>Q</w:t>
            </w:r>
            <w:r>
              <w:t>93.</w:t>
            </w:r>
          </w:p>
        </w:tc>
        <w:tc>
          <w:tcPr>
            <w:tcW w:w="8120" w:type="dxa"/>
            <w:vAlign w:val="bottom"/>
          </w:tcPr>
          <w:p w14:paraId="4E532D03" w14:textId="037EDC5A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Exploring how children talk together </w:t>
            </w:r>
            <w:proofErr w:type="gramStart"/>
            <w:r>
              <w:rPr>
                <w:b/>
                <w:bCs/>
                <w:color w:val="000000"/>
              </w:rPr>
              <w:t>in order to</w:t>
            </w:r>
            <w:proofErr w:type="gramEnd"/>
            <w:r>
              <w:rPr>
                <w:b/>
                <w:bCs/>
                <w:color w:val="000000"/>
              </w:rPr>
              <w:t xml:space="preserve"> see if an innovative new groupware product would help them to be more engaged would probably be better informed by a _________</w:t>
            </w:r>
          </w:p>
        </w:tc>
      </w:tr>
      <w:tr w:rsidR="00245989" w14:paraId="19D55C59" w14:textId="77777777" w:rsidTr="009D6436">
        <w:tc>
          <w:tcPr>
            <w:tcW w:w="1345" w:type="dxa"/>
          </w:tcPr>
          <w:p w14:paraId="65A8CC8A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17BBC731" w14:textId="34D81D85" w:rsidR="00245989" w:rsidRDefault="00245989" w:rsidP="00245989">
            <w:r>
              <w:rPr>
                <w:color w:val="000000"/>
              </w:rPr>
              <w:t>Usability testing</w:t>
            </w:r>
          </w:p>
        </w:tc>
      </w:tr>
      <w:tr w:rsidR="00245989" w14:paraId="7E69C368" w14:textId="77777777" w:rsidTr="009D6436">
        <w:tc>
          <w:tcPr>
            <w:tcW w:w="1345" w:type="dxa"/>
          </w:tcPr>
          <w:p w14:paraId="294488FE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454836C3" w14:textId="61F15354" w:rsidR="00245989" w:rsidRDefault="00245989" w:rsidP="00245989">
            <w:r>
              <w:rPr>
                <w:color w:val="000000"/>
              </w:rPr>
              <w:t>Field study</w:t>
            </w:r>
          </w:p>
        </w:tc>
      </w:tr>
      <w:tr w:rsidR="00245989" w14:paraId="6035F1B0" w14:textId="77777777" w:rsidTr="009D6436">
        <w:tc>
          <w:tcPr>
            <w:tcW w:w="1345" w:type="dxa"/>
          </w:tcPr>
          <w:p w14:paraId="3A7A748D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6D62429" w14:textId="02169975" w:rsidR="00245989" w:rsidRDefault="00245989" w:rsidP="00245989">
            <w:r>
              <w:rPr>
                <w:color w:val="000000"/>
              </w:rPr>
              <w:t>Predictive evaluation</w:t>
            </w:r>
          </w:p>
        </w:tc>
      </w:tr>
      <w:tr w:rsidR="00245989" w14:paraId="085C4FDB" w14:textId="77777777" w:rsidTr="009D6436">
        <w:tc>
          <w:tcPr>
            <w:tcW w:w="1345" w:type="dxa"/>
          </w:tcPr>
          <w:p w14:paraId="1085E101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7B15A4B3" w14:textId="3809CC1C" w:rsidR="00245989" w:rsidRDefault="00245989" w:rsidP="00245989">
            <w:r>
              <w:rPr>
                <w:color w:val="000000"/>
              </w:rPr>
              <w:t>Decide framework</w:t>
            </w:r>
          </w:p>
        </w:tc>
      </w:tr>
      <w:tr w:rsidR="00245989" w14:paraId="68237A6F" w14:textId="77777777" w:rsidTr="009D6436">
        <w:tc>
          <w:tcPr>
            <w:tcW w:w="1345" w:type="dxa"/>
          </w:tcPr>
          <w:p w14:paraId="75E1ACE1" w14:textId="77777777" w:rsidR="00245989" w:rsidRDefault="00245989" w:rsidP="00245989"/>
        </w:tc>
        <w:tc>
          <w:tcPr>
            <w:tcW w:w="8120" w:type="dxa"/>
            <w:vAlign w:val="bottom"/>
          </w:tcPr>
          <w:p w14:paraId="6DB2318A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73870261" w14:textId="77777777" w:rsidTr="009D6436">
        <w:tc>
          <w:tcPr>
            <w:tcW w:w="1345" w:type="dxa"/>
          </w:tcPr>
          <w:p w14:paraId="58703C87" w14:textId="3864D77A" w:rsidR="00245989" w:rsidRPr="00A45826" w:rsidRDefault="00245989" w:rsidP="00245989">
            <w:r w:rsidRPr="00A45826">
              <w:t>Q</w:t>
            </w:r>
            <w:r>
              <w:t>94.</w:t>
            </w:r>
          </w:p>
        </w:tc>
        <w:tc>
          <w:tcPr>
            <w:tcW w:w="8120" w:type="dxa"/>
            <w:vAlign w:val="bottom"/>
          </w:tcPr>
          <w:p w14:paraId="64CEFB2E" w14:textId="64F04452" w:rsidR="00245989" w:rsidRPr="008D551D" w:rsidRDefault="00245989" w:rsidP="00245989">
            <w:r w:rsidRPr="008D551D">
              <w:rPr>
                <w:b/>
                <w:bCs/>
              </w:rPr>
              <w:t xml:space="preserve">What is summative evaluation? </w:t>
            </w:r>
          </w:p>
        </w:tc>
      </w:tr>
      <w:tr w:rsidR="00245989" w14:paraId="7D7C1FB8" w14:textId="77777777" w:rsidTr="009D6436">
        <w:tc>
          <w:tcPr>
            <w:tcW w:w="1345" w:type="dxa"/>
          </w:tcPr>
          <w:p w14:paraId="1D7327F2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65D0272F" w14:textId="7079DF91" w:rsidR="00245989" w:rsidRPr="008D551D" w:rsidRDefault="00245989" w:rsidP="00245989">
            <w:r w:rsidRPr="008D551D">
              <w:t xml:space="preserve">An evaluation that is done when the design is complete. </w:t>
            </w:r>
          </w:p>
        </w:tc>
      </w:tr>
      <w:tr w:rsidR="00245989" w14:paraId="03CF55D4" w14:textId="77777777" w:rsidTr="009D6436">
        <w:tc>
          <w:tcPr>
            <w:tcW w:w="1345" w:type="dxa"/>
          </w:tcPr>
          <w:p w14:paraId="1DD9DA65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499C149B" w14:textId="0E82BF74" w:rsidR="00245989" w:rsidRPr="008D551D" w:rsidRDefault="00245989" w:rsidP="00245989">
            <w:r w:rsidRPr="008D551D">
              <w:t xml:space="preserve">A study that is conducted to test hypotheses about some aspect of an interface or other dimension. </w:t>
            </w:r>
          </w:p>
        </w:tc>
      </w:tr>
      <w:tr w:rsidR="00245989" w14:paraId="6F2BEE0E" w14:textId="77777777" w:rsidTr="009D6436">
        <w:tc>
          <w:tcPr>
            <w:tcW w:w="1345" w:type="dxa"/>
          </w:tcPr>
          <w:p w14:paraId="441C5F7C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F87FE1A" w14:textId="48F78FB2" w:rsidR="00245989" w:rsidRPr="008D551D" w:rsidRDefault="00245989" w:rsidP="00245989">
            <w:r w:rsidRPr="008D551D">
              <w:t xml:space="preserve">An evaluation that is done during design to check that the product fulfills requirements and continues to meet users’ needs. </w:t>
            </w:r>
          </w:p>
        </w:tc>
      </w:tr>
      <w:tr w:rsidR="00245989" w14:paraId="2EEC3F2B" w14:textId="77777777" w:rsidTr="009D6436">
        <w:tc>
          <w:tcPr>
            <w:tcW w:w="1345" w:type="dxa"/>
          </w:tcPr>
          <w:p w14:paraId="03587B49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747E5E15" w14:textId="5C506F3D" w:rsidR="00245989" w:rsidRPr="008D551D" w:rsidRDefault="00245989" w:rsidP="00245989">
            <w:r w:rsidRPr="008D551D">
              <w:t>Evaluation methods in which theoretically based models are used to predict user performance</w:t>
            </w:r>
          </w:p>
        </w:tc>
      </w:tr>
      <w:tr w:rsidR="00245989" w14:paraId="2112001E" w14:textId="77777777" w:rsidTr="009D6436">
        <w:tc>
          <w:tcPr>
            <w:tcW w:w="1345" w:type="dxa"/>
          </w:tcPr>
          <w:p w14:paraId="0DCE7BBE" w14:textId="77777777" w:rsidR="00245989" w:rsidRDefault="00245989" w:rsidP="00245989"/>
        </w:tc>
        <w:tc>
          <w:tcPr>
            <w:tcW w:w="8120" w:type="dxa"/>
            <w:vAlign w:val="bottom"/>
          </w:tcPr>
          <w:p w14:paraId="456DD1AF" w14:textId="77777777" w:rsidR="00245989" w:rsidRPr="008D551D" w:rsidRDefault="00245989" w:rsidP="00245989"/>
        </w:tc>
      </w:tr>
      <w:tr w:rsidR="00245989" w:rsidRPr="00A45826" w14:paraId="260B1D75" w14:textId="77777777" w:rsidTr="009D6436">
        <w:tc>
          <w:tcPr>
            <w:tcW w:w="1345" w:type="dxa"/>
          </w:tcPr>
          <w:p w14:paraId="272256CC" w14:textId="3C7C382C" w:rsidR="00245989" w:rsidRPr="00A45826" w:rsidRDefault="00245989" w:rsidP="00245989">
            <w:r w:rsidRPr="00A45826">
              <w:t>Q</w:t>
            </w:r>
            <w:r>
              <w:t>95.</w:t>
            </w:r>
          </w:p>
        </w:tc>
        <w:tc>
          <w:tcPr>
            <w:tcW w:w="8120" w:type="dxa"/>
            <w:vAlign w:val="bottom"/>
          </w:tcPr>
          <w:p w14:paraId="6B689438" w14:textId="1038DCB1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What kind of activity does the </w:t>
            </w:r>
            <w:proofErr w:type="spellStart"/>
            <w:r>
              <w:rPr>
                <w:b/>
                <w:bCs/>
                <w:color w:val="000000"/>
              </w:rPr>
              <w:t>d.e.c.i.d.e</w:t>
            </w:r>
            <w:proofErr w:type="spellEnd"/>
            <w:r>
              <w:rPr>
                <w:b/>
                <w:bCs/>
                <w:color w:val="000000"/>
              </w:rPr>
              <w:t xml:space="preserve"> acronym support?</w:t>
            </w:r>
          </w:p>
        </w:tc>
      </w:tr>
      <w:tr w:rsidR="00245989" w14:paraId="4D9E7237" w14:textId="77777777" w:rsidTr="009D6436">
        <w:tc>
          <w:tcPr>
            <w:tcW w:w="1345" w:type="dxa"/>
          </w:tcPr>
          <w:p w14:paraId="1375E7C0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2D4866DA" w14:textId="70773B5A" w:rsidR="00245989" w:rsidRDefault="00245989" w:rsidP="00245989">
            <w:r>
              <w:rPr>
                <w:color w:val="000000"/>
              </w:rPr>
              <w:t xml:space="preserve">Planning and conducting an evaluation and </w:t>
            </w:r>
            <w:proofErr w:type="spellStart"/>
            <w:r>
              <w:rPr>
                <w:color w:val="000000"/>
              </w:rPr>
              <w:t>analysing</w:t>
            </w:r>
            <w:proofErr w:type="spellEnd"/>
            <w:r>
              <w:rPr>
                <w:color w:val="000000"/>
              </w:rPr>
              <w:t xml:space="preserve"> the data</w:t>
            </w:r>
          </w:p>
        </w:tc>
      </w:tr>
      <w:tr w:rsidR="00245989" w14:paraId="34FEE9F7" w14:textId="77777777" w:rsidTr="009D6436">
        <w:tc>
          <w:tcPr>
            <w:tcW w:w="1345" w:type="dxa"/>
          </w:tcPr>
          <w:p w14:paraId="52908A96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0E2177D5" w14:textId="292CEFB8" w:rsidR="00245989" w:rsidRDefault="00245989" w:rsidP="00245989">
            <w:r>
              <w:rPr>
                <w:color w:val="000000"/>
              </w:rPr>
              <w:t>Conducting user tests</w:t>
            </w:r>
          </w:p>
        </w:tc>
      </w:tr>
      <w:tr w:rsidR="00245989" w14:paraId="11F2F07A" w14:textId="77777777" w:rsidTr="009D6436">
        <w:tc>
          <w:tcPr>
            <w:tcW w:w="1345" w:type="dxa"/>
          </w:tcPr>
          <w:p w14:paraId="32627C6D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74C3752" w14:textId="3BF541C8" w:rsidR="00245989" w:rsidRDefault="00245989" w:rsidP="00245989">
            <w:r>
              <w:rPr>
                <w:color w:val="000000"/>
              </w:rPr>
              <w:t>Deciding what kind of prototype to use for user tests.</w:t>
            </w:r>
          </w:p>
        </w:tc>
      </w:tr>
      <w:tr w:rsidR="00245989" w14:paraId="7AEC9FD6" w14:textId="77777777" w:rsidTr="009D6436">
        <w:tc>
          <w:tcPr>
            <w:tcW w:w="1345" w:type="dxa"/>
          </w:tcPr>
          <w:p w14:paraId="300027D3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1104A9A4" w14:textId="4AE96AA0" w:rsidR="00245989" w:rsidRDefault="00245989" w:rsidP="00245989">
            <w:r>
              <w:rPr>
                <w:color w:val="000000"/>
              </w:rPr>
              <w:t>Deciding whether to perform empirical or analytical evaluations.</w:t>
            </w:r>
          </w:p>
        </w:tc>
      </w:tr>
      <w:tr w:rsidR="00245989" w14:paraId="43C72383" w14:textId="77777777" w:rsidTr="009D6436">
        <w:tc>
          <w:tcPr>
            <w:tcW w:w="1345" w:type="dxa"/>
          </w:tcPr>
          <w:p w14:paraId="4E06CCDC" w14:textId="77777777" w:rsidR="00245989" w:rsidRDefault="00245989" w:rsidP="00245989"/>
        </w:tc>
        <w:tc>
          <w:tcPr>
            <w:tcW w:w="8120" w:type="dxa"/>
            <w:vAlign w:val="bottom"/>
          </w:tcPr>
          <w:p w14:paraId="75EDEDC2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012D56B3" w14:textId="77777777" w:rsidTr="009D6436">
        <w:tc>
          <w:tcPr>
            <w:tcW w:w="1345" w:type="dxa"/>
          </w:tcPr>
          <w:p w14:paraId="62BCDBD6" w14:textId="4C4A7333" w:rsidR="00245989" w:rsidRPr="00A45826" w:rsidRDefault="00245989" w:rsidP="00245989">
            <w:r w:rsidRPr="00A45826">
              <w:t>Q</w:t>
            </w:r>
            <w:r>
              <w:t>96.</w:t>
            </w:r>
          </w:p>
        </w:tc>
        <w:tc>
          <w:tcPr>
            <w:tcW w:w="8120" w:type="dxa"/>
            <w:vAlign w:val="bottom"/>
          </w:tcPr>
          <w:p w14:paraId="024A8DC4" w14:textId="77AC5536" w:rsidR="00245989" w:rsidRPr="00A45826" w:rsidRDefault="00245989" w:rsidP="00245989">
            <w:r>
              <w:rPr>
                <w:b/>
                <w:bCs/>
                <w:color w:val="000000"/>
              </w:rPr>
              <w:t>Identify the evaluation technique that is useful to evaluate early design such as prototype and storyboard</w:t>
            </w:r>
          </w:p>
        </w:tc>
      </w:tr>
      <w:tr w:rsidR="00245989" w14:paraId="2FDDF2A2" w14:textId="77777777" w:rsidTr="009D6436">
        <w:tc>
          <w:tcPr>
            <w:tcW w:w="1345" w:type="dxa"/>
          </w:tcPr>
          <w:p w14:paraId="4363B0E0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6285536A" w14:textId="294DF7B3" w:rsidR="00245989" w:rsidRDefault="00245989" w:rsidP="00245989">
            <w:r>
              <w:rPr>
                <w:color w:val="000000"/>
              </w:rPr>
              <w:t>Heuristic evaluation</w:t>
            </w:r>
          </w:p>
        </w:tc>
      </w:tr>
      <w:tr w:rsidR="00245989" w14:paraId="4E4B1DC7" w14:textId="77777777" w:rsidTr="009D6436">
        <w:tc>
          <w:tcPr>
            <w:tcW w:w="1345" w:type="dxa"/>
          </w:tcPr>
          <w:p w14:paraId="70B2049E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78682472" w14:textId="2F2443E7" w:rsidR="00245989" w:rsidRDefault="00245989" w:rsidP="00245989">
            <w:r>
              <w:rPr>
                <w:color w:val="000000"/>
              </w:rPr>
              <w:t>Model-based evaluation</w:t>
            </w:r>
          </w:p>
        </w:tc>
      </w:tr>
      <w:tr w:rsidR="00245989" w14:paraId="308F658A" w14:textId="77777777" w:rsidTr="009D6436">
        <w:tc>
          <w:tcPr>
            <w:tcW w:w="1345" w:type="dxa"/>
          </w:tcPr>
          <w:p w14:paraId="32C23894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60016513" w14:textId="1D4DBF66" w:rsidR="00245989" w:rsidRDefault="00245989" w:rsidP="00245989">
            <w:r>
              <w:rPr>
                <w:color w:val="000000"/>
              </w:rPr>
              <w:t>Review-based evaluation</w:t>
            </w:r>
          </w:p>
        </w:tc>
      </w:tr>
      <w:tr w:rsidR="00245989" w14:paraId="3BA8232E" w14:textId="77777777" w:rsidTr="009D6436">
        <w:tc>
          <w:tcPr>
            <w:tcW w:w="1345" w:type="dxa"/>
          </w:tcPr>
          <w:p w14:paraId="08373E98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4A69106E" w14:textId="4AB474A9" w:rsidR="00245989" w:rsidRDefault="00245989" w:rsidP="00245989">
            <w:r>
              <w:rPr>
                <w:color w:val="000000"/>
              </w:rPr>
              <w:t>Cognitive walkthrough</w:t>
            </w:r>
          </w:p>
        </w:tc>
      </w:tr>
      <w:tr w:rsidR="00245989" w14:paraId="78CE5F06" w14:textId="77777777" w:rsidTr="009D6436">
        <w:tc>
          <w:tcPr>
            <w:tcW w:w="1345" w:type="dxa"/>
          </w:tcPr>
          <w:p w14:paraId="60A9B3AD" w14:textId="77777777" w:rsidR="00245989" w:rsidRDefault="00245989" w:rsidP="00245989"/>
        </w:tc>
        <w:tc>
          <w:tcPr>
            <w:tcW w:w="8120" w:type="dxa"/>
            <w:vAlign w:val="bottom"/>
          </w:tcPr>
          <w:p w14:paraId="695EE6EF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2E862982" w14:textId="77777777" w:rsidTr="009D6436">
        <w:tc>
          <w:tcPr>
            <w:tcW w:w="1345" w:type="dxa"/>
          </w:tcPr>
          <w:p w14:paraId="3C5A5FAC" w14:textId="2579A5E2" w:rsidR="00245989" w:rsidRPr="00A45826" w:rsidRDefault="00245989" w:rsidP="00245989">
            <w:r w:rsidRPr="00A45826">
              <w:t>Q</w:t>
            </w:r>
            <w:r>
              <w:t>97.</w:t>
            </w:r>
          </w:p>
        </w:tc>
        <w:tc>
          <w:tcPr>
            <w:tcW w:w="8120" w:type="dxa"/>
            <w:vAlign w:val="center"/>
          </w:tcPr>
          <w:p w14:paraId="721519A8" w14:textId="6250C5A5" w:rsidR="00245989" w:rsidRPr="00A45826" w:rsidRDefault="00245989" w:rsidP="00245989">
            <w:r>
              <w:rPr>
                <w:b/>
                <w:bCs/>
                <w:color w:val="000000"/>
              </w:rPr>
              <w:t xml:space="preserve">In heuristic </w:t>
            </w:r>
            <w:proofErr w:type="gramStart"/>
            <w:r>
              <w:rPr>
                <w:b/>
                <w:bCs/>
                <w:color w:val="000000"/>
              </w:rPr>
              <w:t>evaluation,  _</w:t>
            </w:r>
            <w:proofErr w:type="gramEnd"/>
            <w:r>
              <w:rPr>
                <w:b/>
                <w:bCs/>
                <w:color w:val="000000"/>
              </w:rPr>
              <w:t>_______ is known as heuristics</w:t>
            </w:r>
          </w:p>
        </w:tc>
      </w:tr>
      <w:tr w:rsidR="00245989" w14:paraId="37E66DC0" w14:textId="77777777" w:rsidTr="009D6436">
        <w:tc>
          <w:tcPr>
            <w:tcW w:w="1345" w:type="dxa"/>
          </w:tcPr>
          <w:p w14:paraId="6BF33438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6C2739EF" w14:textId="4FBB3963" w:rsidR="00245989" w:rsidRDefault="00245989" w:rsidP="00245989">
            <w:r>
              <w:rPr>
                <w:color w:val="000000"/>
              </w:rPr>
              <w:t xml:space="preserve"> </w:t>
            </w:r>
            <w:proofErr w:type="gramStart"/>
            <w:r>
              <w:rPr>
                <w:color w:val="000000"/>
              </w:rPr>
              <w:t>Experts,</w:t>
            </w:r>
            <w:proofErr w:type="gramEnd"/>
            <w:r>
              <w:rPr>
                <w:color w:val="000000"/>
              </w:rPr>
              <w:t xml:space="preserve"> guided by a set of usability principles</w:t>
            </w:r>
          </w:p>
        </w:tc>
      </w:tr>
      <w:tr w:rsidR="00245989" w14:paraId="13D939EF" w14:textId="77777777" w:rsidTr="009D6436">
        <w:tc>
          <w:tcPr>
            <w:tcW w:w="1345" w:type="dxa"/>
          </w:tcPr>
          <w:p w14:paraId="1E0D3632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7BE4CEAA" w14:textId="5C955AC3" w:rsidR="00245989" w:rsidRDefault="00245989" w:rsidP="00245989">
            <w:r>
              <w:rPr>
                <w:color w:val="000000"/>
              </w:rPr>
              <w:t xml:space="preserve">Determining ways of restricting the kinds of user interaction </w:t>
            </w:r>
          </w:p>
        </w:tc>
      </w:tr>
      <w:tr w:rsidR="00245989" w14:paraId="144849AF" w14:textId="77777777" w:rsidTr="009D6436">
        <w:tc>
          <w:tcPr>
            <w:tcW w:w="1345" w:type="dxa"/>
          </w:tcPr>
          <w:p w14:paraId="0F904824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2D2C370A" w14:textId="68C7D5D6" w:rsidR="00245989" w:rsidRDefault="00245989" w:rsidP="00245989">
            <w:r>
              <w:rPr>
                <w:color w:val="000000"/>
              </w:rPr>
              <w:t>Sending back information about what action has been done and what has been accomplished</w:t>
            </w:r>
          </w:p>
        </w:tc>
      </w:tr>
      <w:tr w:rsidR="00245989" w14:paraId="2E634CC4" w14:textId="77777777" w:rsidTr="009D6436">
        <w:tc>
          <w:tcPr>
            <w:tcW w:w="1345" w:type="dxa"/>
          </w:tcPr>
          <w:p w14:paraId="343F8A41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04A7A4A0" w14:textId="55635B44" w:rsidR="00245989" w:rsidRDefault="00245989" w:rsidP="00245989">
            <w:r>
              <w:rPr>
                <w:color w:val="000000"/>
              </w:rPr>
              <w:t xml:space="preserve">The state of the display should be clear when it is placed in the intended setting.  </w:t>
            </w:r>
          </w:p>
        </w:tc>
      </w:tr>
      <w:tr w:rsidR="00245989" w14:paraId="268DB2E4" w14:textId="77777777" w:rsidTr="009D6436">
        <w:tc>
          <w:tcPr>
            <w:tcW w:w="1345" w:type="dxa"/>
          </w:tcPr>
          <w:p w14:paraId="133D4E7B" w14:textId="77777777" w:rsidR="00245989" w:rsidRDefault="00245989" w:rsidP="00245989"/>
        </w:tc>
        <w:tc>
          <w:tcPr>
            <w:tcW w:w="8120" w:type="dxa"/>
            <w:vAlign w:val="bottom"/>
          </w:tcPr>
          <w:p w14:paraId="31F88832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7EB681D1" w14:textId="77777777" w:rsidTr="009D6436">
        <w:tc>
          <w:tcPr>
            <w:tcW w:w="1345" w:type="dxa"/>
          </w:tcPr>
          <w:p w14:paraId="3284CF59" w14:textId="3FB861F5" w:rsidR="00245989" w:rsidRPr="00A45826" w:rsidRDefault="00245989" w:rsidP="00245989">
            <w:r w:rsidRPr="00A45826">
              <w:t>Q</w:t>
            </w:r>
            <w:r>
              <w:t>98.</w:t>
            </w:r>
          </w:p>
        </w:tc>
        <w:tc>
          <w:tcPr>
            <w:tcW w:w="8120" w:type="dxa"/>
            <w:vAlign w:val="bottom"/>
          </w:tcPr>
          <w:p w14:paraId="2C136280" w14:textId="50A63200" w:rsidR="00245989" w:rsidRPr="00A45826" w:rsidRDefault="00245989" w:rsidP="00245989">
            <w:r>
              <w:rPr>
                <w:b/>
                <w:bCs/>
                <w:color w:val="000000"/>
              </w:rPr>
              <w:t>Select the heuristic principle to describe the given statement below:</w:t>
            </w:r>
            <w:r>
              <w:rPr>
                <w:b/>
                <w:bCs/>
                <w:color w:val="000000"/>
              </w:rPr>
              <w:br/>
              <w:t>"</w:t>
            </w:r>
            <w:r>
              <w:rPr>
                <w:color w:val="000000"/>
              </w:rPr>
              <w:t>always keep user informed about what is going on, through appropriate feedback within reasonable time."</w:t>
            </w:r>
          </w:p>
        </w:tc>
      </w:tr>
      <w:tr w:rsidR="00245989" w14:paraId="48E7674C" w14:textId="77777777" w:rsidTr="009D6436">
        <w:tc>
          <w:tcPr>
            <w:tcW w:w="1345" w:type="dxa"/>
          </w:tcPr>
          <w:p w14:paraId="3A9F2D68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079DB9A3" w14:textId="12D91A52" w:rsidR="00245989" w:rsidRDefault="00245989" w:rsidP="00245989">
            <w:r>
              <w:rPr>
                <w:color w:val="000000"/>
              </w:rPr>
              <w:t>Error prevention</w:t>
            </w:r>
          </w:p>
        </w:tc>
      </w:tr>
      <w:tr w:rsidR="00245989" w14:paraId="7194CFB4" w14:textId="77777777" w:rsidTr="009D6436">
        <w:tc>
          <w:tcPr>
            <w:tcW w:w="1345" w:type="dxa"/>
          </w:tcPr>
          <w:p w14:paraId="7072BA94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7C6CB626" w14:textId="2DD379FB" w:rsidR="00245989" w:rsidRDefault="00245989" w:rsidP="00245989">
            <w:r>
              <w:rPr>
                <w:color w:val="000000"/>
              </w:rPr>
              <w:t>Visibility of system status</w:t>
            </w:r>
          </w:p>
        </w:tc>
      </w:tr>
      <w:tr w:rsidR="00245989" w14:paraId="3B54E4AA" w14:textId="77777777" w:rsidTr="009D6436">
        <w:tc>
          <w:tcPr>
            <w:tcW w:w="1345" w:type="dxa"/>
          </w:tcPr>
          <w:p w14:paraId="74F12EFD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bottom"/>
          </w:tcPr>
          <w:p w14:paraId="63A490D3" w14:textId="24FB62E2" w:rsidR="00245989" w:rsidRDefault="00245989" w:rsidP="00245989">
            <w:r>
              <w:rPr>
                <w:color w:val="000000"/>
              </w:rPr>
              <w:t>Help and documentation</w:t>
            </w:r>
          </w:p>
        </w:tc>
      </w:tr>
      <w:tr w:rsidR="00245989" w14:paraId="3B67624D" w14:textId="77777777" w:rsidTr="009D6436">
        <w:tc>
          <w:tcPr>
            <w:tcW w:w="1345" w:type="dxa"/>
          </w:tcPr>
          <w:p w14:paraId="42D52AD2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bottom"/>
          </w:tcPr>
          <w:p w14:paraId="06D884B2" w14:textId="5B0D43A1" w:rsidR="00245989" w:rsidRDefault="00245989" w:rsidP="00245989">
            <w:r>
              <w:rPr>
                <w:color w:val="000000"/>
              </w:rPr>
              <w:t>Consistency and standard</w:t>
            </w:r>
          </w:p>
        </w:tc>
      </w:tr>
      <w:tr w:rsidR="00245989" w14:paraId="6B5DB54D" w14:textId="77777777" w:rsidTr="009D6436">
        <w:tc>
          <w:tcPr>
            <w:tcW w:w="1345" w:type="dxa"/>
          </w:tcPr>
          <w:p w14:paraId="609AF022" w14:textId="77777777" w:rsidR="00245989" w:rsidRDefault="00245989" w:rsidP="00245989"/>
        </w:tc>
        <w:tc>
          <w:tcPr>
            <w:tcW w:w="8120" w:type="dxa"/>
            <w:vAlign w:val="bottom"/>
          </w:tcPr>
          <w:p w14:paraId="32FB3CF1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31F136A1" w14:textId="77777777" w:rsidTr="009D6436">
        <w:tc>
          <w:tcPr>
            <w:tcW w:w="1345" w:type="dxa"/>
          </w:tcPr>
          <w:p w14:paraId="08330250" w14:textId="5D62CF7A" w:rsidR="00245989" w:rsidRPr="00A45826" w:rsidRDefault="00245989" w:rsidP="00245989">
            <w:r w:rsidRPr="00A45826">
              <w:t>Q</w:t>
            </w:r>
            <w:r>
              <w:t>99.</w:t>
            </w:r>
          </w:p>
        </w:tc>
        <w:tc>
          <w:tcPr>
            <w:tcW w:w="8120" w:type="dxa"/>
            <w:vAlign w:val="bottom"/>
          </w:tcPr>
          <w:p w14:paraId="27EC5E7A" w14:textId="300A7AEB" w:rsidR="00245989" w:rsidRPr="00A45826" w:rsidRDefault="00245989" w:rsidP="00245989">
            <w:r>
              <w:rPr>
                <w:b/>
                <w:bCs/>
                <w:color w:val="000000"/>
              </w:rPr>
              <w:t>What is ecological validity?</w:t>
            </w:r>
          </w:p>
        </w:tc>
      </w:tr>
      <w:tr w:rsidR="00245989" w14:paraId="324D5CF4" w14:textId="77777777" w:rsidTr="009D6436">
        <w:tc>
          <w:tcPr>
            <w:tcW w:w="1345" w:type="dxa"/>
          </w:tcPr>
          <w:p w14:paraId="0DC97CD5" w14:textId="77777777" w:rsidR="00245989" w:rsidRPr="00A45826" w:rsidRDefault="00245989" w:rsidP="00245989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05C6AFA7" w14:textId="1D1A6935" w:rsidR="00245989" w:rsidRDefault="00245989" w:rsidP="00245989">
            <w:r>
              <w:rPr>
                <w:color w:val="000000"/>
              </w:rPr>
              <w:t>Evaluation methods that model and predict user behavior</w:t>
            </w:r>
          </w:p>
        </w:tc>
      </w:tr>
      <w:tr w:rsidR="00245989" w14:paraId="3F59C01B" w14:textId="77777777" w:rsidTr="009D6436">
        <w:tc>
          <w:tcPr>
            <w:tcW w:w="1345" w:type="dxa"/>
          </w:tcPr>
          <w:p w14:paraId="5CF3DAD3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center"/>
          </w:tcPr>
          <w:p w14:paraId="121EB6DC" w14:textId="1942D5F2" w:rsidR="00245989" w:rsidRDefault="00245989" w:rsidP="00245989">
            <w:r>
              <w:rPr>
                <w:color w:val="000000"/>
              </w:rPr>
              <w:t>The results of an evaluation are distorted</w:t>
            </w:r>
          </w:p>
        </w:tc>
      </w:tr>
      <w:tr w:rsidR="00245989" w14:paraId="66610186" w14:textId="77777777" w:rsidTr="009D6436">
        <w:tc>
          <w:tcPr>
            <w:tcW w:w="1345" w:type="dxa"/>
          </w:tcPr>
          <w:p w14:paraId="712BAFC3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3402B185" w14:textId="34166787" w:rsidR="00245989" w:rsidRDefault="00245989" w:rsidP="00245989">
            <w:r>
              <w:rPr>
                <w:color w:val="000000"/>
              </w:rPr>
              <w:t xml:space="preserve">A study that is conducted to test hypotheses about some aspect of an interface or other dimension. </w:t>
            </w:r>
          </w:p>
        </w:tc>
      </w:tr>
      <w:tr w:rsidR="00245989" w14:paraId="1E77D042" w14:textId="77777777" w:rsidTr="009D6436">
        <w:tc>
          <w:tcPr>
            <w:tcW w:w="1345" w:type="dxa"/>
          </w:tcPr>
          <w:p w14:paraId="32845316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197451EE" w14:textId="5A8E6BE0" w:rsidR="00245989" w:rsidRDefault="00245989" w:rsidP="00245989">
            <w:r>
              <w:rPr>
                <w:color w:val="000000"/>
              </w:rPr>
              <w:t xml:space="preserve">A </w:t>
            </w:r>
            <w:proofErr w:type="gramStart"/>
            <w:r>
              <w:rPr>
                <w:color w:val="000000"/>
              </w:rPr>
              <w:t>particular kind</w:t>
            </w:r>
            <w:proofErr w:type="gramEnd"/>
            <w:r>
              <w:rPr>
                <w:color w:val="000000"/>
              </w:rPr>
              <w:t xml:space="preserve"> of validity that concerns how the environment in which an evaluation is conducted influences or even distorts the results. </w:t>
            </w:r>
          </w:p>
        </w:tc>
      </w:tr>
      <w:tr w:rsidR="00245989" w14:paraId="2C1EC6A7" w14:textId="77777777" w:rsidTr="009D6436">
        <w:tc>
          <w:tcPr>
            <w:tcW w:w="1345" w:type="dxa"/>
          </w:tcPr>
          <w:p w14:paraId="7F0F062C" w14:textId="77777777" w:rsidR="00245989" w:rsidRDefault="00245989" w:rsidP="00245989"/>
        </w:tc>
        <w:tc>
          <w:tcPr>
            <w:tcW w:w="8120" w:type="dxa"/>
            <w:vAlign w:val="center"/>
          </w:tcPr>
          <w:p w14:paraId="7E6CB9BF" w14:textId="77777777" w:rsidR="00245989" w:rsidRDefault="00245989" w:rsidP="00245989">
            <w:pPr>
              <w:rPr>
                <w:color w:val="000000"/>
              </w:rPr>
            </w:pPr>
          </w:p>
        </w:tc>
      </w:tr>
      <w:tr w:rsidR="00245989" w:rsidRPr="00A45826" w14:paraId="7309F0AE" w14:textId="77777777" w:rsidTr="009D6436">
        <w:tc>
          <w:tcPr>
            <w:tcW w:w="1345" w:type="dxa"/>
          </w:tcPr>
          <w:p w14:paraId="757D41AD" w14:textId="0AA7DAC6" w:rsidR="00245989" w:rsidRPr="00A45826" w:rsidRDefault="00245989" w:rsidP="00245989">
            <w:r w:rsidRPr="00A45826">
              <w:t>Q</w:t>
            </w:r>
            <w:r>
              <w:t>100.</w:t>
            </w:r>
          </w:p>
        </w:tc>
        <w:tc>
          <w:tcPr>
            <w:tcW w:w="8120" w:type="dxa"/>
            <w:vAlign w:val="bottom"/>
          </w:tcPr>
          <w:p w14:paraId="614D718C" w14:textId="24CD554E" w:rsidR="00245989" w:rsidRPr="00A45826" w:rsidRDefault="00245989" w:rsidP="00245989">
            <w:r>
              <w:rPr>
                <w:b/>
                <w:bCs/>
                <w:color w:val="000000"/>
              </w:rPr>
              <w:t>What is formative evaluation?</w:t>
            </w:r>
          </w:p>
        </w:tc>
      </w:tr>
      <w:tr w:rsidR="00245989" w14:paraId="4BDFE464" w14:textId="77777777" w:rsidTr="009D6436">
        <w:tc>
          <w:tcPr>
            <w:tcW w:w="1345" w:type="dxa"/>
          </w:tcPr>
          <w:p w14:paraId="5F6347D5" w14:textId="77777777" w:rsidR="00245989" w:rsidRPr="00A45826" w:rsidRDefault="00245989" w:rsidP="00245989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7EC7A3B2" w14:textId="744E5E82" w:rsidR="00245989" w:rsidRDefault="00245989" w:rsidP="00245989">
            <w:r>
              <w:rPr>
                <w:color w:val="000000"/>
              </w:rPr>
              <w:t xml:space="preserve">A </w:t>
            </w:r>
            <w:proofErr w:type="gramStart"/>
            <w:r>
              <w:rPr>
                <w:color w:val="000000"/>
              </w:rPr>
              <w:t>particular kind</w:t>
            </w:r>
            <w:proofErr w:type="gramEnd"/>
            <w:r>
              <w:rPr>
                <w:color w:val="000000"/>
              </w:rPr>
              <w:t xml:space="preserve"> of validity that concerns how the environment in which an evaluation is conducted influences or even distorts the results. </w:t>
            </w:r>
          </w:p>
        </w:tc>
      </w:tr>
      <w:tr w:rsidR="00245989" w14:paraId="672F2422" w14:textId="77777777" w:rsidTr="009D6436">
        <w:tc>
          <w:tcPr>
            <w:tcW w:w="1345" w:type="dxa"/>
          </w:tcPr>
          <w:p w14:paraId="6749AC90" w14:textId="77777777" w:rsidR="00245989" w:rsidRPr="00A45826" w:rsidRDefault="00245989" w:rsidP="00245989">
            <w:r>
              <w:t>Option B:</w:t>
            </w:r>
          </w:p>
        </w:tc>
        <w:tc>
          <w:tcPr>
            <w:tcW w:w="8120" w:type="dxa"/>
            <w:vAlign w:val="bottom"/>
          </w:tcPr>
          <w:p w14:paraId="106E0128" w14:textId="7D8CA4DF" w:rsidR="00245989" w:rsidRDefault="00245989" w:rsidP="00245989">
            <w:r>
              <w:rPr>
                <w:color w:val="000000"/>
              </w:rPr>
              <w:t xml:space="preserve">An evaluation that is done during design to check that the product fulfills requirements and continues to meet users’ needs. </w:t>
            </w:r>
          </w:p>
        </w:tc>
      </w:tr>
      <w:tr w:rsidR="00245989" w14:paraId="36886FD2" w14:textId="77777777" w:rsidTr="009D6436">
        <w:tc>
          <w:tcPr>
            <w:tcW w:w="1345" w:type="dxa"/>
          </w:tcPr>
          <w:p w14:paraId="168A2CEE" w14:textId="77777777" w:rsidR="00245989" w:rsidRPr="00A45826" w:rsidRDefault="00245989" w:rsidP="0024598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  <w:vAlign w:val="center"/>
          </w:tcPr>
          <w:p w14:paraId="4DEA749C" w14:textId="179E04C3" w:rsidR="00245989" w:rsidRDefault="00245989" w:rsidP="00245989">
            <w:r>
              <w:rPr>
                <w:color w:val="000000"/>
              </w:rPr>
              <w:t>The results of an evaluation are distorted</w:t>
            </w:r>
          </w:p>
        </w:tc>
      </w:tr>
      <w:tr w:rsidR="00245989" w14:paraId="7482CAFF" w14:textId="77777777" w:rsidTr="009D6436">
        <w:tc>
          <w:tcPr>
            <w:tcW w:w="1345" w:type="dxa"/>
          </w:tcPr>
          <w:p w14:paraId="2B369B64" w14:textId="77777777" w:rsidR="00245989" w:rsidRPr="00A45826" w:rsidRDefault="00245989" w:rsidP="00245989">
            <w:r>
              <w:t xml:space="preserve">Option D: </w:t>
            </w:r>
          </w:p>
        </w:tc>
        <w:tc>
          <w:tcPr>
            <w:tcW w:w="8120" w:type="dxa"/>
            <w:vAlign w:val="center"/>
          </w:tcPr>
          <w:p w14:paraId="68F40578" w14:textId="24296929" w:rsidR="00245989" w:rsidRDefault="00245989" w:rsidP="00245989">
            <w:r>
              <w:rPr>
                <w:color w:val="000000"/>
              </w:rPr>
              <w:t xml:space="preserve">A study that is conducted to test hypotheses about some aspect of an interface or other dimension. </w:t>
            </w:r>
          </w:p>
        </w:tc>
      </w:tr>
    </w:tbl>
    <w:p w14:paraId="11BC09E4" w14:textId="4A63E514" w:rsidR="00642708" w:rsidRDefault="00642708" w:rsidP="00141677"/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BE88A0" w14:textId="77777777" w:rsidR="005F6867" w:rsidRDefault="005F6867" w:rsidP="00353258">
      <w:pPr>
        <w:spacing w:after="0" w:line="240" w:lineRule="auto"/>
      </w:pPr>
      <w:r>
        <w:separator/>
      </w:r>
    </w:p>
  </w:endnote>
  <w:endnote w:type="continuationSeparator" w:id="0">
    <w:p w14:paraId="52FE49C3" w14:textId="77777777" w:rsidR="005F6867" w:rsidRDefault="005F6867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F32DAD" w:rsidRPr="00353258" w:rsidRDefault="00F32DAD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F32DAD" w:rsidRDefault="00F32D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6C9C46" w14:textId="77777777" w:rsidR="005F6867" w:rsidRDefault="005F6867" w:rsidP="00353258">
      <w:pPr>
        <w:spacing w:after="0" w:line="240" w:lineRule="auto"/>
      </w:pPr>
      <w:r>
        <w:separator/>
      </w:r>
    </w:p>
  </w:footnote>
  <w:footnote w:type="continuationSeparator" w:id="0">
    <w:p w14:paraId="4A008406" w14:textId="77777777" w:rsidR="005F6867" w:rsidRDefault="005F6867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23569"/>
    <w:rsid w:val="00033A6F"/>
    <w:rsid w:val="00041EE6"/>
    <w:rsid w:val="00051B2A"/>
    <w:rsid w:val="000565E1"/>
    <w:rsid w:val="000619DD"/>
    <w:rsid w:val="00072EA1"/>
    <w:rsid w:val="00076741"/>
    <w:rsid w:val="00080D7B"/>
    <w:rsid w:val="000824C9"/>
    <w:rsid w:val="00085678"/>
    <w:rsid w:val="00085AD2"/>
    <w:rsid w:val="000873F2"/>
    <w:rsid w:val="00090303"/>
    <w:rsid w:val="000A3EB8"/>
    <w:rsid w:val="000A71DC"/>
    <w:rsid w:val="000B0463"/>
    <w:rsid w:val="000B1C6D"/>
    <w:rsid w:val="000D5AE9"/>
    <w:rsid w:val="000E5FA3"/>
    <w:rsid w:val="00103FFB"/>
    <w:rsid w:val="00114A1E"/>
    <w:rsid w:val="001245A0"/>
    <w:rsid w:val="00125F08"/>
    <w:rsid w:val="00141677"/>
    <w:rsid w:val="001454D2"/>
    <w:rsid w:val="00151E3A"/>
    <w:rsid w:val="00152C7E"/>
    <w:rsid w:val="00155B7B"/>
    <w:rsid w:val="001674F3"/>
    <w:rsid w:val="00174827"/>
    <w:rsid w:val="00191D89"/>
    <w:rsid w:val="001A2F9B"/>
    <w:rsid w:val="001B5F04"/>
    <w:rsid w:val="001C06C5"/>
    <w:rsid w:val="001F2F4C"/>
    <w:rsid w:val="001F560E"/>
    <w:rsid w:val="0023618F"/>
    <w:rsid w:val="00245989"/>
    <w:rsid w:val="00252DE0"/>
    <w:rsid w:val="00266635"/>
    <w:rsid w:val="00273070"/>
    <w:rsid w:val="002A0276"/>
    <w:rsid w:val="002D4E33"/>
    <w:rsid w:val="002E2E48"/>
    <w:rsid w:val="002F4120"/>
    <w:rsid w:val="0031772D"/>
    <w:rsid w:val="00321FD6"/>
    <w:rsid w:val="003259AC"/>
    <w:rsid w:val="00327801"/>
    <w:rsid w:val="003528B4"/>
    <w:rsid w:val="00353258"/>
    <w:rsid w:val="003638E7"/>
    <w:rsid w:val="00392903"/>
    <w:rsid w:val="003A5810"/>
    <w:rsid w:val="003A719A"/>
    <w:rsid w:val="003B55C8"/>
    <w:rsid w:val="003B5B16"/>
    <w:rsid w:val="003D7EA6"/>
    <w:rsid w:val="003F01B0"/>
    <w:rsid w:val="003F479D"/>
    <w:rsid w:val="00401B1F"/>
    <w:rsid w:val="00441D5F"/>
    <w:rsid w:val="00445B0C"/>
    <w:rsid w:val="00453563"/>
    <w:rsid w:val="0046389F"/>
    <w:rsid w:val="004719AF"/>
    <w:rsid w:val="00474321"/>
    <w:rsid w:val="00482F37"/>
    <w:rsid w:val="004906ED"/>
    <w:rsid w:val="004A204F"/>
    <w:rsid w:val="004A320C"/>
    <w:rsid w:val="004B3C06"/>
    <w:rsid w:val="004B3D91"/>
    <w:rsid w:val="004B5ED6"/>
    <w:rsid w:val="004D6897"/>
    <w:rsid w:val="005263D4"/>
    <w:rsid w:val="00547172"/>
    <w:rsid w:val="005704AA"/>
    <w:rsid w:val="00570D2F"/>
    <w:rsid w:val="00575B99"/>
    <w:rsid w:val="00591B66"/>
    <w:rsid w:val="005D03AD"/>
    <w:rsid w:val="005D05D9"/>
    <w:rsid w:val="005E2327"/>
    <w:rsid w:val="005F6867"/>
    <w:rsid w:val="00606261"/>
    <w:rsid w:val="006068FF"/>
    <w:rsid w:val="006274A7"/>
    <w:rsid w:val="006408C7"/>
    <w:rsid w:val="00642708"/>
    <w:rsid w:val="00642739"/>
    <w:rsid w:val="00643633"/>
    <w:rsid w:val="00667117"/>
    <w:rsid w:val="006757F0"/>
    <w:rsid w:val="00696F65"/>
    <w:rsid w:val="006A0741"/>
    <w:rsid w:val="006A4363"/>
    <w:rsid w:val="006A489E"/>
    <w:rsid w:val="006C2E67"/>
    <w:rsid w:val="006D32DC"/>
    <w:rsid w:val="006E4696"/>
    <w:rsid w:val="006F338F"/>
    <w:rsid w:val="00714EA2"/>
    <w:rsid w:val="007200EA"/>
    <w:rsid w:val="00724DA6"/>
    <w:rsid w:val="007A5E36"/>
    <w:rsid w:val="007B79B6"/>
    <w:rsid w:val="007C4ACA"/>
    <w:rsid w:val="00800F80"/>
    <w:rsid w:val="00806E4E"/>
    <w:rsid w:val="00824447"/>
    <w:rsid w:val="008312C0"/>
    <w:rsid w:val="008320CA"/>
    <w:rsid w:val="00841BE6"/>
    <w:rsid w:val="00865F3F"/>
    <w:rsid w:val="008B6B22"/>
    <w:rsid w:val="008D059D"/>
    <w:rsid w:val="008D5235"/>
    <w:rsid w:val="008D551D"/>
    <w:rsid w:val="008D6847"/>
    <w:rsid w:val="00903434"/>
    <w:rsid w:val="0091539C"/>
    <w:rsid w:val="00951BDD"/>
    <w:rsid w:val="00953E97"/>
    <w:rsid w:val="00954E64"/>
    <w:rsid w:val="009719BB"/>
    <w:rsid w:val="009867F2"/>
    <w:rsid w:val="009A4025"/>
    <w:rsid w:val="009B4BD9"/>
    <w:rsid w:val="009D6436"/>
    <w:rsid w:val="009E559B"/>
    <w:rsid w:val="009F0FA9"/>
    <w:rsid w:val="009F1E2B"/>
    <w:rsid w:val="009F27F2"/>
    <w:rsid w:val="00A01259"/>
    <w:rsid w:val="00A11835"/>
    <w:rsid w:val="00A179E8"/>
    <w:rsid w:val="00A239B1"/>
    <w:rsid w:val="00A3253A"/>
    <w:rsid w:val="00A45826"/>
    <w:rsid w:val="00A52FF3"/>
    <w:rsid w:val="00A62CE8"/>
    <w:rsid w:val="00AA3B07"/>
    <w:rsid w:val="00AA604A"/>
    <w:rsid w:val="00AB72F9"/>
    <w:rsid w:val="00AB77B5"/>
    <w:rsid w:val="00AD4FD3"/>
    <w:rsid w:val="00AE1D11"/>
    <w:rsid w:val="00AE37A1"/>
    <w:rsid w:val="00AE6552"/>
    <w:rsid w:val="00AF07FF"/>
    <w:rsid w:val="00B04C3B"/>
    <w:rsid w:val="00B2212E"/>
    <w:rsid w:val="00B4559D"/>
    <w:rsid w:val="00B51E17"/>
    <w:rsid w:val="00B56A5A"/>
    <w:rsid w:val="00B577E0"/>
    <w:rsid w:val="00B73151"/>
    <w:rsid w:val="00B813EF"/>
    <w:rsid w:val="00B845B6"/>
    <w:rsid w:val="00B904FD"/>
    <w:rsid w:val="00B951A1"/>
    <w:rsid w:val="00B95457"/>
    <w:rsid w:val="00BA57BE"/>
    <w:rsid w:val="00BB5840"/>
    <w:rsid w:val="00BC2135"/>
    <w:rsid w:val="00BC767D"/>
    <w:rsid w:val="00BE6403"/>
    <w:rsid w:val="00BF0012"/>
    <w:rsid w:val="00C6217B"/>
    <w:rsid w:val="00C770D4"/>
    <w:rsid w:val="00C83C6C"/>
    <w:rsid w:val="00C91413"/>
    <w:rsid w:val="00CA7344"/>
    <w:rsid w:val="00CB4F1A"/>
    <w:rsid w:val="00CD7F03"/>
    <w:rsid w:val="00D30320"/>
    <w:rsid w:val="00D54CCD"/>
    <w:rsid w:val="00D564ED"/>
    <w:rsid w:val="00D568BA"/>
    <w:rsid w:val="00D60854"/>
    <w:rsid w:val="00D61C5E"/>
    <w:rsid w:val="00D622E2"/>
    <w:rsid w:val="00D672AC"/>
    <w:rsid w:val="00D71A11"/>
    <w:rsid w:val="00D957E2"/>
    <w:rsid w:val="00E105AB"/>
    <w:rsid w:val="00E23CC6"/>
    <w:rsid w:val="00E30CBD"/>
    <w:rsid w:val="00E403CD"/>
    <w:rsid w:val="00E60E40"/>
    <w:rsid w:val="00E6571C"/>
    <w:rsid w:val="00E80C6E"/>
    <w:rsid w:val="00E81747"/>
    <w:rsid w:val="00E95D71"/>
    <w:rsid w:val="00EB3D3F"/>
    <w:rsid w:val="00EC6829"/>
    <w:rsid w:val="00EF4EFF"/>
    <w:rsid w:val="00F149E4"/>
    <w:rsid w:val="00F32DAD"/>
    <w:rsid w:val="00F516C3"/>
    <w:rsid w:val="00F764F5"/>
    <w:rsid w:val="00F91D3E"/>
    <w:rsid w:val="00FA1A42"/>
    <w:rsid w:val="00FB2955"/>
    <w:rsid w:val="00FC64FA"/>
    <w:rsid w:val="00FC765C"/>
    <w:rsid w:val="00FE3F43"/>
    <w:rsid w:val="00FF3DE7"/>
    <w:rsid w:val="00FF5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2</TotalTime>
  <Pages>17</Pages>
  <Words>4175</Words>
  <Characters>23802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her, Nilesh</cp:lastModifiedBy>
  <cp:revision>115</cp:revision>
  <dcterms:created xsi:type="dcterms:W3CDTF">2020-09-20T04:26:00Z</dcterms:created>
  <dcterms:modified xsi:type="dcterms:W3CDTF">2020-10-04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